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16F71" w14:textId="127AAF10" w:rsidR="004869DC" w:rsidRPr="004869DC" w:rsidRDefault="00543EC0" w:rsidP="004869DC">
      <w:pPr>
        <w:keepNext/>
        <w:keepLines/>
        <w:spacing w:before="480" w:after="240"/>
        <w:jc w:val="cente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0" w:name="feature-selection"/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 xml:space="preserve">MIS </w:t>
      </w:r>
      <w:r w:rsidR="0044110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64099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– Capstone Project for Business Analytics Final Result</w:t>
      </w:r>
    </w:p>
    <w:p w14:paraId="540D0543" w14:textId="77777777" w:rsidR="004869DC" w:rsidRPr="004869DC" w:rsidRDefault="004869DC" w:rsidP="004869DC">
      <w:pPr>
        <w:keepNext/>
        <w:keepLines/>
        <w:jc w:val="center"/>
      </w:pPr>
      <w:r w:rsidRPr="004869DC">
        <w:t>Tejasvini Mavuleti</w:t>
      </w:r>
    </w:p>
    <w:p w14:paraId="128FB28F" w14:textId="4F9D6598" w:rsidR="004869DC" w:rsidRDefault="004869DC" w:rsidP="004869DC">
      <w:pPr>
        <w:keepNext/>
        <w:keepLines/>
        <w:jc w:val="center"/>
      </w:pPr>
      <w:r w:rsidRPr="004869DC">
        <w:t>2022-0</w:t>
      </w:r>
      <w:r w:rsidR="00546F53">
        <w:t>8</w:t>
      </w:r>
      <w:r w:rsidRPr="004869DC">
        <w:t>-</w:t>
      </w:r>
      <w:r w:rsidR="00546F53">
        <w:t>03</w:t>
      </w:r>
    </w:p>
    <w:p w14:paraId="0721055D" w14:textId="77777777" w:rsidR="001374F5" w:rsidRDefault="001374F5" w:rsidP="001374F5">
      <w:pPr>
        <w:pStyle w:val="Heading2"/>
      </w:pPr>
      <w:bookmarkStart w:id="1" w:name="install-r-packages"/>
      <w:r>
        <w:t>Install R packages</w:t>
      </w:r>
    </w:p>
    <w:p w14:paraId="18D77A55" w14:textId="77777777" w:rsidR="001374F5" w:rsidRDefault="001374F5" w:rsidP="001374F5">
      <w:pPr>
        <w:pStyle w:val="SourceCode"/>
      </w:pPr>
      <w:proofErr w:type="spellStart"/>
      <w:proofErr w:type="gramStart"/>
      <w:r>
        <w:rPr>
          <w:rStyle w:val="FunctionTok"/>
        </w:rPr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andomFore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r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aretEnsembl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s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par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</w:p>
    <w:p w14:paraId="1D7CD58A" w14:textId="77777777" w:rsidR="001374F5" w:rsidRDefault="001374F5" w:rsidP="001374F5">
      <w:pPr>
        <w:pStyle w:val="Heading2"/>
      </w:pPr>
      <w:bookmarkStart w:id="2" w:name="exploratory-data-analysis"/>
      <w:bookmarkEnd w:id="1"/>
      <w:r>
        <w:t>Exploratory Data Analysis</w:t>
      </w:r>
    </w:p>
    <w:p w14:paraId="5918CD9F" w14:textId="77777777" w:rsidR="001374F5" w:rsidRDefault="001374F5" w:rsidP="001374F5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warm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ata spli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ample</w:t>
      </w:r>
      <w:proofErr w:type="spellEnd"/>
      <w:r>
        <w:rPr>
          <w:rStyle w:val="NormalTok"/>
        </w:rPr>
        <w:t xml:space="preserve">)  </w:t>
      </w:r>
    </w:p>
    <w:p w14:paraId="27953956" w14:textId="77777777" w:rsidR="001374F5" w:rsidRDefault="001374F5" w:rsidP="001374F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sample</w:t>
      </w:r>
      <w:proofErr w:type="spellEnd"/>
      <w:r>
        <w:rPr>
          <w:rStyle w:val="VerbatimChar"/>
        </w:rPr>
        <w:t>' was built under R version 4.2.1</w:t>
      </w:r>
    </w:p>
    <w:p w14:paraId="22C5534A" w14:textId="77777777" w:rsidR="001374F5" w:rsidRDefault="001374F5" w:rsidP="001374F5">
      <w:pPr>
        <w:pStyle w:val="SourceCode"/>
      </w:pPr>
      <w:r>
        <w:rPr>
          <w:rStyle w:val="CommentTok"/>
        </w:rPr>
        <w:t># Data visualiz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</w:p>
    <w:p w14:paraId="0718F675" w14:textId="77777777" w:rsidR="001374F5" w:rsidRDefault="001374F5" w:rsidP="001374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14:paraId="63B39F4C" w14:textId="77777777" w:rsidR="001374F5" w:rsidRDefault="001374F5" w:rsidP="001374F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union</w:t>
      </w:r>
    </w:p>
    <w:p w14:paraId="7CF31AAB" w14:textId="77777777" w:rsidR="001374F5" w:rsidRDefault="001374F5" w:rsidP="001374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 </w:t>
      </w:r>
    </w:p>
    <w:p w14:paraId="15532030" w14:textId="77777777" w:rsidR="001374F5" w:rsidRDefault="001374F5" w:rsidP="001374F5">
      <w:pPr>
        <w:pStyle w:val="SourceCode"/>
      </w:pPr>
      <w:r>
        <w:rPr>
          <w:rStyle w:val="VerbatimChar"/>
        </w:rPr>
        <w:t>## Warning: package 'ggplot2' was built under R version 4.2.1</w:t>
      </w:r>
    </w:p>
    <w:p w14:paraId="310693E6" w14:textId="77777777" w:rsidR="001374F5" w:rsidRDefault="001374F5" w:rsidP="001374F5">
      <w:pPr>
        <w:pStyle w:val="SourceCode"/>
      </w:pPr>
      <w:r>
        <w:rPr>
          <w:rStyle w:val="CommentTok"/>
        </w:rPr>
        <w:t># Data transform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6464BCD0" w14:textId="77777777" w:rsidR="001374F5" w:rsidRDefault="001374F5" w:rsidP="001374F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' was built under R version 4.2.1</w:t>
      </w:r>
    </w:p>
    <w:p w14:paraId="07AC64BD" w14:textId="77777777" w:rsidR="001374F5" w:rsidRDefault="001374F5" w:rsidP="001374F5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 4.7-1.1</w:t>
      </w:r>
    </w:p>
    <w:p w14:paraId="7BA14CB8" w14:textId="77777777" w:rsidR="001374F5" w:rsidRDefault="001374F5" w:rsidP="001374F5">
      <w:pPr>
        <w:pStyle w:val="SourceCode"/>
      </w:pPr>
      <w:r>
        <w:rPr>
          <w:rStyle w:val="VerbatimChar"/>
        </w:rPr>
        <w:t xml:space="preserve">## Type </w:t>
      </w:r>
      <w:proofErr w:type="spellStart"/>
      <w:proofErr w:type="gramStart"/>
      <w:r>
        <w:rPr>
          <w:rStyle w:val="VerbatimChar"/>
        </w:rPr>
        <w:t>rfNew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to see new features/changes/bug fixes.</w:t>
      </w:r>
    </w:p>
    <w:p w14:paraId="76093988" w14:textId="77777777" w:rsidR="001374F5" w:rsidRDefault="001374F5" w:rsidP="001374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'</w:t>
      </w:r>
    </w:p>
    <w:p w14:paraId="5AF11F00" w14:textId="77777777" w:rsidR="001374F5" w:rsidRDefault="001374F5" w:rsidP="001374F5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6F3F21EE" w14:textId="77777777" w:rsidR="001374F5" w:rsidRDefault="001374F5" w:rsidP="001374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) </w:t>
      </w:r>
    </w:p>
    <w:p w14:paraId="6405ACFB" w14:textId="77777777" w:rsidR="001374F5" w:rsidRDefault="001374F5" w:rsidP="001374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48CA0D66" w14:textId="77777777" w:rsidR="001374F5" w:rsidRDefault="001374F5" w:rsidP="001374F5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randomForest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A70D155" w14:textId="77777777" w:rsidR="001374F5" w:rsidRDefault="001374F5" w:rsidP="001374F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51B641A" w14:textId="77777777" w:rsidR="001374F5" w:rsidRDefault="001374F5" w:rsidP="001374F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26DBF218" w14:textId="77777777" w:rsidR="001374F5" w:rsidRDefault="001374F5" w:rsidP="001374F5">
      <w:pPr>
        <w:pStyle w:val="SourceCode"/>
      </w:pPr>
      <w:r>
        <w:rPr>
          <w:rStyle w:val="CommentTok"/>
        </w:rPr>
        <w:t># Caret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aret) </w:t>
      </w:r>
    </w:p>
    <w:p w14:paraId="5EE3427B" w14:textId="77777777" w:rsidR="001374F5" w:rsidRDefault="001374F5" w:rsidP="001374F5">
      <w:pPr>
        <w:pStyle w:val="SourceCode"/>
      </w:pPr>
      <w:r>
        <w:rPr>
          <w:rStyle w:val="VerbatimChar"/>
        </w:rPr>
        <w:t>## Warning: package 'caret' was built under R version 4.2.1</w:t>
      </w:r>
    </w:p>
    <w:p w14:paraId="4F7A58A0" w14:textId="77777777" w:rsidR="001374F5" w:rsidRDefault="001374F5" w:rsidP="001374F5">
      <w:pPr>
        <w:pStyle w:val="SourceCode"/>
      </w:pPr>
      <w:r>
        <w:rPr>
          <w:rStyle w:val="VerbatimChar"/>
        </w:rPr>
        <w:t>## Loading required package: lattice</w:t>
      </w:r>
    </w:p>
    <w:p w14:paraId="23A6DA34" w14:textId="77777777" w:rsidR="001374F5" w:rsidRDefault="001374F5" w:rsidP="001374F5">
      <w:pPr>
        <w:pStyle w:val="SourceCode"/>
      </w:pPr>
      <w:r>
        <w:rPr>
          <w:rStyle w:val="VerbatimChar"/>
        </w:rPr>
        <w:t>## Warning: package 'lattice' was built under R version 4.2.1</w:t>
      </w:r>
    </w:p>
    <w:p w14:paraId="530DBBD4" w14:textId="77777777" w:rsidR="001374F5" w:rsidRDefault="001374F5" w:rsidP="001374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etEnsemble</w:t>
      </w:r>
      <w:proofErr w:type="spellEnd"/>
      <w:r>
        <w:rPr>
          <w:rStyle w:val="NormalTok"/>
        </w:rPr>
        <w:t>)</w:t>
      </w:r>
    </w:p>
    <w:p w14:paraId="50EBA408" w14:textId="77777777" w:rsidR="001374F5" w:rsidRDefault="001374F5" w:rsidP="001374F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caretEnsemble</w:t>
      </w:r>
      <w:proofErr w:type="spellEnd"/>
      <w:r>
        <w:rPr>
          <w:rStyle w:val="VerbatimChar"/>
        </w:rPr>
        <w:t>' was built under R version 4.2.1</w:t>
      </w:r>
    </w:p>
    <w:p w14:paraId="7B00B5F2" w14:textId="77777777" w:rsidR="001374F5" w:rsidRDefault="001374F5" w:rsidP="001374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caretEnsemble</w:t>
      </w:r>
      <w:proofErr w:type="spellEnd"/>
      <w:r>
        <w:rPr>
          <w:rStyle w:val="VerbatimChar"/>
        </w:rPr>
        <w:t>'</w:t>
      </w:r>
    </w:p>
    <w:p w14:paraId="65510C75" w14:textId="77777777" w:rsidR="001374F5" w:rsidRDefault="001374F5" w:rsidP="001374F5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utoplot</w:t>
      </w:r>
      <w:proofErr w:type="spellEnd"/>
    </w:p>
    <w:p w14:paraId="7157D4F8" w14:textId="77777777" w:rsidR="001374F5" w:rsidRDefault="001374F5" w:rsidP="001374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51922095" w14:textId="77777777" w:rsidR="001374F5" w:rsidRDefault="001374F5" w:rsidP="001374F5">
      <w:pPr>
        <w:pStyle w:val="SourceCode"/>
      </w:pPr>
      <w:r>
        <w:rPr>
          <w:rStyle w:val="VerbatimChar"/>
        </w:rPr>
        <w:t>## Warning: package 'e1071' was built under R version 4.2.1</w:t>
      </w:r>
    </w:p>
    <w:p w14:paraId="6DF8E2F2" w14:textId="77777777" w:rsidR="001374F5" w:rsidRDefault="001374F5" w:rsidP="001374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1071'</w:t>
      </w:r>
    </w:p>
    <w:p w14:paraId="0027508F" w14:textId="77777777" w:rsidR="001374F5" w:rsidRDefault="001374F5" w:rsidP="001374F5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rsampl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ermutations</w:t>
      </w:r>
    </w:p>
    <w:p w14:paraId="7F4A2E20" w14:textId="77777777" w:rsidR="001374F5" w:rsidRDefault="001374F5" w:rsidP="001374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14:paraId="5BD879F6" w14:textId="77777777" w:rsidR="001374F5" w:rsidRDefault="001374F5" w:rsidP="001374F5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corrplot</w:t>
      </w:r>
      <w:proofErr w:type="spellEnd"/>
      <w:r>
        <w:rPr>
          <w:rStyle w:val="VerbatimChar"/>
        </w:rPr>
        <w:t xml:space="preserve"> 0.92 loaded</w:t>
      </w:r>
    </w:p>
    <w:p w14:paraId="1ACBAFA8" w14:textId="77777777" w:rsidR="001374F5" w:rsidRDefault="001374F5" w:rsidP="001374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lbench</w:t>
      </w:r>
      <w:proofErr w:type="spellEnd"/>
      <w:r>
        <w:rPr>
          <w:rStyle w:val="NormalTok"/>
        </w:rPr>
        <w:t>)</w:t>
      </w:r>
    </w:p>
    <w:p w14:paraId="131E78FB" w14:textId="77777777" w:rsidR="001374F5" w:rsidRDefault="001374F5" w:rsidP="001374F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mlbench</w:t>
      </w:r>
      <w:proofErr w:type="spellEnd"/>
      <w:r>
        <w:rPr>
          <w:rStyle w:val="VerbatimChar"/>
        </w:rPr>
        <w:t>' was built under R version 4.2.1</w:t>
      </w:r>
    </w:p>
    <w:p w14:paraId="1313EA76" w14:textId="77777777" w:rsidR="001374F5" w:rsidRDefault="001374F5" w:rsidP="001374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C</w:t>
      </w:r>
      <w:proofErr w:type="spellEnd"/>
      <w:r>
        <w:rPr>
          <w:rStyle w:val="NormalTok"/>
        </w:rPr>
        <w:t>)</w:t>
      </w:r>
    </w:p>
    <w:p w14:paraId="7E1669F6" w14:textId="77777777" w:rsidR="001374F5" w:rsidRDefault="001374F5" w:rsidP="001374F5">
      <w:pPr>
        <w:pStyle w:val="SourceCode"/>
      </w:pPr>
      <w:r>
        <w:rPr>
          <w:rStyle w:val="VerbatimChar"/>
        </w:rPr>
        <w:t>## Type 'citation("</w:t>
      </w:r>
      <w:proofErr w:type="spellStart"/>
      <w:r>
        <w:rPr>
          <w:rStyle w:val="VerbatimChar"/>
        </w:rPr>
        <w:t>pROC</w:t>
      </w:r>
      <w:proofErr w:type="spellEnd"/>
      <w:r>
        <w:rPr>
          <w:rStyle w:val="VerbatimChar"/>
        </w:rPr>
        <w:t>")' for a citation.</w:t>
      </w:r>
    </w:p>
    <w:p w14:paraId="3CEBEBF1" w14:textId="77777777" w:rsidR="001374F5" w:rsidRDefault="001374F5" w:rsidP="001374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pROC</w:t>
      </w:r>
      <w:proofErr w:type="spellEnd"/>
      <w:r>
        <w:rPr>
          <w:rStyle w:val="VerbatimChar"/>
        </w:rPr>
        <w:t>'</w:t>
      </w:r>
    </w:p>
    <w:p w14:paraId="41C753D8" w14:textId="77777777" w:rsidR="001374F5" w:rsidRDefault="001374F5" w:rsidP="001374F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ov</w:t>
      </w:r>
      <w:proofErr w:type="spellEnd"/>
      <w:r>
        <w:rPr>
          <w:rStyle w:val="VerbatimChar"/>
        </w:rPr>
        <w:t>, smooth, var</w:t>
      </w:r>
    </w:p>
    <w:p w14:paraId="16E85066" w14:textId="77777777" w:rsidR="001374F5" w:rsidRDefault="001374F5" w:rsidP="001374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sr</w:t>
      </w:r>
      <w:proofErr w:type="spellEnd"/>
      <w:r>
        <w:rPr>
          <w:rStyle w:val="NormalTok"/>
        </w:rPr>
        <w:t>)</w:t>
      </w:r>
    </w:p>
    <w:p w14:paraId="6961251B" w14:textId="77777777" w:rsidR="001374F5" w:rsidRDefault="001374F5" w:rsidP="001374F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lsr</w:t>
      </w:r>
      <w:proofErr w:type="spellEnd"/>
      <w:r>
        <w:rPr>
          <w:rStyle w:val="VerbatimChar"/>
        </w:rPr>
        <w:t>' was built under R version 4.2.1</w:t>
      </w:r>
    </w:p>
    <w:p w14:paraId="4ED964A9" w14:textId="579A0C06" w:rsidR="001374F5" w:rsidRDefault="005034F4" w:rsidP="005034F4">
      <w:pPr>
        <w:pStyle w:val="Heading1"/>
      </w:pPr>
      <w:bookmarkStart w:id="3" w:name="includes-functions-to-clean-datasets"/>
      <w:bookmarkEnd w:id="2"/>
      <w:r>
        <w:t>F</w:t>
      </w:r>
      <w:r w:rsidR="001374F5">
        <w:t>unctions to clean datasets</w:t>
      </w:r>
    </w:p>
    <w:p w14:paraId="04F777CC" w14:textId="77777777" w:rsidR="001374F5" w:rsidRDefault="001374F5" w:rsidP="005034F4">
      <w:pPr>
        <w:pStyle w:val="Heading2"/>
      </w:pPr>
      <w:bookmarkStart w:id="4" w:name="read-datasets-from-the-csv-file"/>
      <w:bookmarkEnd w:id="3"/>
      <w:r>
        <w:t>Read datasets from the csv file</w:t>
      </w:r>
    </w:p>
    <w:p w14:paraId="24BB7CC4" w14:textId="77777777" w:rsidR="001374F5" w:rsidRDefault="001374F5" w:rsidP="001374F5">
      <w:pPr>
        <w:pStyle w:val="SourceCode"/>
      </w:pPr>
      <w:proofErr w:type="spellStart"/>
      <w:r>
        <w:rPr>
          <w:rStyle w:val="NormalTok"/>
        </w:rPr>
        <w:t>clean_data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:/Users/mavul/OneDrive/Desktop/Health care data.csv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file.exists</w:t>
      </w:r>
      <w:proofErr w:type="spellEnd"/>
      <w:r>
        <w:rPr>
          <w:rStyle w:val="NormalTok"/>
        </w:rPr>
        <w:t>(dataset)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NormalTok"/>
        </w:rPr>
        <w:t xml:space="preserve">dataset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7AE32C2" w14:textId="77777777" w:rsidR="001374F5" w:rsidRDefault="001374F5" w:rsidP="005034F4">
      <w:pPr>
        <w:pStyle w:val="Heading2"/>
      </w:pPr>
      <w:bookmarkStart w:id="5" w:name="convert-and-grouping-age-groups"/>
      <w:bookmarkEnd w:id="4"/>
      <w:r>
        <w:t>Convert and grouping age groups</w:t>
      </w:r>
    </w:p>
    <w:p w14:paraId="00DE283A" w14:textId="77777777" w:rsidR="001374F5" w:rsidRDefault="001374F5" w:rsidP="001374F5">
      <w:pPr>
        <w:pStyle w:val="FirstParagraph"/>
      </w:pPr>
      <w:r>
        <w:t>The four groups are (0-25, 26-40, 41-50, 50-65, 65+)</w:t>
      </w:r>
    </w:p>
    <w:p w14:paraId="65B9F430" w14:textId="77777777" w:rsidR="001374F5" w:rsidRDefault="001374F5" w:rsidP="001374F5"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ob, </w:t>
      </w:r>
      <w:proofErr w:type="spellStart"/>
      <w:r>
        <w:rPr>
          <w:rStyle w:val="AttributeTok"/>
        </w:rPr>
        <w:t>age.da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today</w:t>
      </w:r>
      <w:r>
        <w:rPr>
          <w:rStyle w:val="NormalTok"/>
        </w:rPr>
        <w:t xml:space="preserve">()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floo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alc.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rval</w:t>
      </w:r>
      <w:r>
        <w:rPr>
          <w:rStyle w:val="NormalTok"/>
        </w:rPr>
        <w:t xml:space="preserve">(dob, </w:t>
      </w:r>
      <w:proofErr w:type="spellStart"/>
      <w:r>
        <w:rPr>
          <w:rStyle w:val="NormalTok"/>
        </w:rPr>
        <w:t>age.day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duration</w:t>
      </w:r>
      <w:r>
        <w:rPr>
          <w:rStyle w:val="NormalTok"/>
        </w:rPr>
        <w:t>(</w:t>
      </w:r>
      <w:r>
        <w:rPr>
          <w:rStyle w:val="AttributeTok"/>
        </w:rPr>
        <w:t>nu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unit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loor) </w:t>
      </w:r>
      <w:r>
        <w:rPr>
          <w:rStyle w:val="FunctionTok"/>
        </w:rPr>
        <w:t>return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inte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flo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alc.age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calc.a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a</w:t>
      </w:r>
      <w:r>
        <w:rPr>
          <w:rStyle w:val="SpecialCharTok"/>
        </w:rPr>
        <w:t>&lt;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a</w:t>
      </w:r>
      <w:r>
        <w:rPr>
          <w:rStyle w:val="SpecialCharTok"/>
        </w:rPr>
        <w:t>&lt;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a</w:t>
      </w:r>
      <w:r>
        <w:rPr>
          <w:rStyle w:val="SpecialCharTok"/>
        </w:rPr>
        <w:t>&lt;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14:paraId="29D9BB58" w14:textId="77777777" w:rsidR="001374F5" w:rsidRDefault="001374F5" w:rsidP="005034F4">
      <w:pPr>
        <w:pStyle w:val="Heading2"/>
      </w:pPr>
      <w:bookmarkStart w:id="6" w:name="X543bc1ff9d7cf800f748dc0d29da4886d6f2655"/>
      <w:bookmarkEnd w:id="5"/>
      <w:r>
        <w:t>Match and group the countries based on the patients ethnic group</w:t>
      </w:r>
    </w:p>
    <w:p w14:paraId="20F4DF1C" w14:textId="77777777" w:rsidR="001374F5" w:rsidRDefault="001374F5" w:rsidP="001374F5">
      <w:pPr>
        <w:pStyle w:val="SourceCode"/>
      </w:pPr>
      <w:proofErr w:type="spellStart"/>
      <w:r>
        <w:rPr>
          <w:rStyle w:val="NormalTok"/>
        </w:rPr>
        <w:t>e_europ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Ukraine'</w:t>
      </w:r>
      <w:r>
        <w:rPr>
          <w:rStyle w:val="NormalTok"/>
        </w:rPr>
        <w:t>,</w:t>
      </w:r>
      <w:r>
        <w:rPr>
          <w:rStyle w:val="StringTok"/>
        </w:rPr>
        <w:t>'Russia'</w:t>
      </w:r>
      <w:r>
        <w:rPr>
          <w:rStyle w:val="NormalTok"/>
        </w:rPr>
        <w:t>,</w:t>
      </w:r>
      <w:r>
        <w:rPr>
          <w:rStyle w:val="StringTok"/>
        </w:rPr>
        <w:t>'Poland'</w:t>
      </w:r>
      <w:r>
        <w:rPr>
          <w:rStyle w:val="NormalTok"/>
        </w:rPr>
        <w:t>,</w:t>
      </w:r>
      <w:r>
        <w:rPr>
          <w:rStyle w:val="StringTok"/>
        </w:rPr>
        <w:t>'Czech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Republic'</w:t>
      </w:r>
      <w:r>
        <w:rPr>
          <w:rStyle w:val="NormalTok"/>
        </w:rPr>
        <w:t>,</w:t>
      </w:r>
      <w:r>
        <w:rPr>
          <w:rStyle w:val="StringTok"/>
        </w:rPr>
        <w:t>'Hungar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_europ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ustria'</w:t>
      </w:r>
      <w:r>
        <w:rPr>
          <w:rStyle w:val="NormalTok"/>
        </w:rPr>
        <w:t>,</w:t>
      </w:r>
      <w:r>
        <w:rPr>
          <w:rStyle w:val="StringTok"/>
        </w:rPr>
        <w:t>'Belgium'</w:t>
      </w:r>
      <w:r>
        <w:rPr>
          <w:rStyle w:val="NormalTok"/>
        </w:rPr>
        <w:t>,</w:t>
      </w:r>
      <w:r>
        <w:rPr>
          <w:rStyle w:val="StringTok"/>
        </w:rPr>
        <w:t>'France'</w:t>
      </w:r>
      <w:r>
        <w:rPr>
          <w:rStyle w:val="NormalTok"/>
        </w:rPr>
        <w:t>,</w:t>
      </w:r>
      <w:r>
        <w:rPr>
          <w:rStyle w:val="StringTok"/>
        </w:rPr>
        <w:t>'Germany'</w:t>
      </w:r>
      <w:r>
        <w:rPr>
          <w:rStyle w:val="NormalTok"/>
        </w:rPr>
        <w:t>,</w:t>
      </w:r>
      <w:r>
        <w:rPr>
          <w:rStyle w:val="StringTok"/>
        </w:rPr>
        <w:t>'Italy'</w:t>
      </w:r>
      <w:r>
        <w:rPr>
          <w:rStyle w:val="NormalTok"/>
        </w:rPr>
        <w:t>,</w:t>
      </w:r>
      <w:r>
        <w:rPr>
          <w:rStyle w:val="StringTok"/>
        </w:rPr>
        <w:t>'Netherlands'</w:t>
      </w:r>
      <w:r>
        <w:rPr>
          <w:rStyle w:val="NormalTok"/>
        </w:rPr>
        <w:t>,</w:t>
      </w:r>
      <w:r>
        <w:rPr>
          <w:rStyle w:val="StringTok"/>
        </w:rPr>
        <w:t>'Portugal'</w:t>
      </w:r>
      <w:r>
        <w:rPr>
          <w:rStyle w:val="NormalTok"/>
        </w:rPr>
        <w:t>,</w:t>
      </w:r>
      <w:r>
        <w:rPr>
          <w:rStyle w:val="StringTok"/>
        </w:rPr>
        <w:t>'Sp</w:t>
      </w:r>
      <w:r>
        <w:rPr>
          <w:rStyle w:val="StringTok"/>
        </w:rPr>
        <w:lastRenderedPageBreak/>
        <w:t>ain'</w:t>
      </w:r>
      <w:r>
        <w:rPr>
          <w:rStyle w:val="NormalTok"/>
        </w:rPr>
        <w:t>,</w:t>
      </w:r>
      <w:r>
        <w:rPr>
          <w:rStyle w:val="StringTok"/>
        </w:rPr>
        <w:t>'Switzerlan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_europ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weden'</w:t>
      </w:r>
      <w:r>
        <w:rPr>
          <w:rStyle w:val="NormalTok"/>
        </w:rPr>
        <w:t xml:space="preserve">, </w:t>
      </w:r>
      <w:r>
        <w:rPr>
          <w:rStyle w:val="StringTok"/>
        </w:rPr>
        <w:t>'Finland'</w:t>
      </w:r>
      <w:r>
        <w:rPr>
          <w:rStyle w:val="NormalTok"/>
        </w:rPr>
        <w:t xml:space="preserve">, </w:t>
      </w:r>
      <w:r>
        <w:rPr>
          <w:rStyle w:val="StringTok"/>
        </w:rPr>
        <w:t>'Denmark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_europ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ngland'</w:t>
      </w:r>
      <w:r>
        <w:rPr>
          <w:rStyle w:val="NormalTok"/>
        </w:rPr>
        <w:t>,</w:t>
      </w:r>
      <w:r>
        <w:rPr>
          <w:rStyle w:val="StringTok"/>
        </w:rPr>
        <w:t>'Scotland'</w:t>
      </w:r>
      <w:r>
        <w:rPr>
          <w:rStyle w:val="NormalTok"/>
        </w:rPr>
        <w:t>,</w:t>
      </w:r>
      <w:r>
        <w:rPr>
          <w:rStyle w:val="StringTok"/>
        </w:rPr>
        <w:t>'Irelan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thnic_grou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untry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(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_europe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'</w:t>
      </w:r>
      <w:proofErr w:type="spellStart"/>
      <w:r>
        <w:rPr>
          <w:rStyle w:val="StringTok"/>
        </w:rPr>
        <w:t>e_europ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(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_europe</w:t>
      </w:r>
      <w:proofErr w:type="spellEnd"/>
      <w:r>
        <w:rPr>
          <w:rStyle w:val="NormalTok"/>
        </w:rPr>
        <w:t>) ,</w:t>
      </w:r>
      <w:r>
        <w:rPr>
          <w:rStyle w:val="StringTok"/>
        </w:rPr>
        <w:t>'</w:t>
      </w:r>
      <w:proofErr w:type="spellStart"/>
      <w:r>
        <w:rPr>
          <w:rStyle w:val="StringTok"/>
        </w:rPr>
        <w:t>w_europ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(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europe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'</w:t>
      </w:r>
      <w:proofErr w:type="spellStart"/>
      <w:r>
        <w:rPr>
          <w:rStyle w:val="StringTok"/>
        </w:rPr>
        <w:t>n_europ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(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_europe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_europ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country))))</w:t>
      </w:r>
      <w:r>
        <w:br/>
      </w:r>
      <w:r>
        <w:rPr>
          <w:rStyle w:val="NormalTok"/>
        </w:rPr>
        <w:t>}</w:t>
      </w:r>
    </w:p>
    <w:p w14:paraId="6D1FFB3A" w14:textId="77777777" w:rsidR="001374F5" w:rsidRDefault="001374F5" w:rsidP="005034F4">
      <w:pPr>
        <w:pStyle w:val="Heading2"/>
      </w:pPr>
      <w:bookmarkStart w:id="7" w:name="remove-the-patient-ids-from-the-dataset"/>
      <w:bookmarkEnd w:id="6"/>
      <w:r>
        <w:t>Remove the patient ids from the dataset</w:t>
      </w:r>
    </w:p>
    <w:p w14:paraId="7EF5D9E6" w14:textId="77777777" w:rsidR="001374F5" w:rsidRDefault="001374F5" w:rsidP="001374F5">
      <w:pPr>
        <w:pStyle w:val="SourceCode"/>
      </w:pPr>
      <w:r>
        <w:rPr>
          <w:rStyle w:val="NormalTok"/>
        </w:rPr>
        <w:t xml:space="preserve">pat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ean_</w:t>
      </w:r>
      <w:proofErr w:type="gramStart"/>
      <w:r>
        <w:rPr>
          <w:rStyle w:val="FunctionTok"/>
        </w:rPr>
        <w:t>datase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tients </w:t>
      </w:r>
      <w:r>
        <w:rPr>
          <w:rStyle w:val="OtherTok"/>
        </w:rPr>
        <w:t>&lt;-</w:t>
      </w:r>
      <w:r>
        <w:rPr>
          <w:rStyle w:val="NormalTok"/>
        </w:rPr>
        <w:t xml:space="preserve"> patien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atients)</w:t>
      </w:r>
    </w:p>
    <w:p w14:paraId="38B55A3F" w14:textId="77777777" w:rsidR="001374F5" w:rsidRDefault="001374F5" w:rsidP="001374F5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000 obs. of  13 variables:</w:t>
      </w:r>
      <w:r>
        <w:br/>
      </w:r>
      <w:r>
        <w:rPr>
          <w:rStyle w:val="VerbatimChar"/>
        </w:rPr>
        <w:t>##  $ gender            : chr  "female" "female" "male" "male" ...</w:t>
      </w:r>
      <w:r>
        <w:br/>
      </w:r>
      <w:r>
        <w:rPr>
          <w:rStyle w:val="VerbatimChar"/>
        </w:rPr>
        <w:t>##  $ dob               : chr  "1944-03-09" "1966-07-02" "1981-05-31" "1945-02-13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zipcode</w:t>
      </w:r>
      <w:proofErr w:type="spellEnd"/>
      <w:r>
        <w:rPr>
          <w:rStyle w:val="VerbatimChar"/>
        </w:rPr>
        <w:t xml:space="preserve">           : int  89136 94105 89127 44101 89136 94105 60612 43221 89127 432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employment_status</w:t>
      </w:r>
      <w:proofErr w:type="spellEnd"/>
      <w:r>
        <w:rPr>
          <w:rStyle w:val="VerbatimChar"/>
        </w:rPr>
        <w:t xml:space="preserve"> : chr  "retired" "employed" "employed" "retired" ...</w:t>
      </w:r>
      <w:r>
        <w:br/>
      </w:r>
      <w:r>
        <w:rPr>
          <w:rStyle w:val="VerbatimChar"/>
        </w:rPr>
        <w:t>##  $ education         : chr  "bachelors" "</w:t>
      </w:r>
      <w:proofErr w:type="spellStart"/>
      <w:r>
        <w:rPr>
          <w:rStyle w:val="VerbatimChar"/>
        </w:rPr>
        <w:t>phd</w:t>
      </w:r>
      <w:proofErr w:type="spellEnd"/>
      <w:r>
        <w:rPr>
          <w:rStyle w:val="VerbatimChar"/>
        </w:rPr>
        <w:t>/md" "masters" "bachelors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ital_status</w:t>
      </w:r>
      <w:proofErr w:type="spellEnd"/>
      <w:r>
        <w:rPr>
          <w:rStyle w:val="VerbatimChar"/>
        </w:rPr>
        <w:t xml:space="preserve">    : chr  "married" "married" "married" "married" ...</w:t>
      </w:r>
      <w:r>
        <w:br/>
      </w:r>
      <w:r>
        <w:rPr>
          <w:rStyle w:val="VerbatimChar"/>
        </w:rPr>
        <w:t>##  $ children          : int  1 4 2 2 3 2 0 2 2 7 ...</w:t>
      </w:r>
      <w:r>
        <w:br/>
      </w:r>
      <w:r>
        <w:rPr>
          <w:rStyle w:val="VerbatimChar"/>
        </w:rPr>
        <w:t>##  $ ancestry          : chr  "Portugal" "Sweden" "Germany" "Denmark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vg_commute</w:t>
      </w:r>
      <w:proofErr w:type="spellEnd"/>
      <w:r>
        <w:rPr>
          <w:rStyle w:val="VerbatimChar"/>
        </w:rPr>
        <w:t xml:space="preserve">       : num  13.4 15.2 23.6 19.6 36.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aily_internet_use</w:t>
      </w:r>
      <w:proofErr w:type="spellEnd"/>
      <w:r>
        <w:rPr>
          <w:rStyle w:val="VerbatimChar"/>
        </w:rPr>
        <w:t>: num  2.53 6.77 3.63 5 7.75 3.34 6.75 3.01 4.12 3.1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vailable_vehicles</w:t>
      </w:r>
      <w:proofErr w:type="spellEnd"/>
      <w:r>
        <w:rPr>
          <w:rStyle w:val="VerbatimChar"/>
        </w:rPr>
        <w:t>: int  2 2 1 3 1 0 2 3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ilitary_service</w:t>
      </w:r>
      <w:proofErr w:type="spellEnd"/>
      <w:r>
        <w:rPr>
          <w:rStyle w:val="VerbatimChar"/>
        </w:rPr>
        <w:t xml:space="preserve">  : chr  "no" "no" "no" "no" ...</w:t>
      </w:r>
      <w:r>
        <w:br/>
      </w:r>
      <w:r>
        <w:rPr>
          <w:rStyle w:val="VerbatimChar"/>
        </w:rPr>
        <w:t>##  $ disease           : chr  "hypertension" "endometriosis" "prostate cancer" "multiple sclerosis" ...</w:t>
      </w:r>
    </w:p>
    <w:p w14:paraId="2053E8F2" w14:textId="77777777" w:rsidR="001374F5" w:rsidRDefault="001374F5" w:rsidP="001374F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atients)</w:t>
      </w:r>
    </w:p>
    <w:p w14:paraId="4E1C5F62" w14:textId="77777777" w:rsidR="001374F5" w:rsidRDefault="001374F5" w:rsidP="001374F5">
      <w:pPr>
        <w:pStyle w:val="SourceCode"/>
      </w:pPr>
      <w:r>
        <w:rPr>
          <w:rStyle w:val="VerbatimChar"/>
        </w:rPr>
        <w:t xml:space="preserve">##     gender              dob               </w:t>
      </w:r>
      <w:proofErr w:type="spellStart"/>
      <w:r>
        <w:rPr>
          <w:rStyle w:val="VerbatimChar"/>
        </w:rPr>
        <w:t>zipcod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employment_stat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2000        </w:t>
      </w:r>
      <w:proofErr w:type="spellStart"/>
      <w:r>
        <w:rPr>
          <w:rStyle w:val="VerbatimChar"/>
        </w:rPr>
        <w:t>Length:2000</w:t>
      </w:r>
      <w:proofErr w:type="spellEnd"/>
      <w:r>
        <w:rPr>
          <w:rStyle w:val="VerbatimChar"/>
        </w:rPr>
        <w:t xml:space="preserve">        Min.   :10001   Length:2000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Class :character   1st Qu.:43221   Class :character  </w:t>
      </w:r>
      <w:r>
        <w:br/>
      </w:r>
      <w:r>
        <w:rPr>
          <w:rStyle w:val="VerbatimChar"/>
        </w:rPr>
        <w:t xml:space="preserve">##  Mode  :character   Mode  :character   Median :60612   Mode  :character  </w:t>
      </w:r>
      <w:r>
        <w:br/>
      </w:r>
      <w:r>
        <w:rPr>
          <w:rStyle w:val="VerbatimChar"/>
        </w:rPr>
        <w:t xml:space="preserve">##                                        Mean   :63388                     </w:t>
      </w:r>
      <w:r>
        <w:br/>
      </w:r>
      <w:r>
        <w:rPr>
          <w:rStyle w:val="VerbatimChar"/>
        </w:rPr>
        <w:t xml:space="preserve">##                                        3rd Qu.:90008                     </w:t>
      </w:r>
      <w:r>
        <w:br/>
      </w:r>
      <w:r>
        <w:rPr>
          <w:rStyle w:val="VerbatimChar"/>
        </w:rPr>
        <w:t xml:space="preserve">##                                        Max.   :94110                     </w:t>
      </w:r>
      <w:r>
        <w:br/>
      </w:r>
      <w:r>
        <w:rPr>
          <w:rStyle w:val="VerbatimChar"/>
        </w:rPr>
        <w:t xml:space="preserve">##   education         </w:t>
      </w:r>
      <w:proofErr w:type="spellStart"/>
      <w:r>
        <w:rPr>
          <w:rStyle w:val="VerbatimChar"/>
        </w:rPr>
        <w:t>marital_status</w:t>
      </w:r>
      <w:proofErr w:type="spellEnd"/>
      <w:r>
        <w:rPr>
          <w:rStyle w:val="VerbatimChar"/>
        </w:rPr>
        <w:t xml:space="preserve">        children       ancestry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2000        </w:t>
      </w:r>
      <w:proofErr w:type="spellStart"/>
      <w:r>
        <w:rPr>
          <w:rStyle w:val="VerbatimChar"/>
        </w:rPr>
        <w:t>Length:2000</w:t>
      </w:r>
      <w:proofErr w:type="spellEnd"/>
      <w:r>
        <w:rPr>
          <w:rStyle w:val="VerbatimChar"/>
        </w:rPr>
        <w:t xml:space="preserve">        Min.   :0.000   Length:2000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Class :character   1st Qu.:1.000   Class :character  </w:t>
      </w:r>
      <w:r>
        <w:br/>
      </w:r>
      <w:r>
        <w:rPr>
          <w:rStyle w:val="VerbatimChar"/>
        </w:rPr>
        <w:t xml:space="preserve">##  Mode  :character   Mode  :character   Median :2.000   Mode  :character  </w:t>
      </w:r>
      <w:r>
        <w:br/>
      </w:r>
      <w:r>
        <w:rPr>
          <w:rStyle w:val="VerbatimChar"/>
        </w:rPr>
        <w:t xml:space="preserve">##                                        Mean   :2.267                     </w:t>
      </w:r>
      <w:r>
        <w:br/>
      </w:r>
      <w:r>
        <w:rPr>
          <w:rStyle w:val="VerbatimChar"/>
        </w:rPr>
        <w:t xml:space="preserve">##                                        3rd Qu.:3.000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Max.   :7.000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avg_commut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ily_internet_u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vailable_vehicl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itary_service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47   Min.   :1.010      Min.   :0.000      Length:2000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23.46   1st Qu.:4.020      1st Qu.:1.000      Class :character  </w:t>
      </w:r>
      <w:r>
        <w:br/>
      </w:r>
      <w:r>
        <w:rPr>
          <w:rStyle w:val="VerbatimChar"/>
        </w:rPr>
        <w:t xml:space="preserve">##  Median :30.32   Median :5.010      Median :2.000      Mode  :character  </w:t>
      </w:r>
      <w:r>
        <w:br/>
      </w:r>
      <w:r>
        <w:rPr>
          <w:rStyle w:val="VerbatimChar"/>
        </w:rPr>
        <w:t xml:space="preserve">##  Mean   :30.38   Mean   :4.993      Mean   :1.746                        </w:t>
      </w:r>
      <w:r>
        <w:br/>
      </w:r>
      <w:r>
        <w:rPr>
          <w:rStyle w:val="VerbatimChar"/>
        </w:rPr>
        <w:t xml:space="preserve">##  3rd Qu.:37.13   3rd Qu.:5.973      3rd Qu.:3.000                        </w:t>
      </w:r>
      <w:r>
        <w:br/>
      </w:r>
      <w:r>
        <w:rPr>
          <w:rStyle w:val="VerbatimChar"/>
        </w:rPr>
        <w:t xml:space="preserve">##  Max.   :63.73   Max.   :8.820      Max.   :4.000                        </w:t>
      </w:r>
      <w:r>
        <w:br/>
      </w:r>
      <w:r>
        <w:rPr>
          <w:rStyle w:val="VerbatimChar"/>
        </w:rPr>
        <w:t xml:space="preserve">##    disease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2000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318419C7" w14:textId="77777777" w:rsidR="001374F5" w:rsidRDefault="001374F5" w:rsidP="001374F5">
      <w:pPr>
        <w:pStyle w:val="FirstParagraph"/>
      </w:pPr>
      <w:r>
        <w:t>From the summary, there are no N/A or missing data in the dataset. We need to work on the education column values by fixing the misspelled words</w:t>
      </w:r>
    </w:p>
    <w:p w14:paraId="33DDC5B4" w14:textId="77777777" w:rsidR="001374F5" w:rsidRDefault="001374F5" w:rsidP="001374F5">
      <w:pPr>
        <w:pStyle w:val="SourceCode"/>
      </w:pP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highscoo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ighschoo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hD</w:t>
      </w:r>
      <w:proofErr w:type="spellEnd"/>
      <w:r>
        <w:rPr>
          <w:rStyle w:val="StringTok"/>
        </w:rPr>
        <w:t>/MD'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hd</w:t>
      </w:r>
      <w:proofErr w:type="spellEnd"/>
      <w:r>
        <w:rPr>
          <w:rStyle w:val="StringTok"/>
        </w:rPr>
        <w:t>/md'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>)</w:t>
      </w:r>
    </w:p>
    <w:p w14:paraId="5DF65F22" w14:textId="77777777" w:rsidR="001374F5" w:rsidRDefault="001374F5" w:rsidP="005034F4">
      <w:pPr>
        <w:pStyle w:val="Heading2"/>
      </w:pPr>
      <w:bookmarkStart w:id="8" w:name="Xd2d2ad09705856289777dc5c4764fe179b4309c"/>
      <w:bookmarkEnd w:id="7"/>
      <w:r>
        <w:t>Group the ancestry countries to ethnic groups</w:t>
      </w:r>
    </w:p>
    <w:p w14:paraId="4FAC85E6" w14:textId="77777777" w:rsidR="001374F5" w:rsidRDefault="001374F5" w:rsidP="001374F5">
      <w:pPr>
        <w:pStyle w:val="SourceCode"/>
      </w:pP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ancest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FunctionTok"/>
        </w:rPr>
        <w:t>ethnic_grou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ancestry</w:t>
      </w:r>
      <w:proofErr w:type="spellEnd"/>
      <w:r>
        <w:rPr>
          <w:rStyle w:val="NormalTok"/>
        </w:rPr>
        <w:t>))</w:t>
      </w:r>
    </w:p>
    <w:bookmarkEnd w:id="8"/>
    <w:p w14:paraId="2899ADA2" w14:textId="77777777" w:rsidR="001374F5" w:rsidRDefault="001374F5" w:rsidP="005034F4">
      <w:pPr>
        <w:pStyle w:val="Heading2"/>
      </w:pPr>
      <w:r>
        <w:t>Convert the date of birth into age and group them into 25-40-50-65</w:t>
      </w:r>
    </w:p>
    <w:p w14:paraId="2AA6FAF7" w14:textId="77777777" w:rsidR="001374F5" w:rsidRDefault="001374F5" w:rsidP="001374F5">
      <w:pPr>
        <w:pStyle w:val="SourceCode"/>
      </w:pP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o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ge_group</w:t>
      </w:r>
      <w:proofErr w:type="spellEnd"/>
      <w:r>
        <w:rPr>
          <w:rStyle w:val="NormalTok"/>
        </w:rPr>
        <w:t>(</w:t>
      </w:r>
      <w:r>
        <w:rPr>
          <w:rStyle w:val="FunctionTok"/>
        </w:rPr>
        <w:t>ag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ob</w:t>
      </w:r>
      <w:proofErr w:type="spellEnd"/>
      <w:r>
        <w:rPr>
          <w:rStyle w:val="NormalTok"/>
        </w:rPr>
        <w:t>))</w:t>
      </w:r>
    </w:p>
    <w:p w14:paraId="62F6AAC6" w14:textId="77777777" w:rsidR="001374F5" w:rsidRDefault="001374F5" w:rsidP="001374F5">
      <w:pPr>
        <w:pStyle w:val="FirstParagraph"/>
      </w:pPr>
      <w:r>
        <w:t xml:space="preserve">We need to change places to move each disease to a </w:t>
      </w:r>
      <w:proofErr w:type="spellStart"/>
      <w:r>
        <w:t>seperate</w:t>
      </w:r>
      <w:proofErr w:type="spellEnd"/>
      <w:r>
        <w:t xml:space="preserve"> column with binary values (0 is the patient with not disease and 1 is the patient who has the disease)</w:t>
      </w:r>
    </w:p>
    <w:p w14:paraId="2C024DFD" w14:textId="77777777" w:rsidR="001374F5" w:rsidRDefault="001374F5" w:rsidP="001374F5">
      <w:pPr>
        <w:pStyle w:val="SourceCode"/>
      </w:pPr>
      <w:proofErr w:type="spellStart"/>
      <w:r>
        <w:rPr>
          <w:rStyle w:val="NormalTok"/>
        </w:rPr>
        <w:t>binary_val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value, </w:t>
      </w:r>
      <w:proofErr w:type="spellStart"/>
      <w:r>
        <w:rPr>
          <w:rStyle w:val="NormalTok"/>
        </w:rPr>
        <w:t>compare_to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value</w:t>
      </w:r>
      <w:r>
        <w:rPr>
          <w:rStyle w:val="SpecialCharTok"/>
        </w:rPr>
        <w:t>==</w:t>
      </w:r>
      <w:r>
        <w:rPr>
          <w:rStyle w:val="NormalTok"/>
        </w:rPr>
        <w:t>compare_to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prostate_canc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prostate cance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skin cance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breast_canc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breast cance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hiv_ai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HIV/AID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abet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diabete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heart_disea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heart diseas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hypertensio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endometrios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endometriosi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multiple_scleros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multiple sclerosi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schizophreni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schizophrenia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patients</w:t>
      </w:r>
      <w:r>
        <w:rPr>
          <w:rStyle w:val="SpecialCharTok"/>
        </w:rPr>
        <w:t>$</w:t>
      </w:r>
      <w:r>
        <w:rPr>
          <w:rStyle w:val="NormalTok"/>
        </w:rPr>
        <w:t>kidney_disea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kidney diseas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gastrit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gastriti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ary_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,</w:t>
      </w:r>
      <w:r>
        <w:rPr>
          <w:rStyle w:val="StringTok"/>
        </w:rPr>
        <w:t>'Alzheimer diseas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atients)</w:t>
      </w:r>
    </w:p>
    <w:p w14:paraId="6F76B780" w14:textId="77777777" w:rsidR="001374F5" w:rsidRDefault="001374F5" w:rsidP="001374F5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000 obs. of  27 variables:</w:t>
      </w:r>
      <w:r>
        <w:br/>
      </w:r>
      <w:r>
        <w:rPr>
          <w:rStyle w:val="VerbatimChar"/>
        </w:rPr>
        <w:t>##  $ gender            : chr  "female" "female" "male" "male" ...</w:t>
      </w:r>
      <w:r>
        <w:br/>
      </w:r>
      <w:r>
        <w:rPr>
          <w:rStyle w:val="VerbatimChar"/>
        </w:rPr>
        <w:t>##  $ dob               : chr  "1944-03-09" "1966-07-02" "1981-05-31" "1945-02-13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zipcode</w:t>
      </w:r>
      <w:proofErr w:type="spellEnd"/>
      <w:r>
        <w:rPr>
          <w:rStyle w:val="VerbatimChar"/>
        </w:rPr>
        <w:t xml:space="preserve">           : int  89136 94105 89127 44101 89136 94105 60612 43221 89127 432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employment_status</w:t>
      </w:r>
      <w:proofErr w:type="spellEnd"/>
      <w:r>
        <w:rPr>
          <w:rStyle w:val="VerbatimChar"/>
        </w:rPr>
        <w:t xml:space="preserve"> : chr  "retired" "employed" "employed" "retired" ...</w:t>
      </w:r>
      <w:r>
        <w:br/>
      </w:r>
      <w:r>
        <w:rPr>
          <w:rStyle w:val="VerbatimChar"/>
        </w:rPr>
        <w:t>##  $ education         : Factor w/ 4 levels "bachelors","</w:t>
      </w:r>
      <w:proofErr w:type="spellStart"/>
      <w:r>
        <w:rPr>
          <w:rStyle w:val="VerbatimChar"/>
        </w:rPr>
        <w:t>highschool</w:t>
      </w:r>
      <w:proofErr w:type="spellEnd"/>
      <w:r>
        <w:rPr>
          <w:rStyle w:val="VerbatimChar"/>
        </w:rPr>
        <w:t>",..: 1 4 3 1 3 2 4 1 3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ital_status</w:t>
      </w:r>
      <w:proofErr w:type="spellEnd"/>
      <w:r>
        <w:rPr>
          <w:rStyle w:val="VerbatimChar"/>
        </w:rPr>
        <w:t xml:space="preserve">    : chr  "married" "married" "married" "married" ...</w:t>
      </w:r>
      <w:r>
        <w:br/>
      </w:r>
      <w:r>
        <w:rPr>
          <w:rStyle w:val="VerbatimChar"/>
        </w:rPr>
        <w:t>##  $ children          : int  1 4 2 2 3 2 0 2 2 7 ...</w:t>
      </w:r>
      <w:r>
        <w:br/>
      </w:r>
      <w:r>
        <w:rPr>
          <w:rStyle w:val="VerbatimChar"/>
        </w:rPr>
        <w:t>##  $ ancestry          : Factor w/ 4 levels "c_</w:t>
      </w:r>
      <w:proofErr w:type="spellStart"/>
      <w:r>
        <w:rPr>
          <w:rStyle w:val="VerbatimChar"/>
        </w:rPr>
        <w:t>europe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</w:rPr>
        <w:t>e_europe</w:t>
      </w:r>
      <w:proofErr w:type="spellEnd"/>
      <w:r>
        <w:rPr>
          <w:rStyle w:val="VerbatimChar"/>
        </w:rPr>
        <w:t>",..: 4 3 4 3 4 4 2 1 4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vg_commute</w:t>
      </w:r>
      <w:proofErr w:type="spellEnd"/>
      <w:r>
        <w:rPr>
          <w:rStyle w:val="VerbatimChar"/>
        </w:rPr>
        <w:t xml:space="preserve">       : num  13.4 15.2 23.6 19.6 36.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aily_internet_use</w:t>
      </w:r>
      <w:proofErr w:type="spellEnd"/>
      <w:r>
        <w:rPr>
          <w:rStyle w:val="VerbatimChar"/>
        </w:rPr>
        <w:t>: num  2.53 6.77 3.63 5 7.75 3.34 6.75 3.01 4.12 3.1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vailable_vehicles</w:t>
      </w:r>
      <w:proofErr w:type="spellEnd"/>
      <w:r>
        <w:rPr>
          <w:rStyle w:val="VerbatimChar"/>
        </w:rPr>
        <w:t>: int  2 2 1 3 1 0 2 3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ilitary_service</w:t>
      </w:r>
      <w:proofErr w:type="spellEnd"/>
      <w:r>
        <w:rPr>
          <w:rStyle w:val="VerbatimChar"/>
        </w:rPr>
        <w:t xml:space="preserve">  : chr  "no" "no" "no" "no" ...</w:t>
      </w:r>
      <w:r>
        <w:br/>
      </w:r>
      <w:r>
        <w:rPr>
          <w:rStyle w:val="VerbatimChar"/>
        </w:rPr>
        <w:t>##  $ disease           : chr  "hypertension" "endometriosis" "prostate cancer" "multiple sclerosis" ...</w:t>
      </w:r>
      <w:r>
        <w:br/>
      </w:r>
      <w:r>
        <w:rPr>
          <w:rStyle w:val="VerbatimChar"/>
        </w:rPr>
        <w:t>##  $ age               : num  65 65 50 65 65 65 65 65 65 6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state_cancer</w:t>
      </w:r>
      <w:proofErr w:type="spellEnd"/>
      <w:r>
        <w:rPr>
          <w:rStyle w:val="VerbatimChar"/>
        </w:rPr>
        <w:t xml:space="preserve">   : num  0 0 1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kin_cancer</w:t>
      </w:r>
      <w:proofErr w:type="spellEnd"/>
      <w:r>
        <w:rPr>
          <w:rStyle w:val="VerbatimChar"/>
        </w:rPr>
        <w:t xml:space="preserve">       : num  0 0 0 0 1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reast_cancer</w:t>
      </w:r>
      <w:proofErr w:type="spellEnd"/>
      <w:r>
        <w:rPr>
          <w:rStyle w:val="VerbatimChar"/>
        </w:rPr>
        <w:t xml:space="preserve">     : num  0 0 0 0 0 0 0 1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: num  0 0 0 0 0 0 0 0 0 1 ...</w:t>
      </w:r>
      <w:r>
        <w:br/>
      </w:r>
      <w:r>
        <w:rPr>
          <w:rStyle w:val="VerbatimChar"/>
        </w:rPr>
        <w:t>##  $ diabetes          : num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heart_disease</w:t>
      </w:r>
      <w:proofErr w:type="spellEnd"/>
      <w:r>
        <w:rPr>
          <w:rStyle w:val="VerbatimChar"/>
        </w:rPr>
        <w:t xml:space="preserve">     : num  0 0 0 0 0 0 0 0 0 0 ...</w:t>
      </w:r>
      <w:r>
        <w:br/>
      </w:r>
      <w:r>
        <w:rPr>
          <w:rStyle w:val="VerbatimChar"/>
        </w:rPr>
        <w:t>##  $ hypertension      : num  1 0 0 0 0 0 0 0 0 0 ...</w:t>
      </w:r>
      <w:r>
        <w:br/>
      </w:r>
      <w:r>
        <w:rPr>
          <w:rStyle w:val="VerbatimChar"/>
        </w:rPr>
        <w:t>##  $ endometriosis     : num  0 1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ultiple_sclerosis</w:t>
      </w:r>
      <w:proofErr w:type="spellEnd"/>
      <w:r>
        <w:rPr>
          <w:rStyle w:val="VerbatimChar"/>
        </w:rPr>
        <w:t>: num  0 0 0 1 0 0 0 0 0 0 ...</w:t>
      </w:r>
      <w:r>
        <w:br/>
      </w:r>
      <w:r>
        <w:rPr>
          <w:rStyle w:val="VerbatimChar"/>
        </w:rPr>
        <w:t>##  $ schizophrenia     : num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kidney_disease</w:t>
      </w:r>
      <w:proofErr w:type="spellEnd"/>
      <w:r>
        <w:rPr>
          <w:rStyle w:val="VerbatimChar"/>
        </w:rPr>
        <w:t xml:space="preserve">    : num  0 0 0 0 0 0 1 0 0 0 ...</w:t>
      </w:r>
      <w:r>
        <w:br/>
      </w:r>
      <w:r>
        <w:rPr>
          <w:rStyle w:val="VerbatimChar"/>
        </w:rPr>
        <w:t>##  $ gastritis         : num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lzheimer</w:t>
      </w:r>
      <w:proofErr w:type="spellEnd"/>
      <w:r>
        <w:rPr>
          <w:rStyle w:val="VerbatimChar"/>
        </w:rPr>
        <w:t xml:space="preserve">         : num  0 0 0 0 0 0 0 0 0 0 ...</w:t>
      </w:r>
    </w:p>
    <w:p w14:paraId="386AAC7A" w14:textId="77777777" w:rsidR="001374F5" w:rsidRDefault="001374F5" w:rsidP="005034F4">
      <w:pPr>
        <w:pStyle w:val="Heading1"/>
      </w:pPr>
      <w:bookmarkStart w:id="9" w:name="X307f280b5b93de30ab9ac538faec7284ad79a09"/>
      <w:proofErr w:type="spellStart"/>
      <w:r>
        <w:t>Barplots</w:t>
      </w:r>
      <w:proofErr w:type="spellEnd"/>
      <w:r>
        <w:t xml:space="preserve"> for the distribution of the categorical columns to count the total number of diseases in the dataset</w:t>
      </w:r>
    </w:p>
    <w:p w14:paraId="6F678B46" w14:textId="77777777" w:rsidR="001374F5" w:rsidRDefault="001374F5" w:rsidP="001374F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make label text perpendicular to axi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increase y-axis margin.</w:t>
      </w:r>
      <w:r>
        <w:br/>
      </w:r>
      <w:proofErr w:type="spellStart"/>
      <w:r>
        <w:rPr>
          <w:rStyle w:val="NormalTok"/>
        </w:rPr>
        <w:t>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proofErr w:type="spellStart"/>
      <w:r>
        <w:rPr>
          <w:rStyle w:val="NormalTok"/>
        </w:rPr>
        <w:t>diseas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=</w:t>
      </w:r>
      <w:r>
        <w:rPr>
          <w:rStyle w:val="StringTok"/>
        </w:rPr>
        <w:t>"Disease Nam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Diseases 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AttributeTok"/>
        </w:rPr>
        <w:t>horiz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cex.names</w:t>
      </w:r>
      <w:proofErr w:type="spellEnd"/>
      <w:r>
        <w:rPr>
          <w:rStyle w:val="AttributeTok"/>
        </w:rPr>
        <w:t>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x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>))</w:t>
      </w:r>
    </w:p>
    <w:p w14:paraId="7256FD27" w14:textId="77777777" w:rsidR="001374F5" w:rsidRDefault="001374F5" w:rsidP="001374F5">
      <w:pPr>
        <w:pStyle w:val="FirstParagraph"/>
      </w:pPr>
      <w:r>
        <w:rPr>
          <w:noProof/>
        </w:rPr>
        <w:drawing>
          <wp:inline distT="0" distB="0" distL="0" distR="0" wp14:anchorId="32B81BB1" wp14:editId="5C0B2B7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AC3C5" w14:textId="77777777" w:rsidR="001374F5" w:rsidRDefault="001374F5" w:rsidP="001374F5">
      <w:pPr>
        <w:pStyle w:val="Heading1"/>
      </w:pPr>
      <w:bookmarkStart w:id="10" w:name="gender-breakdown"/>
      <w:bookmarkEnd w:id="9"/>
      <w:r>
        <w:t>Gender breakdown</w:t>
      </w:r>
    </w:p>
    <w:p w14:paraId="7F75271E" w14:textId="77777777" w:rsidR="001374F5" w:rsidRDefault="001374F5" w:rsidP="001374F5">
      <w:pPr>
        <w:pStyle w:val="SourceCode"/>
      </w:pPr>
      <w:proofErr w:type="spellStart"/>
      <w:r>
        <w:rPr>
          <w:rStyle w:val="NormalTok"/>
        </w:rPr>
        <w:t>gender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sort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der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=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C6A9FD6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338F7017" wp14:editId="20CBDF80">
            <wp:extent cx="4620126" cy="3696101"/>
            <wp:effectExtent l="0" t="0" r="0" b="0"/>
            <wp:docPr id="34" name="Picture" descr="Chart, shape, squa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hart, shap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2AAFC" w14:textId="77777777" w:rsidR="001374F5" w:rsidRDefault="001374F5" w:rsidP="001374F5">
      <w:pPr>
        <w:pStyle w:val="Heading1"/>
      </w:pPr>
      <w:bookmarkStart w:id="11" w:name="age-breakdown"/>
      <w:bookmarkEnd w:id="10"/>
      <w:r>
        <w:t>Age breakdown</w:t>
      </w:r>
    </w:p>
    <w:p w14:paraId="7CE66201" w14:textId="77777777" w:rsidR="001374F5" w:rsidRDefault="001374F5" w:rsidP="001374F5">
      <w:pPr>
        <w:pStyle w:val="SourceCode"/>
      </w:pPr>
      <w:proofErr w:type="spellStart"/>
      <w:r>
        <w:rPr>
          <w:rStyle w:val="NormalTok"/>
        </w:rPr>
        <w:t>age_break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[0-25)"</w:t>
      </w:r>
      <w:r>
        <w:rPr>
          <w:rStyle w:val="NormalTok"/>
        </w:rPr>
        <w:t>,</w:t>
      </w:r>
      <w:r>
        <w:rPr>
          <w:rStyle w:val="StringTok"/>
        </w:rPr>
        <w:t>"[26-40)"</w:t>
      </w:r>
      <w:r>
        <w:rPr>
          <w:rStyle w:val="NormalTok"/>
        </w:rPr>
        <w:t xml:space="preserve">, </w:t>
      </w:r>
      <w:r>
        <w:rPr>
          <w:rStyle w:val="StringTok"/>
        </w:rPr>
        <w:t>"[41-65)"</w:t>
      </w:r>
      <w:r>
        <w:rPr>
          <w:rStyle w:val="NormalTok"/>
        </w:rPr>
        <w:t xml:space="preserve">, </w:t>
      </w:r>
      <w:r>
        <w:rPr>
          <w:rStyle w:val="StringTok"/>
        </w:rPr>
        <w:t>"[65+)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ge_group_tag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reaks=</w:t>
      </w:r>
      <w:proofErr w:type="spellStart"/>
      <w:r>
        <w:rPr>
          <w:rStyle w:val="NormalTok"/>
        </w:rPr>
        <w:t>age_break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right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abels=</w:t>
      </w:r>
      <w:r>
        <w:rPr>
          <w:rStyle w:val="NormalTok"/>
        </w:rPr>
        <w:t>tag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group_tags</w:t>
      </w:r>
      <w:proofErr w:type="spellEnd"/>
      <w:r>
        <w:rPr>
          <w:rStyle w:val="NormalTok"/>
        </w:rPr>
        <w:t>)</w:t>
      </w:r>
    </w:p>
    <w:p w14:paraId="2D4AC61D" w14:textId="77777777" w:rsidR="001374F5" w:rsidRDefault="001374F5" w:rsidP="001374F5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0-25) [26-40) [41-65)   [65+) </w:t>
      </w:r>
      <w:r>
        <w:br/>
      </w:r>
      <w:r>
        <w:rPr>
          <w:rStyle w:val="VerbatimChar"/>
        </w:rPr>
        <w:t>##       0       2     225    1773</w:t>
      </w:r>
    </w:p>
    <w:p w14:paraId="289F02DB" w14:textId="77777777" w:rsidR="001374F5" w:rsidRDefault="001374F5" w:rsidP="001374F5">
      <w:pPr>
        <w:pStyle w:val="SourceCode"/>
      </w:pPr>
      <w:r>
        <w:rPr>
          <w:rStyle w:val="CommentTok"/>
        </w:rPr>
        <w:t>#age_counts &lt;- table(</w:t>
      </w:r>
      <w:proofErr w:type="spellStart"/>
      <w:r>
        <w:rPr>
          <w:rStyle w:val="CommentTok"/>
        </w:rPr>
        <w:t>patients$age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ag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group_tags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sort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73D4780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4849ED5E" wp14:editId="57240E02">
            <wp:extent cx="4620126" cy="3696101"/>
            <wp:effectExtent l="0" t="0" r="0" b="0"/>
            <wp:docPr id="38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CDF55" w14:textId="77777777" w:rsidR="001374F5" w:rsidRDefault="001374F5" w:rsidP="001374F5">
      <w:pPr>
        <w:pStyle w:val="Heading1"/>
      </w:pPr>
      <w:bookmarkStart w:id="12" w:name="gender-and-disease-breakdown"/>
      <w:bookmarkEnd w:id="11"/>
      <w:r>
        <w:t>Gender and disease breakdown</w:t>
      </w:r>
    </w:p>
    <w:p w14:paraId="0E406DAA" w14:textId="77777777" w:rsidR="001374F5" w:rsidRDefault="001374F5" w:rsidP="001374F5">
      <w:pPr>
        <w:pStyle w:val="SourceCode"/>
      </w:pP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as.character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>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ender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patients, 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ender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der_disease_counts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nder_diseas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d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8BBC58F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1D3A3AEB" wp14:editId="5DF31B31">
            <wp:extent cx="4620126" cy="3696101"/>
            <wp:effectExtent l="0" t="0" r="0" b="0"/>
            <wp:docPr id="42" name="Picture" descr="Chart, shape, squa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hart, shap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670E20" wp14:editId="5695CDF8">
            <wp:extent cx="4620126" cy="3696101"/>
            <wp:effectExtent l="0" t="0" r="0" b="0"/>
            <wp:docPr id="45" name="Picture" descr="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0B95F5" wp14:editId="7384C34C">
            <wp:extent cx="4620126" cy="3696101"/>
            <wp:effectExtent l="0" t="0" r="0" b="0"/>
            <wp:docPr id="48" name="Picture" descr="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53F02" wp14:editId="468F0811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3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3553EE" wp14:editId="30E1D6E9">
            <wp:extent cx="4620126" cy="3696101"/>
            <wp:effectExtent l="0" t="0" r="0" b="0"/>
            <wp:docPr id="54" name="Picture" descr="Chart, shape, squa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hart, shap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FE6F73" wp14:editId="56068191">
            <wp:extent cx="4620126" cy="3696101"/>
            <wp:effectExtent l="0" t="0" r="0" b="0"/>
            <wp:docPr id="57" name="Picture" descr="Chart, shape, squa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hart, shap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A57C01" wp14:editId="31931485">
            <wp:extent cx="4620126" cy="3696101"/>
            <wp:effectExtent l="0" t="0" r="0" b="0"/>
            <wp:docPr id="60" name="Picture" descr="Chart, shape, squa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hart, shap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870A34" wp14:editId="419F6F91">
            <wp:extent cx="4620126" cy="3696101"/>
            <wp:effectExtent l="0" t="0" r="0" b="0"/>
            <wp:docPr id="63" name="Picture" descr="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87DF20" wp14:editId="2387931D">
            <wp:extent cx="4620126" cy="3696101"/>
            <wp:effectExtent l="0" t="0" r="0" b="0"/>
            <wp:docPr id="66" name="Picture" descr="Chart, shape, squa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hart, shap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2373C3" wp14:editId="221CCA78">
            <wp:extent cx="4620126" cy="3696101"/>
            <wp:effectExtent l="0" t="0" r="0" b="0"/>
            <wp:docPr id="69" name="Picture" descr="Chart, shape, squa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Chart, shap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903423" wp14:editId="482CF4B0">
            <wp:extent cx="4620126" cy="3696101"/>
            <wp:effectExtent l="0" t="0" r="0" b="0"/>
            <wp:docPr id="72" name="Picture" descr="Chart, shape, squa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Chart, shape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B3D2D5" wp14:editId="30AC3FD9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3_files/figure-docx/unnamed-chunk-13-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1A3515" wp14:editId="17734AE3">
            <wp:extent cx="4620126" cy="3696101"/>
            <wp:effectExtent l="0" t="0" r="0" b="0"/>
            <wp:docPr id="78" name="Picture" descr="Chart, squar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Chart, 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6DEA2" w14:textId="77777777" w:rsidR="001374F5" w:rsidRDefault="001374F5" w:rsidP="001374F5">
      <w:pPr>
        <w:pStyle w:val="Heading1"/>
      </w:pPr>
      <w:bookmarkStart w:id="13" w:name="disease-and-ancestry-breakdown"/>
      <w:bookmarkEnd w:id="12"/>
      <w:r>
        <w:t>Disease and ancestry breakdown</w:t>
      </w:r>
    </w:p>
    <w:p w14:paraId="54E7C4F7" w14:textId="77777777" w:rsidR="001374F5" w:rsidRDefault="001374F5" w:rsidP="001374F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ncestry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atients, 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ncestry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ancestry_disease_counts</w:t>
      </w:r>
      <w:r>
        <w:rPr>
          <w:rStyle w:val="SpecialCharTok"/>
        </w:rPr>
        <w:t>$</w:t>
      </w:r>
      <w:r>
        <w:rPr>
          <w:rStyle w:val="NormalTok"/>
        </w:rPr>
        <w:t>ancestr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cestry_diseas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d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A7C28F2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3D0C9B4A" wp14:editId="27AE41E6">
            <wp:extent cx="4620126" cy="3696101"/>
            <wp:effectExtent l="0" t="0" r="0" b="0"/>
            <wp:docPr id="82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22CA20" wp14:editId="48B128F5">
            <wp:extent cx="4620126" cy="3696101"/>
            <wp:effectExtent l="0" t="0" r="0" b="0"/>
            <wp:docPr id="85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7D1818" wp14:editId="0D122970">
            <wp:extent cx="4620126" cy="3696101"/>
            <wp:effectExtent l="0" t="0" r="0" b="0"/>
            <wp:docPr id="88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CC6390" wp14:editId="181455CB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3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2C155A" wp14:editId="393BF7E9">
            <wp:extent cx="4620126" cy="3696101"/>
            <wp:effectExtent l="0" t="0" r="0" b="0"/>
            <wp:docPr id="94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A273CB" wp14:editId="0F411DE6">
            <wp:extent cx="4620126" cy="3696101"/>
            <wp:effectExtent l="0" t="0" r="0" b="0"/>
            <wp:docPr id="97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24AA4A" wp14:editId="29A5B964">
            <wp:extent cx="4620126" cy="3696101"/>
            <wp:effectExtent l="0" t="0" r="0" b="0"/>
            <wp:docPr id="100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C6095E" wp14:editId="29624566">
            <wp:extent cx="4620126" cy="3696101"/>
            <wp:effectExtent l="0" t="0" r="0" b="0"/>
            <wp:docPr id="103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0D2343" wp14:editId="250E8693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3_files/figure-docx/unnamed-chunk-14-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4D88F3" wp14:editId="6E8B9A0E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3_files/figure-docx/unnamed-chunk-14-1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A20BBC" wp14:editId="6FA926DA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3_files/figure-docx/unnamed-chunk-14-1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46744" wp14:editId="263A6F1A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3_files/figure-docx/unnamed-chunk-14-1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C4F24B" wp14:editId="608FE369">
            <wp:extent cx="4620126" cy="3696101"/>
            <wp:effectExtent l="0" t="0" r="0" b="0"/>
            <wp:docPr id="118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BB75C" w14:textId="77777777" w:rsidR="001374F5" w:rsidRDefault="001374F5" w:rsidP="005034F4">
      <w:pPr>
        <w:pStyle w:val="Heading1"/>
      </w:pPr>
      <w:bookmarkStart w:id="14" w:name="barplots-for-dependent-variables"/>
      <w:proofErr w:type="spellStart"/>
      <w:r>
        <w:t>Barplots</w:t>
      </w:r>
      <w:proofErr w:type="spellEnd"/>
      <w:r>
        <w:t xml:space="preserve"> for dependent variables</w:t>
      </w:r>
    </w:p>
    <w:p w14:paraId="55F63064" w14:textId="77777777" w:rsidR="001374F5" w:rsidRDefault="001374F5" w:rsidP="005034F4">
      <w:pPr>
        <w:pStyle w:val="Heading2"/>
      </w:pPr>
      <w:bookmarkStart w:id="15" w:name="age-and-disease-distribution"/>
      <w:bookmarkEnd w:id="13"/>
      <w:bookmarkEnd w:id="14"/>
      <w:r>
        <w:t>Age and disease distribution</w:t>
      </w:r>
    </w:p>
    <w:p w14:paraId="60AB62B7" w14:textId="77777777" w:rsidR="001374F5" w:rsidRDefault="001374F5" w:rsidP="001374F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ge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atients, 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ge_disease_counts &lt;- table(</w:t>
      </w:r>
      <w:proofErr w:type="spellStart"/>
      <w:r>
        <w:rPr>
          <w:rStyle w:val="CommentTok"/>
        </w:rPr>
        <w:t>age_disease_counts$age_group_tags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ge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disease_counts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d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9F6E005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0B142DE1" wp14:editId="2030D872">
            <wp:extent cx="4620126" cy="3696101"/>
            <wp:effectExtent l="0" t="0" r="0" b="0"/>
            <wp:docPr id="1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EC60BD" wp14:editId="6347E589">
            <wp:extent cx="4620126" cy="3696101"/>
            <wp:effectExtent l="0" t="0" r="0" b="0"/>
            <wp:docPr id="2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3D9F6C" wp14:editId="4F19C63A">
            <wp:extent cx="4620126" cy="3696101"/>
            <wp:effectExtent l="0" t="0" r="0" b="0"/>
            <wp:docPr id="129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D690AA" wp14:editId="04788B53">
            <wp:extent cx="4620126" cy="3696101"/>
            <wp:effectExtent l="0" t="0" r="0" b="0"/>
            <wp:docPr id="132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85A028" wp14:editId="645DF06D">
            <wp:extent cx="4620126" cy="3696101"/>
            <wp:effectExtent l="0" t="0" r="0" b="0"/>
            <wp:docPr id="135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DD73E5" wp14:editId="04B3DA0F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3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C117F8" wp14:editId="44C13723">
            <wp:extent cx="4620126" cy="3696101"/>
            <wp:effectExtent l="0" t="0" r="0" b="0"/>
            <wp:docPr id="141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6D1130" wp14:editId="4A392F5C">
            <wp:extent cx="4620126" cy="3696101"/>
            <wp:effectExtent l="0" t="0" r="0" b="0"/>
            <wp:docPr id="144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DABCDC" wp14:editId="788BEEA1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3_files/figure-docx/unnamed-chunk-15-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4E84DC" wp14:editId="7E4BB4D3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3_files/figure-docx/unnamed-chunk-15-1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64F8BD" wp14:editId="71A74EB0">
            <wp:extent cx="4620126" cy="3696101"/>
            <wp:effectExtent l="0" t="0" r="0" b="0"/>
            <wp:docPr id="153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82A296" wp14:editId="40A416A7">
            <wp:extent cx="4620126" cy="3696101"/>
            <wp:effectExtent l="0" t="0" r="0" b="0"/>
            <wp:docPr id="156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05ED6A" wp14:editId="6871F929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3_files/figure-docx/unnamed-chunk-15-1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CFBFA" w14:textId="77777777" w:rsidR="001374F5" w:rsidRDefault="001374F5" w:rsidP="005034F4">
      <w:pPr>
        <w:pStyle w:val="Heading2"/>
      </w:pPr>
      <w:bookmarkStart w:id="16" w:name="employment-and-disease-distribution"/>
      <w:bookmarkEnd w:id="15"/>
      <w:r>
        <w:t>Employment and disease distribution</w:t>
      </w:r>
    </w:p>
    <w:p w14:paraId="4A5B8FB2" w14:textId="77777777" w:rsidR="001374F5" w:rsidRDefault="001374F5" w:rsidP="001374F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mp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atients, 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mp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_disease_counts</w:t>
      </w:r>
      <w:r>
        <w:rPr>
          <w:rStyle w:val="SpecialCharTok"/>
        </w:rPr>
        <w:t>$</w:t>
      </w:r>
      <w:r>
        <w:rPr>
          <w:rStyle w:val="NormalTok"/>
        </w:rPr>
        <w:t>employment_statu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p_diseas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d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5A46C77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77708B42" wp14:editId="339B5C5D">
            <wp:extent cx="4620126" cy="3696101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331926" wp14:editId="4558BDF1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3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7B990B" wp14:editId="38AB3AAD">
            <wp:extent cx="4620126" cy="3696101"/>
            <wp:effectExtent l="0" t="0" r="0" b="0"/>
            <wp:docPr id="169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F6C61B" wp14:editId="651AC9AE">
            <wp:extent cx="4620126" cy="3696101"/>
            <wp:effectExtent l="0" t="0" r="0" b="0"/>
            <wp:docPr id="172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B80A2D" wp14:editId="626B44C0">
            <wp:extent cx="4620126" cy="3696101"/>
            <wp:effectExtent l="0" t="0" r="0" b="0"/>
            <wp:docPr id="175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3962E0" wp14:editId="5C92FF25">
            <wp:extent cx="4620126" cy="3696101"/>
            <wp:effectExtent l="0" t="0" r="0" b="0"/>
            <wp:docPr id="178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530B22" wp14:editId="22DEBEEA">
            <wp:extent cx="4620126" cy="3696101"/>
            <wp:effectExtent l="0" t="0" r="0" b="0"/>
            <wp:docPr id="181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4EED40" wp14:editId="2CF08CB7">
            <wp:extent cx="4620126" cy="3696101"/>
            <wp:effectExtent l="0" t="0" r="0" b="0"/>
            <wp:docPr id="184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530181" wp14:editId="426D6E1B">
            <wp:extent cx="4620126" cy="3696101"/>
            <wp:effectExtent l="0" t="0" r="0" b="0"/>
            <wp:docPr id="187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25DD25" wp14:editId="76A1BE63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3_files/figure-docx/unnamed-chunk-16-10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11D62C" wp14:editId="655239B6">
            <wp:extent cx="4620126" cy="3696101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3_files/figure-docx/unnamed-chunk-16-1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7CF241" wp14:editId="3A667A1C">
            <wp:extent cx="4620126" cy="3696101"/>
            <wp:effectExtent l="0" t="0" r="0" b="0"/>
            <wp:docPr id="196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675D7D" wp14:editId="007A4BAC">
            <wp:extent cx="4620126" cy="3696101"/>
            <wp:effectExtent l="0" t="0" r="0" b="0"/>
            <wp:docPr id="199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1F209" w14:textId="77777777" w:rsidR="001374F5" w:rsidRDefault="001374F5" w:rsidP="005034F4">
      <w:pPr>
        <w:pStyle w:val="Heading2"/>
      </w:pPr>
      <w:bookmarkStart w:id="17" w:name="people-with-disease-and-children"/>
      <w:bookmarkEnd w:id="16"/>
      <w:r>
        <w:t>People with disease and children</w:t>
      </w:r>
    </w:p>
    <w:p w14:paraId="1A0F3730" w14:textId="77777777" w:rsidR="001374F5" w:rsidRDefault="001374F5" w:rsidP="001374F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ild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atients, 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ild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ld_disease_counts</w:t>
      </w:r>
      <w:r>
        <w:rPr>
          <w:rStyle w:val="SpecialCharTok"/>
        </w:rPr>
        <w:t>$</w:t>
      </w:r>
      <w:r>
        <w:rPr>
          <w:rStyle w:val="NormalTok"/>
        </w:rPr>
        <w:t>childre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ild_diseas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d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4C4DFEA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6EB5AEFE" wp14:editId="4B07383D">
            <wp:extent cx="4620126" cy="3696101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056C2D" wp14:editId="3E13E964">
            <wp:extent cx="4620126" cy="3696101"/>
            <wp:effectExtent l="0" t="0" r="0" b="0"/>
            <wp:docPr id="206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ED82AA" wp14:editId="5EBA655C">
            <wp:extent cx="4620126" cy="3696101"/>
            <wp:effectExtent l="0" t="0" r="0" b="0"/>
            <wp:docPr id="209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CF5DB4" wp14:editId="414A8FB8">
            <wp:extent cx="4620126" cy="3696101"/>
            <wp:effectExtent l="0" t="0" r="0" b="0"/>
            <wp:docPr id="212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784AB3" wp14:editId="75D6B274">
            <wp:extent cx="4620126" cy="3696101"/>
            <wp:effectExtent l="0" t="0" r="0" b="0"/>
            <wp:docPr id="215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890EE4" wp14:editId="4D0D1951">
            <wp:extent cx="4620126" cy="3696101"/>
            <wp:effectExtent l="0" t="0" r="0" b="0"/>
            <wp:docPr id="218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912620" wp14:editId="7D704A1A">
            <wp:extent cx="4620126" cy="3696101"/>
            <wp:effectExtent l="0" t="0" r="0" b="0"/>
            <wp:docPr id="221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D7B54A" wp14:editId="0952BCD1">
            <wp:extent cx="4620126" cy="3696101"/>
            <wp:effectExtent l="0" t="0" r="0" b="0"/>
            <wp:docPr id="224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2244BD" wp14:editId="2BB3E3F3">
            <wp:extent cx="4620126" cy="3696101"/>
            <wp:effectExtent l="0" t="0" r="0" b="0"/>
            <wp:docPr id="227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3C9A39" wp14:editId="42F55858">
            <wp:extent cx="4620126" cy="3696101"/>
            <wp:effectExtent l="0" t="0" r="0" b="0"/>
            <wp:docPr id="230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4B076D" wp14:editId="2E68CA2C">
            <wp:extent cx="4620126" cy="3696101"/>
            <wp:effectExtent l="0" t="0" r="0" b="0"/>
            <wp:docPr id="233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20D134" wp14:editId="57067BD9">
            <wp:extent cx="4620126" cy="3696101"/>
            <wp:effectExtent l="0" t="0" r="0" b="0"/>
            <wp:docPr id="236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CA2A5F" wp14:editId="1CC83FA0">
            <wp:extent cx="4620126" cy="3696101"/>
            <wp:effectExtent l="0" t="0" r="0" b="0"/>
            <wp:docPr id="239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EE5AF" w14:textId="77777777" w:rsidR="001374F5" w:rsidRDefault="001374F5" w:rsidP="005034F4">
      <w:pPr>
        <w:pStyle w:val="Heading2"/>
      </w:pPr>
      <w:bookmarkStart w:id="18" w:name="average-commute-and-disease-breakdown"/>
      <w:bookmarkEnd w:id="17"/>
      <w:r>
        <w:t>Average commute and disease breakdown</w:t>
      </w:r>
    </w:p>
    <w:p w14:paraId="5F4E1D99" w14:textId="77777777" w:rsidR="001374F5" w:rsidRDefault="001374F5" w:rsidP="001374F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mm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atients, 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mm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m_disease_counts</w:t>
      </w:r>
      <w:r>
        <w:rPr>
          <w:rStyle w:val="SpecialCharTok"/>
        </w:rPr>
        <w:t>$</w:t>
      </w:r>
      <w:r>
        <w:rPr>
          <w:rStyle w:val="NormalTok"/>
        </w:rPr>
        <w:t>avg_commu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m_diseas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d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2D26B2B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493DB10B" wp14:editId="5EBDDD9E">
            <wp:extent cx="4620126" cy="3696101"/>
            <wp:effectExtent l="0" t="0" r="0" b="0"/>
            <wp:docPr id="243" name="Picture" descr="Chart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" descr="Chart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EBE272" wp14:editId="585B0668">
            <wp:extent cx="4620126" cy="3696101"/>
            <wp:effectExtent l="0" t="0" r="0" b="0"/>
            <wp:docPr id="246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119933" wp14:editId="392F1611">
            <wp:extent cx="4620126" cy="3696101"/>
            <wp:effectExtent l="0" t="0" r="0" b="0"/>
            <wp:docPr id="249" name="Picture" descr="Chart, bar 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6E4A2A" wp14:editId="48200BBE">
            <wp:extent cx="4620126" cy="3696101"/>
            <wp:effectExtent l="0" t="0" r="0" b="0"/>
            <wp:docPr id="252" name="Picture" descr="Chart, bar 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6F53BD" wp14:editId="19EC39BA">
            <wp:extent cx="4620126" cy="3696101"/>
            <wp:effectExtent l="0" t="0" r="0" b="0"/>
            <wp:docPr id="255" name="Picture" descr="Chart, bar 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6F53AA" wp14:editId="47E951FC">
            <wp:extent cx="4620126" cy="3696101"/>
            <wp:effectExtent l="0" t="0" r="0" b="0"/>
            <wp:docPr id="258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FB1759" wp14:editId="27BB9344">
            <wp:extent cx="4620126" cy="3696101"/>
            <wp:effectExtent l="0" t="0" r="0" b="0"/>
            <wp:docPr id="261" name="Picture" descr="Chart, bar 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0D5AB0" wp14:editId="355CFA9D">
            <wp:extent cx="4620126" cy="3696101"/>
            <wp:effectExtent l="0" t="0" r="0" b="0"/>
            <wp:docPr id="264" name="Picture" descr="Chart, bar 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07295C" wp14:editId="6CCA7D78">
            <wp:extent cx="4620126" cy="3696101"/>
            <wp:effectExtent l="0" t="0" r="0" b="0"/>
            <wp:docPr id="267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3C56A3" wp14:editId="38D47060">
            <wp:extent cx="4620126" cy="3696101"/>
            <wp:effectExtent l="0" t="0" r="0" b="0"/>
            <wp:docPr id="270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E7DF74" wp14:editId="0274310C">
            <wp:extent cx="4620126" cy="3696101"/>
            <wp:effectExtent l="0" t="0" r="0" b="0"/>
            <wp:docPr id="273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8A4CE9" wp14:editId="5AB55F49">
            <wp:extent cx="4620126" cy="3696101"/>
            <wp:effectExtent l="0" t="0" r="0" b="0"/>
            <wp:docPr id="276" name="Picture" descr="Chart, bar 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155FCA" wp14:editId="7E08B447">
            <wp:extent cx="4620126" cy="3696101"/>
            <wp:effectExtent l="0" t="0" r="0" b="0"/>
            <wp:docPr id="279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642BC" w14:textId="77777777" w:rsidR="001374F5" w:rsidRDefault="001374F5" w:rsidP="005034F4">
      <w:pPr>
        <w:pStyle w:val="Heading2"/>
      </w:pPr>
      <w:bookmarkStart w:id="19" w:name="internet-usage-and-disease-breakdown"/>
      <w:bookmarkEnd w:id="18"/>
      <w:r>
        <w:t>Internet usage and disease breakdown</w:t>
      </w:r>
    </w:p>
    <w:p w14:paraId="071B18A4" w14:textId="77777777" w:rsidR="001374F5" w:rsidRDefault="001374F5" w:rsidP="001374F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et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atients, 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et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et_disease_counts</w:t>
      </w:r>
      <w:r>
        <w:rPr>
          <w:rStyle w:val="SpecialCharTok"/>
        </w:rPr>
        <w:t>$</w:t>
      </w:r>
      <w:r>
        <w:rPr>
          <w:rStyle w:val="NormalTok"/>
        </w:rPr>
        <w:t>daily_internet_us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t_diseas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d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58D063F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2EF8F736" wp14:editId="2030B05B">
            <wp:extent cx="4620126" cy="3696101"/>
            <wp:effectExtent l="0" t="0" r="0" b="0"/>
            <wp:docPr id="283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EA4F74" wp14:editId="65F6D80D">
            <wp:extent cx="4620126" cy="3696101"/>
            <wp:effectExtent l="0" t="0" r="0" b="0"/>
            <wp:docPr id="286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CB4C6E" wp14:editId="173FEC68">
            <wp:extent cx="4620126" cy="3696101"/>
            <wp:effectExtent l="0" t="0" r="0" b="0"/>
            <wp:docPr id="289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5D2076" wp14:editId="31B2F7B4">
            <wp:extent cx="4620126" cy="3696101"/>
            <wp:effectExtent l="0" t="0" r="0" b="0"/>
            <wp:docPr id="292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D58E01" wp14:editId="50B59F7E">
            <wp:extent cx="4620126" cy="3696101"/>
            <wp:effectExtent l="0" t="0" r="0" b="0"/>
            <wp:docPr id="295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48A86" wp14:editId="43332A25">
            <wp:extent cx="4620126" cy="3696101"/>
            <wp:effectExtent l="0" t="0" r="0" b="0"/>
            <wp:docPr id="298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E4A3C3" wp14:editId="0A6B2CE9">
            <wp:extent cx="4620126" cy="3696101"/>
            <wp:effectExtent l="0" t="0" r="0" b="0"/>
            <wp:docPr id="301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A69B8B" wp14:editId="2EAA067A">
            <wp:extent cx="4620126" cy="3696101"/>
            <wp:effectExtent l="0" t="0" r="0" b="0"/>
            <wp:docPr id="304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C74E23" wp14:editId="380D6A0F">
            <wp:extent cx="4620126" cy="3696101"/>
            <wp:effectExtent l="0" t="0" r="0" b="0"/>
            <wp:docPr id="307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A9704" wp14:editId="2C705EEE">
            <wp:extent cx="4620126" cy="3696101"/>
            <wp:effectExtent l="0" t="0" r="0" b="0"/>
            <wp:docPr id="310" name="Picture" descr="Chart, bar 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F68848" wp14:editId="25D7185C">
            <wp:extent cx="4620126" cy="3696101"/>
            <wp:effectExtent l="0" t="0" r="0" b="0"/>
            <wp:docPr id="313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CE51F8" wp14:editId="512B7B0C">
            <wp:extent cx="4620126" cy="3696101"/>
            <wp:effectExtent l="0" t="0" r="0" b="0"/>
            <wp:docPr id="316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1C610A" wp14:editId="37C382C4">
            <wp:extent cx="4620126" cy="3696101"/>
            <wp:effectExtent l="0" t="0" r="0" b="0"/>
            <wp:docPr id="319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58157" w14:textId="77777777" w:rsidR="001374F5" w:rsidRDefault="001374F5" w:rsidP="005034F4">
      <w:pPr>
        <w:pStyle w:val="Heading2"/>
      </w:pPr>
      <w:bookmarkStart w:id="20" w:name="available-vehicles-and-disease"/>
      <w:bookmarkEnd w:id="19"/>
      <w:r>
        <w:t>Available vehicles and disease</w:t>
      </w:r>
    </w:p>
    <w:p w14:paraId="65AFDA5E" w14:textId="77777777" w:rsidR="001374F5" w:rsidRDefault="001374F5" w:rsidP="001374F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eh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atients, 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eh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veh_disease_counts</w:t>
      </w:r>
      <w:r>
        <w:rPr>
          <w:rStyle w:val="SpecialCharTok"/>
        </w:rPr>
        <w:t>$</w:t>
      </w:r>
      <w:r>
        <w:rPr>
          <w:rStyle w:val="NormalTok"/>
        </w:rPr>
        <w:t>available_vehicl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eh_diseas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d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6593A6A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627C73A4" wp14:editId="5B6D3DA2">
            <wp:extent cx="4620126" cy="3696101"/>
            <wp:effectExtent l="0" t="0" r="0" b="0"/>
            <wp:docPr id="323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E24EA4" wp14:editId="6CEF946F">
            <wp:extent cx="4620126" cy="3696101"/>
            <wp:effectExtent l="0" t="0" r="0" b="0"/>
            <wp:docPr id="326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1E62A1" wp14:editId="2EBAA184">
            <wp:extent cx="4620126" cy="3696101"/>
            <wp:effectExtent l="0" t="0" r="0" b="0"/>
            <wp:docPr id="329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D3156D" wp14:editId="64E9D395">
            <wp:extent cx="4620126" cy="3696101"/>
            <wp:effectExtent l="0" t="0" r="0" b="0"/>
            <wp:docPr id="332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66E4ED" wp14:editId="7B694437">
            <wp:extent cx="4620126" cy="3696101"/>
            <wp:effectExtent l="0" t="0" r="0" b="0"/>
            <wp:docPr id="335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6AF662" wp14:editId="727ABF93">
            <wp:extent cx="4620126" cy="3696101"/>
            <wp:effectExtent l="0" t="0" r="0" b="0"/>
            <wp:docPr id="338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147086" wp14:editId="2D2DA3EA">
            <wp:extent cx="4620126" cy="3696101"/>
            <wp:effectExtent l="0" t="0" r="0" b="0"/>
            <wp:docPr id="341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F61CAD" wp14:editId="5EB6FC6D">
            <wp:extent cx="4620126" cy="3696101"/>
            <wp:effectExtent l="0" t="0" r="0" b="0"/>
            <wp:docPr id="344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FECACC" wp14:editId="45B6CED9">
            <wp:extent cx="4620126" cy="3696101"/>
            <wp:effectExtent l="0" t="0" r="0" b="0"/>
            <wp:docPr id="347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2A3367" wp14:editId="1B029E5B">
            <wp:extent cx="4620126" cy="3696101"/>
            <wp:effectExtent l="0" t="0" r="0" b="0"/>
            <wp:docPr id="350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81DBC7" wp14:editId="66D94F83">
            <wp:extent cx="4620126" cy="3696101"/>
            <wp:effectExtent l="0" t="0" r="0" b="0"/>
            <wp:docPr id="353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CC35D9" wp14:editId="6A3A96D4">
            <wp:extent cx="4620126" cy="3696101"/>
            <wp:effectExtent l="0" t="0" r="0" b="0"/>
            <wp:docPr id="356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B92A6A" wp14:editId="2E9D17D3">
            <wp:extent cx="4620126" cy="3696101"/>
            <wp:effectExtent l="0" t="0" r="0" b="0"/>
            <wp:docPr id="359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2CE6C" w14:textId="3A9265D7" w:rsidR="001374F5" w:rsidRDefault="001374F5" w:rsidP="00540E9A">
      <w:pPr>
        <w:pStyle w:val="Heading1"/>
      </w:pPr>
      <w:bookmarkStart w:id="21" w:name="X791027701d871e537def5024a22f71a3b1013b8"/>
      <w:bookmarkEnd w:id="20"/>
      <w:r>
        <w:t>Military service and disease distribution</w:t>
      </w:r>
    </w:p>
    <w:p w14:paraId="7A55DDDF" w14:textId="77777777" w:rsidR="001374F5" w:rsidRDefault="001374F5" w:rsidP="001374F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ease_nam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il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atients, </w:t>
      </w:r>
      <w:proofErr w:type="spellStart"/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il_disease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il_disease_counts</w:t>
      </w:r>
      <w:r>
        <w:rPr>
          <w:rStyle w:val="SpecialCharTok"/>
        </w:rPr>
        <w:t>$</w:t>
      </w:r>
      <w:r>
        <w:rPr>
          <w:rStyle w:val="NormalTok"/>
        </w:rPr>
        <w:t>military_servi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il_disease_coun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d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B2DAFA5" w14:textId="77777777" w:rsidR="001374F5" w:rsidRDefault="001374F5" w:rsidP="001374F5">
      <w:pPr>
        <w:pStyle w:val="FirstParagraph"/>
      </w:pPr>
      <w:r>
        <w:rPr>
          <w:noProof/>
        </w:rPr>
        <w:lastRenderedPageBreak/>
        <w:drawing>
          <wp:inline distT="0" distB="0" distL="0" distR="0" wp14:anchorId="5BA7C208" wp14:editId="4DCB9894">
            <wp:extent cx="4620126" cy="3696101"/>
            <wp:effectExtent l="0" t="0" r="0" b="0"/>
            <wp:docPr id="363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A94048" wp14:editId="7613CDD0">
            <wp:extent cx="4620126" cy="3696101"/>
            <wp:effectExtent l="0" t="0" r="0" b="0"/>
            <wp:docPr id="366" name="Picture" descr="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" name="Picture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CBA596" wp14:editId="4F9C639A">
            <wp:extent cx="4620126" cy="3696101"/>
            <wp:effectExtent l="0" t="0" r="0" b="0"/>
            <wp:docPr id="369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A5EB61" wp14:editId="2143B950">
            <wp:extent cx="4620126" cy="3696101"/>
            <wp:effectExtent l="0" t="0" r="0" b="0"/>
            <wp:docPr id="372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28FA12" wp14:editId="450E4D5F">
            <wp:extent cx="4620126" cy="3696101"/>
            <wp:effectExtent l="0" t="0" r="0" b="0"/>
            <wp:docPr id="375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BAFE44" wp14:editId="30B95EDB">
            <wp:extent cx="4620126" cy="3696101"/>
            <wp:effectExtent l="0" t="0" r="0" b="0"/>
            <wp:docPr id="378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78BD77" wp14:editId="7D096A20">
            <wp:extent cx="4620126" cy="3696101"/>
            <wp:effectExtent l="0" t="0" r="0" b="0"/>
            <wp:docPr id="381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393D0A" wp14:editId="47E7ACBB">
            <wp:extent cx="4620126" cy="3696101"/>
            <wp:effectExtent l="0" t="0" r="0" b="0"/>
            <wp:docPr id="384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DA64C4" wp14:editId="5E587D15">
            <wp:extent cx="4620126" cy="3696101"/>
            <wp:effectExtent l="0" t="0" r="0" b="0"/>
            <wp:docPr id="387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C36C38" wp14:editId="7B1B4ECC">
            <wp:extent cx="4620126" cy="3696101"/>
            <wp:effectExtent l="0" t="0" r="0" b="0"/>
            <wp:docPr id="390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AAD9A0" wp14:editId="726BB028">
            <wp:extent cx="4620126" cy="3696101"/>
            <wp:effectExtent l="0" t="0" r="0" b="0"/>
            <wp:docPr id="393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51D0FD" wp14:editId="65CB4775">
            <wp:extent cx="4620126" cy="3696101"/>
            <wp:effectExtent l="0" t="0" r="0" b="0"/>
            <wp:docPr id="396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8153A2" wp14:editId="7672388D">
            <wp:extent cx="4620126" cy="3696101"/>
            <wp:effectExtent l="0" t="0" r="0" b="0"/>
            <wp:docPr id="399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p w14:paraId="7D7C2886" w14:textId="77777777" w:rsidR="001374F5" w:rsidRPr="004869DC" w:rsidRDefault="001374F5" w:rsidP="001374F5">
      <w:pPr>
        <w:keepNext/>
        <w:keepLines/>
      </w:pPr>
    </w:p>
    <w:p w14:paraId="5676687F" w14:textId="77777777" w:rsidR="004869DC" w:rsidRPr="004869DC" w:rsidRDefault="004869DC" w:rsidP="004869DC">
      <w:pPr>
        <w:keepNext/>
        <w:keepLines/>
        <w:spacing w:before="200" w:after="0"/>
        <w:outlineLvl w:val="1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2" w:name="Xd2447294490ddda67038dea711f1147154290f3"/>
      <w:r w:rsidRPr="004869DC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Feature Selection</w:t>
      </w:r>
    </w:p>
    <w:p w14:paraId="1793B36B" w14:textId="77777777" w:rsidR="004869DC" w:rsidRPr="004869DC" w:rsidRDefault="004869DC" w:rsidP="004869DC">
      <w:pPr>
        <w:spacing w:before="180" w:after="180"/>
      </w:pPr>
      <w:r w:rsidRPr="004869DC">
        <w:t>Feature selection using Chi-squared method after splitting and balancing the dataset for three diseases (Alzheimer, hypertension, skin cancer)</w:t>
      </w:r>
    </w:p>
    <w:bookmarkEnd w:id="0"/>
    <w:bookmarkEnd w:id="22"/>
    <w:p w14:paraId="2579BCF1" w14:textId="0F728A94" w:rsidR="00E104FC" w:rsidRDefault="00AC3ABA">
      <w:pPr>
        <w:pStyle w:val="BodyText"/>
      </w:pPr>
      <w:r>
        <w:t xml:space="preserve">Feature the selection </w:t>
      </w:r>
      <w:r w:rsidR="00E87687">
        <w:t>Alzheimer</w:t>
      </w:r>
      <w:r>
        <w:t xml:space="preserve"> using Chi-squared</w:t>
      </w:r>
    </w:p>
    <w:p w14:paraId="67CDC571" w14:textId="418182B7" w:rsidR="005505A9" w:rsidRDefault="00BC0203" w:rsidP="005505A9">
      <w:pPr>
        <w:pStyle w:val="SourceCode"/>
      </w:pP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tients, gender, age, </w:t>
      </w:r>
      <w:proofErr w:type="spellStart"/>
      <w:r>
        <w:rPr>
          <w:rStyle w:val="NormalTok"/>
        </w:rPr>
        <w:t>employment_status</w:t>
      </w:r>
      <w:proofErr w:type="spellEnd"/>
      <w:r>
        <w:rPr>
          <w:rStyle w:val="NormalTok"/>
        </w:rPr>
        <w:t xml:space="preserve">, education, </w:t>
      </w:r>
      <w:proofErr w:type="spellStart"/>
      <w:r>
        <w:rPr>
          <w:rStyle w:val="NormalTok"/>
        </w:rPr>
        <w:t>marital_status</w:t>
      </w:r>
      <w:proofErr w:type="spellEnd"/>
      <w:r>
        <w:rPr>
          <w:rStyle w:val="NormalTok"/>
        </w:rPr>
        <w:t xml:space="preserve">, ancestry, </w:t>
      </w:r>
      <w:proofErr w:type="spellStart"/>
      <w:r>
        <w:rPr>
          <w:rStyle w:val="NormalTok"/>
        </w:rPr>
        <w:t>available_vehic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_commute,zip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ildren,daily_internet_use,military_servi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zheim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eature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 xml:space="preserve">), </w:t>
      </w:r>
      <w:r>
        <w:rPr>
          <w:rStyle w:val="FloatTok"/>
        </w:rPr>
        <w:t>0.7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eatureTrain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eatureTrain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Feature</w:t>
      </w:r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FeatureTrain</w:t>
      </w:r>
      <w:proofErr w:type="spellEnd"/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put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tients, gender, age, </w:t>
      </w:r>
      <w:proofErr w:type="spellStart"/>
      <w:r>
        <w:rPr>
          <w:rStyle w:val="NormalTok"/>
        </w:rPr>
        <w:t>employment_status</w:t>
      </w:r>
      <w:proofErr w:type="spellEnd"/>
      <w:r>
        <w:rPr>
          <w:rStyle w:val="NormalTok"/>
        </w:rPr>
        <w:t xml:space="preserve">, education, </w:t>
      </w:r>
      <w:proofErr w:type="spellStart"/>
      <w:r>
        <w:rPr>
          <w:rStyle w:val="NormalTok"/>
        </w:rPr>
        <w:t>marital_status</w:t>
      </w:r>
      <w:proofErr w:type="spellEnd"/>
      <w:r>
        <w:rPr>
          <w:rStyle w:val="NormalTok"/>
        </w:rPr>
        <w:t xml:space="preserve">, ancestry, </w:t>
      </w:r>
      <w:proofErr w:type="spellStart"/>
      <w:r>
        <w:rPr>
          <w:rStyle w:val="NormalTok"/>
        </w:rPr>
        <w:t>available_vehic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_commute,zip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ildren,daily_internet_use,military_service</w:t>
      </w:r>
      <w:proofErr w:type="spellEnd"/>
      <w:r>
        <w:rPr>
          <w:rStyle w:val="NormalTok"/>
        </w:rPr>
        <w:t>)</w:t>
      </w:r>
      <w:r>
        <w:br/>
      </w:r>
      <w:r w:rsidR="00AC3ABA">
        <w:br/>
      </w:r>
      <w:proofErr w:type="spellStart"/>
      <w:r w:rsidR="005505A9">
        <w:t>ubOver</w:t>
      </w:r>
      <w:proofErr w:type="spellEnd"/>
      <w:r w:rsidR="005505A9">
        <w:t xml:space="preserve"> &lt;- </w:t>
      </w:r>
      <w:r w:rsidR="005505A9" w:rsidRPr="005505A9">
        <w:rPr>
          <w:rStyle w:val="KeywordTok"/>
        </w:rPr>
        <w:t>function</w:t>
      </w:r>
      <w:r w:rsidR="005505A9">
        <w:t xml:space="preserve">(X, Y, k = </w:t>
      </w:r>
      <w:r w:rsidR="005505A9" w:rsidRPr="005505A9">
        <w:rPr>
          <w:rStyle w:val="FloatTok"/>
        </w:rPr>
        <w:t>0</w:t>
      </w:r>
      <w:r w:rsidR="005505A9">
        <w:t>, verbose=</w:t>
      </w:r>
      <w:r w:rsidR="005505A9" w:rsidRPr="005505A9">
        <w:rPr>
          <w:rStyle w:val="KeywordTok"/>
        </w:rPr>
        <w:t>TRUE</w:t>
      </w:r>
      <w:r w:rsidR="005505A9">
        <w:t>) {</w:t>
      </w:r>
    </w:p>
    <w:p w14:paraId="4A523228" w14:textId="5C1C7F6D" w:rsidR="00E104FC" w:rsidRDefault="005505A9" w:rsidP="005505A9">
      <w:pPr>
        <w:pStyle w:val="SourceCode"/>
      </w:pPr>
      <w:r>
        <w:t>}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ubOver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X=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>response)</w:t>
      </w:r>
      <w:r>
        <w:br/>
      </w:r>
      <w:proofErr w:type="spellStart"/>
      <w:r>
        <w:rPr>
          <w:rStyle w:val="NormalTok"/>
        </w:rPr>
        <w:t>alzheime_os_data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class=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lastRenderedPageBreak/>
        <w:br/>
      </w:r>
      <w:r>
        <w:rPr>
          <w:rStyle w:val="KeywordTok"/>
        </w:rPr>
        <w:t>chisq.test</w:t>
      </w:r>
      <w:r>
        <w:rPr>
          <w:rStyle w:val="NormalTok"/>
        </w:rPr>
        <w:t>(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14:paraId="4E5B02BF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gender</w:t>
      </w:r>
      <w:r>
        <w:br/>
      </w:r>
      <w:r>
        <w:rPr>
          <w:rStyle w:val="VerbatimChar"/>
        </w:rPr>
        <w:t>## X-squared = 0.030121, df = 1, p-value = 0.8622</w:t>
      </w:r>
    </w:p>
    <w:p w14:paraId="1485278A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534A9DEB" w14:textId="77777777" w:rsidR="00E104FC" w:rsidRDefault="00AC3ABA">
      <w:pPr>
        <w:pStyle w:val="SourceCode"/>
      </w:pPr>
      <w:r>
        <w:rPr>
          <w:rStyle w:val="VerbatimChar"/>
        </w:rPr>
        <w:t>## Warning in chisq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alzheime_os_dataset$class, alzheime_os_dataset$age):</w:t>
      </w:r>
      <w:r>
        <w:br/>
      </w:r>
      <w:r>
        <w:rPr>
          <w:rStyle w:val="VerbatimChar"/>
        </w:rPr>
        <w:t>## Chi-squared approximation may be incorrect</w:t>
      </w:r>
    </w:p>
    <w:p w14:paraId="70991078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age</w:t>
      </w:r>
      <w:r>
        <w:br/>
      </w:r>
      <w:r>
        <w:rPr>
          <w:rStyle w:val="VerbatimChar"/>
        </w:rPr>
        <w:t>## X-squared = 12.362, df = 3, p-value = 0.006241</w:t>
      </w:r>
    </w:p>
    <w:p w14:paraId="3B19AC1A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education)</w:t>
      </w:r>
    </w:p>
    <w:p w14:paraId="62EC397C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education</w:t>
      </w:r>
      <w:r>
        <w:br/>
      </w:r>
      <w:r>
        <w:rPr>
          <w:rStyle w:val="VerbatimChar"/>
        </w:rPr>
        <w:t>## X-squared = 1.2066, df = 3, p-value = 0.7514</w:t>
      </w:r>
    </w:p>
    <w:p w14:paraId="1B66344C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marital_status)</w:t>
      </w:r>
    </w:p>
    <w:p w14:paraId="3AF110D1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marital_status</w:t>
      </w:r>
      <w:r>
        <w:br/>
      </w:r>
      <w:r>
        <w:rPr>
          <w:rStyle w:val="VerbatimChar"/>
        </w:rPr>
        <w:t>## X-squared = 8.6472, df = 1, p-value = 0.003276</w:t>
      </w:r>
    </w:p>
    <w:p w14:paraId="4D1EE729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zipcode)</w:t>
      </w:r>
    </w:p>
    <w:p w14:paraId="3596E371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zipcode</w:t>
      </w:r>
      <w:r>
        <w:br/>
      </w:r>
      <w:r>
        <w:rPr>
          <w:rStyle w:val="VerbatimChar"/>
        </w:rPr>
        <w:t>## X-squared = 48.141, df = 12, p-value = 2.953e-06</w:t>
      </w:r>
    </w:p>
    <w:p w14:paraId="78A02DD4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employment_status)</w:t>
      </w:r>
    </w:p>
    <w:p w14:paraId="340B1EAB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employment_status</w:t>
      </w:r>
      <w:r>
        <w:br/>
      </w:r>
      <w:r>
        <w:rPr>
          <w:rStyle w:val="VerbatimChar"/>
        </w:rPr>
        <w:t>## X-squared = 37.411, df = 3, p-value = 3.767e-08</w:t>
      </w:r>
    </w:p>
    <w:p w14:paraId="29A45B51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children)</w:t>
      </w:r>
    </w:p>
    <w:p w14:paraId="214FFA0F" w14:textId="77777777" w:rsidR="00E104FC" w:rsidRDefault="00AC3AB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children</w:t>
      </w:r>
      <w:r>
        <w:br/>
      </w:r>
      <w:r>
        <w:rPr>
          <w:rStyle w:val="VerbatimChar"/>
        </w:rPr>
        <w:t>## X-squared = 17.862, df = 7, p-value = 0.01261</w:t>
      </w:r>
    </w:p>
    <w:p w14:paraId="1438DDCE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ancestry)</w:t>
      </w:r>
    </w:p>
    <w:p w14:paraId="64A1DED5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ancestry</w:t>
      </w:r>
      <w:r>
        <w:br/>
      </w:r>
      <w:r>
        <w:rPr>
          <w:rStyle w:val="VerbatimChar"/>
        </w:rPr>
        <w:t>## X-squared = 17.201, df = 3, p-value = 0.0006427</w:t>
      </w:r>
    </w:p>
    <w:p w14:paraId="30EE77A8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avg_commute)</w:t>
      </w:r>
    </w:p>
    <w:p w14:paraId="47713F8C" w14:textId="77777777" w:rsidR="00E104FC" w:rsidRDefault="00AC3ABA">
      <w:pPr>
        <w:pStyle w:val="SourceCode"/>
      </w:pPr>
      <w:r>
        <w:rPr>
          <w:rStyle w:val="VerbatimChar"/>
        </w:rPr>
        <w:t>## Warning in chisq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alzheime_os_dataset$class,</w:t>
      </w:r>
      <w:r>
        <w:br/>
      </w:r>
      <w:r>
        <w:rPr>
          <w:rStyle w:val="VerbatimChar"/>
        </w:rPr>
        <w:t>## alzheime_os_dataset$avg_commute): Chi-squared approximation may be</w:t>
      </w:r>
      <w:r>
        <w:br/>
      </w:r>
      <w:r>
        <w:rPr>
          <w:rStyle w:val="VerbatimChar"/>
        </w:rPr>
        <w:t>## incorrect</w:t>
      </w:r>
    </w:p>
    <w:p w14:paraId="5E9FBDB1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avg_commute</w:t>
      </w:r>
      <w:r>
        <w:br/>
      </w:r>
      <w:r>
        <w:rPr>
          <w:rStyle w:val="VerbatimChar"/>
        </w:rPr>
        <w:t>## X-squared = 2853.5, df = 1520, p-value &lt; 2.2e-16</w:t>
      </w:r>
    </w:p>
    <w:p w14:paraId="313D155B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daily_internet_use)</w:t>
      </w:r>
    </w:p>
    <w:p w14:paraId="0F6906AC" w14:textId="77777777" w:rsidR="00E104FC" w:rsidRDefault="00AC3ABA">
      <w:pPr>
        <w:pStyle w:val="SourceCode"/>
      </w:pPr>
      <w:r>
        <w:rPr>
          <w:rStyle w:val="VerbatimChar"/>
        </w:rPr>
        <w:t>## Warning in chisq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alzheime_os_dataset$class,</w:t>
      </w:r>
      <w:r>
        <w:br/>
      </w:r>
      <w:r>
        <w:rPr>
          <w:rStyle w:val="VerbatimChar"/>
        </w:rPr>
        <w:t>## alzheime_os_dataset$daily_internet_use): Chi-squared approximation may be</w:t>
      </w:r>
      <w:r>
        <w:br/>
      </w:r>
      <w:r>
        <w:rPr>
          <w:rStyle w:val="VerbatimChar"/>
        </w:rPr>
        <w:t>## incorrect</w:t>
      </w:r>
    </w:p>
    <w:p w14:paraId="4B31BA51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daily_internet_use</w:t>
      </w:r>
      <w:r>
        <w:br/>
      </w:r>
      <w:r>
        <w:rPr>
          <w:rStyle w:val="VerbatimChar"/>
        </w:rPr>
        <w:t>## X-squared = 1612.5, df = 573, p-value &lt; 2.2e-16</w:t>
      </w:r>
    </w:p>
    <w:p w14:paraId="4DC59A5B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available_vehicles)</w:t>
      </w:r>
    </w:p>
    <w:p w14:paraId="30BF623C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zheime_os_dataset$class and alzheime_os_dataset$available_vehicles</w:t>
      </w:r>
      <w:r>
        <w:br/>
      </w:r>
      <w:r>
        <w:rPr>
          <w:rStyle w:val="VerbatimChar"/>
        </w:rPr>
        <w:t>## X-squared = 8.9663, df = 4, p-value = 0.06195</w:t>
      </w:r>
    </w:p>
    <w:p w14:paraId="39287515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alzheime_os_dataset</w:t>
      </w:r>
      <w:r>
        <w:rPr>
          <w:rStyle w:val="OperatorTok"/>
        </w:rPr>
        <w:t>$</w:t>
      </w:r>
      <w:r>
        <w:rPr>
          <w:rStyle w:val="NormalTok"/>
        </w:rPr>
        <w:t>class, alzheime_os_dataset</w:t>
      </w:r>
      <w:r>
        <w:rPr>
          <w:rStyle w:val="OperatorTok"/>
        </w:rPr>
        <w:t>$</w:t>
      </w:r>
      <w:r>
        <w:rPr>
          <w:rStyle w:val="NormalTok"/>
        </w:rPr>
        <w:t>military_service)</w:t>
      </w:r>
    </w:p>
    <w:p w14:paraId="602085F0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alzheime_os_dataset$class and alzheime_os_dataset$military_service</w:t>
      </w:r>
      <w:r>
        <w:br/>
      </w:r>
      <w:r>
        <w:rPr>
          <w:rStyle w:val="VerbatimChar"/>
        </w:rPr>
        <w:t>## X-squared = 2.1493, df = 1, p-value = 0.1426</w:t>
      </w:r>
    </w:p>
    <w:p w14:paraId="5ABF23D3" w14:textId="77777777" w:rsidR="00E104FC" w:rsidRDefault="00AC3ABA">
      <w:pPr>
        <w:pStyle w:val="SourceCode"/>
      </w:pPr>
      <w:r>
        <w:rPr>
          <w:rStyle w:val="NormalTok"/>
        </w:rPr>
        <w:t xml:space="preserve">alzheime_os_datase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lass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_if</w:t>
      </w:r>
      <w:r>
        <w:rPr>
          <w:rStyle w:val="NormalTok"/>
        </w:rPr>
        <w:t>(</w:t>
      </w:r>
      <w:proofErr w:type="gramStart"/>
      <w:r>
        <w:rPr>
          <w:rStyle w:val="NormalTok"/>
        </w:rPr>
        <w:t>is.numeric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>()</w:t>
      </w:r>
    </w:p>
    <w:p w14:paraId="71CE351C" w14:textId="77777777" w:rsidR="00E104FC" w:rsidRDefault="00AC3ABA">
      <w:pPr>
        <w:pStyle w:val="FirstParagraph"/>
      </w:pPr>
      <w:r>
        <w:rPr>
          <w:noProof/>
        </w:rPr>
        <w:drawing>
          <wp:inline distT="0" distB="0" distL="0" distR="0" wp14:anchorId="50473057" wp14:editId="56164F06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sult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DF620" w14:textId="77777777" w:rsidR="00E104FC" w:rsidRDefault="00AC3ABA">
      <w:pPr>
        <w:pStyle w:val="FirstParagraph"/>
      </w:pPr>
      <w:r>
        <w:t>Feature the selection Hypertension using Chi-squared</w:t>
      </w:r>
    </w:p>
    <w:p w14:paraId="48F807A9" w14:textId="18C04F13" w:rsidR="00E104FC" w:rsidRDefault="00AC3ABA">
      <w:pPr>
        <w:pStyle w:val="SourceCode"/>
      </w:pP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tients, gender, age, </w:t>
      </w:r>
      <w:proofErr w:type="spellStart"/>
      <w:r>
        <w:rPr>
          <w:rStyle w:val="NormalTok"/>
        </w:rPr>
        <w:t>employment_status</w:t>
      </w:r>
      <w:proofErr w:type="spellEnd"/>
      <w:r>
        <w:rPr>
          <w:rStyle w:val="NormalTok"/>
        </w:rPr>
        <w:t xml:space="preserve">, education, </w:t>
      </w:r>
      <w:proofErr w:type="spellStart"/>
      <w:r>
        <w:rPr>
          <w:rStyle w:val="NormalTok"/>
        </w:rPr>
        <w:t>marital_status</w:t>
      </w:r>
      <w:proofErr w:type="spellEnd"/>
      <w:r>
        <w:rPr>
          <w:rStyle w:val="NormalTok"/>
        </w:rPr>
        <w:t xml:space="preserve">, ancestry, </w:t>
      </w:r>
      <w:proofErr w:type="spellStart"/>
      <w:r>
        <w:rPr>
          <w:rStyle w:val="NormalTok"/>
        </w:rPr>
        <w:t>available_vehic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_commute,zip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ildren,daily_internet_use,military_service</w:t>
      </w:r>
      <w:proofErr w:type="spellEnd"/>
      <w:r>
        <w:rPr>
          <w:rStyle w:val="NormalTok"/>
        </w:rPr>
        <w:t>, hypertension)</w:t>
      </w:r>
      <w:r>
        <w:br/>
      </w:r>
      <w:proofErr w:type="spellStart"/>
      <w:r>
        <w:rPr>
          <w:rStyle w:val="NormalTok"/>
        </w:rPr>
        <w:t>Feature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 xml:space="preserve">), </w:t>
      </w:r>
      <w:r>
        <w:rPr>
          <w:rStyle w:val="FloatTok"/>
        </w:rPr>
        <w:t>0.7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eatureTrain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eatureTrain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Feature</w:t>
      </w:r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FeatureTrain</w:t>
      </w:r>
      <w:proofErr w:type="spellEnd"/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put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atients, gender, age, employment_status, education, marital_status, ancestry, available_vehicles, avg_commute,zipcode, children,daily_internet_use,military_service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ubOver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>hypertension_os_datase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class=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lastRenderedPageBreak/>
        <w:br/>
      </w:r>
      <w:r>
        <w:rPr>
          <w:rStyle w:val="KeywordTok"/>
        </w:rPr>
        <w:t>chisq.test</w:t>
      </w:r>
      <w:r>
        <w:rPr>
          <w:rStyle w:val="NormalTok"/>
        </w:rPr>
        <w:t>(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14:paraId="6E4AB6A8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gender</w:t>
      </w:r>
      <w:r>
        <w:br/>
      </w:r>
      <w:r>
        <w:rPr>
          <w:rStyle w:val="VerbatimChar"/>
        </w:rPr>
        <w:t>## X-squared = 6.2623, df = 1, p-value = 0.01233</w:t>
      </w:r>
    </w:p>
    <w:p w14:paraId="434E4A2F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D80D05B" w14:textId="77777777" w:rsidR="00E104FC" w:rsidRDefault="00AC3ABA">
      <w:pPr>
        <w:pStyle w:val="SourceCode"/>
      </w:pPr>
      <w:r>
        <w:rPr>
          <w:rStyle w:val="VerbatimChar"/>
        </w:rPr>
        <w:t>## Warning in chisq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hypertension_os_dataset$class,</w:t>
      </w:r>
      <w:r>
        <w:br/>
      </w:r>
      <w:r>
        <w:rPr>
          <w:rStyle w:val="VerbatimChar"/>
        </w:rPr>
        <w:t>## hypertension_os_dataset$age): Chi-squared approximation may be incorrect</w:t>
      </w:r>
    </w:p>
    <w:p w14:paraId="41C60063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age</w:t>
      </w:r>
      <w:r>
        <w:br/>
      </w:r>
      <w:r>
        <w:rPr>
          <w:rStyle w:val="VerbatimChar"/>
        </w:rPr>
        <w:t>## X-squared = 35.943, df = 3, p-value = 7.698e-08</w:t>
      </w:r>
    </w:p>
    <w:p w14:paraId="64099AD2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education)</w:t>
      </w:r>
    </w:p>
    <w:p w14:paraId="5F8567B8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education</w:t>
      </w:r>
      <w:r>
        <w:br/>
      </w:r>
      <w:r>
        <w:rPr>
          <w:rStyle w:val="VerbatimChar"/>
        </w:rPr>
        <w:t>## X-squared = 1.463, df = 3, p-value = 0.6908</w:t>
      </w:r>
    </w:p>
    <w:p w14:paraId="1BE8DA3C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marital_status)</w:t>
      </w:r>
    </w:p>
    <w:p w14:paraId="4F08E1D9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marital_status</w:t>
      </w:r>
      <w:r>
        <w:br/>
      </w:r>
      <w:r>
        <w:rPr>
          <w:rStyle w:val="VerbatimChar"/>
        </w:rPr>
        <w:t>## X-squared = 1.2361, df = 1, p-value = 0.2662</w:t>
      </w:r>
    </w:p>
    <w:p w14:paraId="22CD2890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zipcode)</w:t>
      </w:r>
    </w:p>
    <w:p w14:paraId="3399D0EA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zipcode</w:t>
      </w:r>
      <w:r>
        <w:br/>
      </w:r>
      <w:r>
        <w:rPr>
          <w:rStyle w:val="VerbatimChar"/>
        </w:rPr>
        <w:t>## X-squared = 45.135, df = 12, p-value = 9.771e-06</w:t>
      </w:r>
    </w:p>
    <w:p w14:paraId="2EF0681E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employment_status)</w:t>
      </w:r>
    </w:p>
    <w:p w14:paraId="57D708D6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hypertension_os_dataset$class and hypertension_os_dataset$employment_status</w:t>
      </w:r>
      <w:r>
        <w:br/>
      </w:r>
      <w:r>
        <w:rPr>
          <w:rStyle w:val="VerbatimChar"/>
        </w:rPr>
        <w:t>## X-squared = 0.81971, df = 3, p-value = 0.8447</w:t>
      </w:r>
    </w:p>
    <w:p w14:paraId="6F7ACD96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children)</w:t>
      </w:r>
    </w:p>
    <w:p w14:paraId="552DD725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children</w:t>
      </w:r>
      <w:r>
        <w:br/>
      </w:r>
      <w:r>
        <w:rPr>
          <w:rStyle w:val="VerbatimChar"/>
        </w:rPr>
        <w:t>## X-squared = 36.927, df = 7, p-value = 4.842e-06</w:t>
      </w:r>
    </w:p>
    <w:p w14:paraId="5AA396C2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ancestry)</w:t>
      </w:r>
    </w:p>
    <w:p w14:paraId="50DB7508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ancestry</w:t>
      </w:r>
      <w:r>
        <w:br/>
      </w:r>
      <w:r>
        <w:rPr>
          <w:rStyle w:val="VerbatimChar"/>
        </w:rPr>
        <w:t>## X-squared = 2.9499, df = 3, p-value = 0.3994</w:t>
      </w:r>
    </w:p>
    <w:p w14:paraId="0E25849B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avg_commute)</w:t>
      </w:r>
    </w:p>
    <w:p w14:paraId="505CF9D6" w14:textId="77777777" w:rsidR="00E104FC" w:rsidRDefault="00AC3ABA">
      <w:pPr>
        <w:pStyle w:val="SourceCode"/>
      </w:pPr>
      <w:r>
        <w:rPr>
          <w:rStyle w:val="VerbatimChar"/>
        </w:rPr>
        <w:t>## Warning in chisq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hypertension_os_dataset$class,</w:t>
      </w:r>
      <w:r>
        <w:br/>
      </w:r>
      <w:r>
        <w:rPr>
          <w:rStyle w:val="VerbatimChar"/>
        </w:rPr>
        <w:t>## hypertension_os_dataset$avg_commute): Chi-squared approximation may be</w:t>
      </w:r>
      <w:r>
        <w:br/>
      </w:r>
      <w:r>
        <w:rPr>
          <w:rStyle w:val="VerbatimChar"/>
        </w:rPr>
        <w:t>## incorrect</w:t>
      </w:r>
    </w:p>
    <w:p w14:paraId="19E9642E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avg_commute</w:t>
      </w:r>
      <w:r>
        <w:br/>
      </w:r>
      <w:r>
        <w:rPr>
          <w:rStyle w:val="VerbatimChar"/>
        </w:rPr>
        <w:t>## X-squared = 2986.7, df = 1521, p-value &lt; 2.2e-16</w:t>
      </w:r>
    </w:p>
    <w:p w14:paraId="29B4FF98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daily_internet_use)</w:t>
      </w:r>
    </w:p>
    <w:p w14:paraId="1FBE3D9E" w14:textId="77777777" w:rsidR="00E104FC" w:rsidRDefault="00AC3ABA">
      <w:pPr>
        <w:pStyle w:val="SourceCode"/>
      </w:pPr>
      <w:r>
        <w:rPr>
          <w:rStyle w:val="VerbatimChar"/>
        </w:rPr>
        <w:t>## Warning in chisq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hypertension_os_dataset$class,</w:t>
      </w:r>
      <w:r>
        <w:br/>
      </w:r>
      <w:r>
        <w:rPr>
          <w:rStyle w:val="VerbatimChar"/>
        </w:rPr>
        <w:t>## hypertension_os_dataset$daily_internet_use): Chi-squared approximation may</w:t>
      </w:r>
      <w:r>
        <w:br/>
      </w:r>
      <w:r>
        <w:rPr>
          <w:rStyle w:val="VerbatimChar"/>
        </w:rPr>
        <w:t>## be incorrect</w:t>
      </w:r>
    </w:p>
    <w:p w14:paraId="604E903E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daily_internet_use</w:t>
      </w:r>
      <w:r>
        <w:br/>
      </w:r>
      <w:r>
        <w:rPr>
          <w:rStyle w:val="VerbatimChar"/>
        </w:rPr>
        <w:t>## X-squared = 1605.3, df = 573, p-value &lt; 2.2e-16</w:t>
      </w:r>
    </w:p>
    <w:p w14:paraId="41007D0E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available_vehicles)</w:t>
      </w:r>
    </w:p>
    <w:p w14:paraId="4ACA5674" w14:textId="77777777" w:rsidR="00E104FC" w:rsidRDefault="00AC3AB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available_vehicles</w:t>
      </w:r>
      <w:r>
        <w:br/>
      </w:r>
      <w:r>
        <w:rPr>
          <w:rStyle w:val="VerbatimChar"/>
        </w:rPr>
        <w:t>## X-squared = 2.3449, df = 4, p-value = 0.6726</w:t>
      </w:r>
    </w:p>
    <w:p w14:paraId="4F638E36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hypertension_os_dataset</w:t>
      </w:r>
      <w:r>
        <w:rPr>
          <w:rStyle w:val="OperatorTok"/>
        </w:rPr>
        <w:t>$</w:t>
      </w:r>
      <w:r>
        <w:rPr>
          <w:rStyle w:val="NormalTok"/>
        </w:rPr>
        <w:t>class, hypertension_os_dataset</w:t>
      </w:r>
      <w:r>
        <w:rPr>
          <w:rStyle w:val="OperatorTok"/>
        </w:rPr>
        <w:t>$</w:t>
      </w:r>
      <w:r>
        <w:rPr>
          <w:rStyle w:val="NormalTok"/>
        </w:rPr>
        <w:t>military_service)</w:t>
      </w:r>
    </w:p>
    <w:p w14:paraId="395380F0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ypertension_os_dataset$class and hypertension_os_dataset$military_service</w:t>
      </w:r>
      <w:r>
        <w:br/>
      </w:r>
      <w:r>
        <w:rPr>
          <w:rStyle w:val="VerbatimChar"/>
        </w:rPr>
        <w:t>## X-squared = 0.031941, df = 1, p-value = 0.8582</w:t>
      </w:r>
    </w:p>
    <w:p w14:paraId="01EB3D4D" w14:textId="77777777" w:rsidR="00E104FC" w:rsidRDefault="00AC3ABA">
      <w:pPr>
        <w:pStyle w:val="FirstParagraph"/>
      </w:pPr>
      <w:r>
        <w:t>Feature the selection Skin Cancer using Chi-squared</w:t>
      </w:r>
    </w:p>
    <w:p w14:paraId="389B579D" w14:textId="1CAB91F1" w:rsidR="00E104FC" w:rsidRDefault="00AC3ABA">
      <w:pPr>
        <w:pStyle w:val="SourceCode"/>
      </w:pP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tients, gender, age, </w:t>
      </w:r>
      <w:proofErr w:type="spellStart"/>
      <w:r>
        <w:rPr>
          <w:rStyle w:val="NormalTok"/>
        </w:rPr>
        <w:t>employment_status</w:t>
      </w:r>
      <w:proofErr w:type="spellEnd"/>
      <w:r>
        <w:rPr>
          <w:rStyle w:val="NormalTok"/>
        </w:rPr>
        <w:t xml:space="preserve">, education, </w:t>
      </w:r>
      <w:proofErr w:type="spellStart"/>
      <w:r>
        <w:rPr>
          <w:rStyle w:val="NormalTok"/>
        </w:rPr>
        <w:t>marital_status</w:t>
      </w:r>
      <w:proofErr w:type="spellEnd"/>
      <w:r>
        <w:rPr>
          <w:rStyle w:val="NormalTok"/>
        </w:rPr>
        <w:t xml:space="preserve">, ancestry, </w:t>
      </w:r>
      <w:proofErr w:type="spellStart"/>
      <w:r>
        <w:rPr>
          <w:rStyle w:val="NormalTok"/>
        </w:rPr>
        <w:t>available_vehic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_commute,zip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ildren,daily_internet_use,military_servi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kin_canc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eature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 xml:space="preserve">), </w:t>
      </w:r>
      <w:r>
        <w:rPr>
          <w:rStyle w:val="FloatTok"/>
        </w:rPr>
        <w:t>0.7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eatureTrain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eatureTrain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Feature</w:t>
      </w:r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FeatureTrain</w:t>
      </w:r>
      <w:proofErr w:type="spellEnd"/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put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atients, gender, age, employment_status, education, marital_status, ancestry, available_vehicles, avg_commute,zipcode, children,daily_internet_use,military_service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ubOver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>skin_cancer_os_datase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class=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14:paraId="3A7CF50F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gender</w:t>
      </w:r>
      <w:r>
        <w:br/>
      </w:r>
      <w:r>
        <w:rPr>
          <w:rStyle w:val="VerbatimChar"/>
        </w:rPr>
        <w:t>## X-squared = 0.0045293, df = 1, p-value = 0.9463</w:t>
      </w:r>
    </w:p>
    <w:p w14:paraId="66D214D1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47583FF" w14:textId="77777777" w:rsidR="00E104FC" w:rsidRDefault="00AC3ABA">
      <w:pPr>
        <w:pStyle w:val="SourceCode"/>
      </w:pPr>
      <w:r>
        <w:rPr>
          <w:rStyle w:val="VerbatimChar"/>
        </w:rPr>
        <w:t>## Warning in chisq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skin_cancer_os_dataset$class,</w:t>
      </w:r>
      <w:r>
        <w:br/>
      </w:r>
      <w:r>
        <w:rPr>
          <w:rStyle w:val="VerbatimChar"/>
        </w:rPr>
        <w:t>## skin_cancer_os_dataset$age): Chi-squared approximation may be incorrect</w:t>
      </w:r>
    </w:p>
    <w:p w14:paraId="4B55A0F5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kin_cancer_os_dataset$class and skin_cancer_os_dataset$age</w:t>
      </w:r>
      <w:r>
        <w:br/>
      </w:r>
      <w:r>
        <w:rPr>
          <w:rStyle w:val="VerbatimChar"/>
        </w:rPr>
        <w:t>## X-squared = 21.309, df = 3, p-value = 9.082e-05</w:t>
      </w:r>
    </w:p>
    <w:p w14:paraId="2F0CB03F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education)</w:t>
      </w:r>
    </w:p>
    <w:p w14:paraId="14D2212E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education</w:t>
      </w:r>
      <w:r>
        <w:br/>
      </w:r>
      <w:r>
        <w:rPr>
          <w:rStyle w:val="VerbatimChar"/>
        </w:rPr>
        <w:t>## X-squared = 1.0819, df = 3, p-value = 0.7814</w:t>
      </w:r>
    </w:p>
    <w:p w14:paraId="5C4F8F57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marital_status)</w:t>
      </w:r>
    </w:p>
    <w:p w14:paraId="733AEE32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marital_status</w:t>
      </w:r>
      <w:r>
        <w:br/>
      </w:r>
      <w:r>
        <w:rPr>
          <w:rStyle w:val="VerbatimChar"/>
        </w:rPr>
        <w:t>## X-squared = 1.6657, df = 1, p-value = 0.1968</w:t>
      </w:r>
    </w:p>
    <w:p w14:paraId="36D0DC17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zipcode)</w:t>
      </w:r>
    </w:p>
    <w:p w14:paraId="059835CD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zipcode</w:t>
      </w:r>
      <w:r>
        <w:br/>
      </w:r>
      <w:r>
        <w:rPr>
          <w:rStyle w:val="VerbatimChar"/>
        </w:rPr>
        <w:t>## X-squared = 25.445, df = 12, p-value = 0.01285</w:t>
      </w:r>
    </w:p>
    <w:p w14:paraId="3B54ABFA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employment_status)</w:t>
      </w:r>
    </w:p>
    <w:p w14:paraId="3A5659A2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employment_status</w:t>
      </w:r>
      <w:r>
        <w:br/>
      </w:r>
      <w:r>
        <w:rPr>
          <w:rStyle w:val="VerbatimChar"/>
        </w:rPr>
        <w:t>## X-squared = 41.343, df = 3, p-value = 5.53e-09</w:t>
      </w:r>
    </w:p>
    <w:p w14:paraId="1DB95E17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children)</w:t>
      </w:r>
    </w:p>
    <w:p w14:paraId="6B5B61B5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children</w:t>
      </w:r>
      <w:r>
        <w:br/>
      </w:r>
      <w:r>
        <w:rPr>
          <w:rStyle w:val="VerbatimChar"/>
        </w:rPr>
        <w:t>## X-squared = 45.33, df = 7, p-value = 1.18e-07</w:t>
      </w:r>
    </w:p>
    <w:p w14:paraId="2BC0564A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ancestry)</w:t>
      </w:r>
    </w:p>
    <w:p w14:paraId="0CBB2057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kin_cancer_os_dataset$class and skin_cancer_os_dataset$ancestry</w:t>
      </w:r>
      <w:r>
        <w:br/>
      </w:r>
      <w:r>
        <w:rPr>
          <w:rStyle w:val="VerbatimChar"/>
        </w:rPr>
        <w:t>## X-squared = 3.4317, df = 3, p-value = 0.3297</w:t>
      </w:r>
    </w:p>
    <w:p w14:paraId="01D459B7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avg_commute)</w:t>
      </w:r>
    </w:p>
    <w:p w14:paraId="4A82661F" w14:textId="77777777" w:rsidR="00E104FC" w:rsidRDefault="00AC3ABA">
      <w:pPr>
        <w:pStyle w:val="SourceCode"/>
      </w:pPr>
      <w:r>
        <w:rPr>
          <w:rStyle w:val="VerbatimChar"/>
        </w:rPr>
        <w:t>## Warning in chisq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skin_cancer_os_dataset$class,</w:t>
      </w:r>
      <w:r>
        <w:br/>
      </w:r>
      <w:r>
        <w:rPr>
          <w:rStyle w:val="VerbatimChar"/>
        </w:rPr>
        <w:t>## skin_cancer_os_dataset$avg_commute): Chi-squared approximation may be</w:t>
      </w:r>
      <w:r>
        <w:br/>
      </w:r>
      <w:r>
        <w:rPr>
          <w:rStyle w:val="VerbatimChar"/>
        </w:rPr>
        <w:t>## incorrect</w:t>
      </w:r>
    </w:p>
    <w:p w14:paraId="0794864A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avg_commute</w:t>
      </w:r>
      <w:r>
        <w:br/>
      </w:r>
      <w:r>
        <w:rPr>
          <w:rStyle w:val="VerbatimChar"/>
        </w:rPr>
        <w:t>## X-squared = 3188, df = 1522, p-value &lt; 2.2e-16</w:t>
      </w:r>
    </w:p>
    <w:p w14:paraId="67F072E3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daily_internet_use)</w:t>
      </w:r>
    </w:p>
    <w:p w14:paraId="0E745C8A" w14:textId="77777777" w:rsidR="00E104FC" w:rsidRDefault="00AC3ABA">
      <w:pPr>
        <w:pStyle w:val="SourceCode"/>
      </w:pPr>
      <w:r>
        <w:rPr>
          <w:rStyle w:val="VerbatimChar"/>
        </w:rPr>
        <w:t>## Warning in chisq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skin_cancer_os_dataset$class,</w:t>
      </w:r>
      <w:r>
        <w:br/>
      </w:r>
      <w:r>
        <w:rPr>
          <w:rStyle w:val="VerbatimChar"/>
        </w:rPr>
        <w:t>## skin_cancer_os_dataset$daily_internet_use): Chi-squared approximation may</w:t>
      </w:r>
      <w:r>
        <w:br/>
      </w:r>
      <w:r>
        <w:rPr>
          <w:rStyle w:val="VerbatimChar"/>
        </w:rPr>
        <w:t>## be incorrect</w:t>
      </w:r>
    </w:p>
    <w:p w14:paraId="210EC718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daily_internet_use</w:t>
      </w:r>
      <w:r>
        <w:br/>
      </w:r>
      <w:r>
        <w:rPr>
          <w:rStyle w:val="VerbatimChar"/>
        </w:rPr>
        <w:t>## X-squared = 1911.4, df = 573, p-value &lt; 2.2e-16</w:t>
      </w:r>
    </w:p>
    <w:p w14:paraId="4EF89698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available_vehicles)</w:t>
      </w:r>
    </w:p>
    <w:p w14:paraId="31B62BDF" w14:textId="77777777" w:rsidR="00E104FC" w:rsidRDefault="00AC3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available_vehicles</w:t>
      </w:r>
      <w:r>
        <w:br/>
      </w:r>
      <w:r>
        <w:rPr>
          <w:rStyle w:val="VerbatimChar"/>
        </w:rPr>
        <w:t>## X-squared = 31.832, df = 4, p-value = 2.071e-06</w:t>
      </w:r>
    </w:p>
    <w:p w14:paraId="34BDDE02" w14:textId="77777777" w:rsidR="00E104FC" w:rsidRDefault="00AC3ABA">
      <w:pPr>
        <w:pStyle w:val="SourceCode"/>
      </w:pPr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skin_cancer_os_dataset</w:t>
      </w:r>
      <w:r>
        <w:rPr>
          <w:rStyle w:val="OperatorTok"/>
        </w:rPr>
        <w:t>$</w:t>
      </w:r>
      <w:r>
        <w:rPr>
          <w:rStyle w:val="NormalTok"/>
        </w:rPr>
        <w:t>class, skin_cancer_os_dataset</w:t>
      </w:r>
      <w:r>
        <w:rPr>
          <w:rStyle w:val="OperatorTok"/>
        </w:rPr>
        <w:t>$</w:t>
      </w:r>
      <w:r>
        <w:rPr>
          <w:rStyle w:val="NormalTok"/>
        </w:rPr>
        <w:t>military_service)</w:t>
      </w:r>
    </w:p>
    <w:p w14:paraId="72FABDF4" w14:textId="1D59389E" w:rsidR="00E104FC" w:rsidRDefault="00AC3ABA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kin_cancer_os_dataset$class and skin_cancer_os_dataset$military_service</w:t>
      </w:r>
      <w:r>
        <w:br/>
      </w:r>
      <w:r>
        <w:rPr>
          <w:rStyle w:val="VerbatimChar"/>
        </w:rPr>
        <w:t>## X-squared = 0.5588, df = 1, p-value = 0.4547</w:t>
      </w:r>
    </w:p>
    <w:p w14:paraId="02DDD726" w14:textId="139386CD" w:rsidR="005C2BF9" w:rsidRDefault="005C2BF9">
      <w:pPr>
        <w:pStyle w:val="SourceCode"/>
        <w:rPr>
          <w:rStyle w:val="VerbatimChar"/>
        </w:rPr>
      </w:pPr>
    </w:p>
    <w:p w14:paraId="1DA73095" w14:textId="77777777" w:rsidR="005C2BF9" w:rsidRDefault="005C2BF9">
      <w:pPr>
        <w:pStyle w:val="SourceCode"/>
      </w:pPr>
    </w:p>
    <w:p w14:paraId="51EE8561" w14:textId="0A13BFDF" w:rsidR="005C2BF9" w:rsidRDefault="005C2BF9" w:rsidP="005C2BF9">
      <w:pPr>
        <w:pStyle w:val="SourceCode"/>
      </w:pPr>
      <w:r w:rsidRPr="005C2BF9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lastRenderedPageBreak/>
        <w:t>Predictive modeling</w:t>
      </w:r>
    </w:p>
    <w:p w14:paraId="2AB9659F" w14:textId="3200B6F2" w:rsidR="005C2BF9" w:rsidRDefault="005C2BF9" w:rsidP="005C2BF9">
      <w:pPr>
        <w:pStyle w:val="SourceCode"/>
      </w:pPr>
      <w:r>
        <w:t xml:space="preserve">Now we need to predict the diseases and try to </w:t>
      </w:r>
      <w:proofErr w:type="spellStart"/>
      <w:r>
        <w:t>analyse</w:t>
      </w:r>
      <w:proofErr w:type="spellEnd"/>
      <w:r>
        <w:t xml:space="preserve"> the root causes</w:t>
      </w:r>
    </w:p>
    <w:p w14:paraId="257C58AF" w14:textId="77777777" w:rsidR="005C2BF9" w:rsidRDefault="005C2BF9" w:rsidP="005C2BF9">
      <w:pPr>
        <w:pStyle w:val="SourceCode"/>
      </w:pPr>
      <w:r>
        <w:t xml:space="preserve">We can divide the into 3 steps </w:t>
      </w:r>
    </w:p>
    <w:p w14:paraId="2E62F5D6" w14:textId="77777777" w:rsidR="005C2BF9" w:rsidRDefault="005C2BF9" w:rsidP="005C2BF9">
      <w:pPr>
        <w:pStyle w:val="SourceCode"/>
      </w:pPr>
      <w:r>
        <w:t>1. Dealing with the Imbalance</w:t>
      </w:r>
    </w:p>
    <w:p w14:paraId="257DD86D" w14:textId="77777777" w:rsidR="005C2BF9" w:rsidRDefault="005C2BF9" w:rsidP="005C2BF9">
      <w:pPr>
        <w:pStyle w:val="SourceCode"/>
      </w:pPr>
      <w:r>
        <w:t>2. Define algorithms</w:t>
      </w:r>
    </w:p>
    <w:p w14:paraId="67E4A496" w14:textId="77777777" w:rsidR="005C2BF9" w:rsidRDefault="005C2BF9" w:rsidP="005C2BF9">
      <w:pPr>
        <w:pStyle w:val="SourceCode"/>
      </w:pPr>
      <w:r>
        <w:t>3. Testing algorithms</w:t>
      </w:r>
    </w:p>
    <w:p w14:paraId="498B0A46" w14:textId="77777777" w:rsidR="005C2BF9" w:rsidRDefault="005C2BF9" w:rsidP="005C2BF9">
      <w:pPr>
        <w:pStyle w:val="SourceCode"/>
      </w:pPr>
    </w:p>
    <w:p w14:paraId="44701915" w14:textId="32B49725" w:rsidR="005C2BF9" w:rsidRDefault="005C2BF9" w:rsidP="005C2BF9">
      <w:pPr>
        <w:pStyle w:val="SourceCode"/>
      </w:pPr>
      <w:r w:rsidRPr="005C2BF9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Dealing with the Imbalance</w:t>
      </w:r>
    </w:p>
    <w:p w14:paraId="1B7F1944" w14:textId="77777777" w:rsidR="005C2BF9" w:rsidRDefault="005C2BF9" w:rsidP="005C2BF9">
      <w:pPr>
        <w:pStyle w:val="SourceCode"/>
      </w:pPr>
      <w:r>
        <w:t>From the exploratory analysis above the dependent variable is imbalanced. There are many alternatives to tackle this problem:</w:t>
      </w:r>
    </w:p>
    <w:p w14:paraId="75F908FC" w14:textId="77777777" w:rsidR="005C2BF9" w:rsidRDefault="005C2BF9" w:rsidP="005C2BF9">
      <w:pPr>
        <w:pStyle w:val="SourceCode"/>
      </w:pPr>
      <w:r>
        <w:t>* Over-sampling</w:t>
      </w:r>
    </w:p>
    <w:p w14:paraId="6DDAB018" w14:textId="77777777" w:rsidR="005C2BF9" w:rsidRDefault="005C2BF9" w:rsidP="005C2BF9">
      <w:pPr>
        <w:pStyle w:val="SourceCode"/>
      </w:pPr>
      <w:r>
        <w:t>* Under-sampling</w:t>
      </w:r>
    </w:p>
    <w:p w14:paraId="79A26EFE" w14:textId="77777777" w:rsidR="005C2BF9" w:rsidRDefault="005C2BF9" w:rsidP="005C2BF9">
      <w:pPr>
        <w:pStyle w:val="SourceCode"/>
      </w:pPr>
      <w:r>
        <w:t>* Synthetic Minority Over-Sampling Technique (SMOTE) Sampling</w:t>
      </w:r>
    </w:p>
    <w:p w14:paraId="0E740BF3" w14:textId="551724B5" w:rsidR="005C2BF9" w:rsidRDefault="005C2BF9" w:rsidP="005C2BF9">
      <w:pPr>
        <w:pStyle w:val="SourceCode"/>
      </w:pPr>
      <w:r>
        <w:t>* Cost Sensitive Learning</w:t>
      </w:r>
    </w:p>
    <w:p w14:paraId="7D1B0FA4" w14:textId="14FB2BD1" w:rsidR="00E104FC" w:rsidRDefault="005C2BF9" w:rsidP="005C2BF9">
      <w:pPr>
        <w:pStyle w:val="SourceCode"/>
      </w:pPr>
      <w:r>
        <w:t>For this data set, will use over-sampling and SMOTE technique.</w:t>
      </w:r>
    </w:p>
    <w:p w14:paraId="1DDFB4E2" w14:textId="68A67636" w:rsidR="00E104FC" w:rsidRDefault="00AC3ABA" w:rsidP="002878BA">
      <w:pPr>
        <w:pStyle w:val="Heading1"/>
      </w:pPr>
      <w:bookmarkStart w:id="23" w:name="patients-with-alzheimer"/>
      <w:r>
        <w:t xml:space="preserve">Patients with </w:t>
      </w:r>
      <w:proofErr w:type="spellStart"/>
      <w:r>
        <w:t>alzheimer</w:t>
      </w:r>
      <w:bookmarkEnd w:id="23"/>
      <w:proofErr w:type="spellEnd"/>
    </w:p>
    <w:p w14:paraId="2A2AF37B" w14:textId="5A90BE11" w:rsidR="00E104FC" w:rsidRDefault="00AC3ABA">
      <w:pPr>
        <w:pStyle w:val="SourceCode"/>
      </w:pPr>
      <w:r>
        <w:rPr>
          <w:rStyle w:val="CommentTok"/>
        </w:rPr>
        <w:t>#</w:t>
      </w:r>
      <w:r w:rsidR="005C2BF9">
        <w:rPr>
          <w:rStyle w:val="CommentTok"/>
        </w:rPr>
        <w:t xml:space="preserve"> </w:t>
      </w:r>
      <w:r>
        <w:rPr>
          <w:rStyle w:val="CommentTok"/>
        </w:rPr>
        <w:t>Convert</w:t>
      </w:r>
      <w:r w:rsidR="005C2BF9">
        <w:rPr>
          <w:rStyle w:val="CommentTok"/>
        </w:rPr>
        <w:t>ing</w:t>
      </w:r>
      <w:r>
        <w:rPr>
          <w:rStyle w:val="CommentTok"/>
        </w:rPr>
        <w:t xml:space="preserve"> all columns to factor</w:t>
      </w:r>
      <w:r w:rsidR="005C2BF9">
        <w:rPr>
          <w:rStyle w:val="CommentTok"/>
        </w:rPr>
        <w:t>s</w:t>
      </w:r>
      <w:r>
        <w:br/>
      </w:r>
      <w:proofErr w:type="gramStart"/>
      <w:r>
        <w:rPr>
          <w:rStyle w:val="NormalTok"/>
        </w:rPr>
        <w:t>patients[</w:t>
      </w:r>
      <w:proofErr w:type="gram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 xml:space="preserve">( patients, factor) </w:t>
      </w:r>
      <w:r>
        <w:rPr>
          <w:rStyle w:val="CommentTok"/>
        </w:rPr>
        <w:t xml:space="preserve"># </w:t>
      </w:r>
      <w:r w:rsidR="005C2BF9" w:rsidRPr="005C2BF9">
        <w:rPr>
          <w:rStyle w:val="CommentTok"/>
        </w:rPr>
        <w:t>- using the "[]" keeps the data frame structure</w:t>
      </w:r>
      <w:r w:rsidR="005C2BF9"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_na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patients)</w:t>
      </w:r>
      <w:r>
        <w:br/>
      </w:r>
      <w:r>
        <w:rPr>
          <w:rStyle w:val="NormalTok"/>
        </w:rPr>
        <w:t xml:space="preserve"> patients[</w:t>
      </w:r>
      <w:proofErr w:type="spellStart"/>
      <w:r>
        <w:rPr>
          <w:rStyle w:val="NormalTok"/>
        </w:rPr>
        <w:t>col_names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patients[</w:t>
      </w:r>
      <w:proofErr w:type="spellStart"/>
      <w:r>
        <w:rPr>
          <w:rStyle w:val="NormalTok"/>
        </w:rPr>
        <w:t>col_names</w:t>
      </w:r>
      <w:proofErr w:type="spellEnd"/>
      <w:r>
        <w:rPr>
          <w:rStyle w:val="NormalTok"/>
        </w:rPr>
        <w:t>], factor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 w:rsidR="005C2BF9">
        <w:rPr>
          <w:rStyle w:val="CommentTok"/>
        </w:rPr>
        <w:t xml:space="preserve"> </w:t>
      </w:r>
      <w:r w:rsidR="005C2BF9" w:rsidRPr="005C2BF9">
        <w:rPr>
          <w:rStyle w:val="CommentTok"/>
        </w:rPr>
        <w:t>Bar plot analysis</w:t>
      </w:r>
      <w:r w:rsidR="005C2BF9">
        <w:rPr>
          <w:rStyle w:val="CommentTok"/>
        </w:rPr>
        <w:t xml:space="preserve"> 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>))</w:t>
      </w:r>
    </w:p>
    <w:p w14:paraId="4CCB840F" w14:textId="77777777" w:rsidR="00E104FC" w:rsidRDefault="00AC3ABA">
      <w:pPr>
        <w:pStyle w:val="FirstParagraph"/>
      </w:pPr>
      <w:r>
        <w:rPr>
          <w:noProof/>
        </w:rPr>
        <w:lastRenderedPageBreak/>
        <w:drawing>
          <wp:inline distT="0" distB="0" distL="0" distR="0" wp14:anchorId="30E275B8" wp14:editId="7ACAD3D4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sult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06F19" w14:textId="77777777" w:rsidR="009A1394" w:rsidRDefault="00AC3ABA" w:rsidP="009A1394">
      <w:pPr>
        <w:pStyle w:val="SourceCode"/>
        <w:rPr>
          <w:rStyle w:val="NormalTok"/>
        </w:rPr>
      </w:pPr>
      <w:r>
        <w:rPr>
          <w:rStyle w:val="CommentTok"/>
        </w:rPr>
        <w:t>#</w:t>
      </w:r>
      <w:r w:rsidR="009A1394">
        <w:rPr>
          <w:rStyle w:val="CommentTok"/>
        </w:rPr>
        <w:t xml:space="preserve"> </w:t>
      </w:r>
      <w:r w:rsidR="009A1394" w:rsidRPr="009A1394">
        <w:rPr>
          <w:rStyle w:val="CommentTok"/>
        </w:rPr>
        <w:t>Filter all the data and set Alzheimer as a target</w:t>
      </w:r>
      <w:r>
        <w:br/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tients, gender, age, </w:t>
      </w:r>
      <w:proofErr w:type="spellStart"/>
      <w:r>
        <w:rPr>
          <w:rStyle w:val="NormalTok"/>
        </w:rPr>
        <w:t>employment_status</w:t>
      </w:r>
      <w:proofErr w:type="spellEnd"/>
      <w:r>
        <w:rPr>
          <w:rStyle w:val="NormalTok"/>
        </w:rPr>
        <w:t xml:space="preserve">, education, </w:t>
      </w:r>
      <w:proofErr w:type="spellStart"/>
      <w:r>
        <w:rPr>
          <w:rStyle w:val="NormalTok"/>
        </w:rPr>
        <w:t>marital_status</w:t>
      </w:r>
      <w:proofErr w:type="spellEnd"/>
      <w:r>
        <w:rPr>
          <w:rStyle w:val="NormalTok"/>
        </w:rPr>
        <w:t xml:space="preserve">, ancestry, </w:t>
      </w:r>
      <w:proofErr w:type="spellStart"/>
      <w:r>
        <w:rPr>
          <w:rStyle w:val="NormalTok"/>
        </w:rPr>
        <w:t>available_vehicles,zip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ildren,military_servi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zheime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 w:rsidR="009A1394">
        <w:rPr>
          <w:rStyle w:val="CommentTok"/>
        </w:rPr>
        <w:t xml:space="preserve"> </w:t>
      </w:r>
      <w:r w:rsidR="009A1394" w:rsidRPr="009A1394">
        <w:rPr>
          <w:rStyle w:val="CommentTok"/>
        </w:rPr>
        <w:t>Splitting the into a train and test set into 70/30</w:t>
      </w:r>
      <w:r w:rsidR="009A1394">
        <w:t xml:space="preserve"> 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 xml:space="preserve">), </w:t>
      </w:r>
      <w:r>
        <w:rPr>
          <w:rStyle w:val="FloatTok"/>
        </w:rPr>
        <w:t>0.7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rain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>[train,]</w:t>
      </w:r>
      <w:r>
        <w:br/>
      </w:r>
      <w:r>
        <w:rPr>
          <w:rStyle w:val="NormalTok"/>
        </w:rPr>
        <w:t xml:space="preserve">  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put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atients, gender, age, employment_status, education, marital_status, ancestry)</w:t>
      </w:r>
    </w:p>
    <w:p w14:paraId="5FCD20D0" w14:textId="443D84BA" w:rsidR="009A1394" w:rsidRDefault="009A1394" w:rsidP="009A1394">
      <w:pPr>
        <w:pStyle w:val="SourceCode"/>
      </w:pPr>
      <w:bookmarkStart w:id="24" w:name="_Hlk110348584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Applying the </w:t>
      </w:r>
      <w:proofErr w:type="spellStart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Undersampling</w:t>
      </w:r>
      <w:proofErr w:type="spellEnd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, oversampling, and smote to get a deep perspective of the data</w:t>
      </w:r>
    </w:p>
    <w:p w14:paraId="3E8EB9FF" w14:textId="2FB257A7" w:rsidR="009A1394" w:rsidRDefault="009A1394" w:rsidP="009A1394">
      <w:pPr>
        <w:pStyle w:val="SourceCode"/>
      </w:pPr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Using Logistic Regression, </w:t>
      </w:r>
      <w:proofErr w:type="spellStart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Randomforest</w:t>
      </w:r>
      <w:proofErr w:type="spellEnd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, and Naive Bayes Models in the data set</w:t>
      </w:r>
    </w:p>
    <w:bookmarkEnd w:id="24"/>
    <w:p w14:paraId="06E2ADA5" w14:textId="456659D5" w:rsidR="00E104FC" w:rsidRDefault="00AC3ABA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</w:t>
      </w:r>
      <w:r w:rsidR="00EC195F">
        <w:rPr>
          <w:rStyle w:val="CommentTok"/>
        </w:rPr>
        <w:t xml:space="preserve"> I</w:t>
      </w:r>
      <w:r>
        <w:rPr>
          <w:rStyle w:val="CommentTok"/>
        </w:rPr>
        <w:t>nitialize variabl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u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o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mote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u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o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mote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u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o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mote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 w:rsidR="009A1394">
        <w:rPr>
          <w:rStyle w:val="CommentTok"/>
        </w:rPr>
        <w:t xml:space="preserve"> </w:t>
      </w:r>
      <w:r w:rsidR="009A1394" w:rsidRPr="009A1394">
        <w:rPr>
          <w:rStyle w:val="CommentTok"/>
        </w:rPr>
        <w:t>Using a 10-fold cross-validation and repeat the step 3 tim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etric &lt;-</w:t>
      </w:r>
      <w:r>
        <w:rPr>
          <w:rStyle w:val="StringTok"/>
        </w:rPr>
        <w:t xml:space="preserve"> "Accuracy"</w:t>
      </w:r>
      <w:r>
        <w:br/>
      </w:r>
      <w:r>
        <w:rPr>
          <w:rStyle w:val="NormalTok"/>
        </w:rPr>
        <w:t xml:space="preserve">  mtr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alzheimer_set))</w:t>
      </w:r>
      <w:r>
        <w:br/>
      </w:r>
      <w:r>
        <w:rPr>
          <w:rStyle w:val="NormalTok"/>
        </w:rPr>
        <w:t xml:space="preserve">  tune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try=</w:t>
      </w:r>
      <w:r>
        <w:rPr>
          <w:rStyle w:val="NormalTok"/>
        </w:rPr>
        <w:t xml:space="preserve">mtry)    </w:t>
      </w:r>
    </w:p>
    <w:p w14:paraId="36A63298" w14:textId="62967C6A" w:rsidR="00BF090C" w:rsidRDefault="00AC3ABA">
      <w:pPr>
        <w:pStyle w:val="SourceCode"/>
        <w:rPr>
          <w:rStyle w:val="CommentTok"/>
        </w:r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 w:rsidR="009A1394" w:rsidRPr="009A1394">
        <w:rPr>
          <w:rStyle w:val="CommentTok"/>
        </w:rPr>
        <w:t xml:space="preserve">Fixing the iterations through sampling the model 10 times to get the best mean model for the prediction </w:t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seed &lt;-</w:t>
      </w:r>
      <w:r>
        <w:rPr>
          <w:rStyle w:val="StringTok"/>
        </w:rPr>
        <w:t xml:space="preserve"> </w:t>
      </w:r>
      <w:r>
        <w:rPr>
          <w:rStyle w:val="DecValTok"/>
        </w:rPr>
        <w:t>999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se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BF090C">
        <w:rPr>
          <w:rStyle w:val="CommentTok"/>
        </w:rPr>
        <w:t xml:space="preserve"> </w:t>
      </w:r>
      <w:r w:rsidR="00BF090C" w:rsidRPr="00BF090C">
        <w:rPr>
          <w:rStyle w:val="CommentTok"/>
        </w:rPr>
        <w:t>Under sample</w:t>
      </w:r>
    </w:p>
    <w:p w14:paraId="3E738384" w14:textId="77777777" w:rsidR="002414EE" w:rsidRDefault="002414EE" w:rsidP="002414EE">
      <w:pPr>
        <w:pStyle w:val="SourceCode"/>
      </w:pPr>
      <w:proofErr w:type="spellStart"/>
      <w:r>
        <w:t>ubUnder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4EC9F22F" w14:textId="7E545436" w:rsidR="001C2D1A" w:rsidRDefault="002414EE" w:rsidP="00BF090C">
      <w:pPr>
        <w:pStyle w:val="SourceCode"/>
      </w:pPr>
      <w:r>
        <w:t xml:space="preserve">} </w:t>
      </w:r>
      <w:r>
        <w:br/>
      </w:r>
      <w:r w:rsidR="00BF090C">
        <w:rPr>
          <w:rStyle w:val="NormalTok"/>
        </w:rPr>
        <w:t xml:space="preserve">    data &lt;-</w:t>
      </w:r>
      <w:r w:rsidR="00BF090C">
        <w:rPr>
          <w:rStyle w:val="StringTok"/>
        </w:rPr>
        <w:t xml:space="preserve"> </w:t>
      </w:r>
      <w:proofErr w:type="spellStart"/>
      <w:proofErr w:type="gramStart"/>
      <w:r w:rsidR="00BF090C">
        <w:rPr>
          <w:rStyle w:val="KeywordTok"/>
        </w:rPr>
        <w:t>ubUnder</w:t>
      </w:r>
      <w:proofErr w:type="spellEnd"/>
      <w:r w:rsidR="00BF090C">
        <w:rPr>
          <w:rStyle w:val="NormalTok"/>
        </w:rPr>
        <w:t>(</w:t>
      </w:r>
      <w:proofErr w:type="gramEnd"/>
      <w:r w:rsidR="00BF090C">
        <w:rPr>
          <w:rStyle w:val="DataTypeTok"/>
        </w:rPr>
        <w:t>X=</w:t>
      </w:r>
      <w:r w:rsidR="00BF090C">
        <w:rPr>
          <w:rStyle w:val="NormalTok"/>
        </w:rPr>
        <w:t xml:space="preserve">input, </w:t>
      </w:r>
      <w:r w:rsidR="00BF090C">
        <w:rPr>
          <w:rStyle w:val="DataTypeTok"/>
        </w:rPr>
        <w:t>Y=</w:t>
      </w:r>
      <w:r w:rsidR="00BF090C">
        <w:rPr>
          <w:rStyle w:val="NormalTok"/>
        </w:rPr>
        <w:t xml:space="preserve">response, </w:t>
      </w:r>
      <w:r w:rsidR="00BF090C">
        <w:rPr>
          <w:rStyle w:val="DataTypeTok"/>
        </w:rPr>
        <w:t>perc=</w:t>
      </w:r>
      <w:r w:rsidR="00BF090C">
        <w:rPr>
          <w:rStyle w:val="DecValTok"/>
        </w:rPr>
        <w:t>40</w:t>
      </w:r>
      <w:r w:rsidR="00BF090C">
        <w:rPr>
          <w:rStyle w:val="NormalTok"/>
        </w:rPr>
        <w:t xml:space="preserve">, </w:t>
      </w:r>
      <w:r w:rsidR="00BF090C">
        <w:rPr>
          <w:rStyle w:val="DataTypeTok"/>
        </w:rPr>
        <w:t>method=</w:t>
      </w:r>
      <w:r w:rsidR="00BF090C">
        <w:rPr>
          <w:rStyle w:val="StringTok"/>
        </w:rPr>
        <w:t>"</w:t>
      </w:r>
      <w:proofErr w:type="spellStart"/>
      <w:r w:rsidR="00BF090C">
        <w:rPr>
          <w:rStyle w:val="StringTok"/>
        </w:rPr>
        <w:t>percPos</w:t>
      </w:r>
      <w:proofErr w:type="spellEnd"/>
      <w:r w:rsidR="00BF090C">
        <w:rPr>
          <w:rStyle w:val="StringTok"/>
        </w:rPr>
        <w:t>"</w:t>
      </w:r>
      <w:r w:rsidR="00BF090C">
        <w:rPr>
          <w:rStyle w:val="NormalTok"/>
        </w:rPr>
        <w:t>)</w:t>
      </w:r>
      <w:r w:rsidR="00BF090C">
        <w:br/>
      </w:r>
      <w:r w:rsidR="00BF090C">
        <w:rPr>
          <w:rStyle w:val="NormalTok"/>
        </w:rPr>
        <w:t xml:space="preserve">    </w:t>
      </w:r>
      <w:proofErr w:type="spellStart"/>
      <w:r w:rsidR="00BF090C">
        <w:rPr>
          <w:rStyle w:val="NormalTok"/>
        </w:rPr>
        <w:t>us_dataset</w:t>
      </w:r>
      <w:proofErr w:type="spellEnd"/>
      <w:r w:rsidR="00BF090C">
        <w:rPr>
          <w:rStyle w:val="NormalTok"/>
        </w:rPr>
        <w:t xml:space="preserve"> &lt;-</w:t>
      </w:r>
      <w:r w:rsidR="00BF090C">
        <w:rPr>
          <w:rStyle w:val="StringTok"/>
        </w:rPr>
        <w:t xml:space="preserve"> </w:t>
      </w:r>
      <w:proofErr w:type="spellStart"/>
      <w:r w:rsidR="00BF090C">
        <w:rPr>
          <w:rStyle w:val="KeywordTok"/>
        </w:rPr>
        <w:t>cbind</w:t>
      </w:r>
      <w:proofErr w:type="spellEnd"/>
      <w:r w:rsidR="00BF090C">
        <w:rPr>
          <w:rStyle w:val="NormalTok"/>
        </w:rPr>
        <w:t>(</w:t>
      </w:r>
      <w:proofErr w:type="spellStart"/>
      <w:r w:rsidR="00BF090C">
        <w:rPr>
          <w:rStyle w:val="NormalTok"/>
        </w:rPr>
        <w:t>data</w:t>
      </w:r>
      <w:r w:rsidR="00BF090C">
        <w:rPr>
          <w:rStyle w:val="OperatorTok"/>
        </w:rPr>
        <w:t>$</w:t>
      </w:r>
      <w:r w:rsidR="00BF090C">
        <w:rPr>
          <w:rStyle w:val="NormalTok"/>
        </w:rPr>
        <w:t>X</w:t>
      </w:r>
      <w:proofErr w:type="spellEnd"/>
      <w:r w:rsidR="00BF090C">
        <w:rPr>
          <w:rStyle w:val="NormalTok"/>
        </w:rPr>
        <w:t xml:space="preserve">, </w:t>
      </w:r>
      <w:r w:rsidR="00BF090C">
        <w:rPr>
          <w:rStyle w:val="DataTypeTok"/>
        </w:rPr>
        <w:t>class=</w:t>
      </w:r>
      <w:proofErr w:type="spellStart"/>
      <w:r w:rsidR="00BF090C">
        <w:rPr>
          <w:rStyle w:val="NormalTok"/>
        </w:rPr>
        <w:t>data</w:t>
      </w:r>
      <w:r w:rsidR="00BF090C">
        <w:rPr>
          <w:rStyle w:val="OperatorTok"/>
        </w:rPr>
        <w:t>$</w:t>
      </w:r>
      <w:r w:rsidR="00BF090C">
        <w:rPr>
          <w:rStyle w:val="NormalTok"/>
        </w:rPr>
        <w:t>Y</w:t>
      </w:r>
      <w:proofErr w:type="spellEnd"/>
      <w:r w:rsidR="00BF090C">
        <w:rPr>
          <w:rStyle w:val="NormalTok"/>
        </w:rPr>
        <w:t>)</w:t>
      </w:r>
      <w:r w:rsidR="00BF090C">
        <w:br/>
      </w:r>
      <w:r w:rsidR="00BF090C">
        <w:rPr>
          <w:rStyle w:val="NormalTok"/>
        </w:rPr>
        <w:t xml:space="preserve">    </w:t>
      </w:r>
      <w:r w:rsidR="00BF090C">
        <w:br/>
      </w:r>
      <w:r w:rsidR="00BF090C">
        <w:rPr>
          <w:rStyle w:val="NormalTok"/>
        </w:rPr>
        <w:t xml:space="preserve">    </w:t>
      </w:r>
      <w:r w:rsidR="00BF090C">
        <w:rPr>
          <w:rStyle w:val="CommentTok"/>
        </w:rPr>
        <w:t>#</w:t>
      </w:r>
      <w:r w:rsidR="001C2D1A">
        <w:rPr>
          <w:rStyle w:val="CommentTok"/>
        </w:rPr>
        <w:t xml:space="preserve"> </w:t>
      </w:r>
      <w:r w:rsidR="001C2D1A" w:rsidRPr="001C2D1A">
        <w:rPr>
          <w:rStyle w:val="CommentTok"/>
        </w:rPr>
        <w:t>Over sample</w:t>
      </w:r>
      <w:r w:rsidR="001C2D1A">
        <w:t xml:space="preserve"> </w:t>
      </w:r>
    </w:p>
    <w:p w14:paraId="345CC673" w14:textId="532E82EE" w:rsidR="001C2D1A" w:rsidRDefault="001C2D1A" w:rsidP="001C2D1A">
      <w:pPr>
        <w:pStyle w:val="SourceCode"/>
      </w:pPr>
      <w:proofErr w:type="spellStart"/>
      <w:r>
        <w:t>ubOver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472911F2" w14:textId="0D3AEBAE" w:rsidR="003B0222" w:rsidRDefault="001C2D1A" w:rsidP="001C2D1A">
      <w:pPr>
        <w:pStyle w:val="SourceCode"/>
      </w:pPr>
      <w:r>
        <w:t xml:space="preserve">} 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ubOver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X=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lass=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 w:rsidRPr="001C2D1A">
        <w:rPr>
          <w:rStyle w:val="CommentTok"/>
        </w:rPr>
        <w:t>SMOTE</w:t>
      </w:r>
      <w:r>
        <w:t xml:space="preserve"> </w:t>
      </w:r>
    </w:p>
    <w:p w14:paraId="1EF7AE76" w14:textId="380AB127" w:rsidR="008F3BDC" w:rsidRDefault="003B0222" w:rsidP="008F3BDC">
      <w:pPr>
        <w:pStyle w:val="SourceCode"/>
      </w:pPr>
      <w:r>
        <w:t xml:space="preserve">   </w:t>
      </w:r>
      <w:proofErr w:type="spellStart"/>
      <w:r w:rsidR="008F3BDC">
        <w:t>ubSMOTE</w:t>
      </w:r>
      <w:proofErr w:type="spellEnd"/>
      <w:r w:rsidR="008F3BDC">
        <w:t xml:space="preserve"> &lt;- </w:t>
      </w:r>
      <w:proofErr w:type="gramStart"/>
      <w:r w:rsidR="008F3BDC" w:rsidRPr="00BF090C">
        <w:rPr>
          <w:rStyle w:val="KeywordTok"/>
        </w:rPr>
        <w:t>function</w:t>
      </w:r>
      <w:r w:rsidR="008F3BDC">
        <w:t>(</w:t>
      </w:r>
      <w:proofErr w:type="gramEnd"/>
      <w:r w:rsidR="008F3BDC" w:rsidRPr="00BF090C">
        <w:rPr>
          <w:rStyle w:val="DataTypeTok"/>
        </w:rPr>
        <w:t>X</w:t>
      </w:r>
      <w:r w:rsidR="008F3BDC">
        <w:t>=</w:t>
      </w:r>
      <w:r w:rsidR="008F3BDC" w:rsidRPr="00BF090C">
        <w:rPr>
          <w:rStyle w:val="NormalTok"/>
        </w:rPr>
        <w:t xml:space="preserve"> </w:t>
      </w:r>
      <w:r w:rsidR="008F3BDC">
        <w:rPr>
          <w:rStyle w:val="NormalTok"/>
        </w:rPr>
        <w:t xml:space="preserve">input, </w:t>
      </w:r>
      <w:r w:rsidR="008F3BDC">
        <w:rPr>
          <w:rStyle w:val="DataTypeTok"/>
        </w:rPr>
        <w:t>Y=</w:t>
      </w:r>
      <w:r w:rsidR="008F3BDC">
        <w:rPr>
          <w:rStyle w:val="NormalTok"/>
        </w:rPr>
        <w:t xml:space="preserve">response, </w:t>
      </w:r>
      <w:r w:rsidR="008F3BDC">
        <w:rPr>
          <w:rStyle w:val="DataTypeTok"/>
        </w:rPr>
        <w:t>perc=</w:t>
      </w:r>
      <w:r w:rsidR="008F3BDC">
        <w:rPr>
          <w:rStyle w:val="DecValTok"/>
        </w:rPr>
        <w:t>40</w:t>
      </w:r>
      <w:r w:rsidR="008F3BDC">
        <w:rPr>
          <w:rStyle w:val="NormalTok"/>
        </w:rPr>
        <w:t xml:space="preserve">, </w:t>
      </w:r>
      <w:r w:rsidR="008F3BDC">
        <w:rPr>
          <w:rStyle w:val="DataTypeTok"/>
        </w:rPr>
        <w:t>method=</w:t>
      </w:r>
      <w:r w:rsidR="008F3BDC">
        <w:rPr>
          <w:rStyle w:val="StringTok"/>
        </w:rPr>
        <w:t>"</w:t>
      </w:r>
      <w:proofErr w:type="spellStart"/>
      <w:r w:rsidR="008F3BDC">
        <w:rPr>
          <w:rStyle w:val="StringTok"/>
        </w:rPr>
        <w:t>percPos</w:t>
      </w:r>
      <w:proofErr w:type="spellEnd"/>
      <w:r w:rsidR="008F3BDC">
        <w:rPr>
          <w:rStyle w:val="StringTok"/>
        </w:rPr>
        <w:t>")</w:t>
      </w:r>
      <w:r w:rsidR="008F3BDC">
        <w:t>{</w:t>
      </w:r>
    </w:p>
    <w:p w14:paraId="2C158463" w14:textId="1EECAE99" w:rsidR="003B0222" w:rsidRDefault="008F3BDC" w:rsidP="008F3BDC">
      <w:pPr>
        <w:pStyle w:val="SourceCode"/>
        <w:rPr>
          <w:rStyle w:val="CommentTok"/>
        </w:rPr>
      </w:pPr>
      <w:r>
        <w:t xml:space="preserve">} </w:t>
      </w:r>
      <w:r>
        <w:br/>
      </w:r>
      <w:r w:rsidR="003B0222">
        <w:rPr>
          <w:rStyle w:val="NormalTok"/>
        </w:rPr>
        <w:t xml:space="preserve">    data &lt;-</w:t>
      </w:r>
      <w:r w:rsidR="003B0222">
        <w:rPr>
          <w:rStyle w:val="StringTok"/>
        </w:rPr>
        <w:t xml:space="preserve"> </w:t>
      </w:r>
      <w:proofErr w:type="spellStart"/>
      <w:proofErr w:type="gramStart"/>
      <w:r w:rsidR="003B0222">
        <w:rPr>
          <w:rStyle w:val="KeywordTok"/>
        </w:rPr>
        <w:t>ubSMOTE</w:t>
      </w:r>
      <w:proofErr w:type="spellEnd"/>
      <w:r w:rsidR="003B0222">
        <w:rPr>
          <w:rStyle w:val="NormalTok"/>
        </w:rPr>
        <w:t>(</w:t>
      </w:r>
      <w:proofErr w:type="gramEnd"/>
      <w:r w:rsidR="003B0222">
        <w:rPr>
          <w:rStyle w:val="DataTypeTok"/>
        </w:rPr>
        <w:t>X=</w:t>
      </w:r>
      <w:r w:rsidR="003B0222">
        <w:rPr>
          <w:rStyle w:val="NormalTok"/>
        </w:rPr>
        <w:t xml:space="preserve">input, </w:t>
      </w:r>
      <w:r w:rsidR="003B0222">
        <w:rPr>
          <w:rStyle w:val="DataTypeTok"/>
        </w:rPr>
        <w:t>Y=</w:t>
      </w:r>
      <w:r w:rsidR="003B0222">
        <w:rPr>
          <w:rStyle w:val="NormalTok"/>
        </w:rPr>
        <w:t>response)</w:t>
      </w:r>
      <w:r w:rsidR="003B0222">
        <w:br/>
      </w:r>
      <w:r w:rsidR="003B0222">
        <w:rPr>
          <w:rStyle w:val="NormalTok"/>
        </w:rPr>
        <w:t xml:space="preserve">    </w:t>
      </w:r>
      <w:proofErr w:type="spellStart"/>
      <w:r w:rsidR="003B0222">
        <w:rPr>
          <w:rStyle w:val="NormalTok"/>
        </w:rPr>
        <w:t>smote_dataset</w:t>
      </w:r>
      <w:proofErr w:type="spellEnd"/>
      <w:r w:rsidR="003B0222">
        <w:rPr>
          <w:rStyle w:val="NormalTok"/>
        </w:rPr>
        <w:t xml:space="preserve"> &lt;-</w:t>
      </w:r>
      <w:r w:rsidR="003B0222">
        <w:rPr>
          <w:rStyle w:val="StringTok"/>
        </w:rPr>
        <w:t xml:space="preserve"> </w:t>
      </w:r>
      <w:proofErr w:type="spellStart"/>
      <w:r w:rsidR="003B0222">
        <w:rPr>
          <w:rStyle w:val="KeywordTok"/>
        </w:rPr>
        <w:t>cbind</w:t>
      </w:r>
      <w:proofErr w:type="spellEnd"/>
      <w:r w:rsidR="003B0222">
        <w:rPr>
          <w:rStyle w:val="NormalTok"/>
        </w:rPr>
        <w:t>(</w:t>
      </w:r>
      <w:proofErr w:type="spellStart"/>
      <w:r w:rsidR="003B0222">
        <w:rPr>
          <w:rStyle w:val="NormalTok"/>
        </w:rPr>
        <w:t>data</w:t>
      </w:r>
      <w:r w:rsidR="003B0222">
        <w:rPr>
          <w:rStyle w:val="OperatorTok"/>
        </w:rPr>
        <w:t>$</w:t>
      </w:r>
      <w:r w:rsidR="003B0222">
        <w:rPr>
          <w:rStyle w:val="NormalTok"/>
        </w:rPr>
        <w:t>X</w:t>
      </w:r>
      <w:proofErr w:type="spellEnd"/>
      <w:r w:rsidR="003B0222">
        <w:rPr>
          <w:rStyle w:val="NormalTok"/>
        </w:rPr>
        <w:t xml:space="preserve">, </w:t>
      </w:r>
      <w:r w:rsidR="003B0222">
        <w:rPr>
          <w:rStyle w:val="DataTypeTok"/>
        </w:rPr>
        <w:t>class=</w:t>
      </w:r>
      <w:proofErr w:type="spellStart"/>
      <w:r w:rsidR="003B0222">
        <w:rPr>
          <w:rStyle w:val="NormalTok"/>
        </w:rPr>
        <w:t>data</w:t>
      </w:r>
      <w:r w:rsidR="003B0222">
        <w:rPr>
          <w:rStyle w:val="OperatorTok"/>
        </w:rPr>
        <w:t>$</w:t>
      </w:r>
      <w:r w:rsidR="003B0222">
        <w:rPr>
          <w:rStyle w:val="NormalTok"/>
        </w:rPr>
        <w:t>Y</w:t>
      </w:r>
      <w:proofErr w:type="spellEnd"/>
      <w:r w:rsidR="003B0222">
        <w:rPr>
          <w:rStyle w:val="NormalTok"/>
        </w:rPr>
        <w:t>)</w:t>
      </w:r>
      <w:r w:rsidR="003B0222">
        <w:br/>
      </w:r>
      <w:r w:rsidR="003B0222">
        <w:rPr>
          <w:rStyle w:val="NormalTok"/>
        </w:rPr>
        <w:t xml:space="preserve">    </w:t>
      </w:r>
      <w:r w:rsidR="003B0222">
        <w:br/>
      </w:r>
      <w:r w:rsidR="003B0222">
        <w:rPr>
          <w:rStyle w:val="NormalTok"/>
        </w:rPr>
        <w:t xml:space="preserve">    </w:t>
      </w:r>
      <w:r w:rsidR="003B0222">
        <w:rPr>
          <w:rStyle w:val="CommentTok"/>
        </w:rPr>
        <w:t xml:space="preserve"># </w:t>
      </w:r>
      <w:r w:rsidR="003B0222">
        <w:t xml:space="preserve"> </w:t>
      </w:r>
      <w:r w:rsidR="003B0222" w:rsidRPr="003B0222">
        <w:rPr>
          <w:rStyle w:val="CommentTok"/>
        </w:rPr>
        <w:t>Using logistic regression for the under sampling</w:t>
      </w:r>
    </w:p>
    <w:p w14:paraId="508488AE" w14:textId="77777777" w:rsidR="003B0222" w:rsidRDefault="003B0222" w:rsidP="003B0222">
      <w:pPr>
        <w:pStyle w:val="SourceCode"/>
      </w:pPr>
      <w:proofErr w:type="spellStart"/>
      <w:r>
        <w:t>ubUnder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13DC4696" w14:textId="77777777" w:rsidR="003B0222" w:rsidRDefault="003B0222" w:rsidP="003B0222">
      <w:pPr>
        <w:pStyle w:val="SourceCode"/>
      </w:pPr>
      <w:r>
        <w:t>}</w:t>
      </w:r>
    </w:p>
    <w:p w14:paraId="2E1BA89D" w14:textId="11321D3C" w:rsidR="000C3EA4" w:rsidRDefault="003B0222" w:rsidP="003B0222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b</w:t>
      </w:r>
      <w:r w:rsidR="000C3EA4">
        <w:rPr>
          <w:rStyle w:val="KeywordTok"/>
        </w:rPr>
        <w:t>Under</w:t>
      </w:r>
      <w:proofErr w:type="spellEnd"/>
      <w:r>
        <w:rPr>
          <w:rStyle w:val="NormalTok"/>
        </w:rPr>
        <w:t>(</w:t>
      </w:r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 w:rsidRPr="003B0222">
        <w:t>us_dataset</w:t>
      </w:r>
      <w:proofErr w:type="spellEnd"/>
      <w:r w:rsidRPr="003B0222">
        <w:t xml:space="preserve"> &lt;- </w:t>
      </w:r>
      <w:proofErr w:type="spellStart"/>
      <w:r w:rsidRPr="003B0222">
        <w:rPr>
          <w:rStyle w:val="KeywordTok"/>
        </w:rPr>
        <w:t>cbind</w:t>
      </w:r>
      <w:proofErr w:type="spellEnd"/>
      <w:r w:rsidRPr="003B0222">
        <w:t>(</w:t>
      </w:r>
      <w:proofErr w:type="spellStart"/>
      <w:r w:rsidRPr="003B0222">
        <w:t>data</w:t>
      </w:r>
      <w:r w:rsidRPr="003B0222">
        <w:rPr>
          <w:rStyle w:val="OperatorTok"/>
        </w:rPr>
        <w:t>$</w:t>
      </w:r>
      <w:r w:rsidRPr="003B0222">
        <w:t>X</w:t>
      </w:r>
      <w:proofErr w:type="spellEnd"/>
      <w:r w:rsidRPr="003B0222">
        <w:t>, class=</w:t>
      </w:r>
      <w:proofErr w:type="spellStart"/>
      <w:r w:rsidRPr="003B0222">
        <w:t>data</w:t>
      </w:r>
      <w:r w:rsidRPr="003B0222">
        <w:rPr>
          <w:rStyle w:val="OperatorTok"/>
        </w:rPr>
        <w:t>$</w:t>
      </w:r>
      <w:r w:rsidRPr="003B0222">
        <w:t>Y</w:t>
      </w:r>
      <w:proofErr w:type="spellEnd"/>
      <w:r w:rsidRPr="003B0222"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us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u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us_glm_f1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0C3EA4">
        <w:rPr>
          <w:rStyle w:val="CommentTok"/>
        </w:rPr>
        <w:t xml:space="preserve"> </w:t>
      </w:r>
      <w:r w:rsidR="000C3EA4" w:rsidRPr="000C3EA4">
        <w:rPr>
          <w:rStyle w:val="CommentTok"/>
        </w:rPr>
        <w:t>Using logistic regression for the over sampling</w:t>
      </w:r>
      <w:r w:rsidR="000C3EA4">
        <w:t xml:space="preserve"> </w:t>
      </w:r>
    </w:p>
    <w:p w14:paraId="76204CA0" w14:textId="29BF2A61" w:rsidR="000C3EA4" w:rsidRDefault="000C3EA4" w:rsidP="000C3EA4">
      <w:pPr>
        <w:pStyle w:val="SourceCode"/>
      </w:pPr>
      <w:proofErr w:type="spellStart"/>
      <w:r>
        <w:t>ubOver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50287BCD" w14:textId="77777777" w:rsidR="000C3EA4" w:rsidRDefault="000C3EA4" w:rsidP="000C3EA4">
      <w:pPr>
        <w:pStyle w:val="SourceCode"/>
      </w:pPr>
      <w:r>
        <w:t>}</w:t>
      </w:r>
    </w:p>
    <w:p w14:paraId="356DA526" w14:textId="77777777" w:rsidR="000C3EA4" w:rsidRDefault="000C3EA4" w:rsidP="000C3EA4">
      <w:pPr>
        <w:pStyle w:val="SourceCode"/>
        <w:rPr>
          <w:rStyle w:val="CommentTok"/>
        </w:rPr>
      </w:pPr>
      <w:r>
        <w:rPr>
          <w:rStyle w:val="NormalTok"/>
        </w:rPr>
        <w:lastRenderedPageBreak/>
        <w:t>da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bOver</w:t>
      </w:r>
      <w:proofErr w:type="spellEnd"/>
      <w:r>
        <w:rPr>
          <w:rStyle w:val="NormalTok"/>
        </w:rPr>
        <w:t>(</w:t>
      </w:r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 w:rsidRPr="003B0222">
        <w:t>us_dataset</w:t>
      </w:r>
      <w:proofErr w:type="spellEnd"/>
      <w:r w:rsidRPr="003B0222">
        <w:t xml:space="preserve"> &lt;- </w:t>
      </w:r>
      <w:proofErr w:type="spellStart"/>
      <w:r w:rsidRPr="003B0222">
        <w:rPr>
          <w:rStyle w:val="KeywordTok"/>
        </w:rPr>
        <w:t>cbind</w:t>
      </w:r>
      <w:proofErr w:type="spellEnd"/>
      <w:r w:rsidRPr="003B0222">
        <w:t>(</w:t>
      </w:r>
      <w:proofErr w:type="spellStart"/>
      <w:r w:rsidRPr="003B0222">
        <w:t>data</w:t>
      </w:r>
      <w:r w:rsidRPr="003B0222">
        <w:rPr>
          <w:rStyle w:val="OperatorTok"/>
        </w:rPr>
        <w:t>$</w:t>
      </w:r>
      <w:r w:rsidRPr="003B0222">
        <w:t>X</w:t>
      </w:r>
      <w:proofErr w:type="spellEnd"/>
      <w:r w:rsidRPr="003B0222">
        <w:t>, class=</w:t>
      </w:r>
      <w:proofErr w:type="spellStart"/>
      <w:r w:rsidRPr="003B0222">
        <w:t>data</w:t>
      </w:r>
      <w:r w:rsidRPr="003B0222">
        <w:rPr>
          <w:rStyle w:val="OperatorTok"/>
        </w:rPr>
        <w:t>$</w:t>
      </w:r>
      <w:r w:rsidRPr="003B0222">
        <w:t>Y</w:t>
      </w:r>
      <w:proofErr w:type="spellEnd"/>
      <w:r w:rsidRPr="003B0222"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glm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glm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os_glm_f1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 w:rsidRPr="000C3EA4">
        <w:rPr>
          <w:rStyle w:val="CommentTok"/>
        </w:rPr>
        <w:t>Using logistic regression for SMOTE</w:t>
      </w:r>
    </w:p>
    <w:p w14:paraId="4A6564D1" w14:textId="694D3CAF" w:rsidR="000C3EA4" w:rsidRDefault="000C3EA4" w:rsidP="000C3EA4">
      <w:pPr>
        <w:pStyle w:val="SourceCode"/>
      </w:pPr>
      <w:proofErr w:type="spellStart"/>
      <w:r>
        <w:t>ubSMOTE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2ED980BE" w14:textId="77777777" w:rsidR="000C3EA4" w:rsidRDefault="000C3EA4" w:rsidP="000C3EA4">
      <w:pPr>
        <w:pStyle w:val="SourceCode"/>
      </w:pPr>
      <w:r>
        <w:t>}</w:t>
      </w:r>
    </w:p>
    <w:p w14:paraId="7BC53DC4" w14:textId="77777777" w:rsidR="00D11C2E" w:rsidRDefault="000C3EA4" w:rsidP="000C3EA4">
      <w:pPr>
        <w:pStyle w:val="SourceCode"/>
        <w:rPr>
          <w:rStyle w:val="CommentTok"/>
        </w:rPr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bSMOTE</w:t>
      </w:r>
      <w:proofErr w:type="spellEnd"/>
      <w:r>
        <w:rPr>
          <w:rStyle w:val="NormalTok"/>
        </w:rPr>
        <w:t>(</w:t>
      </w:r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 w:rsidRPr="003B0222">
        <w:t>us_dataset</w:t>
      </w:r>
      <w:proofErr w:type="spellEnd"/>
      <w:r w:rsidRPr="003B0222">
        <w:t xml:space="preserve"> &lt;- </w:t>
      </w:r>
      <w:proofErr w:type="spellStart"/>
      <w:r w:rsidRPr="003B0222">
        <w:rPr>
          <w:rStyle w:val="KeywordTok"/>
        </w:rPr>
        <w:t>cbind</w:t>
      </w:r>
      <w:proofErr w:type="spellEnd"/>
      <w:r w:rsidRPr="003B0222">
        <w:t>(</w:t>
      </w:r>
      <w:proofErr w:type="spellStart"/>
      <w:r w:rsidRPr="003B0222">
        <w:t>data</w:t>
      </w:r>
      <w:r w:rsidRPr="003B0222">
        <w:rPr>
          <w:rStyle w:val="OperatorTok"/>
        </w:rPr>
        <w:t>$</w:t>
      </w:r>
      <w:r w:rsidRPr="003B0222">
        <w:t>X</w:t>
      </w:r>
      <w:proofErr w:type="spellEnd"/>
      <w:r w:rsidRPr="003B0222">
        <w:t>, class=</w:t>
      </w:r>
      <w:proofErr w:type="spellStart"/>
      <w:r w:rsidRPr="003B0222">
        <w:t>data</w:t>
      </w:r>
      <w:r w:rsidRPr="003B0222">
        <w:rPr>
          <w:rStyle w:val="OperatorTok"/>
        </w:rPr>
        <w:t>$</w:t>
      </w:r>
      <w:r w:rsidRPr="003B0222">
        <w:t>Y</w:t>
      </w:r>
      <w:proofErr w:type="spellEnd"/>
      <w:r w:rsidRPr="003B0222"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_smo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glm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glm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mote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mote_glm_f1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 w:rsidRPr="000C3EA4">
        <w:rPr>
          <w:rStyle w:val="CommentTok"/>
        </w:rPr>
        <w:t>Random forest for the under sampling</w:t>
      </w:r>
      <w: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u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rf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rf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u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us_rf_f1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 w:rsidRPr="000C3EA4">
        <w:rPr>
          <w:rStyle w:val="CommentTok"/>
        </w:rPr>
        <w:t>Random forest for the over 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o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rf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rf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os_rf_f1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D11C2E">
        <w:rPr>
          <w:rStyle w:val="CommentTok"/>
        </w:rPr>
        <w:t xml:space="preserve"> </w:t>
      </w:r>
      <w:r w:rsidR="00D11C2E" w:rsidRPr="00D11C2E">
        <w:rPr>
          <w:rStyle w:val="CommentTok"/>
        </w:rPr>
        <w:t>Random forest for the smote</w:t>
      </w:r>
    </w:p>
    <w:p w14:paraId="7807B9AF" w14:textId="4EBF8BCA" w:rsidR="00C86D36" w:rsidRDefault="00AC3ABA" w:rsidP="000C3EA4">
      <w:pPr>
        <w:pStyle w:val="SourceCode"/>
        <w:rPr>
          <w:rStyle w:val="CommentTok"/>
        </w:rPr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_smo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rf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rf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mote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mote_rf_f1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D11C2E">
        <w:rPr>
          <w:rStyle w:val="CommentTok"/>
        </w:rPr>
        <w:t xml:space="preserve"> </w:t>
      </w:r>
      <w:r w:rsidR="00D11C2E" w:rsidRPr="00D11C2E">
        <w:rPr>
          <w:rStyle w:val="CommentTok"/>
        </w:rPr>
        <w:t xml:space="preserve">Naive </w:t>
      </w:r>
      <w:r w:rsidR="007225DD">
        <w:rPr>
          <w:rStyle w:val="CommentTok"/>
        </w:rPr>
        <w:t>bayes</w:t>
      </w:r>
      <w:r w:rsidR="00D11C2E" w:rsidRPr="00D11C2E">
        <w:rPr>
          <w:rStyle w:val="CommentTok"/>
        </w:rPr>
        <w:t xml:space="preserve"> for the under 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u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nb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nb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nb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u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us_nb_f1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D11C2E">
        <w:rPr>
          <w:rStyle w:val="CommentTok"/>
        </w:rPr>
        <w:t xml:space="preserve"> </w:t>
      </w:r>
      <w:r w:rsidR="00D11C2E" w:rsidRPr="00D11C2E">
        <w:rPr>
          <w:rStyle w:val="CommentTok"/>
        </w:rPr>
        <w:t xml:space="preserve">Naive </w:t>
      </w:r>
      <w:r w:rsidR="007225DD">
        <w:rPr>
          <w:rStyle w:val="CommentTok"/>
        </w:rPr>
        <w:t>bayes</w:t>
      </w:r>
      <w:r w:rsidR="00D11C2E" w:rsidRPr="00D11C2E">
        <w:rPr>
          <w:rStyle w:val="CommentTok"/>
        </w:rPr>
        <w:t xml:space="preserve"> for the over 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nb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nb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nb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os_nb_f1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C86D36" w:rsidRPr="00C86D36">
        <w:t xml:space="preserve"> </w:t>
      </w:r>
      <w:r w:rsidR="00C86D36" w:rsidRPr="00C86D36">
        <w:rPr>
          <w:rStyle w:val="CommentTok"/>
        </w:rPr>
        <w:t xml:space="preserve">Naive </w:t>
      </w:r>
      <w:r w:rsidR="007225DD">
        <w:rPr>
          <w:rStyle w:val="CommentTok"/>
        </w:rPr>
        <w:t>bayes</w:t>
      </w:r>
      <w:r w:rsidR="00C86D36" w:rsidRPr="00C86D36">
        <w:rPr>
          <w:rStyle w:val="CommentTok"/>
        </w:rPr>
        <w:t xml:space="preserve"> for the smote</w:t>
      </w:r>
    </w:p>
    <w:p w14:paraId="412C3F86" w14:textId="03448DFC" w:rsidR="00E104FC" w:rsidRDefault="00AC3ABA" w:rsidP="000C3EA4">
      <w:pPr>
        <w:pStyle w:val="SourceCode"/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_smo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alzheim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nb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smote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nb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nb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mote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mote_nb_f1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</w:p>
    <w:p w14:paraId="598DD471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redict.lm</w:t>
      </w:r>
      <w:proofErr w:type="spellEnd"/>
      <w:proofErr w:type="gram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14:paraId="311BC7F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11D2610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4EE1731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3A09AEA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207ECA7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3B2AD44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751DC05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1167C330" w14:textId="77777777" w:rsidR="00E104FC" w:rsidRDefault="00AC3ABA">
      <w:pPr>
        <w:pStyle w:val="SourceCode"/>
      </w:pPr>
      <w:r>
        <w:rPr>
          <w:rStyle w:val="VerbatimChar"/>
        </w:rPr>
        <w:t>## Warning: model fit failed for Fold03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54B7C14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287FC85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4936A1B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4FE745C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766C714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394395E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70DA8D5E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0B6E2FC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1D2CD7F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5C65E84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4C8E06C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7FA6BF3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3B032A7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3806CE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70DE755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214876E1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74055B5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0C8E355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46A1BD9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45F372B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5</w:t>
      </w:r>
    </w:p>
    <w:p w14:paraId="2785CCE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531260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0304840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5F489F4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00147318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2B901E9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52F2232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2E3C762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608D72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2D7C40B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12CB30F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1822BCC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07B06B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1624144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0129BC5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392BD87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621CD65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07572C2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3646CE7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556C227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3074258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6</w:t>
      </w:r>
    </w:p>
    <w:p w14:paraId="72CF5E4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18611EF7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60EDBAB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1B2158F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695F156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7FC5258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493D715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553264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093E0F2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2CD7FB5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74D2574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446C1A3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023753F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1F9D72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762CC9C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2F4556C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121E931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39FCC24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30B6D69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715452A6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4AF38FA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3</w:t>
      </w:r>
    </w:p>
    <w:p w14:paraId="7CDBFD4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1E9031F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2</w:t>
      </w:r>
    </w:p>
    <w:p w14:paraId="1CD9617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A7BF2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60238E3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4F13DA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47B435C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677F017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0E68B9C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62AAF4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53701F9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0F77BDF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7FBF80B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70BA2A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3108BC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37227C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41172AFB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30D8C95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07B190A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42076CC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31E3D4E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0C6C2D0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2D08A12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3F1B9B8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2129762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4EA5E12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4CBA5C3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2471ABA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37D2626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1D151F1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4E56BF3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70F2CF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2E20090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1E07E9B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309D57C9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1F3D991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1927678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17BC04F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2316ED1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41926D2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2971B32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09F1C38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1AE77B1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3D6937A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0888106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66E91A8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17AA825C" w14:textId="77777777" w:rsidR="00E104FC" w:rsidRDefault="00AC3ABA">
      <w:pPr>
        <w:pStyle w:val="SourceCode"/>
      </w:pPr>
      <w:r>
        <w:rPr>
          <w:rStyle w:val="VerbatimChar"/>
        </w:rPr>
        <w:t>## Warning: model fit failed for Fold03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0357BF7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5858187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46B01CF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6D5535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78E71289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53BEFB5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60BD364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55D7734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456DEA1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24BB68C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44AE5E2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705EADD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7B3F3F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4468C01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019D816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127B1B5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17D4FC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60EC5C8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66A78E4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450A6ED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3C4A422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07D7F60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03057489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03545C0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565B2B1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029226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3BCA216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5470491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72B175B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1CFEA0D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6F6D0F2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45EC1E9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0E5E80C4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5A7EA6FC" w14:textId="77777777" w:rsidR="00E104FC" w:rsidRDefault="00AC3ABA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lastRenderedPageBreak/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14:paraId="47D8EBD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67DC45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0870EFF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6FB20DB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1CC65BB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00BA252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0030D5B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6C8380F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0BF7142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20CDD65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13A4B93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31619B1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088798B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54FAC31A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331BAAB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4771FCE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7AFF5D5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31ACBA6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4A770B1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53F1EBE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02F45970" w14:textId="77777777" w:rsidR="00E104FC" w:rsidRDefault="00AC3ABA">
      <w:pPr>
        <w:pStyle w:val="SourceCode"/>
      </w:pPr>
      <w:r>
        <w:rPr>
          <w:rStyle w:val="VerbatimChar"/>
        </w:rPr>
        <w:t>## Warning: model fit failed for Fold10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7317C09A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7144C68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7680760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393C5CF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5BC7E7D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1F15269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0975B39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037767B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16D1E83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0DC6439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0A1B1DB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4D4FE1F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0</w:t>
      </w:r>
    </w:p>
    <w:p w14:paraId="0C9D0E4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0038DD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20845AB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1098098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33B23E0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5801B4E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548519F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1143019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52A0A8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787DEA0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118835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318703A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23A2EEA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3CA9B1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54FAA87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2F1D245C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24</w:t>
      </w:r>
    </w:p>
    <w:p w14:paraId="0C08BC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4631AE1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7AF071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754FC5E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1067ED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7E1FBA8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2243723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108138B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4868A52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7195CF7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1B450EC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4355B10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497447B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CF0BF0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0ADC5CB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42DC7ED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1FF9D83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4EE889F9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83</w:t>
      </w:r>
    </w:p>
    <w:p w14:paraId="4A02070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4AD53F4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71E9AAE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2C4D985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37DAEFC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1</w:t>
      </w:r>
    </w:p>
    <w:p w14:paraId="652E079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31E5818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4CA6B37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323FC88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53FBC26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4</w:t>
      </w:r>
    </w:p>
    <w:p w14:paraId="7C5D8C1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2BD4EBD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2268265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1092C66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69D1E9C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3502765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3A83F6C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739DEE3A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0CC916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195F57E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9</w:t>
      </w:r>
    </w:p>
    <w:p w14:paraId="79BCCDD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5B320B3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29E55A4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5EC4539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7</w:t>
      </w:r>
    </w:p>
    <w:p w14:paraId="2CC6C75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6</w:t>
      </w:r>
    </w:p>
    <w:p w14:paraId="60DAB43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413F963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3F73853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4DCA6DC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69E1C96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15F9308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1</w:t>
      </w:r>
    </w:p>
    <w:p w14:paraId="13C8051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6</w:t>
      </w:r>
    </w:p>
    <w:p w14:paraId="7B77E67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41D2773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6</w:t>
      </w:r>
    </w:p>
    <w:p w14:paraId="42356EF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8</w:t>
      </w:r>
    </w:p>
    <w:p w14:paraId="16EE298F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07</w:t>
      </w:r>
    </w:p>
    <w:p w14:paraId="49BD1F2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3</w:t>
      </w:r>
    </w:p>
    <w:p w14:paraId="7760EA9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5C14916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1</w:t>
      </w:r>
    </w:p>
    <w:p w14:paraId="1C19E6B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6</w:t>
      </w:r>
    </w:p>
    <w:p w14:paraId="28B4E85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3F419CE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532E3C10" w14:textId="77777777" w:rsidR="00E104FC" w:rsidRDefault="00AC3ABA">
      <w:pPr>
        <w:pStyle w:val="SourceCode"/>
      </w:pPr>
      <w:r>
        <w:rPr>
          <w:rStyle w:val="VerbatimChar"/>
        </w:rPr>
        <w:t>## Warning: model fit failed for Fold03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2FC3175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6A63432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7D1484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73CCD7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12A4409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424F280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71BEF3A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45960B1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283508E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15A3C76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4724D44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6AF104F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3B58F2D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5E68097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5840671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39BF81B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02DF672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4F85F73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61692EC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1B35661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6A99236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0FEF9A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75FE85A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405A858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6BC068EC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4F861560" w14:textId="77777777" w:rsidR="00E104FC" w:rsidRDefault="00AC3ABA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lastRenderedPageBreak/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14:paraId="65EEF69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1B76DC38" w14:textId="77777777" w:rsidR="00E104FC" w:rsidRDefault="00AC3ABA">
      <w:pPr>
        <w:pStyle w:val="SourceCode"/>
      </w:pPr>
      <w:r>
        <w:rPr>
          <w:rStyle w:val="VerbatimChar"/>
        </w:rPr>
        <w:t>## Warning: model fit failed for Fold05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39EB104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09DB8B7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4683409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3452605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5747926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6FC818E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A6FA16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578F6CF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34533DC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7876E30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03F0393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31CEE8B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69C36FA0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099E4C9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18ECA27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492224E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3DEF3C3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1DE5D29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14CC9EB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4</w:t>
      </w:r>
    </w:p>
    <w:p w14:paraId="08F153E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2D2CB0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266B4C4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7D59F9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7FD6443A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5A044F6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7266A5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66F8D6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734ED4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32468F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9</w:t>
      </w:r>
    </w:p>
    <w:p w14:paraId="57EA796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4</w:t>
      </w:r>
    </w:p>
    <w:p w14:paraId="5941420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378F1B4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08163B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57FA31E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34586CE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3F562CB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67FF143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3FB68B3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5907C10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19841F2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7CABE23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69119FDB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642E92F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69C8D19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581E639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20DFF68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4B02060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27AE9BC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709AFB9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04B2584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48F04FE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4636947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5</w:t>
      </w:r>
    </w:p>
    <w:p w14:paraId="36EB0FA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6</w:t>
      </w:r>
    </w:p>
    <w:p w14:paraId="72C4FCE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1</w:t>
      </w:r>
    </w:p>
    <w:p w14:paraId="0A27AF7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2F8452C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0269A77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2A4A590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0145F80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7448DB8A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2A1B236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6E2A564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693CA12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5600555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65D6356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65CBB1F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5277531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46BC0EB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378E8A5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0</w:t>
      </w:r>
    </w:p>
    <w:p w14:paraId="725E9E2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32E5F08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3A48FA8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1CC0E4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2EFA28C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4DFB5AD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3ED9EB2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491F6F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55F3C918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04767E3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50D54F1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2248CF6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9</w:t>
      </w:r>
    </w:p>
    <w:p w14:paraId="5E4A2B7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5E7153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3C94EB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380AB2F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0D803B4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0B6F815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4FC2B3D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7B79030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6C764D4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117EA07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41DFA83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3C45006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3E2E232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0B07429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1</w:t>
      </w:r>
    </w:p>
    <w:p w14:paraId="3091A5BE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96</w:t>
      </w:r>
    </w:p>
    <w:p w14:paraId="5E90478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6015209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6</w:t>
      </w:r>
    </w:p>
    <w:p w14:paraId="2591430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8</w:t>
      </w:r>
    </w:p>
    <w:p w14:paraId="50C590D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7</w:t>
      </w:r>
    </w:p>
    <w:p w14:paraId="4652DA3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3</w:t>
      </w:r>
    </w:p>
    <w:p w14:paraId="7389E30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0BD7006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1</w:t>
      </w:r>
    </w:p>
    <w:p w14:paraId="52370AE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6</w:t>
      </w:r>
    </w:p>
    <w:p w14:paraId="24AAA64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41B8A6A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63DE913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6C74B89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54D9CCF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42984F5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68284D8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6D3382E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6C325EC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636A6688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03EC6DD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203D8873" w14:textId="77777777" w:rsidR="00E104FC" w:rsidRDefault="00AC3ABA">
      <w:pPr>
        <w:pStyle w:val="SourceCode"/>
      </w:pPr>
      <w:r>
        <w:rPr>
          <w:rStyle w:val="VerbatimChar"/>
        </w:rPr>
        <w:t>## Warning: model fit failed for Fold03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73A86CF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1F69C4C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37AF003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4FA792A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6AB2AAC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634E430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4C6F0A6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5AEE487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025DCDA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63A829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45449B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7405E7C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2198C5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7CE58E7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0D98342B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231618A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21BDBAD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06B62FC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16531B4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0D49C7D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628519B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27375BD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11CA2377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12BF4B1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4FB0C0C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4AE0125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112D80F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19B9048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69F0955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4D9E686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5117EE9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1E27FE8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7F5C5050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1382140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00466FD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293C454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083B3A1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632F950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33747114" w14:textId="77777777" w:rsidR="00E104FC" w:rsidRDefault="00AC3ABA">
      <w:pPr>
        <w:pStyle w:val="SourceCode"/>
      </w:pPr>
      <w:r>
        <w:rPr>
          <w:rStyle w:val="VerbatimChar"/>
        </w:rPr>
        <w:t>## Warning: model fit failed for Fold07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1522CFB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7386F22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1B0479C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15C025A7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07713C2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1E1D7EC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6C94A31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1D42195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0BD363B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47A645E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0</w:t>
      </w:r>
    </w:p>
    <w:p w14:paraId="50D41BD0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743BC82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347BBA2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09A1F0A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7</w:t>
      </w:r>
    </w:p>
    <w:p w14:paraId="2499A8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7</w:t>
      </w:r>
    </w:p>
    <w:p w14:paraId="35DF708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57ECF2D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382BF47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094F8B4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4B9FB04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483BAE6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349E67E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3C04010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00A723D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271588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0027467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3</w:t>
      </w:r>
    </w:p>
    <w:p w14:paraId="7DC6BDC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4C6C21A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6B53C886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0840BA1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3630A0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0292261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3BCCB84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37C6F0F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6616E4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174652B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7FDFE88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4BE8902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33EE436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569C216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3EBA509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0CB2D1C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4327859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5E3D66D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6</w:t>
      </w:r>
    </w:p>
    <w:p w14:paraId="74A0518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1</w:t>
      </w:r>
    </w:p>
    <w:p w14:paraId="4563893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6</w:t>
      </w:r>
    </w:p>
    <w:p w14:paraId="16931A02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2459863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197E84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259C0C8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6</w:t>
      </w:r>
    </w:p>
    <w:p w14:paraId="6E98BCC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748E16A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0A08A75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0907986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036DA5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207E2D7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23A239F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2195AFF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068D43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746E962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5182C34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208AAA0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02AA891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635A256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145A99EC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72CFBC9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2683B09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6</w:t>
      </w:r>
    </w:p>
    <w:p w14:paraId="251B98A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2EBC372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0</w:t>
      </w:r>
    </w:p>
    <w:p w14:paraId="059CB00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4</w:t>
      </w:r>
    </w:p>
    <w:p w14:paraId="6718F23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4311691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DF8B4C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193B021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07CC0C1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39F9939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36A1017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59C32A9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1</w:t>
      </w:r>
    </w:p>
    <w:p w14:paraId="2F45F1A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6</w:t>
      </w:r>
    </w:p>
    <w:p w14:paraId="29550EE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3F298F5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6</w:t>
      </w:r>
    </w:p>
    <w:p w14:paraId="386C7A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8</w:t>
      </w:r>
    </w:p>
    <w:p w14:paraId="34A1C3E6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07</w:t>
      </w:r>
    </w:p>
    <w:p w14:paraId="3CE524A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3</w:t>
      </w:r>
    </w:p>
    <w:p w14:paraId="3DBBC2D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672E26A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1</w:t>
      </w:r>
    </w:p>
    <w:p w14:paraId="708D43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6</w:t>
      </w:r>
    </w:p>
    <w:p w14:paraId="7660DBB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7CD9754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3D74625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34ED2C6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09CC1C0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765BA7A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353CC3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772251A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7AA3C68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7803952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3C7F272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750EFA5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5AA67AE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3FC6AD3D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43F0E08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0AE1FC4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1A96E3F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29B5385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283FAD9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2DF2312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3F535AD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7BD199A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32FFFBC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2169C03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70FF615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1046D16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07DD15B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4796120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633D56A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4332178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73BDDEE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561E031D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586A41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7F57478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525F5D0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2F81D4A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22C7DA1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680692D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5F3D722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5350B5F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5A613A8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5F0FA55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7647A37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355725C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6B50645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0626F1F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1F1C803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236EC93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6C2B298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4EE4663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2B3183A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259552D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6C972D5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7EB411E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5D2022A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34DD9EF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3527EB6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577DC1E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0E858B3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3439DE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2B25059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46541E4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0</w:t>
      </w:r>
    </w:p>
    <w:p w14:paraId="241ACB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3305BBE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7E05EB3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441CE76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23E65F9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57ED0EE6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3C61637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7F32E61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5EB1C9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6599DE1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5AEA7BD6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</w:t>
      </w:r>
      <w:proofErr w:type="gramEnd"/>
      <w:r>
        <w:rPr>
          <w:rStyle w:val="VerbatimChar"/>
        </w:rPr>
        <w:t>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14:paraId="709DAC4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6BE6794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03C78B3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1934582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0827B41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7634352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4BE8543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2AF29DA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38974FA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1FD6E1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119AA6E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75025F82" w14:textId="77777777" w:rsidR="00E104FC" w:rsidRDefault="00AC3ABA">
      <w:pPr>
        <w:pStyle w:val="SourceCode"/>
      </w:pPr>
      <w:r>
        <w:rPr>
          <w:rStyle w:val="VerbatimChar"/>
        </w:rPr>
        <w:t>## Warning: model fit failed for Fold09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>##   Zero variances for at least one class in variables: employment_statusstudent</w:t>
      </w:r>
    </w:p>
    <w:p w14:paraId="7716EBC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455FD3FC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0854484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2465D4E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71A5D7E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0259341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332FB7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48A78FC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1</w:t>
      </w:r>
    </w:p>
    <w:p w14:paraId="5F4444F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7</w:t>
      </w:r>
    </w:p>
    <w:p w14:paraId="5915EED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6</w:t>
      </w:r>
    </w:p>
    <w:p w14:paraId="3977F89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2</w:t>
      </w:r>
    </w:p>
    <w:p w14:paraId="4A8937F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0D35AB0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5EEF9F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29C4486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6A19900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71B7076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15A3D05D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487D407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081E4C4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D60103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395BB79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0E9F2E5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0BC19D9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1DC694F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6</w:t>
      </w:r>
    </w:p>
    <w:p w14:paraId="664DF15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573185F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21EDB8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37BB1B6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2016ECE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2A8A188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0EDBD40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2260DF7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796A8FE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8208F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64256D55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0AE04E3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6</w:t>
      </w:r>
    </w:p>
    <w:p w14:paraId="5A2562E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674F35D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64D16CB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5144B31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6</w:t>
      </w:r>
    </w:p>
    <w:p w14:paraId="5397A14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7B12B01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16F9CB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07F55E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6B47D6E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3E0B70B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1</w:t>
      </w:r>
    </w:p>
    <w:p w14:paraId="57EF395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0F77FFA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09964D0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6614FBD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4E0DAD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7DB414D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0091B0B7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10</w:t>
      </w:r>
    </w:p>
    <w:p w14:paraId="7035202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6</w:t>
      </w:r>
    </w:p>
    <w:p w14:paraId="411EDFB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587A592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68BB4B4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7443539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55EA59D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1A85575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08753E7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14EB01A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16AA242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1839BB8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0</w:t>
      </w:r>
    </w:p>
    <w:p w14:paraId="79DB9E8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795C95C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3</w:t>
      </w:r>
    </w:p>
    <w:p w14:paraId="6FE9CD5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7776DC9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25FA6FC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139F82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696BE9AB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6BF0245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76AF8BB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4790424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044C54D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1</w:t>
      </w:r>
    </w:p>
    <w:p w14:paraId="7F5ED5C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6</w:t>
      </w:r>
    </w:p>
    <w:p w14:paraId="743B224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1B9FF86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6</w:t>
      </w:r>
    </w:p>
    <w:p w14:paraId="6309812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8</w:t>
      </w:r>
    </w:p>
    <w:p w14:paraId="7EAD7B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7</w:t>
      </w:r>
    </w:p>
    <w:p w14:paraId="6069D91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3</w:t>
      </w:r>
    </w:p>
    <w:p w14:paraId="57BB285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420786A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1</w:t>
      </w:r>
    </w:p>
    <w:p w14:paraId="35C5372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6</w:t>
      </w:r>
    </w:p>
    <w:p w14:paraId="69E139B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006F1E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41EF47B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139F049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567FA9E9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7AA62B0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53CEA90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3A365B0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524E5F2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23A5259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119F3A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24826FF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3B0E4AD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2E5B155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774DA92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795E359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2E3BFE7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4E9EC04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3B43267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1A28097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0D00BA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700D311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4</w:t>
      </w:r>
    </w:p>
    <w:p w14:paraId="4521D8F0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3E8C3A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249B7D1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7C1A543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191E783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40F57C9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24BA6F3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1F48BB0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443C3B5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55BE124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77CF660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6A895A7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3260EEF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4BBD0C4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2E8C7AE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5E5490F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6D4B314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78AE0B7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47FAC78C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7AC60E5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1B2005B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3687A0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0C35C2C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057EDB0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6EA4BFD4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</w:t>
      </w:r>
      <w:proofErr w:type="gramEnd"/>
      <w:r>
        <w:rPr>
          <w:rStyle w:val="VerbatimChar"/>
        </w:rPr>
        <w:t>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14:paraId="41601B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1F10D3D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639ADB1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46D38C8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3CC2A6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127F3F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36C49EA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3008071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3F042E88" w14:textId="77777777" w:rsidR="00E104FC" w:rsidRDefault="00AC3ABA">
      <w:pPr>
        <w:pStyle w:val="SourceCode"/>
      </w:pPr>
      <w:r>
        <w:rPr>
          <w:rStyle w:val="VerbatimChar"/>
        </w:rPr>
        <w:t>## Warning: model fit failed for Fold05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1E79EDF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46AA5540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0F95472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6CD760E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1DAD97E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27A9108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1BEBA07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397819D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4F84762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27B53AE4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6EA1014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31BC34A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1C3CB56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8</w:t>
      </w:r>
    </w:p>
    <w:p w14:paraId="6006DB0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020D43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51D1592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67571A4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398A54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4</w:t>
      </w:r>
    </w:p>
    <w:p w14:paraId="6208B2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02A2F40A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69</w:t>
      </w:r>
    </w:p>
    <w:p w14:paraId="4078E54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7900666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1F65623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0F74FDD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163B0D9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7285A76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0C733DA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3C1134F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7B29C6E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0CBFE68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6</w:t>
      </w:r>
    </w:p>
    <w:p w14:paraId="38FBB0D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4</w:t>
      </w:r>
    </w:p>
    <w:p w14:paraId="2ABB31B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6A6F39F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48103FB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3269B1D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1BD854D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553B2D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5</w:t>
      </w:r>
    </w:p>
    <w:p w14:paraId="5A3BEBA4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47CBDAF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729B9D7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56F44AA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74E1991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4</w:t>
      </w:r>
    </w:p>
    <w:p w14:paraId="0DBB548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66A5E5F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05739C9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3F4BAD6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5548A3C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5EC110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2F9159A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7629257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238F699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4FD2055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4723CBB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434C42D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5FAE086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328440E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16BA218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7DA5027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3E5BB76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5F983BD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6E3C9B3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261C883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2FA1A49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6733A75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43A8A6A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380F196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364E8D7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7E95CA2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9</w:t>
      </w:r>
    </w:p>
    <w:p w14:paraId="5379DFD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6</w:t>
      </w:r>
    </w:p>
    <w:p w14:paraId="058C02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0</w:t>
      </w:r>
    </w:p>
    <w:p w14:paraId="6750B2E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1DECC10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1EB70E3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6FA8ABBE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34D1837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64AD7EB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6EE3107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9</w:t>
      </w:r>
    </w:p>
    <w:p w14:paraId="17FA905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0280835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173AA43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3FBB0AD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059B5BF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3424746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1</w:t>
      </w:r>
    </w:p>
    <w:p w14:paraId="7592E43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6</w:t>
      </w:r>
    </w:p>
    <w:p w14:paraId="1F4B01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1B7CEA3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6</w:t>
      </w:r>
    </w:p>
    <w:p w14:paraId="22322FA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8</w:t>
      </w:r>
    </w:p>
    <w:p w14:paraId="7A59D95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7</w:t>
      </w:r>
    </w:p>
    <w:p w14:paraId="63F33A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3</w:t>
      </w:r>
    </w:p>
    <w:p w14:paraId="0528F7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0FB3B18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1</w:t>
      </w:r>
    </w:p>
    <w:p w14:paraId="7BAE2231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86</w:t>
      </w:r>
    </w:p>
    <w:p w14:paraId="62629AB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7BD5AA4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4EF168A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1E490E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73C6247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137307D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3EFF6AC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67B0920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7BDE53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6</w:t>
      </w:r>
    </w:p>
    <w:p w14:paraId="1B3B3FD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4B0C50B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3280D51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137AD8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6AD257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22818D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6</w:t>
      </w:r>
    </w:p>
    <w:p w14:paraId="5F1B8E3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3F2B212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74A4B5B4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6DDBABF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1F61A41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7FE19D9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0D6868E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798D29E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378C6CE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213B0E4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719F4EE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07A3961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29C2C36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2FCF43B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3D64F87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659D40F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5CD29C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16D6201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2F9AE8D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64E3D7B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13D8B17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7B1C544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08DB11C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57459FE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2513A1D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7D341E1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5373AE5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17F4838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1A6744F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06CD669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10E469F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25C1354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00254F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3256FF1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4E84ECD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1</w:t>
      </w:r>
    </w:p>
    <w:p w14:paraId="5C80153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6</w:t>
      </w:r>
    </w:p>
    <w:p w14:paraId="38BB59B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066CAC4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7</w:t>
      </w:r>
    </w:p>
    <w:p w14:paraId="121AC70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33</w:t>
      </w:r>
    </w:p>
    <w:p w14:paraId="28518B0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5B4FED6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1</w:t>
      </w:r>
    </w:p>
    <w:p w14:paraId="245267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085B406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2FC1668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298770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4BF123E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7CFBE72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66DFBBE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3037723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5A24984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48F25A1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1476379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163E4CAF" w14:textId="77777777" w:rsidR="00E104FC" w:rsidRDefault="00AC3ABA">
      <w:pPr>
        <w:pStyle w:val="SourceCode"/>
      </w:pPr>
      <w:r>
        <w:rPr>
          <w:rStyle w:val="VerbatimChar"/>
        </w:rPr>
        <w:t>## Warning: model fit failed for Fold10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6F107FFB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670AB90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2169B46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6F3A083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20590B8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131D12A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5D60DF1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685A5F9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6E11606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2BACD6C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20B8EF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71BD865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ED7996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0024467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0AAFA1A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0ED9C23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52FC767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3A596A3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134BA96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58AD9DF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1792019F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5754F20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70D5B2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511BE5A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3645FE2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3634DB4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24CC8E2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56764ED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13BADAA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0262348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0C84B61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5A4A74E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7573F65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7CBE1AC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5</w:t>
      </w:r>
    </w:p>
    <w:p w14:paraId="241646E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05AA89C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7A7333F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8</w:t>
      </w:r>
    </w:p>
    <w:p w14:paraId="309D3A7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1AD88F78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0104B6D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2CE69A6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25BDAAB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784B499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7B5422C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65C61B0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7C06EDE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1</w:t>
      </w:r>
    </w:p>
    <w:p w14:paraId="30E25A8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76B837D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4</w:t>
      </w:r>
    </w:p>
    <w:p w14:paraId="14445AC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5</w:t>
      </w:r>
    </w:p>
    <w:p w14:paraId="1D5A519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6</w:t>
      </w:r>
    </w:p>
    <w:p w14:paraId="2CF8DF8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62A4176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4C23CB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1444ABF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298661C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4</w:t>
      </w:r>
    </w:p>
    <w:p w14:paraId="2362AFF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1C0677CC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3F2E7C6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7566D36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4C916C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317B634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659B665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15B2EF0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0C87BE7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4EA2076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390230F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241E337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35A89EF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20E6471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3D40FD8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014B70F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4639D22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333F156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162403E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7EB78531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617DB0C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2DF44FA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10A0E02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06C44F9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342E7E1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76A82C9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2CC2AC5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435959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55D6ADB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27D23D3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478224C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66C9543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54B1644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345FDF0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5CFB684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33DC651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291F73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36938D26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: model fit failed for Fold06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559ABCE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2C4EAC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614D28A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681EB5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7D36956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320E426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6815FC8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2E8586B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538E9CE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21265C7B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57B6993F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</w:t>
      </w:r>
      <w:proofErr w:type="gramEnd"/>
      <w:r>
        <w:rPr>
          <w:rStyle w:val="VerbatimChar"/>
        </w:rPr>
        <w:t>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14:paraId="1321F96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196AA7E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2BB7686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362D5FC8" w14:textId="77777777" w:rsidR="00E104FC" w:rsidRDefault="00AC3ABA">
      <w:pPr>
        <w:pStyle w:val="SourceCode"/>
      </w:pPr>
      <w:r>
        <w:rPr>
          <w:rStyle w:val="VerbatimChar"/>
        </w:rPr>
        <w:t>## Warning: model fit failed for Fold03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05C05B1E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3F74511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6C58766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18C29E4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7D3F4D2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007ED97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1D68474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44831B0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74AFBAC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149D82D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79B1596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23C0BD4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342B4C5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7C1CEB9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7C85EF7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3940A7A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006DBD5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0D067BFE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4CCF85A2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50466C5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38B6DE2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5A767AB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0E4F209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0CA3083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657F165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9</w:t>
      </w:r>
    </w:p>
    <w:p w14:paraId="578A260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4</w:t>
      </w:r>
    </w:p>
    <w:p w14:paraId="69E1F3D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1C5497B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744DE1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6AC5AD4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3C94925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2ABE296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5C48526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5D8E136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2E8B5C6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3364397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26FDCC4C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7193445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39B0C6E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4DCC0A0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27A879A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05505C8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76FA84D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03C788E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2</w:t>
      </w:r>
    </w:p>
    <w:p w14:paraId="18DC849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5ED7CA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178575A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75FF687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6257DDD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5FE78DD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5139B5D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2E02DF0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3F3350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2EB1D3A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77125FD2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16F3028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03B5165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5527CA6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728C720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0FEB77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16D0B96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606488B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0BDDC37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559FECF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73539A6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69580C6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71DFDBD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3402024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4C1E2DB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3CCDA49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38303B8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2D67870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77B2DB3F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2391EE5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307102D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0</w:t>
      </w:r>
    </w:p>
    <w:p w14:paraId="7A86519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0DF4C7C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3</w:t>
      </w:r>
    </w:p>
    <w:p w14:paraId="02A0E08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70D18C1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31F7C59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096419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6021265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72C7C62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750A4A2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26CC38D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03ADC5F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3C901BC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3</w:t>
      </w:r>
    </w:p>
    <w:p w14:paraId="7F86579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5FDC165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1951446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5DB9B327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381ABE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750D09D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103EE55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57F197B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1</w:t>
      </w:r>
    </w:p>
    <w:p w14:paraId="6A56488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6</w:t>
      </w:r>
    </w:p>
    <w:p w14:paraId="0B2874D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2A16951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6</w:t>
      </w:r>
    </w:p>
    <w:p w14:paraId="3F61CC4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8</w:t>
      </w:r>
    </w:p>
    <w:p w14:paraId="25E57EA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7</w:t>
      </w:r>
    </w:p>
    <w:p w14:paraId="7037B5F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3</w:t>
      </w:r>
    </w:p>
    <w:p w14:paraId="244D7A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4B4F7DE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1</w:t>
      </w:r>
    </w:p>
    <w:p w14:paraId="439E614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6</w:t>
      </w:r>
    </w:p>
    <w:p w14:paraId="2E06065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382EA1A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6FFD7B2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6A69A8E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7281B94D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75AEA3D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47CFC26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0860A5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7ECA791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3895760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58DE97D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6E73885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1415F4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23F0BD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65AE0BE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610AAF9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71FF59E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6C2893C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6BBB628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0EBF0E3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5291FB1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455BC09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6BF8ED2C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47AF9C4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370B543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48A9B4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316DC8F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5BC38E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784F538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1644EAD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6CF210F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1D8101C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792D546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5B0BE6F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72A8227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373E0F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62F6175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15EB5F4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01B39A8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623C4EE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3EAB417E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4AFC664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4FEB792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1794513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2FFDA39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3078EF0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2A76DB5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2CC8DBB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30A0D54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2523565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57B52F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5CF9F15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7BACC8C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1</w:t>
      </w:r>
    </w:p>
    <w:p w14:paraId="2E9F9E9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6</w:t>
      </w:r>
    </w:p>
    <w:p w14:paraId="3C94AD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2ED2BCC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6</w:t>
      </w:r>
    </w:p>
    <w:p w14:paraId="65A043B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7</w:t>
      </w:r>
    </w:p>
    <w:p w14:paraId="5052397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3</w:t>
      </w:r>
    </w:p>
    <w:p w14:paraId="7D7270D9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2A603C0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1</w:t>
      </w:r>
    </w:p>
    <w:p w14:paraId="48EABFEA" w14:textId="77777777" w:rsidR="00E104FC" w:rsidRDefault="00AC3ABA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14:paraId="70D14DC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28A16FA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5444777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61A6D88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58CCBE61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: model fit failed for Fold07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41B0703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28CD09A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5CF81D3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3584AC4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3DD1101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1862C0A3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1F84D9E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46A723B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151300C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1512649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7DAA679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0D562C6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3DF17B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741DA2C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2FFB260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1</w:t>
      </w:r>
    </w:p>
    <w:p w14:paraId="50EEC41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72E68A1D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114D64D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61231C2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1AFC8C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659637F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4EEE367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23ABE8A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1509AA8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2EDF148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7</w:t>
      </w:r>
    </w:p>
    <w:p w14:paraId="3F22FD3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3C5A25F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696E50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4801600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77CDE8E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316D93A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53C6597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7B63F8D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454EF1B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6</w:t>
      </w:r>
    </w:p>
    <w:p w14:paraId="009B61E2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6406C64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72F0C3C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5</w:t>
      </w:r>
    </w:p>
    <w:p w14:paraId="199424A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634FEA4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0BDB48B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76813A5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56A72B3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6631A52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1999067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1E9A839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4</w:t>
      </w:r>
    </w:p>
    <w:p w14:paraId="28B5EDD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6672830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6</w:t>
      </w:r>
    </w:p>
    <w:p w14:paraId="521ABF7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67315E4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6BFB90C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2CEE16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44D6C91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7EED6F6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75D728B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5A41E92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5</w:t>
      </w:r>
    </w:p>
    <w:p w14:paraId="2D9A033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087B09F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733AE5A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358A3BF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132A96F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63ED883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1</w:t>
      </w:r>
    </w:p>
    <w:p w14:paraId="2A8ECE8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43965EF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7AC5497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7D9F8AF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6CA2AC3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37B6E59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7E92EA0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652931B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7865EAC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78EE0E84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5FAFDFF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792F732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2C624F8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1</w:t>
      </w:r>
    </w:p>
    <w:p w14:paraId="5291C14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5</w:t>
      </w:r>
    </w:p>
    <w:p w14:paraId="3CB1062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5</w:t>
      </w:r>
    </w:p>
    <w:p w14:paraId="6E45F0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0C39212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06BA63B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3790F97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4FBF1FB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7230DF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58032B5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0CA2D44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5DB613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1</w:t>
      </w:r>
    </w:p>
    <w:p w14:paraId="2D24D2F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78BEF53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50D35AB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574BD673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136EEDE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21AA18A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1581898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7</w:t>
      </w:r>
    </w:p>
    <w:p w14:paraId="2586C4D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1</w:t>
      </w:r>
    </w:p>
    <w:p w14:paraId="3E3AEF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6</w:t>
      </w:r>
    </w:p>
    <w:p w14:paraId="75F7A27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7</w:t>
      </w:r>
    </w:p>
    <w:p w14:paraId="381F88E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6</w:t>
      </w:r>
    </w:p>
    <w:p w14:paraId="2CD3636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8</w:t>
      </w:r>
    </w:p>
    <w:p w14:paraId="44983DD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7</w:t>
      </w:r>
    </w:p>
    <w:p w14:paraId="1F88D3B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3</w:t>
      </w:r>
    </w:p>
    <w:p w14:paraId="5F2E19C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8</w:t>
      </w:r>
    </w:p>
    <w:p w14:paraId="06A081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1</w:t>
      </w:r>
    </w:p>
    <w:p w14:paraId="5696BAE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6</w:t>
      </w:r>
    </w:p>
    <w:p w14:paraId="6F8D81C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22B919F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3226150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7A01E13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352A1136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29E325C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0A2DF38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1FE3610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710DEFC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3EB3B16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0EA8B03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787D80A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01BE645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001CEC7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70A8A9A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1180AE3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10A88C7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2D2156D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730D7D5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678EBA3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698AA59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700B6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415AC2E1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51F3115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74ED547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5</w:t>
      </w:r>
    </w:p>
    <w:p w14:paraId="4FCEC1A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49E8354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6C4FD5A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4DC5509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25B1D61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326E5E3C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</w:t>
      </w:r>
      <w:proofErr w:type="gramEnd"/>
      <w:r>
        <w:rPr>
          <w:rStyle w:val="VerbatimChar"/>
        </w:rPr>
        <w:t>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14:paraId="4F21FAA3" w14:textId="77777777" w:rsidR="00E104FC" w:rsidRDefault="00AC3ABA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65992D0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40627D3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1D6AFFA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2CDF4F0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0DE704A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72AA36F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070C43D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7C93E80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51390240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13182399" w14:textId="77777777" w:rsidR="00E104FC" w:rsidRDefault="00AC3ABA">
      <w:pPr>
        <w:pStyle w:val="SourceCode"/>
      </w:pPr>
      <w:r>
        <w:rPr>
          <w:rStyle w:val="VerbatimChar"/>
        </w:rPr>
        <w:t>## Warning: model fit failed for Fold07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201A6FF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3145FFD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6575B6C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6FF19C9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23109AA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4F09DE32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489E02B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70DB55E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297AC7C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664EB66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74B814C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55014F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2E41F02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32A6C08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4234523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6C429551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51672B0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7DE9927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04A4B58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3DD59F4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474CB52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64CE2F6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54FE1A0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333A3A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5BD273B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33AF2A7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61FE283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6E5AD81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2E21F1E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674B1B3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475EF79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214C94E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11F914D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1BA27645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42A004F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0FEA5D2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2D04859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21851B2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0A6FEE0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030B5F3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6651285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528627A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7FAC983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1B58990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30F35E9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038161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1596F0C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5AA0E6A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69BD6A0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2298CAA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5AA3798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4C7927F9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5EFF5AB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05470CF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11C969A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8</w:t>
      </w:r>
    </w:p>
    <w:p w14:paraId="76E7D4A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36D7185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74CC8DB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666507A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4CE3AD2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55763A9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33B3482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7FE456C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75E1591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6122E67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12F08F32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31B21F7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7</w:t>
      </w:r>
    </w:p>
    <w:p w14:paraId="196E222D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2</w:t>
      </w:r>
    </w:p>
    <w:p w14:paraId="3121DB2F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7AE274CF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03</w:t>
      </w:r>
    </w:p>
    <w:p w14:paraId="5CA8282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3A18487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509FD15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1E2F02F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0C90DFE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2CEB2AB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54D1867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0521607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6C7ECD7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579DEB7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605FBB0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5395EFB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3A1A8EA8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27DFA5F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49EDB909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3FE067B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1EF86C7E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3B66E568" w14:textId="77777777" w:rsidR="00E104FC" w:rsidRDefault="00AC3ABA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757B9321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20C85CB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4199988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3C7DF1F3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46B7CEDE" w14:textId="77777777" w:rsidR="00E104FC" w:rsidRDefault="00AC3ABA">
      <w:pPr>
        <w:pStyle w:val="SourceCode"/>
      </w:pPr>
      <w:r>
        <w:rPr>
          <w:rStyle w:val="VerbatimChar"/>
        </w:rPr>
        <w:t>## Warning: model fit failed for Fold08: usekernel=FALSE, fL=0, adjust=1 Error in NaiveBayes.default(x, y, usekernel = FALSE, fL = param$fL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Zero variances for at least one class in variables: employment_statusstudent</w:t>
      </w:r>
    </w:p>
    <w:p w14:paraId="1488017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40AC7AB5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33EC5B1B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0D6FDD20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1782BE96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0DD64F8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71B6532C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7AA1AA5A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27114A24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5D55FBE7" w14:textId="77777777" w:rsidR="00E104FC" w:rsidRDefault="00AC3ABA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46ADA8EE" w14:textId="77777777" w:rsidR="00E104FC" w:rsidRDefault="00AC3AB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nominalTrainWorkflow(</w:t>
      </w:r>
      <w:proofErr w:type="gramEnd"/>
      <w:r>
        <w:rPr>
          <w:rStyle w:val="VerbatimChar"/>
        </w:rPr>
        <w:t>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0F368E67" w14:textId="77777777" w:rsidR="00E104FC" w:rsidRDefault="00E104FC">
      <w:bookmarkStart w:id="25" w:name="section"/>
      <w:bookmarkEnd w:id="25"/>
    </w:p>
    <w:p w14:paraId="3B01B406" w14:textId="570DA5B4" w:rsidR="00E104FC" w:rsidRDefault="00C86D36">
      <w:pPr>
        <w:pStyle w:val="Heading2"/>
      </w:pPr>
      <w:bookmarkStart w:id="26" w:name="result-of-the-alzheimer-analysis"/>
      <w:r>
        <w:lastRenderedPageBreak/>
        <w:t>Alzheimer analysis</w:t>
      </w:r>
      <w:bookmarkEnd w:id="26"/>
    </w:p>
    <w:p w14:paraId="5716969A" w14:textId="77777777" w:rsidR="00C86D36" w:rsidRDefault="00C86D36">
      <w:pPr>
        <w:pStyle w:val="SourceCode"/>
      </w:pPr>
      <w:r w:rsidRPr="00C86D36">
        <w:t>Data is partitioned into a test and training set using a 70/30 split</w:t>
      </w:r>
    </w:p>
    <w:p w14:paraId="5BA9E6C8" w14:textId="2104351F" w:rsidR="00E104FC" w:rsidRDefault="00AC3ABA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 w:rsidR="00156393">
        <w:rPr>
          <w:rStyle w:val="KeywordTok"/>
        </w:rPr>
        <w:t>1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>, us_nb_accuracy, os_nb_accuracy, smote_nb_accuracy)</w:t>
      </w:r>
      <w:r>
        <w:br/>
      </w:r>
      <w:r>
        <w:br/>
      </w:r>
      <w:r>
        <w:rPr>
          <w:rStyle w:val="NormalTok"/>
        </w:rPr>
        <w:t>us_glm_accuracy</w:t>
      </w:r>
    </w:p>
    <w:p w14:paraId="200762E5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7900000 0.8116667 0.7900000 0.7850000 0.7883333 0.7966667 0.7966667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7866667 0.7816667 0.7800000</w:t>
      </w:r>
    </w:p>
    <w:p w14:paraId="5669B5AB" w14:textId="77777777" w:rsidR="00E104FC" w:rsidRDefault="00AC3ABA">
      <w:pPr>
        <w:pStyle w:val="SourceCode"/>
      </w:pPr>
      <w:r>
        <w:rPr>
          <w:rStyle w:val="NormalTok"/>
        </w:rPr>
        <w:t>os_glm_accuracy</w:t>
      </w:r>
    </w:p>
    <w:p w14:paraId="306B5017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5550000 0.5500000 0.5483333 0.5266667 0.5200000 0.5450000 0.5350000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5366667 0.5450000 0.5316667</w:t>
      </w:r>
    </w:p>
    <w:p w14:paraId="1FEC5C92" w14:textId="77777777" w:rsidR="00E104FC" w:rsidRDefault="00AC3ABA">
      <w:pPr>
        <w:pStyle w:val="SourceCode"/>
      </w:pPr>
      <w:r>
        <w:rPr>
          <w:rStyle w:val="NormalTok"/>
        </w:rPr>
        <w:t>smote_glm_accuracy</w:t>
      </w:r>
    </w:p>
    <w:p w14:paraId="49A81B30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6983333 0.7033333 0.7283333 0.7100000 0.7250000 0.7016667 0.7133333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7000000 0.7250000 0.7016667</w:t>
      </w:r>
    </w:p>
    <w:p w14:paraId="5127EB96" w14:textId="77777777" w:rsidR="00E104FC" w:rsidRDefault="00AC3ABA">
      <w:pPr>
        <w:pStyle w:val="SourceCode"/>
      </w:pPr>
      <w:r>
        <w:rPr>
          <w:rStyle w:val="NormalTok"/>
        </w:rPr>
        <w:t>us_rf_accuracy</w:t>
      </w:r>
    </w:p>
    <w:p w14:paraId="0385A998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8116667 0.8183333 0.8150000 0.7966667 0.8300000 0.8266667 0.8033333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8016667 0.8150000 0.8116667</w:t>
      </w:r>
    </w:p>
    <w:p w14:paraId="39C7E65D" w14:textId="77777777" w:rsidR="00E104FC" w:rsidRDefault="00AC3ABA">
      <w:pPr>
        <w:pStyle w:val="SourceCode"/>
      </w:pPr>
      <w:r>
        <w:rPr>
          <w:rStyle w:val="NormalTok"/>
        </w:rPr>
        <w:t>os_rf_accuracy</w:t>
      </w:r>
    </w:p>
    <w:p w14:paraId="44DD55D3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5966667 0.5783333 0.5566667 0.5916667 0.5850000 0.5800000 0.6083333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5800000 0.5700000 0.5966667</w:t>
      </w:r>
    </w:p>
    <w:p w14:paraId="7A3269E6" w14:textId="77777777" w:rsidR="00E104FC" w:rsidRDefault="00AC3ABA">
      <w:pPr>
        <w:pStyle w:val="SourceCode"/>
      </w:pPr>
      <w:r>
        <w:rPr>
          <w:rStyle w:val="NormalTok"/>
        </w:rPr>
        <w:t>smote_rf_accuracy</w:t>
      </w:r>
    </w:p>
    <w:p w14:paraId="7B158C1F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7650000 0.7683333 0.7833333 0.7483333 0.7766667 0.7433333 0.7750000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7500000 0.7683333 0.7666667</w:t>
      </w:r>
    </w:p>
    <w:p w14:paraId="04AD6CF0" w14:textId="77777777" w:rsidR="00E104FC" w:rsidRDefault="00AC3ABA">
      <w:pPr>
        <w:pStyle w:val="SourceCode"/>
      </w:pPr>
      <w:r>
        <w:rPr>
          <w:rStyle w:val="NormalTok"/>
        </w:rPr>
        <w:t>us_nb_accuracy</w:t>
      </w:r>
    </w:p>
    <w:p w14:paraId="0C38E76A" w14:textId="77777777" w:rsidR="00E104FC" w:rsidRDefault="00AC3ABA">
      <w:pPr>
        <w:pStyle w:val="SourceCode"/>
      </w:pPr>
      <w:r>
        <w:rPr>
          <w:rStyle w:val="VerbatimChar"/>
        </w:rPr>
        <w:lastRenderedPageBreak/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6866667 0.8366667 0.8283333 0.8300000 0.7966667 0.8366667 0.6716667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8350000 0.8366667 0.7966667</w:t>
      </w:r>
    </w:p>
    <w:p w14:paraId="7E129822" w14:textId="77777777" w:rsidR="00E104FC" w:rsidRDefault="00AC3ABA">
      <w:pPr>
        <w:pStyle w:val="SourceCode"/>
      </w:pPr>
      <w:r>
        <w:rPr>
          <w:rStyle w:val="NormalTok"/>
        </w:rPr>
        <w:t>os_nb_accuracy</w:t>
      </w:r>
    </w:p>
    <w:p w14:paraId="2A634D42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1866667 0.2233333 0.2266667 0.2350000 0.2783333 0.2150000 0.1983333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2383333 0.3133333 0.1983333</w:t>
      </w:r>
    </w:p>
    <w:p w14:paraId="3E97AF06" w14:textId="77777777" w:rsidR="00E104FC" w:rsidRDefault="00AC3ABA">
      <w:pPr>
        <w:pStyle w:val="SourceCode"/>
      </w:pPr>
      <w:r>
        <w:rPr>
          <w:rStyle w:val="NormalTok"/>
        </w:rPr>
        <w:t>smote_nb_accuracy</w:t>
      </w:r>
    </w:p>
    <w:p w14:paraId="5C224F0C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7500000 0.7600000 0.7783333 0.7950000 0.7850000 0.6033333 0.7483333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6566667 0.8066667 0.7433333</w:t>
      </w:r>
    </w:p>
    <w:p w14:paraId="2B3F5F58" w14:textId="77777777" w:rsidR="00E104FC" w:rsidRDefault="00AC3ABA">
      <w:pPr>
        <w:pStyle w:val="SourceCode"/>
      </w:pPr>
      <w:r>
        <w:rPr>
          <w:rStyle w:val="NormalTok"/>
        </w:rPr>
        <w:t>us_glm_precision</w:t>
      </w:r>
    </w:p>
    <w:p w14:paraId="39398098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443223 0.8406305 0.8405797 0.8409506 0.8415301 0.8429603 0.8442029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488806 0.8391225 0.8464419</w:t>
      </w:r>
    </w:p>
    <w:p w14:paraId="6E0727F3" w14:textId="77777777" w:rsidR="00E104FC" w:rsidRDefault="00AC3ABA">
      <w:pPr>
        <w:pStyle w:val="SourceCode"/>
      </w:pPr>
      <w:r>
        <w:rPr>
          <w:rStyle w:val="NormalTok"/>
        </w:rPr>
        <w:t>os_glm_precision</w:t>
      </w:r>
    </w:p>
    <w:p w14:paraId="2394823A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827362 0.8625000 0.8713826 0.8784722 0.8689655 0.8566978 0.8655738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758389 0.8459215 0.8646865</w:t>
      </w:r>
    </w:p>
    <w:p w14:paraId="1354A2BF" w14:textId="77777777" w:rsidR="00E104FC" w:rsidRDefault="00AC3ABA">
      <w:pPr>
        <w:pStyle w:val="SourceCode"/>
      </w:pPr>
      <w:r>
        <w:rPr>
          <w:rStyle w:val="NormalTok"/>
        </w:rPr>
        <w:t>smote_glm_precision</w:t>
      </w:r>
    </w:p>
    <w:p w14:paraId="30F42B4A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350731 0.8333333 0.8410463 0.8374486 0.8363273 0.8414376 0.8353659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340249 0.8404040 0.8357588</w:t>
      </w:r>
    </w:p>
    <w:p w14:paraId="222D8EAD" w14:textId="77777777" w:rsidR="00E104FC" w:rsidRDefault="00AC3ABA">
      <w:pPr>
        <w:pStyle w:val="SourceCode"/>
      </w:pPr>
      <w:r>
        <w:rPr>
          <w:rStyle w:val="NormalTok"/>
        </w:rPr>
        <w:t>us_rf_precision</w:t>
      </w:r>
    </w:p>
    <w:p w14:paraId="48C73FB0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394415 0.8441331 0.8447972 0.8467153 0.8436426 0.8442907 0.8529412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450450 0.8484848 0.8454707</w:t>
      </w:r>
    </w:p>
    <w:p w14:paraId="1EE32FA9" w14:textId="77777777" w:rsidR="00E104FC" w:rsidRDefault="00AC3ABA">
      <w:pPr>
        <w:pStyle w:val="SourceCode"/>
      </w:pPr>
      <w:r>
        <w:rPr>
          <w:rStyle w:val="NormalTok"/>
        </w:rPr>
        <w:t>os_rf_precision</w:t>
      </w:r>
    </w:p>
    <w:p w14:paraId="0CA82F61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939394 0.8952381 0.8907285 0.9028213 0.8940810 0.9058442 0.8985075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930818 0.8935484 0.9062500</w:t>
      </w:r>
    </w:p>
    <w:p w14:paraId="2B2E4C92" w14:textId="77777777" w:rsidR="00E104FC" w:rsidRDefault="00AC3ABA">
      <w:pPr>
        <w:pStyle w:val="SourceCode"/>
      </w:pPr>
      <w:r>
        <w:rPr>
          <w:rStyle w:val="NormalTok"/>
        </w:rPr>
        <w:lastRenderedPageBreak/>
        <w:t>smote_rf_precision</w:t>
      </w:r>
    </w:p>
    <w:p w14:paraId="2A3C3696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412098 0.8405253 0.8444444 0.8368522 0.8445693 0.8411765 0.8391867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397683 0.8392523 0.8376866</w:t>
      </w:r>
    </w:p>
    <w:p w14:paraId="6306DF26" w14:textId="77777777" w:rsidR="00E104FC" w:rsidRDefault="00AC3ABA">
      <w:pPr>
        <w:pStyle w:val="SourceCode"/>
      </w:pPr>
      <w:r>
        <w:rPr>
          <w:rStyle w:val="NormalTok"/>
        </w:rPr>
        <w:t>us_nb_precision</w:t>
      </w:r>
    </w:p>
    <w:p w14:paraId="19AB99A9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536036 0.8366667 0.8375635 0.8378378 0.8333333 0.8366667 0.8588235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375209 0.8366667 0.8442029</w:t>
      </w:r>
    </w:p>
    <w:p w14:paraId="6732AE9A" w14:textId="77777777" w:rsidR="00E104FC" w:rsidRDefault="00AC3ABA">
      <w:pPr>
        <w:pStyle w:val="SourceCode"/>
      </w:pPr>
      <w:r>
        <w:rPr>
          <w:rStyle w:val="NormalTok"/>
        </w:rPr>
        <w:t>os_nb_precision</w:t>
      </w:r>
    </w:p>
    <w:p w14:paraId="1E612B5B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1.0000000 0.9285714 0.9318182 0.8909091 0.9259259 0.9696970 1.0000000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947368 0.8813559 1.0000000</w:t>
      </w:r>
    </w:p>
    <w:p w14:paraId="10C8FAA2" w14:textId="77777777" w:rsidR="00E104FC" w:rsidRDefault="00AC3ABA">
      <w:pPr>
        <w:pStyle w:val="SourceCode"/>
      </w:pPr>
      <w:r>
        <w:rPr>
          <w:rStyle w:val="NormalTok"/>
        </w:rPr>
        <w:t>smote_nb_precision</w:t>
      </w:r>
    </w:p>
    <w:p w14:paraId="0943D1A7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333333 0.8314815 0.8348457 0.8365897 0.8348294 0.8419689 0.8342857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303571 0.8327586 0.8307985</w:t>
      </w:r>
    </w:p>
    <w:p w14:paraId="09CE9B02" w14:textId="77777777" w:rsidR="00E104FC" w:rsidRDefault="00AC3ABA">
      <w:pPr>
        <w:pStyle w:val="SourceCode"/>
      </w:pPr>
      <w:r>
        <w:rPr>
          <w:rStyle w:val="NormalTok"/>
        </w:rPr>
        <w:t>us_glm_recall</w:t>
      </w:r>
    </w:p>
    <w:p w14:paraId="561D5D10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9183267 0.9561753 0.9243028 0.9163347 0.9203187 0.9302789 0.9282869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9063745 0.9143426 0.9003984</w:t>
      </w:r>
    </w:p>
    <w:p w14:paraId="3F8817A3" w14:textId="77777777" w:rsidR="00E104FC" w:rsidRDefault="00AC3ABA">
      <w:pPr>
        <w:pStyle w:val="SourceCode"/>
      </w:pPr>
      <w:r>
        <w:rPr>
          <w:rStyle w:val="NormalTok"/>
        </w:rPr>
        <w:t>os_glm_recall</w:t>
      </w:r>
    </w:p>
    <w:p w14:paraId="62FFA679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5398406 0.5498008 0.5398406 0.5039841 0.5019920 0.5478088 0.5258964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5199203 0.5577689 0.5219124</w:t>
      </w:r>
    </w:p>
    <w:p w14:paraId="04A25D22" w14:textId="77777777" w:rsidR="00E104FC" w:rsidRDefault="00AC3ABA">
      <w:pPr>
        <w:pStyle w:val="SourceCode"/>
      </w:pPr>
      <w:r>
        <w:rPr>
          <w:rStyle w:val="NormalTok"/>
        </w:rPr>
        <w:t>smote_glm_recall</w:t>
      </w:r>
    </w:p>
    <w:p w14:paraId="63DB876A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7968127 0.8067729 0.8326693 0.8107570 0.8346614 0.7928287 0.8187251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8007968 0.8286853 0.8007968</w:t>
      </w:r>
    </w:p>
    <w:p w14:paraId="77E6D1D5" w14:textId="77777777" w:rsidR="00E104FC" w:rsidRDefault="00AC3ABA">
      <w:pPr>
        <w:pStyle w:val="SourceCode"/>
      </w:pPr>
      <w:r>
        <w:rPr>
          <w:rStyle w:val="NormalTok"/>
        </w:rPr>
        <w:t>us_rf_recall</w:t>
      </w:r>
    </w:p>
    <w:p w14:paraId="6D0CE0E5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9581673 0.9601594 0.9541833 0.9243028 0.9780876 0.9721116 0.9243028 </w:t>
      </w:r>
      <w:r>
        <w:br/>
      </w:r>
      <w:r>
        <w:rPr>
          <w:rStyle w:val="VerbatimChar"/>
        </w:rPr>
        <w:lastRenderedPageBreak/>
        <w:t xml:space="preserve">##    Recall    Recall    Recall </w:t>
      </w:r>
      <w:r>
        <w:br/>
      </w:r>
      <w:r>
        <w:rPr>
          <w:rStyle w:val="VerbatimChar"/>
        </w:rPr>
        <w:t>## 0.9342629 0.9482072 0.9482072</w:t>
      </w:r>
    </w:p>
    <w:p w14:paraId="221CAF99" w14:textId="77777777" w:rsidR="00E104FC" w:rsidRDefault="00AC3ABA">
      <w:pPr>
        <w:pStyle w:val="SourceCode"/>
      </w:pPr>
      <w:r>
        <w:rPr>
          <w:rStyle w:val="NormalTok"/>
        </w:rPr>
        <w:t>os_rf_recall</w:t>
      </w:r>
    </w:p>
    <w:p w14:paraId="4189448B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5876494 0.5617530 0.5358566 0.5737052 0.5717131 0.5557769 0.5996016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5657371 0.5517928 0.5776892</w:t>
      </w:r>
    </w:p>
    <w:p w14:paraId="4A1758AB" w14:textId="77777777" w:rsidR="00E104FC" w:rsidRDefault="00AC3ABA">
      <w:pPr>
        <w:pStyle w:val="SourceCode"/>
      </w:pPr>
      <w:r>
        <w:rPr>
          <w:rStyle w:val="NormalTok"/>
        </w:rPr>
        <w:t>smote_rf_recall</w:t>
      </w:r>
    </w:p>
    <w:p w14:paraId="7CB17F98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8864542 0.8924303 0.9083665 0.8685259 0.8984064 0.8545817 0.9043825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8665339 0.8944223 0.8944223</w:t>
      </w:r>
    </w:p>
    <w:p w14:paraId="4078E481" w14:textId="77777777" w:rsidR="00E104FC" w:rsidRDefault="00AC3ABA">
      <w:pPr>
        <w:pStyle w:val="SourceCode"/>
      </w:pPr>
      <w:r>
        <w:rPr>
          <w:rStyle w:val="NormalTok"/>
        </w:rPr>
        <w:t>us_nb_recall</w:t>
      </w:r>
    </w:p>
    <w:p w14:paraId="78E2ED1F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7549801 1.0000000 0.9860558 0.9880478 0.9462151 1.0000000 0.7270916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9960159 1.0000000 0.9282869</w:t>
      </w:r>
    </w:p>
    <w:p w14:paraId="34AFAA4F" w14:textId="77777777" w:rsidR="00E104FC" w:rsidRDefault="00AC3ABA">
      <w:pPr>
        <w:pStyle w:val="SourceCode"/>
      </w:pPr>
      <w:r>
        <w:rPr>
          <w:rStyle w:val="NormalTok"/>
        </w:rPr>
        <w:t>os_nb_recall</w:t>
      </w:r>
    </w:p>
    <w:p w14:paraId="52256FD7" w14:textId="77777777" w:rsidR="00E104FC" w:rsidRDefault="00AC3ABA">
      <w:pPr>
        <w:pStyle w:val="SourceCode"/>
      </w:pPr>
      <w:r>
        <w:rPr>
          <w:rStyle w:val="VerbatimChar"/>
        </w:rPr>
        <w:t xml:space="preserve">##     Recall     Recall     Recall     Recall     Recall     Recall </w:t>
      </w:r>
      <w:r>
        <w:br/>
      </w:r>
      <w:r>
        <w:rPr>
          <w:rStyle w:val="VerbatimChar"/>
        </w:rPr>
        <w:t xml:space="preserve">## 0.02788845 0.07768924 0.08167331 0.09760956 0.14940239 0.06374502 </w:t>
      </w:r>
      <w:r>
        <w:br/>
      </w:r>
      <w:r>
        <w:rPr>
          <w:rStyle w:val="VerbatimChar"/>
        </w:rPr>
        <w:t xml:space="preserve">##     Recall     Recall     Recall     Recall </w:t>
      </w:r>
      <w:r>
        <w:br/>
      </w:r>
      <w:r>
        <w:rPr>
          <w:rStyle w:val="VerbatimChar"/>
        </w:rPr>
        <w:t>## 0.04183267 0.10159363 0.20717131 0.04183267</w:t>
      </w:r>
    </w:p>
    <w:p w14:paraId="01406E77" w14:textId="77777777" w:rsidR="00E104FC" w:rsidRDefault="00AC3ABA">
      <w:pPr>
        <w:pStyle w:val="SourceCode"/>
      </w:pPr>
      <w:r>
        <w:rPr>
          <w:rStyle w:val="NormalTok"/>
        </w:rPr>
        <w:t>smote_nb_recall</w:t>
      </w:r>
    </w:p>
    <w:p w14:paraId="1FDA792A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8764940 0.8944223 0.9163347 0.9382470 0.9262948 0.6474104 0.8725100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7410359 0.9621514 0.8705179</w:t>
      </w:r>
    </w:p>
    <w:p w14:paraId="1B670100" w14:textId="77777777" w:rsidR="00E104FC" w:rsidRDefault="00AC3ABA">
      <w:pPr>
        <w:pStyle w:val="SourceCode"/>
      </w:pPr>
      <w:r>
        <w:rPr>
          <w:rStyle w:val="NormalTok"/>
        </w:rPr>
        <w:t>us_glm_f1</w:t>
      </w:r>
    </w:p>
    <w:p w14:paraId="599E1994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797710 0.8946878 0.8804554 0.8770257 0.8791627 0.8844697 0.8842505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766859 0.8751192 0.8725869</w:t>
      </w:r>
    </w:p>
    <w:p w14:paraId="21482A48" w14:textId="77777777" w:rsidR="00E104FC" w:rsidRDefault="00AC3ABA">
      <w:pPr>
        <w:pStyle w:val="SourceCode"/>
      </w:pPr>
      <w:r>
        <w:rPr>
          <w:rStyle w:val="NormalTok"/>
        </w:rPr>
        <w:t>os_glm_f1</w:t>
      </w:r>
    </w:p>
    <w:p w14:paraId="688AD057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6699629 0.6715328 0.6666667 0.6405063 0.6363636 0.6682868 0.6542751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6525000 0.6722689 0.6509317</w:t>
      </w:r>
    </w:p>
    <w:p w14:paraId="30677EAF" w14:textId="77777777" w:rsidR="00E104FC" w:rsidRDefault="00AC3ABA">
      <w:pPr>
        <w:pStyle w:val="SourceCode"/>
      </w:pPr>
      <w:r>
        <w:rPr>
          <w:rStyle w:val="NormalTok"/>
        </w:rPr>
        <w:t>smote_glm_f1</w:t>
      </w:r>
    </w:p>
    <w:p w14:paraId="0D73DAB1" w14:textId="77777777" w:rsidR="00E104FC" w:rsidRDefault="00AC3ABA">
      <w:pPr>
        <w:pStyle w:val="SourceCode"/>
      </w:pPr>
      <w:r>
        <w:rPr>
          <w:rStyle w:val="VerbatimChar"/>
        </w:rPr>
        <w:lastRenderedPageBreak/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154944 0.8198381 0.8368368 0.8238866 0.8354935 0.8164103 0.8269618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170732 0.8345035 0.8179044</w:t>
      </w:r>
    </w:p>
    <w:p w14:paraId="309966FB" w14:textId="77777777" w:rsidR="00E104FC" w:rsidRDefault="00AC3ABA">
      <w:pPr>
        <w:pStyle w:val="SourceCode"/>
      </w:pPr>
      <w:r>
        <w:rPr>
          <w:rStyle w:val="NormalTok"/>
        </w:rPr>
        <w:t>us_rf_f1</w:t>
      </w:r>
    </w:p>
    <w:p w14:paraId="08108B3F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948837 0.8984157 0.8961646 0.8838095 0.9059041 0.9037037 0.8871893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874172 0.8955786 0.8938967</w:t>
      </w:r>
    </w:p>
    <w:p w14:paraId="7DBA9E1D" w14:textId="77777777" w:rsidR="00E104FC" w:rsidRDefault="00AC3ABA">
      <w:pPr>
        <w:pStyle w:val="SourceCode"/>
      </w:pPr>
      <w:r>
        <w:rPr>
          <w:rStyle w:val="NormalTok"/>
        </w:rPr>
        <w:t>os_rf_f1</w:t>
      </w:r>
    </w:p>
    <w:p w14:paraId="7B50C182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7091346 0.6903305 0.6691542 0.7015834 0.6974484 0.6888889 0.7192354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6926829 0.6822660 0.7055961</w:t>
      </w:r>
    </w:p>
    <w:p w14:paraId="641C858C" w14:textId="77777777" w:rsidR="00E104FC" w:rsidRDefault="00AC3ABA">
      <w:pPr>
        <w:pStyle w:val="SourceCode"/>
      </w:pPr>
      <w:r>
        <w:rPr>
          <w:rStyle w:val="NormalTok"/>
        </w:rPr>
        <w:t>smote_rf_f1</w:t>
      </w:r>
    </w:p>
    <w:p w14:paraId="353C264C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632396 0.8657005 0.8752399 0.8523949 0.8706564 0.8478261 0.8705657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529412 0.8659595 0.8651252</w:t>
      </w:r>
    </w:p>
    <w:p w14:paraId="5F9614AA" w14:textId="77777777" w:rsidR="00E104FC" w:rsidRDefault="00AC3ABA">
      <w:pPr>
        <w:pStyle w:val="SourceCode"/>
      </w:pPr>
      <w:r>
        <w:rPr>
          <w:rStyle w:val="NormalTok"/>
        </w:rPr>
        <w:t>us_nb_f1</w:t>
      </w:r>
    </w:p>
    <w:p w14:paraId="1BA39C8B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012685 0.9110708 0.9057640 0.9067642 0.8861940 0.9110708 0.7874865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9099181 0.9110708 0.8842505</w:t>
      </w:r>
    </w:p>
    <w:p w14:paraId="6EB951B7" w14:textId="77777777" w:rsidR="00E104FC" w:rsidRDefault="00AC3ABA">
      <w:pPr>
        <w:pStyle w:val="SourceCode"/>
      </w:pPr>
      <w:r>
        <w:rPr>
          <w:rStyle w:val="NormalTok"/>
        </w:rPr>
        <w:t>os_nb_f1</w:t>
      </w:r>
    </w:p>
    <w:p w14:paraId="5680D5C9" w14:textId="77777777" w:rsidR="00E104FC" w:rsidRDefault="00AC3ABA">
      <w:pPr>
        <w:pStyle w:val="SourceCode"/>
      </w:pPr>
      <w:r>
        <w:rPr>
          <w:rStyle w:val="VerbatimChar"/>
        </w:rPr>
        <w:t xml:space="preserve">##         F1         F1         F1         F1         F1         F1 </w:t>
      </w:r>
      <w:r>
        <w:br/>
      </w:r>
      <w:r>
        <w:rPr>
          <w:rStyle w:val="VerbatimChar"/>
        </w:rPr>
        <w:t xml:space="preserve">## 0.05426357 0.14338235 0.15018315 0.17594255 0.25728988 0.11962617 </w:t>
      </w:r>
      <w:r>
        <w:br/>
      </w:r>
      <w:r>
        <w:rPr>
          <w:rStyle w:val="VerbatimChar"/>
        </w:rPr>
        <w:t xml:space="preserve">##         F1         F1         F1         F1 </w:t>
      </w:r>
      <w:r>
        <w:br/>
      </w:r>
      <w:r>
        <w:rPr>
          <w:rStyle w:val="VerbatimChar"/>
        </w:rPr>
        <w:t>## 0.08030593 0.18246869 0.33548387 0.08030593</w:t>
      </w:r>
    </w:p>
    <w:p w14:paraId="2796670C" w14:textId="77777777" w:rsidR="00E104FC" w:rsidRDefault="00AC3ABA">
      <w:pPr>
        <w:pStyle w:val="SourceCode"/>
      </w:pPr>
      <w:r>
        <w:rPr>
          <w:rStyle w:val="NormalTok"/>
        </w:rPr>
        <w:t>smote_nb_f1</w:t>
      </w:r>
    </w:p>
    <w:p w14:paraId="4FFC07D5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543689 0.8618042 0.8736942 0.8845070 0.8781870 0.7319820 0.8529698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7831579 0.8927911 0.8501946</w:t>
      </w:r>
    </w:p>
    <w:p w14:paraId="12C5535E" w14:textId="77777777" w:rsidR="00E104FC" w:rsidRDefault="00AC3ABA">
      <w:pPr>
        <w:pStyle w:val="SourceCode"/>
      </w:pPr>
      <w:r>
        <w:rPr>
          <w:rStyle w:val="NormalTok"/>
        </w:rPr>
        <w:t>c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ainbow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2 &lt;-</w:t>
      </w:r>
      <w:r>
        <w:rPr>
          <w:rStyle w:val="String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3 &lt;-</w:t>
      </w:r>
      <w:r>
        <w:rPr>
          <w:rStyle w:val="String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v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df, </w:t>
      </w:r>
      <w:r>
        <w:rPr>
          <w:rStyle w:val="DataTypeTok"/>
        </w:rPr>
        <w:t>col=</w:t>
      </w:r>
      <w:r>
        <w:rPr>
          <w:rStyle w:val="NormalTok"/>
        </w:rPr>
        <w:t xml:space="preserve">c2, </w:t>
      </w:r>
      <w:r>
        <w:rPr>
          <w:rStyle w:val="DataTypeTok"/>
        </w:rPr>
        <w:t>medcol=</w:t>
      </w:r>
      <w:r>
        <w:rPr>
          <w:rStyle w:val="NormalTok"/>
        </w:rPr>
        <w:t xml:space="preserve">c3, </w:t>
      </w:r>
      <w:r>
        <w:rPr>
          <w:rStyle w:val="DataTypeTok"/>
        </w:rPr>
        <w:t>whiskcol=</w:t>
      </w:r>
      <w:r>
        <w:rPr>
          <w:rStyle w:val="NormalTok"/>
        </w:rPr>
        <w:t xml:space="preserve">c1, </w:t>
      </w:r>
      <w:r>
        <w:rPr>
          <w:rStyle w:val="DataTypeTok"/>
        </w:rPr>
        <w:t>staplecol=</w:t>
      </w:r>
      <w:r>
        <w:rPr>
          <w:rStyle w:val="NormalTok"/>
        </w:rPr>
        <w:t xml:space="preserve">c3, </w:t>
      </w:r>
      <w:r>
        <w:rPr>
          <w:rStyle w:val="DataTypeTok"/>
        </w:rPr>
        <w:t>boxcol=</w:t>
      </w:r>
      <w:r>
        <w:rPr>
          <w:rStyle w:val="NormalTok"/>
        </w:rPr>
        <w:t xml:space="preserve">c3, </w:t>
      </w:r>
      <w:r>
        <w:rPr>
          <w:rStyle w:val="DataTypeTok"/>
        </w:rPr>
        <w:t>outcol=</w:t>
      </w:r>
      <w:r>
        <w:rPr>
          <w:rStyle w:val="NormalTok"/>
        </w:rPr>
        <w:t xml:space="preserve">c3, 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71C0096" w14:textId="77777777" w:rsidR="00E104FC" w:rsidRDefault="00AC3ABA">
      <w:pPr>
        <w:pStyle w:val="FirstParagraph"/>
      </w:pPr>
      <w:r>
        <w:rPr>
          <w:noProof/>
        </w:rPr>
        <w:lastRenderedPageBreak/>
        <w:drawing>
          <wp:inline distT="0" distB="0" distL="0" distR="0" wp14:anchorId="522D70DD" wp14:editId="344FAA13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sult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F4040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accuracy)</w:t>
      </w:r>
    </w:p>
    <w:p w14:paraId="2360B536" w14:textId="77777777" w:rsidR="00E104FC" w:rsidRDefault="00AC3ABA">
      <w:pPr>
        <w:pStyle w:val="SourceCode"/>
      </w:pPr>
      <w:r>
        <w:rPr>
          <w:rStyle w:val="VerbatimChar"/>
        </w:rPr>
        <w:t>## [1] 0.7955</w:t>
      </w:r>
    </w:p>
    <w:p w14:paraId="5014A9EA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precision)</w:t>
      </w:r>
    </w:p>
    <w:p w14:paraId="43C752EB" w14:textId="77777777" w:rsidR="00E104FC" w:rsidRDefault="00AC3ABA">
      <w:pPr>
        <w:pStyle w:val="SourceCode"/>
      </w:pPr>
      <w:r>
        <w:rPr>
          <w:rStyle w:val="VerbatimChar"/>
        </w:rPr>
        <w:t>## [1] 0.8412886</w:t>
      </w:r>
    </w:p>
    <w:p w14:paraId="50C4E433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recall)</w:t>
      </w:r>
    </w:p>
    <w:p w14:paraId="2C7368C5" w14:textId="77777777" w:rsidR="00E104FC" w:rsidRDefault="00AC3ABA">
      <w:pPr>
        <w:pStyle w:val="SourceCode"/>
      </w:pPr>
      <w:r>
        <w:rPr>
          <w:rStyle w:val="VerbatimChar"/>
        </w:rPr>
        <w:t>## [1] 0.9326693</w:t>
      </w:r>
    </w:p>
    <w:p w14:paraId="62872B26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f1)</w:t>
      </w:r>
    </w:p>
    <w:p w14:paraId="768F4BFC" w14:textId="77777777" w:rsidR="00E104FC" w:rsidRDefault="00AC3ABA">
      <w:pPr>
        <w:pStyle w:val="SourceCode"/>
      </w:pPr>
      <w:r>
        <w:rPr>
          <w:rStyle w:val="VerbatimChar"/>
        </w:rPr>
        <w:t>## [1] 0.8814858</w:t>
      </w:r>
    </w:p>
    <w:p w14:paraId="7262F40F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accuracy)</w:t>
      </w:r>
    </w:p>
    <w:p w14:paraId="5939EAD8" w14:textId="77777777" w:rsidR="00E104FC" w:rsidRDefault="00AC3ABA">
      <w:pPr>
        <w:pStyle w:val="SourceCode"/>
      </w:pPr>
      <w:r>
        <w:rPr>
          <w:rStyle w:val="VerbatimChar"/>
        </w:rPr>
        <w:t>## [1] 0.2313333</w:t>
      </w:r>
    </w:p>
    <w:p w14:paraId="1DF34300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precision)</w:t>
      </w:r>
    </w:p>
    <w:p w14:paraId="185E2B5F" w14:textId="77777777" w:rsidR="00E104FC" w:rsidRDefault="00AC3ABA">
      <w:pPr>
        <w:pStyle w:val="SourceCode"/>
      </w:pPr>
      <w:r>
        <w:rPr>
          <w:rStyle w:val="VerbatimChar"/>
        </w:rPr>
        <w:t>## [1] 0.9423014</w:t>
      </w:r>
    </w:p>
    <w:p w14:paraId="6FB2A337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recall)</w:t>
      </w:r>
    </w:p>
    <w:p w14:paraId="332C6EAA" w14:textId="77777777" w:rsidR="00E104FC" w:rsidRDefault="00AC3ABA">
      <w:pPr>
        <w:pStyle w:val="SourceCode"/>
      </w:pPr>
      <w:r>
        <w:rPr>
          <w:rStyle w:val="VerbatimChar"/>
        </w:rPr>
        <w:t>## [1] 0.08904382</w:t>
      </w:r>
    </w:p>
    <w:p w14:paraId="4A9E48FF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f1)</w:t>
      </w:r>
    </w:p>
    <w:p w14:paraId="3563454A" w14:textId="77777777" w:rsidR="00E104FC" w:rsidRDefault="00AC3ABA">
      <w:pPr>
        <w:pStyle w:val="SourceCode"/>
      </w:pPr>
      <w:r>
        <w:rPr>
          <w:rStyle w:val="VerbatimChar"/>
        </w:rPr>
        <w:lastRenderedPageBreak/>
        <w:t>## [1] 0.1579252</w:t>
      </w:r>
    </w:p>
    <w:p w14:paraId="3C65FBE1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accuracy)</w:t>
      </w:r>
    </w:p>
    <w:p w14:paraId="2F7CB1F8" w14:textId="77777777" w:rsidR="00E104FC" w:rsidRDefault="00AC3ABA">
      <w:pPr>
        <w:pStyle w:val="SourceCode"/>
      </w:pPr>
      <w:r>
        <w:rPr>
          <w:rStyle w:val="VerbatimChar"/>
        </w:rPr>
        <w:t>## [1] 0.7426667</w:t>
      </w:r>
    </w:p>
    <w:p w14:paraId="5DC438A8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precision)</w:t>
      </w:r>
    </w:p>
    <w:p w14:paraId="4BBE5C66" w14:textId="77777777" w:rsidR="00E104FC" w:rsidRDefault="00AC3ABA">
      <w:pPr>
        <w:pStyle w:val="SourceCode"/>
      </w:pPr>
      <w:r>
        <w:rPr>
          <w:rStyle w:val="VerbatimChar"/>
        </w:rPr>
        <w:t>## [1] 0.8341249</w:t>
      </w:r>
    </w:p>
    <w:p w14:paraId="60EB86F3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recall)</w:t>
      </w:r>
    </w:p>
    <w:p w14:paraId="46A50692" w14:textId="77777777" w:rsidR="00E104FC" w:rsidRDefault="00AC3ABA">
      <w:pPr>
        <w:pStyle w:val="SourceCode"/>
      </w:pPr>
      <w:r>
        <w:rPr>
          <w:rStyle w:val="VerbatimChar"/>
        </w:rPr>
        <w:t>## [1] 0.8645418</w:t>
      </w:r>
    </w:p>
    <w:p w14:paraId="43F9F744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f1)</w:t>
      </w:r>
    </w:p>
    <w:p w14:paraId="678FB894" w14:textId="77777777" w:rsidR="00E104FC" w:rsidRDefault="00AC3ABA">
      <w:pPr>
        <w:pStyle w:val="SourceCode"/>
      </w:pPr>
      <w:r>
        <w:rPr>
          <w:rStyle w:val="VerbatimChar"/>
        </w:rPr>
        <w:t>## [1] 0.8463657</w:t>
      </w:r>
    </w:p>
    <w:p w14:paraId="0FA8ED8B" w14:textId="77777777" w:rsidR="00E104FC" w:rsidRDefault="00AC3ABA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us_glm_accuracy),</w:t>
      </w:r>
      <w:r>
        <w:rPr>
          <w:rStyle w:val="KeywordTok"/>
        </w:rPr>
        <w:t>mean</w:t>
      </w:r>
      <w:r>
        <w:rPr>
          <w:rStyle w:val="NormalTok"/>
        </w:rPr>
        <w:t>(us_glm_precision),</w:t>
      </w:r>
      <w:r>
        <w:rPr>
          <w:rStyle w:val="KeywordTok"/>
        </w:rPr>
        <w:t>mean</w:t>
      </w:r>
      <w:r>
        <w:rPr>
          <w:rStyle w:val="NormalTok"/>
        </w:rPr>
        <w:t>(us_glm_recall),</w:t>
      </w:r>
      <w:r>
        <w:rPr>
          <w:rStyle w:val="KeywordTok"/>
        </w:rPr>
        <w:t>mean</w:t>
      </w:r>
      <w:r>
        <w:rPr>
          <w:rStyle w:val="NormalTok"/>
        </w:rPr>
        <w:t>(us_glm_f1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an</w:t>
      </w:r>
      <w:r>
        <w:rPr>
          <w:rStyle w:val="NormalTok"/>
        </w:rPr>
        <w:t>(os_glm_accuracy),</w:t>
      </w:r>
      <w:r>
        <w:rPr>
          <w:rStyle w:val="KeywordTok"/>
        </w:rPr>
        <w:t>mean</w:t>
      </w:r>
      <w:r>
        <w:rPr>
          <w:rStyle w:val="NormalTok"/>
        </w:rPr>
        <w:t>(os_glm_precision),</w:t>
      </w:r>
      <w:r>
        <w:rPr>
          <w:rStyle w:val="KeywordTok"/>
        </w:rPr>
        <w:t>mean</w:t>
      </w:r>
      <w:r>
        <w:rPr>
          <w:rStyle w:val="NormalTok"/>
        </w:rPr>
        <w:t>(os_glm_recall),</w:t>
      </w:r>
      <w:r>
        <w:rPr>
          <w:rStyle w:val="KeywordTok"/>
        </w:rPr>
        <w:t>mean</w:t>
      </w:r>
      <w:r>
        <w:rPr>
          <w:rStyle w:val="NormalTok"/>
        </w:rPr>
        <w:t>(os_glm_f1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an</w:t>
      </w:r>
      <w:r>
        <w:rPr>
          <w:rStyle w:val="NormalTok"/>
        </w:rPr>
        <w:t>(smote_glm_accuracy),</w:t>
      </w:r>
      <w:r>
        <w:rPr>
          <w:rStyle w:val="KeywordTok"/>
        </w:rPr>
        <w:t>mean</w:t>
      </w:r>
      <w:r>
        <w:rPr>
          <w:rStyle w:val="NormalTok"/>
        </w:rPr>
        <w:t>(smote_glm_precision),</w:t>
      </w:r>
      <w:r>
        <w:rPr>
          <w:rStyle w:val="KeywordTok"/>
        </w:rPr>
        <w:t>mean</w:t>
      </w:r>
      <w:r>
        <w:rPr>
          <w:rStyle w:val="NormalTok"/>
        </w:rPr>
        <w:t>(smote_glm_recall),</w:t>
      </w:r>
      <w:r>
        <w:rPr>
          <w:rStyle w:val="KeywordTok"/>
        </w:rPr>
        <w:t>mean</w:t>
      </w:r>
      <w:r>
        <w:rPr>
          <w:rStyle w:val="NormalTok"/>
        </w:rPr>
        <w:t>(smote_glm_f1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</w:t>
      </w:r>
    </w:p>
    <w:p w14:paraId="5EADB6ED" w14:textId="77777777" w:rsidR="00E104FC" w:rsidRDefault="00AC3ABA">
      <w:pPr>
        <w:pStyle w:val="SourceCode"/>
      </w:pP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     [,2]      [,3]      [,4]</w:t>
      </w:r>
      <w:r>
        <w:br/>
      </w:r>
      <w:r>
        <w:rPr>
          <w:rStyle w:val="VerbatimChar"/>
        </w:rPr>
        <w:t>## [1,] 0.7906667 0.8429621 0.9215139 0.8804215</w:t>
      </w:r>
      <w:r>
        <w:br/>
      </w:r>
      <w:r>
        <w:rPr>
          <w:rStyle w:val="VerbatimChar"/>
        </w:rPr>
        <w:t>## [2,] 0.5393333 0.8672775 0.5308765 0.6583295</w:t>
      </w:r>
      <w:r>
        <w:br/>
      </w:r>
      <w:r>
        <w:rPr>
          <w:rStyle w:val="VerbatimChar"/>
        </w:rPr>
        <w:t>## [3,] 0.7106667 0.8370220 0.8123506 0.8244403</w:t>
      </w:r>
    </w:p>
    <w:p w14:paraId="494F7C3C" w14:textId="189C8962" w:rsidR="00E104FC" w:rsidRDefault="00AC3ABA" w:rsidP="00AC3ABA">
      <w:pPr>
        <w:pStyle w:val="Heading1"/>
      </w:pPr>
      <w:bookmarkStart w:id="27" w:name="patients-with-hypertension"/>
      <w:r>
        <w:t>Patients with hypertension</w:t>
      </w:r>
      <w:bookmarkEnd w:id="27"/>
    </w:p>
    <w:p w14:paraId="484F3C9C" w14:textId="77777777" w:rsidR="00C86D36" w:rsidRPr="00C86D36" w:rsidRDefault="00C86D36" w:rsidP="00C86D36">
      <w:pPr>
        <w:pStyle w:val="BodyText"/>
      </w:pPr>
    </w:p>
    <w:p w14:paraId="095DF758" w14:textId="1B71632D" w:rsidR="00E104FC" w:rsidRDefault="00AC3ABA">
      <w:pPr>
        <w:pStyle w:val="SourceCode"/>
      </w:pPr>
      <w:r>
        <w:rPr>
          <w:rStyle w:val="CommentTok"/>
        </w:rPr>
        <w:t>#</w:t>
      </w:r>
      <w:r w:rsidR="00C86D36">
        <w:rPr>
          <w:rStyle w:val="CommentTok"/>
        </w:rPr>
        <w:t xml:space="preserve"> D</w:t>
      </w:r>
      <w:r>
        <w:rPr>
          <w:rStyle w:val="CommentTok"/>
        </w:rPr>
        <w:t>ata before balancing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>))</w:t>
      </w:r>
    </w:p>
    <w:p w14:paraId="74E6B3DF" w14:textId="77777777" w:rsidR="00E104FC" w:rsidRDefault="00AC3ABA">
      <w:pPr>
        <w:pStyle w:val="FirstParagraph"/>
      </w:pPr>
      <w:r>
        <w:rPr>
          <w:noProof/>
        </w:rPr>
        <w:lastRenderedPageBreak/>
        <w:drawing>
          <wp:inline distT="0" distB="0" distL="0" distR="0" wp14:anchorId="6F3C61EF" wp14:editId="7A85EF27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sult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F6819" w14:textId="133EC2AE" w:rsidR="00E104FC" w:rsidRDefault="00AC3ABA">
      <w:pPr>
        <w:pStyle w:val="SourceCode"/>
        <w:rPr>
          <w:rStyle w:val="NormalTok"/>
        </w:rPr>
      </w:pPr>
      <w:r>
        <w:rPr>
          <w:rStyle w:val="CommentTok"/>
        </w:rPr>
        <w:t>#</w:t>
      </w:r>
      <w:r w:rsidR="00C86D36">
        <w:rPr>
          <w:rStyle w:val="CommentTok"/>
        </w:rPr>
        <w:t xml:space="preserve"> </w:t>
      </w:r>
      <w:r w:rsidR="00C86D36" w:rsidRPr="00C86D36">
        <w:rPr>
          <w:rStyle w:val="CommentTok"/>
        </w:rPr>
        <w:t>Filter the data set to make sure we have only hypertension disease as the target</w:t>
      </w:r>
      <w:r>
        <w:br/>
      </w: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tients, gender, age, </w:t>
      </w:r>
      <w:proofErr w:type="spellStart"/>
      <w:r>
        <w:rPr>
          <w:rStyle w:val="NormalTok"/>
        </w:rPr>
        <w:t>employment_status</w:t>
      </w:r>
      <w:proofErr w:type="spellEnd"/>
      <w:r>
        <w:rPr>
          <w:rStyle w:val="NormalTok"/>
        </w:rPr>
        <w:t xml:space="preserve">, education, </w:t>
      </w:r>
      <w:proofErr w:type="spellStart"/>
      <w:r>
        <w:rPr>
          <w:rStyle w:val="NormalTok"/>
        </w:rPr>
        <w:t>marital_status</w:t>
      </w:r>
      <w:proofErr w:type="spellEnd"/>
      <w:r>
        <w:rPr>
          <w:rStyle w:val="NormalTok"/>
        </w:rPr>
        <w:t xml:space="preserve">, ancestry, </w:t>
      </w:r>
      <w:proofErr w:type="spellStart"/>
      <w:r>
        <w:rPr>
          <w:rStyle w:val="NormalTok"/>
        </w:rPr>
        <w:t>available_vehic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_commute,zip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ildren,daily_internet_use,military_service</w:t>
      </w:r>
      <w:proofErr w:type="spellEnd"/>
      <w:r>
        <w:rPr>
          <w:rStyle w:val="NormalTok"/>
        </w:rPr>
        <w:t>, hypertension)</w:t>
      </w:r>
      <w:r>
        <w:br/>
      </w:r>
      <w:r>
        <w:br/>
      </w:r>
      <w:r>
        <w:rPr>
          <w:rStyle w:val="CommentTok"/>
        </w:rPr>
        <w:t>#</w:t>
      </w:r>
      <w:r w:rsidR="00ED0D33" w:rsidRPr="00ED0D33">
        <w:t xml:space="preserve"> </w:t>
      </w:r>
      <w:r w:rsidR="00ED0D33" w:rsidRPr="00ED0D33">
        <w:rPr>
          <w:rStyle w:val="CommentTok"/>
        </w:rPr>
        <w:t>Data is partitioned into a test and training set using a 70/30 spli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 xml:space="preserve">), </w:t>
      </w:r>
      <w:r>
        <w:rPr>
          <w:rStyle w:val="FloatTok"/>
        </w:rPr>
        <w:t>0.7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rain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>[train,]</w:t>
      </w:r>
      <w:r>
        <w:br/>
      </w:r>
      <w:r>
        <w:rPr>
          <w:rStyle w:val="NormalTok"/>
        </w:rPr>
        <w:t xml:space="preserve">  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ypertension_se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put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atients, gender, age, employment_status, education, marital_status, ancestry)</w:t>
      </w:r>
    </w:p>
    <w:p w14:paraId="1CD3A37D" w14:textId="77777777" w:rsidR="003D1376" w:rsidRDefault="003D1376" w:rsidP="003D1376">
      <w:pPr>
        <w:pStyle w:val="SourceCode"/>
      </w:pPr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Applying the </w:t>
      </w:r>
      <w:proofErr w:type="spellStart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Undersampling</w:t>
      </w:r>
      <w:proofErr w:type="spellEnd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, oversampling, and smote to get a deep perspective of the data</w:t>
      </w:r>
    </w:p>
    <w:p w14:paraId="7E33AD00" w14:textId="77777777" w:rsidR="003D1376" w:rsidRDefault="003D1376" w:rsidP="003D1376">
      <w:pPr>
        <w:pStyle w:val="SourceCode"/>
      </w:pPr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Using Logistic Regression, </w:t>
      </w:r>
      <w:proofErr w:type="spellStart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Randomforest</w:t>
      </w:r>
      <w:proofErr w:type="spellEnd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, and Naive Bayes Models in the data set</w:t>
      </w:r>
    </w:p>
    <w:p w14:paraId="33EB7439" w14:textId="5318D71A" w:rsidR="008A24B0" w:rsidRDefault="008A24B0" w:rsidP="008A24B0">
      <w:pPr>
        <w:pStyle w:val="SourceCode"/>
      </w:pPr>
      <w:r>
        <w:rPr>
          <w:rStyle w:val="CommentTok"/>
        </w:rPr>
        <w:t>#</w:t>
      </w:r>
      <w:r w:rsidR="00397C9D">
        <w:rPr>
          <w:rStyle w:val="CommentTok"/>
        </w:rPr>
        <w:t xml:space="preserve"> I</w:t>
      </w:r>
      <w:r>
        <w:rPr>
          <w:rStyle w:val="CommentTok"/>
        </w:rPr>
        <w:t>nitialize variabl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u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o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mote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u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o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mote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u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o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mote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mote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Using the 10-fold cross-validation and repeating the step 3 tim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etric &lt;-</w:t>
      </w:r>
      <w:r>
        <w:rPr>
          <w:rStyle w:val="StringTok"/>
        </w:rPr>
        <w:t xml:space="preserve"> "Accuracy"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zheimer_se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DataTypeTok"/>
        </w:rPr>
        <w:t>.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try</w:t>
      </w:r>
      <w:proofErr w:type="spellEnd"/>
      <w:r>
        <w:rPr>
          <w:rStyle w:val="NormalTok"/>
        </w:rPr>
        <w:t xml:space="preserve">)    </w:t>
      </w:r>
    </w:p>
    <w:p w14:paraId="1788D2F8" w14:textId="77777777" w:rsidR="00397C9D" w:rsidRDefault="008A24B0" w:rsidP="008A24B0">
      <w:pPr>
        <w:pStyle w:val="SourceCode"/>
        <w:rPr>
          <w:rStyle w:val="CommentTok"/>
        </w:rPr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 xml:space="preserve"># </w:t>
      </w:r>
      <w:r w:rsidR="00397C9D" w:rsidRPr="00397C9D">
        <w:rPr>
          <w:rStyle w:val="CommentTok"/>
        </w:rPr>
        <w:t>Iterating the sampling model 10 times to get the mean to get the best model for prediction</w:t>
      </w:r>
    </w:p>
    <w:p w14:paraId="4CBE7C97" w14:textId="5CBC3622" w:rsidR="00397C9D" w:rsidRDefault="008A24B0" w:rsidP="008A24B0">
      <w:pPr>
        <w:pStyle w:val="SourceCode"/>
        <w:rPr>
          <w:rStyle w:val="CommentTok"/>
        </w:rPr>
      </w:pP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Under sampling</w:t>
      </w:r>
    </w:p>
    <w:p w14:paraId="2D0BE138" w14:textId="4F4644A6" w:rsidR="007C57CB" w:rsidRDefault="007C57CB" w:rsidP="007C57CB">
      <w:pPr>
        <w:pStyle w:val="SourceCode"/>
      </w:pPr>
      <w:proofErr w:type="spellStart"/>
      <w:r>
        <w:t>ub</w:t>
      </w:r>
      <w:r w:rsidR="005168FB">
        <w:t>Und</w:t>
      </w:r>
      <w:r>
        <w:t>er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1268B935" w14:textId="77777777" w:rsidR="005168FB" w:rsidRDefault="007C57CB" w:rsidP="008A24B0">
      <w:pPr>
        <w:pStyle w:val="SourceCode"/>
      </w:pPr>
      <w:r>
        <w:t xml:space="preserve">} </w:t>
      </w:r>
      <w:r>
        <w:br/>
      </w:r>
      <w:r w:rsidR="008A24B0">
        <w:rPr>
          <w:rStyle w:val="NormalTok"/>
        </w:rPr>
        <w:t xml:space="preserve">    data &lt;-</w:t>
      </w:r>
      <w:r w:rsidR="008A24B0">
        <w:rPr>
          <w:rStyle w:val="StringTok"/>
        </w:rPr>
        <w:t xml:space="preserve"> </w:t>
      </w:r>
      <w:proofErr w:type="spellStart"/>
      <w:proofErr w:type="gramStart"/>
      <w:r w:rsidR="008A24B0">
        <w:rPr>
          <w:rStyle w:val="KeywordTok"/>
        </w:rPr>
        <w:t>ubUnder</w:t>
      </w:r>
      <w:proofErr w:type="spellEnd"/>
      <w:r w:rsidR="008A24B0">
        <w:rPr>
          <w:rStyle w:val="NormalTok"/>
        </w:rPr>
        <w:t>(</w:t>
      </w:r>
      <w:proofErr w:type="gramEnd"/>
      <w:r w:rsidR="008A24B0">
        <w:rPr>
          <w:rStyle w:val="DataTypeTok"/>
        </w:rPr>
        <w:t>X=</w:t>
      </w:r>
      <w:r w:rsidR="008A24B0">
        <w:rPr>
          <w:rStyle w:val="NormalTok"/>
        </w:rPr>
        <w:t xml:space="preserve">input, </w:t>
      </w:r>
      <w:r w:rsidR="008A24B0">
        <w:rPr>
          <w:rStyle w:val="DataTypeTok"/>
        </w:rPr>
        <w:t>Y=</w:t>
      </w:r>
      <w:r w:rsidR="008A24B0">
        <w:rPr>
          <w:rStyle w:val="NormalTok"/>
        </w:rPr>
        <w:t xml:space="preserve">response, </w:t>
      </w:r>
      <w:r w:rsidR="008A24B0">
        <w:rPr>
          <w:rStyle w:val="DataTypeTok"/>
        </w:rPr>
        <w:t>perc=</w:t>
      </w:r>
      <w:r w:rsidR="008A24B0">
        <w:rPr>
          <w:rStyle w:val="DecValTok"/>
        </w:rPr>
        <w:t>40</w:t>
      </w:r>
      <w:r w:rsidR="008A24B0">
        <w:rPr>
          <w:rStyle w:val="NormalTok"/>
        </w:rPr>
        <w:t xml:space="preserve">, </w:t>
      </w:r>
      <w:r w:rsidR="008A24B0">
        <w:rPr>
          <w:rStyle w:val="DataTypeTok"/>
        </w:rPr>
        <w:t>method=</w:t>
      </w:r>
      <w:r w:rsidR="008A24B0">
        <w:rPr>
          <w:rStyle w:val="StringTok"/>
        </w:rPr>
        <w:t>"</w:t>
      </w:r>
      <w:proofErr w:type="spellStart"/>
      <w:r w:rsidR="008A24B0">
        <w:rPr>
          <w:rStyle w:val="StringTok"/>
        </w:rPr>
        <w:t>percPos</w:t>
      </w:r>
      <w:proofErr w:type="spellEnd"/>
      <w:r w:rsidR="008A24B0">
        <w:rPr>
          <w:rStyle w:val="StringTok"/>
        </w:rPr>
        <w:t>"</w:t>
      </w:r>
      <w:r w:rsidR="008A24B0">
        <w:rPr>
          <w:rStyle w:val="NormalTok"/>
        </w:rPr>
        <w:t>)</w:t>
      </w:r>
      <w:r w:rsidR="008A24B0">
        <w:br/>
      </w:r>
      <w:r w:rsidR="008A24B0">
        <w:rPr>
          <w:rStyle w:val="NormalTok"/>
        </w:rPr>
        <w:t xml:space="preserve">    </w:t>
      </w:r>
      <w:proofErr w:type="spellStart"/>
      <w:r w:rsidR="008A24B0">
        <w:rPr>
          <w:rStyle w:val="NormalTok"/>
        </w:rPr>
        <w:t>us_dataset</w:t>
      </w:r>
      <w:proofErr w:type="spellEnd"/>
      <w:r w:rsidR="008A24B0">
        <w:rPr>
          <w:rStyle w:val="NormalTok"/>
        </w:rPr>
        <w:t xml:space="preserve"> &lt;-</w:t>
      </w:r>
      <w:r w:rsidR="008A24B0">
        <w:rPr>
          <w:rStyle w:val="StringTok"/>
        </w:rPr>
        <w:t xml:space="preserve"> </w:t>
      </w:r>
      <w:proofErr w:type="spellStart"/>
      <w:r w:rsidR="008A24B0">
        <w:rPr>
          <w:rStyle w:val="KeywordTok"/>
        </w:rPr>
        <w:t>cbind</w:t>
      </w:r>
      <w:proofErr w:type="spellEnd"/>
      <w:r w:rsidR="008A24B0">
        <w:rPr>
          <w:rStyle w:val="NormalTok"/>
        </w:rPr>
        <w:t>(</w:t>
      </w:r>
      <w:proofErr w:type="spellStart"/>
      <w:r w:rsidR="008A24B0">
        <w:rPr>
          <w:rStyle w:val="NormalTok"/>
        </w:rPr>
        <w:t>data</w:t>
      </w:r>
      <w:r w:rsidR="008A24B0">
        <w:rPr>
          <w:rStyle w:val="OperatorTok"/>
        </w:rPr>
        <w:t>$</w:t>
      </w:r>
      <w:r w:rsidR="008A24B0">
        <w:rPr>
          <w:rStyle w:val="NormalTok"/>
        </w:rPr>
        <w:t>X</w:t>
      </w:r>
      <w:proofErr w:type="spellEnd"/>
      <w:r w:rsidR="008A24B0">
        <w:rPr>
          <w:rStyle w:val="NormalTok"/>
        </w:rPr>
        <w:t xml:space="preserve">, </w:t>
      </w:r>
      <w:r w:rsidR="008A24B0">
        <w:rPr>
          <w:rStyle w:val="DataTypeTok"/>
        </w:rPr>
        <w:t>class=</w:t>
      </w:r>
      <w:proofErr w:type="spellStart"/>
      <w:r w:rsidR="008A24B0">
        <w:rPr>
          <w:rStyle w:val="NormalTok"/>
        </w:rPr>
        <w:t>data</w:t>
      </w:r>
      <w:r w:rsidR="008A24B0">
        <w:rPr>
          <w:rStyle w:val="OperatorTok"/>
        </w:rPr>
        <w:t>$</w:t>
      </w:r>
      <w:r w:rsidR="008A24B0">
        <w:rPr>
          <w:rStyle w:val="NormalTok"/>
        </w:rPr>
        <w:t>Y</w:t>
      </w:r>
      <w:proofErr w:type="spellEnd"/>
      <w:r w:rsidR="008A24B0">
        <w:rPr>
          <w:rStyle w:val="NormalTok"/>
        </w:rPr>
        <w:t>)</w:t>
      </w:r>
      <w:r w:rsidR="008A24B0">
        <w:br/>
      </w:r>
      <w:r w:rsidR="008A24B0">
        <w:rPr>
          <w:rStyle w:val="NormalTok"/>
        </w:rPr>
        <w:t xml:space="preserve">    </w:t>
      </w:r>
      <w:r w:rsidR="008A24B0">
        <w:br/>
      </w:r>
      <w:r w:rsidR="008A24B0">
        <w:rPr>
          <w:rStyle w:val="NormalTok"/>
        </w:rPr>
        <w:t xml:space="preserve">    </w:t>
      </w:r>
      <w:r w:rsidR="008A24B0"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Over sampling</w:t>
      </w:r>
      <w:r w:rsidR="00397C9D">
        <w:t xml:space="preserve"> </w:t>
      </w:r>
    </w:p>
    <w:p w14:paraId="42D1DEBB" w14:textId="77777777" w:rsidR="005168FB" w:rsidRDefault="005168FB" w:rsidP="005168FB">
      <w:pPr>
        <w:pStyle w:val="SourceCode"/>
      </w:pPr>
      <w:bookmarkStart w:id="28" w:name="_Hlk110349794"/>
      <w:proofErr w:type="spellStart"/>
      <w:r>
        <w:t>ubOver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35005F84" w14:textId="77777777" w:rsidR="005168FB" w:rsidRDefault="005168FB" w:rsidP="005168FB">
      <w:pPr>
        <w:pStyle w:val="SourceCode"/>
        <w:rPr>
          <w:rStyle w:val="CommentTok"/>
        </w:rPr>
      </w:pPr>
      <w:r>
        <w:t xml:space="preserve">} </w:t>
      </w:r>
      <w:bookmarkEnd w:id="28"/>
      <w:r w:rsidR="008A24B0">
        <w:br/>
      </w:r>
      <w:r w:rsidR="008A24B0">
        <w:rPr>
          <w:rStyle w:val="NormalTok"/>
        </w:rPr>
        <w:t xml:space="preserve">    data &lt;-</w:t>
      </w:r>
      <w:r w:rsidR="008A24B0">
        <w:rPr>
          <w:rStyle w:val="StringTok"/>
        </w:rPr>
        <w:t xml:space="preserve"> </w:t>
      </w:r>
      <w:proofErr w:type="spellStart"/>
      <w:proofErr w:type="gramStart"/>
      <w:r w:rsidR="008A24B0">
        <w:rPr>
          <w:rStyle w:val="KeywordTok"/>
        </w:rPr>
        <w:t>ubOver</w:t>
      </w:r>
      <w:proofErr w:type="spellEnd"/>
      <w:r w:rsidR="008A24B0">
        <w:rPr>
          <w:rStyle w:val="NormalTok"/>
        </w:rPr>
        <w:t>(</w:t>
      </w:r>
      <w:proofErr w:type="gramEnd"/>
      <w:r w:rsidR="008A24B0">
        <w:rPr>
          <w:rStyle w:val="DataTypeTok"/>
        </w:rPr>
        <w:t>X=</w:t>
      </w:r>
      <w:r w:rsidR="008A24B0">
        <w:rPr>
          <w:rStyle w:val="NormalTok"/>
        </w:rPr>
        <w:t xml:space="preserve">input, </w:t>
      </w:r>
      <w:r w:rsidR="008A24B0">
        <w:rPr>
          <w:rStyle w:val="DataTypeTok"/>
        </w:rPr>
        <w:t>Y=</w:t>
      </w:r>
      <w:r w:rsidR="008A24B0">
        <w:rPr>
          <w:rStyle w:val="NormalTok"/>
        </w:rPr>
        <w:t>response)</w:t>
      </w:r>
      <w:r w:rsidR="008A24B0">
        <w:br/>
      </w:r>
      <w:r w:rsidR="008A24B0">
        <w:rPr>
          <w:rStyle w:val="NormalTok"/>
        </w:rPr>
        <w:t xml:space="preserve">    </w:t>
      </w:r>
      <w:proofErr w:type="spellStart"/>
      <w:r w:rsidR="008A24B0">
        <w:rPr>
          <w:rStyle w:val="NormalTok"/>
        </w:rPr>
        <w:t>os_dataset</w:t>
      </w:r>
      <w:proofErr w:type="spellEnd"/>
      <w:r w:rsidR="008A24B0">
        <w:rPr>
          <w:rStyle w:val="NormalTok"/>
        </w:rPr>
        <w:t xml:space="preserve"> &lt;-</w:t>
      </w:r>
      <w:r w:rsidR="008A24B0">
        <w:rPr>
          <w:rStyle w:val="StringTok"/>
        </w:rPr>
        <w:t xml:space="preserve"> </w:t>
      </w:r>
      <w:proofErr w:type="spellStart"/>
      <w:r w:rsidR="008A24B0">
        <w:rPr>
          <w:rStyle w:val="KeywordTok"/>
        </w:rPr>
        <w:t>cbind</w:t>
      </w:r>
      <w:proofErr w:type="spellEnd"/>
      <w:r w:rsidR="008A24B0">
        <w:rPr>
          <w:rStyle w:val="NormalTok"/>
        </w:rPr>
        <w:t>(</w:t>
      </w:r>
      <w:proofErr w:type="spellStart"/>
      <w:r w:rsidR="008A24B0">
        <w:rPr>
          <w:rStyle w:val="NormalTok"/>
        </w:rPr>
        <w:t>data</w:t>
      </w:r>
      <w:r w:rsidR="008A24B0">
        <w:rPr>
          <w:rStyle w:val="OperatorTok"/>
        </w:rPr>
        <w:t>$</w:t>
      </w:r>
      <w:r w:rsidR="008A24B0">
        <w:rPr>
          <w:rStyle w:val="NormalTok"/>
        </w:rPr>
        <w:t>X</w:t>
      </w:r>
      <w:proofErr w:type="spellEnd"/>
      <w:r w:rsidR="008A24B0">
        <w:rPr>
          <w:rStyle w:val="NormalTok"/>
        </w:rPr>
        <w:t xml:space="preserve">, </w:t>
      </w:r>
      <w:r w:rsidR="008A24B0">
        <w:rPr>
          <w:rStyle w:val="DataTypeTok"/>
        </w:rPr>
        <w:t>class=</w:t>
      </w:r>
      <w:proofErr w:type="spellStart"/>
      <w:r w:rsidR="008A24B0">
        <w:rPr>
          <w:rStyle w:val="NormalTok"/>
        </w:rPr>
        <w:t>data</w:t>
      </w:r>
      <w:r w:rsidR="008A24B0">
        <w:rPr>
          <w:rStyle w:val="OperatorTok"/>
        </w:rPr>
        <w:t>$</w:t>
      </w:r>
      <w:r w:rsidR="008A24B0">
        <w:rPr>
          <w:rStyle w:val="NormalTok"/>
        </w:rPr>
        <w:t>Y</w:t>
      </w:r>
      <w:proofErr w:type="spellEnd"/>
      <w:r w:rsidR="008A24B0">
        <w:rPr>
          <w:rStyle w:val="NormalTok"/>
        </w:rPr>
        <w:t>)</w:t>
      </w:r>
      <w:r w:rsidR="008A24B0">
        <w:br/>
      </w:r>
      <w:r w:rsidR="008A24B0">
        <w:rPr>
          <w:rStyle w:val="NormalTok"/>
        </w:rPr>
        <w:t xml:space="preserve">    </w:t>
      </w:r>
      <w:r w:rsidR="008A24B0">
        <w:br/>
      </w:r>
      <w:r w:rsidR="008A24B0">
        <w:rPr>
          <w:rStyle w:val="NormalTok"/>
        </w:rPr>
        <w:t xml:space="preserve">    </w:t>
      </w:r>
      <w:r w:rsidR="008A24B0"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SMOTE</w:t>
      </w:r>
    </w:p>
    <w:p w14:paraId="6A5D2876" w14:textId="77777777" w:rsidR="005168FB" w:rsidRDefault="005168FB" w:rsidP="005168FB">
      <w:pPr>
        <w:pStyle w:val="SourceCode"/>
      </w:pPr>
      <w:proofErr w:type="spellStart"/>
      <w:r>
        <w:t>ubSMOTE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1FCC8731" w14:textId="5244A623" w:rsidR="00397C9D" w:rsidRDefault="005168FB" w:rsidP="005168FB">
      <w:pPr>
        <w:pStyle w:val="SourceCode"/>
        <w:rPr>
          <w:rStyle w:val="NormalTok"/>
        </w:rPr>
      </w:pPr>
      <w:r>
        <w:t xml:space="preserve">} </w:t>
      </w:r>
      <w:r w:rsidR="008A24B0">
        <w:br/>
      </w:r>
      <w:r w:rsidR="008A24B0">
        <w:rPr>
          <w:rStyle w:val="NormalTok"/>
        </w:rPr>
        <w:t xml:space="preserve">    data &lt;-</w:t>
      </w:r>
      <w:r w:rsidR="008A24B0">
        <w:rPr>
          <w:rStyle w:val="StringTok"/>
        </w:rPr>
        <w:t xml:space="preserve"> </w:t>
      </w:r>
      <w:proofErr w:type="spellStart"/>
      <w:proofErr w:type="gramStart"/>
      <w:r w:rsidR="008A24B0">
        <w:rPr>
          <w:rStyle w:val="KeywordTok"/>
        </w:rPr>
        <w:t>ubSMOTE</w:t>
      </w:r>
      <w:proofErr w:type="spellEnd"/>
      <w:r w:rsidR="008A24B0">
        <w:rPr>
          <w:rStyle w:val="NormalTok"/>
        </w:rPr>
        <w:t>(</w:t>
      </w:r>
      <w:proofErr w:type="gramEnd"/>
      <w:r w:rsidR="008A24B0">
        <w:rPr>
          <w:rStyle w:val="DataTypeTok"/>
        </w:rPr>
        <w:t>X=</w:t>
      </w:r>
      <w:r w:rsidR="008A24B0">
        <w:rPr>
          <w:rStyle w:val="NormalTok"/>
        </w:rPr>
        <w:t xml:space="preserve">input, </w:t>
      </w:r>
      <w:r w:rsidR="008A24B0">
        <w:rPr>
          <w:rStyle w:val="DataTypeTok"/>
        </w:rPr>
        <w:t>Y=</w:t>
      </w:r>
      <w:r w:rsidR="008A24B0">
        <w:rPr>
          <w:rStyle w:val="NormalTok"/>
        </w:rPr>
        <w:t>response)</w:t>
      </w:r>
      <w:r w:rsidR="008A24B0">
        <w:br/>
      </w:r>
      <w:r w:rsidR="008A24B0">
        <w:rPr>
          <w:rStyle w:val="NormalTok"/>
        </w:rPr>
        <w:t xml:space="preserve">    </w:t>
      </w:r>
      <w:proofErr w:type="spellStart"/>
      <w:r w:rsidR="008A24B0">
        <w:rPr>
          <w:rStyle w:val="NormalTok"/>
        </w:rPr>
        <w:t>smote_dataset</w:t>
      </w:r>
      <w:proofErr w:type="spellEnd"/>
      <w:r w:rsidR="008A24B0">
        <w:rPr>
          <w:rStyle w:val="NormalTok"/>
        </w:rPr>
        <w:t xml:space="preserve"> &lt;-</w:t>
      </w:r>
      <w:r w:rsidR="008A24B0">
        <w:rPr>
          <w:rStyle w:val="StringTok"/>
        </w:rPr>
        <w:t xml:space="preserve"> </w:t>
      </w:r>
      <w:proofErr w:type="spellStart"/>
      <w:r w:rsidR="008A24B0">
        <w:rPr>
          <w:rStyle w:val="KeywordTok"/>
        </w:rPr>
        <w:t>cbind</w:t>
      </w:r>
      <w:proofErr w:type="spellEnd"/>
      <w:r w:rsidR="008A24B0">
        <w:rPr>
          <w:rStyle w:val="NormalTok"/>
        </w:rPr>
        <w:t>(</w:t>
      </w:r>
      <w:proofErr w:type="spellStart"/>
      <w:r w:rsidR="008A24B0">
        <w:rPr>
          <w:rStyle w:val="NormalTok"/>
        </w:rPr>
        <w:t>data</w:t>
      </w:r>
      <w:r w:rsidR="008A24B0">
        <w:rPr>
          <w:rStyle w:val="OperatorTok"/>
        </w:rPr>
        <w:t>$</w:t>
      </w:r>
      <w:r w:rsidR="008A24B0">
        <w:rPr>
          <w:rStyle w:val="NormalTok"/>
        </w:rPr>
        <w:t>X</w:t>
      </w:r>
      <w:proofErr w:type="spellEnd"/>
      <w:r w:rsidR="008A24B0">
        <w:rPr>
          <w:rStyle w:val="NormalTok"/>
        </w:rPr>
        <w:t xml:space="preserve">, </w:t>
      </w:r>
      <w:r w:rsidR="008A24B0">
        <w:rPr>
          <w:rStyle w:val="DataTypeTok"/>
        </w:rPr>
        <w:t>class=</w:t>
      </w:r>
      <w:proofErr w:type="spellStart"/>
      <w:r w:rsidR="008A24B0">
        <w:rPr>
          <w:rStyle w:val="NormalTok"/>
        </w:rPr>
        <w:t>data</w:t>
      </w:r>
      <w:r w:rsidR="008A24B0">
        <w:rPr>
          <w:rStyle w:val="OperatorTok"/>
        </w:rPr>
        <w:t>$</w:t>
      </w:r>
      <w:r w:rsidR="008A24B0">
        <w:rPr>
          <w:rStyle w:val="NormalTok"/>
        </w:rPr>
        <w:t>Y</w:t>
      </w:r>
      <w:proofErr w:type="spellEnd"/>
      <w:r w:rsidR="008A24B0">
        <w:rPr>
          <w:rStyle w:val="NormalTok"/>
        </w:rPr>
        <w:t>)</w:t>
      </w:r>
      <w:r w:rsidR="008A24B0">
        <w:br/>
      </w:r>
      <w:r w:rsidR="008A24B0">
        <w:rPr>
          <w:rStyle w:val="NormalTok"/>
        </w:rPr>
        <w:t xml:space="preserve">    </w:t>
      </w:r>
      <w:r w:rsidR="008A24B0">
        <w:br/>
      </w:r>
      <w:r w:rsidR="008A24B0">
        <w:rPr>
          <w:rStyle w:val="NormalTok"/>
        </w:rPr>
        <w:t xml:space="preserve">    </w:t>
      </w:r>
      <w:r w:rsidR="008A24B0"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Using the 10-fold cross-validation and repeating the step 3 times</w:t>
      </w:r>
      <w:r w:rsidR="008A24B0">
        <w:br/>
      </w:r>
      <w:r w:rsidR="008A24B0">
        <w:rPr>
          <w:rStyle w:val="NormalTok"/>
        </w:rPr>
        <w:t xml:space="preserve">    </w:t>
      </w:r>
      <w:proofErr w:type="spellStart"/>
      <w:r w:rsidR="008A24B0">
        <w:rPr>
          <w:rStyle w:val="NormalTok"/>
        </w:rPr>
        <w:t>train_control</w:t>
      </w:r>
      <w:proofErr w:type="spellEnd"/>
      <w:r w:rsidR="008A24B0">
        <w:rPr>
          <w:rStyle w:val="NormalTok"/>
        </w:rPr>
        <w:t xml:space="preserve"> &lt;-</w:t>
      </w:r>
      <w:r w:rsidR="008A24B0">
        <w:rPr>
          <w:rStyle w:val="StringTok"/>
        </w:rPr>
        <w:t xml:space="preserve"> </w:t>
      </w:r>
      <w:proofErr w:type="spellStart"/>
      <w:r w:rsidR="008A24B0">
        <w:rPr>
          <w:rStyle w:val="KeywordTok"/>
        </w:rPr>
        <w:t>trainControl</w:t>
      </w:r>
      <w:proofErr w:type="spellEnd"/>
      <w:r w:rsidR="008A24B0">
        <w:rPr>
          <w:rStyle w:val="NormalTok"/>
        </w:rPr>
        <w:t>(</w:t>
      </w:r>
      <w:r w:rsidR="008A24B0">
        <w:rPr>
          <w:rStyle w:val="DataTypeTok"/>
        </w:rPr>
        <w:t>method =</w:t>
      </w:r>
      <w:r w:rsidR="008A24B0">
        <w:rPr>
          <w:rStyle w:val="NormalTok"/>
        </w:rPr>
        <w:t xml:space="preserve"> </w:t>
      </w:r>
      <w:r w:rsidR="008A24B0">
        <w:rPr>
          <w:rStyle w:val="StringTok"/>
        </w:rPr>
        <w:t>"</w:t>
      </w:r>
      <w:proofErr w:type="spellStart"/>
      <w:r w:rsidR="008A24B0">
        <w:rPr>
          <w:rStyle w:val="StringTok"/>
        </w:rPr>
        <w:t>repeatedcv</w:t>
      </w:r>
      <w:proofErr w:type="spellEnd"/>
      <w:r w:rsidR="008A24B0">
        <w:rPr>
          <w:rStyle w:val="StringTok"/>
        </w:rPr>
        <w:t>"</w:t>
      </w:r>
      <w:r w:rsidR="008A24B0">
        <w:rPr>
          <w:rStyle w:val="NormalTok"/>
        </w:rPr>
        <w:t xml:space="preserve">, </w:t>
      </w:r>
      <w:r w:rsidR="008A24B0">
        <w:rPr>
          <w:rStyle w:val="DataTypeTok"/>
        </w:rPr>
        <w:t>number =</w:t>
      </w:r>
      <w:r w:rsidR="008A24B0">
        <w:rPr>
          <w:rStyle w:val="NormalTok"/>
        </w:rPr>
        <w:t xml:space="preserve"> </w:t>
      </w:r>
      <w:r w:rsidR="008A24B0">
        <w:rPr>
          <w:rStyle w:val="DecValTok"/>
        </w:rPr>
        <w:t>10</w:t>
      </w:r>
      <w:r w:rsidR="008A24B0">
        <w:rPr>
          <w:rStyle w:val="NormalTok"/>
        </w:rPr>
        <w:t xml:space="preserve">, </w:t>
      </w:r>
      <w:r w:rsidR="008A24B0">
        <w:rPr>
          <w:rStyle w:val="DataTypeTok"/>
        </w:rPr>
        <w:t>repeats=</w:t>
      </w:r>
      <w:r w:rsidR="008A24B0">
        <w:rPr>
          <w:rStyle w:val="DecValTok"/>
        </w:rPr>
        <w:t>3</w:t>
      </w:r>
      <w:r w:rsidR="008A24B0">
        <w:rPr>
          <w:rStyle w:val="NormalTok"/>
        </w:rPr>
        <w:t xml:space="preserve">, </w:t>
      </w:r>
      <w:proofErr w:type="spellStart"/>
      <w:r w:rsidR="008A24B0">
        <w:rPr>
          <w:rStyle w:val="DataTypeTok"/>
        </w:rPr>
        <w:t>savePredictions</w:t>
      </w:r>
      <w:proofErr w:type="spellEnd"/>
      <w:r w:rsidR="008A24B0">
        <w:rPr>
          <w:rStyle w:val="DataTypeTok"/>
        </w:rPr>
        <w:t xml:space="preserve"> =</w:t>
      </w:r>
      <w:r w:rsidR="008A24B0">
        <w:rPr>
          <w:rStyle w:val="NormalTok"/>
        </w:rPr>
        <w:t xml:space="preserve"> </w:t>
      </w:r>
      <w:r w:rsidR="008A24B0">
        <w:rPr>
          <w:rStyle w:val="OtherTok"/>
        </w:rPr>
        <w:t>TRUE</w:t>
      </w:r>
      <w:r w:rsidR="008A24B0">
        <w:rPr>
          <w:rStyle w:val="NormalTok"/>
        </w:rPr>
        <w:t>)</w:t>
      </w:r>
      <w:r w:rsidR="008A24B0">
        <w:br/>
      </w:r>
      <w:r w:rsidR="008A24B0">
        <w:rPr>
          <w:rStyle w:val="NormalTok"/>
        </w:rPr>
        <w:t xml:space="preserve">    </w:t>
      </w:r>
      <w:r w:rsidR="008A24B0">
        <w:br/>
      </w:r>
      <w:r w:rsidR="008A24B0">
        <w:rPr>
          <w:rStyle w:val="NormalTok"/>
        </w:rPr>
        <w:t xml:space="preserve">    </w:t>
      </w:r>
      <w:r w:rsidR="008A24B0"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Logistic regression for under sampling</w:t>
      </w:r>
      <w:r w:rsidR="008A24B0">
        <w:rPr>
          <w:rStyle w:val="NormalTok"/>
        </w:rPr>
        <w:t xml:space="preserve">    </w:t>
      </w:r>
    </w:p>
    <w:p w14:paraId="75CE4C18" w14:textId="25B7216E" w:rsidR="00397C9D" w:rsidRDefault="008A24B0" w:rsidP="008A24B0">
      <w:pPr>
        <w:pStyle w:val="SourceCode"/>
        <w:rPr>
          <w:rStyle w:val="CommentTok"/>
        </w:rPr>
      </w:pP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us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u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us_glm_f1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Logistic regression for over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lastRenderedPageBreak/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glm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glm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os_glm_f1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Logistic regression for SMOTE</w:t>
      </w:r>
    </w:p>
    <w:p w14:paraId="6AD67BBB" w14:textId="7EF8223D" w:rsidR="008A24B0" w:rsidRDefault="008A24B0" w:rsidP="008A24B0">
      <w:pPr>
        <w:pStyle w:val="SourceCode"/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_smo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glm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glm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mote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mote_glm_f1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Random forest for under 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u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rf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rf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u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us_rf_f1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397C9D">
        <w:rPr>
          <w:rStyle w:val="CommentTok"/>
        </w:rPr>
        <w:t xml:space="preserve"> </w:t>
      </w:r>
      <w:r w:rsidR="00397C9D" w:rsidRPr="00397C9D">
        <w:rPr>
          <w:rStyle w:val="CommentTok"/>
        </w:rPr>
        <w:t>Random forest for over 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rf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rf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os_rf_f1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D9145B">
        <w:rPr>
          <w:rStyle w:val="CommentTok"/>
        </w:rPr>
        <w:t xml:space="preserve"> </w:t>
      </w:r>
      <w:r w:rsidR="00D9145B" w:rsidRPr="00D9145B">
        <w:rPr>
          <w:rStyle w:val="CommentTok"/>
        </w:rPr>
        <w:t>Random forest for SMO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_smo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rf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smote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rf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mote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mote_rf_f1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D9145B">
        <w:rPr>
          <w:rStyle w:val="CommentTok"/>
        </w:rPr>
        <w:t xml:space="preserve"> </w:t>
      </w:r>
      <w:r w:rsidR="00D9145B" w:rsidRPr="00D9145B">
        <w:rPr>
          <w:rStyle w:val="CommentTok"/>
        </w:rPr>
        <w:t>Naive byes for under 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u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nb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nb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nb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u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us_nb_f1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D9145B">
        <w:rPr>
          <w:rStyle w:val="CommentTok"/>
        </w:rPr>
        <w:t xml:space="preserve"> </w:t>
      </w:r>
      <w:r w:rsidR="00D9145B" w:rsidRPr="00D9145B">
        <w:rPr>
          <w:rStyle w:val="CommentTok"/>
        </w:rPr>
        <w:t>Naive byes for over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nb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nb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nb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os_nb_f1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D9145B">
        <w:rPr>
          <w:rStyle w:val="CommentTok"/>
        </w:rPr>
        <w:t xml:space="preserve"> </w:t>
      </w:r>
      <w:r w:rsidR="00D9145B" w:rsidRPr="00D9145B">
        <w:rPr>
          <w:rStyle w:val="CommentTok"/>
        </w:rPr>
        <w:t>Naive byes for SMO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_smo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hypertensio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nb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nb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nb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mote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mote_nb_f1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</w:p>
    <w:p w14:paraId="4155AAA5" w14:textId="77777777" w:rsidR="008A24B0" w:rsidRDefault="008A24B0" w:rsidP="008A24B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lastRenderedPageBreak/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lastRenderedPageBreak/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0E8063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6E7893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22C0AA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5464CD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3A3B7A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16E0BFD7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472C55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0AD510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2AD4E4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445EAE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7F6AF7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45B5E9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EC912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32E7F2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074F01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7CFE2A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3DC06F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1A90D8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41D7A7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094FEE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5A77D2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41D18B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1ED6F6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37C7024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68AFDF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3E2591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42499D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1D3898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1F41E8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3E85A5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281CB1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6FD2D6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0670DD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32FB3D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6B6A7A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EF5D2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678D02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2796A6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596EA9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057706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424CFB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1E50C8F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1C3A23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7D760C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34D397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34646E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0BF349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0F5212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5A924A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392F04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5BD141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05C2CB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1D1598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6089B9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1E9990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0449B6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1AD7F1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7</w:t>
      </w:r>
    </w:p>
    <w:p w14:paraId="695D2F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36F48A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5E7C09F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579752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634899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73419F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378DCA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559B89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4AF695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70C195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4D8D5D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4340EE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2CFDE5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3</w:t>
      </w:r>
    </w:p>
    <w:p w14:paraId="23547F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4</w:t>
      </w:r>
    </w:p>
    <w:p w14:paraId="7BAFB2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1E5244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508B3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49E8C7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0232C0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701554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7D55D02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601FCC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3F0568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4D8E9B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72F457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22CC0E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095AEC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003FBB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280720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348782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4D9A3B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30FC16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51F812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34DE34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4B9E1C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0BC7D3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0C0369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79E102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4833EF2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0B6A45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6F7DD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6DE8B2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1307B8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2A454A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3F44EF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529922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2</w:t>
      </w:r>
    </w:p>
    <w:p w14:paraId="57CBE5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8</w:t>
      </w:r>
    </w:p>
    <w:p w14:paraId="443AE6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229B23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34ADE9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0EE1B5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040079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4</w:t>
      </w:r>
    </w:p>
    <w:p w14:paraId="214B02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55A253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4F5ADD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C023E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2D26575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32F0FC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621A0D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1C7493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3F5524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406B4C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6F6912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2CFAF5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32B6CC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29BDA0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6AB5C4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5A4C7F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4</w:t>
      </w:r>
    </w:p>
    <w:p w14:paraId="43B71D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62FAC1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48EF7F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26F6D9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66FC0F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6EE223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74698B4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0107C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637402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749195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102388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5</w:t>
      </w:r>
    </w:p>
    <w:p w14:paraId="3E4068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47E40A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127DF7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0598D5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53307D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064C68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3C589D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2E9A2E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6BED97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14DEEC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472E80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5E0C87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21BB15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213C96C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2C70F1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03ED0D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383706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31F6C4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62EF5F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142F59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777E50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43EE76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2E3E54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4</w:t>
      </w:r>
    </w:p>
    <w:p w14:paraId="28423F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109900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58A72C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205F8E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0CFD47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6BA8AC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40DF6D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56753A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6A58B70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687303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1F60E6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636A4B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7FF249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0D0276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329A2C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5F9CD9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1F46E9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7E8351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0ED4F6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1B0698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670E31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269729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101E22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6F1AAC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2</w:t>
      </w:r>
    </w:p>
    <w:p w14:paraId="6D549C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6212EC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0B0234B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6EACA8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70C7DD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3E8C7C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2E9D0F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5A7230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69CC28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582D26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571D72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1FC4F5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6207E7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645887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3354DE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59EE69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2A528C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7</w:t>
      </w:r>
    </w:p>
    <w:p w14:paraId="3BF60F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69B42D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4048D9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45BACE9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2A934F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7050EA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6B4DA8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1D4316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31B64E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39FBFC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130820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39D969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64B154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020770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72741F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2</w:t>
      </w:r>
    </w:p>
    <w:p w14:paraId="6BF840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2DD140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4F971D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735DBC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6E239A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66EE7C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661CDFC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7CC163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22255E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0EB048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1BD2DB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034592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1F083C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1A06BF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0FDAE1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5AFF7A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15F990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2234C0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5CD042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3C9F94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511B7C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267585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0588E0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6F091C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4B9F237F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33218D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294194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53DD5B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6E16E9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000EE8B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570272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13F8E1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8</w:t>
      </w:r>
    </w:p>
    <w:p w14:paraId="4DDEAB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7257F1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32C72D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1E3AC6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4FD752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9</w:t>
      </w:r>
    </w:p>
    <w:p w14:paraId="12828F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35C00C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23B45B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591930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365F95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0BE8D69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7E7C99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0D0A29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59F26F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44AD17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3F5F46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450F7B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7DF168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3147FB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31939F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074D26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35D2C6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7217A5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103CB0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03557E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01EE82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36111D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49B5D4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5F97EE5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629EB5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7D9497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48916D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0E19AE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0A364B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5FEA7C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41BEE1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52E587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4A9907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6BC506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00950E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714892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082A8A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630108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39A63B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39566B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436093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6B06122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62F408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4707A8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0BE52F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724EA5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4E42A4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6DBE76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3EDCF0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3D0AA8B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5CF75C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189DF9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7F70EE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2A8669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017B8F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7C456E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0EA515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6E2494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0C6475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04FCFFB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78EB53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770028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5C1BE2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34D68A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259338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1BEACF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1A35B4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195EEE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6A030E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124AF7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60FE25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1101F6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136B99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21F818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45E112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66920F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0C7059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4D1C102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48A4EC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79FFC1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63AB65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416AA4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3337AB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79B999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04174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4A3243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055E63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112034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1B857B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6AD9DB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42C972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454867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05C3AD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3EE2A7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1847F5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1BA73AD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798A29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4467A9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57CF70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4C1293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7FA05C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4602A6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6EBF5D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7</w:t>
      </w:r>
    </w:p>
    <w:p w14:paraId="3E76EB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7333D3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2655FE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4C13E8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32B834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5FBD06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71BC04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550C3E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51D53C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7C7C9A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534BD64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1F6875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0569E3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4A5A78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BDC31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1972F6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6A575F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350872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200A2E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41A625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1DFEA8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4DA03D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0</w:t>
      </w:r>
    </w:p>
    <w:p w14:paraId="17516E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29F82AB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308B6C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6FC393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3D1002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2A3379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13C1DC0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0F2232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2E031E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48BF0A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640A97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05678E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70DC03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436C6A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314AE7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2198A6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783A5B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71E05C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473C23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691B7B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5E6496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53FD19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2FC121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1F33D1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2206E3D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7D5FF0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649A0A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049F61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7176F0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7AF722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75E8A5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792E3D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7DF1E4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43E43B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25C22D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254F5E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70F585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160844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564808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24823F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33D18D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092907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06115D6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63389F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0E47A5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6DB482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40F7E0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005B13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411A8C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32892D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53AEE6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77C596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7227A8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766556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28BCFD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7546BF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361CA2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03A152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5ED78A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0DE5A5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3E01708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5847A5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4F9460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0A5395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438F02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606719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6E402A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2EA3B0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58B51B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36FDE9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45F4DF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5E2924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6B5B2A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238012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034EA2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7AC4B0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66B21C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59FDFF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003FA6C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24EDA2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4B7313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18CD7E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1E73C7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5AB4F2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6ABED1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356E67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67755A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1C1E0A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4791A2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390F54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1C3351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77B9FB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34E00D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126210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5724C6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38F170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2162CFC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66C8B6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3CFF6D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2E1F31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7DCD43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46A34C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01C47E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6A32EE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3EE7C7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5CECE9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07C39B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762E20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62AC42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056D777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538D96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79CCFC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480E91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71F620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0A3AC2B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B4CB9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197DE6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0E0DB0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3E477B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575447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573B39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160C62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7431D0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3627E9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3440A2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2EB849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6EF40B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235D7E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54D1E8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3CD6F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4B343D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2E1DF3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4E08B60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3F3C59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093F82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647DD1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49E377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9</w:t>
      </w:r>
    </w:p>
    <w:p w14:paraId="36722C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55229E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2C2905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3CB673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3E6D0A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783C38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3941BB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29AFE2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5B9585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122743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0744E5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79272E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F22AF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20C18A87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3BEC1D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6C30F9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2DE9DB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7F9659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45E6E1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8</w:t>
      </w:r>
    </w:p>
    <w:p w14:paraId="456A49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19A320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220F99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4B7F08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636A7F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07ABCA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647F4D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02DDEF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173C5F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022592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7675B2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1C4703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2</w:t>
      </w:r>
    </w:p>
    <w:p w14:paraId="6B61250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6</w:t>
      </w:r>
    </w:p>
    <w:p w14:paraId="08D726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40FA96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685FDE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40D701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137398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54AC82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791D9C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0009FE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1A75FF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5</w:t>
      </w:r>
    </w:p>
    <w:p w14:paraId="3BD0BF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525B59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15889A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34A18C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34A72F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CC48A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6B02DB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67B5EB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4906836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19ECA7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26D6DE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1C1A8E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41D5F7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487A8F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20D6EE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709068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6F1057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60FFBF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4E5887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35424C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0</w:t>
      </w:r>
    </w:p>
    <w:p w14:paraId="4B8FD6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5</w:t>
      </w:r>
    </w:p>
    <w:p w14:paraId="681E47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6CADDF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55686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4371CF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04007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335C9A8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02A013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521C70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2804A2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4DB2D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7772D3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0B2132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13937B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1BEB56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2E5AE0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6F5BCE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300922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696A2D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296D9B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6CE4E4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241C26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6700D4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25ECEE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0D87BBE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2B3FBD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4749F6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7B8E66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2103D2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9</w:t>
      </w:r>
    </w:p>
    <w:p w14:paraId="2AB06D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4D56FD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9</w:t>
      </w:r>
    </w:p>
    <w:p w14:paraId="1D3C7D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34A92C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91E8B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9</w:t>
      </w:r>
    </w:p>
    <w:p w14:paraId="03D36C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60F489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9</w:t>
      </w:r>
    </w:p>
    <w:p w14:paraId="20520B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0689AE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6AEA9B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4556CA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2DAB0A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15B9B4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103E4DB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413929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490449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449012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6614D2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47E260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529292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5BFE7A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4CB041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20CE84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2DBA2B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5A1AFD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588319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3886CD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8</w:t>
      </w:r>
    </w:p>
    <w:p w14:paraId="267BF7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7CC069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7C9E7E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676C74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46B86B6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2BFD05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24CB59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28365F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48F387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418F36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2E33B0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10040F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6C719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1F2729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3C715C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64017A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27B498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565E38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77B0BD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525A3F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6B4BDB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582ACD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7D0E549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29D13B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5AECC1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47C0C7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49BCA2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64BCF6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404EEF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2F4DDA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58D575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101B6E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07779C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12C159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1E9E20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334FD0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181070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49C6C6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69A791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5C8D38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30B8852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31D81D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4ADF62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76CAF0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628C5C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3DBFA9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0</w:t>
      </w:r>
    </w:p>
    <w:p w14:paraId="7CE7FD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5</w:t>
      </w:r>
    </w:p>
    <w:p w14:paraId="6B02C3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640B4D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20B62E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08213A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7DC5DF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9</w:t>
      </w:r>
    </w:p>
    <w:p w14:paraId="2B0B02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606961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45C770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0F3156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72DE8F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5F2901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432C7C1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1CA0AB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5AD412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6</w:t>
      </w:r>
    </w:p>
    <w:p w14:paraId="14D4A0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3C21A0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7112E6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7D21DC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170E20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140408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79B40A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0B0189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550349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7A3371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2288AE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70A1DD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0CC1B3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7E02A4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4666F7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77221FC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7329B0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2161C9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3F78F1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1DE4F1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730619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4C1C8D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7E761E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147BAB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67799E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3FB5F6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42C2F6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4C6AC9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37C50E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1DB92B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63CB21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02E00B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681F9E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2001770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73405D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074077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4F29C7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10E103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2362E8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248571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2E5AFD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73B3C7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52E8A0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415215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050CE1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5A376C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1B539D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71D88C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1B8831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52E506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372E46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055585F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3D01EA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0D9084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7C2DB7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0D941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29A6DA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0123E6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5946ED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110F61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1627D2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10B35C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4C01B0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77E25F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427CDF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4B9D4D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6CB70C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4571DD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3C3CDC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05DD7C3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1CF289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1F9C0A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405947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3C1ADD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6DBC5C7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6E34FE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021EEA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7710E1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5DA99E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4F3E72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29ADD4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0CBC25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2906FE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0C6C26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2BFA8C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45FDC3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333690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4F63020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2450D0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4B6567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C45A4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66CFCB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4CC479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286B31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336965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6D73D1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0F39F0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3CC38B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34BEAD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120035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2D0C12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432E40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606273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3BE356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1B67B1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7400BC4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5B44E2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7CA259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7B5473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71E236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0E5768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4A4A39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1C834B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73E7F2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243C2F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340306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731A18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4B1C7A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1EA6FD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0745A3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158EE0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254F45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6D27B0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26B1D8A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0FD075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4B264D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177938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20885E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2A9FBA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4CC4E5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38A178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2585CB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18DDDB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124CC8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26C06F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3F82C4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16C914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3B134F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6ECF69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262240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0B16A7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7F2D3D5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059845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3DA367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40C0DF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4259A2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03AB2C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58C9ED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55A526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3BD595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0BE63D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1AC5E6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35289F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7283A9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3FFB86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2F644C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35E2F5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5EF486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65DDDA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0B1279A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5ED273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4AACBC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5FD759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638353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401ADF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6207CD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607108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6B4CBF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7A64AA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02E9E4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61FEF6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0D5435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72971C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2A3F19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51B4DC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228AC3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40800F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0BE029D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31B23D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1DDDFA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67E144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480F5C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104DB9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10D7EB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467156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050E5D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131D75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6C2D35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1D76B7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6E77AB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7FF5FD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1AFAD0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231D3E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33FC2D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6C7BAE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5FF37AC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1ABA81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00034D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19BEE0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4AA4A5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296E72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0D356E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55E369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10428D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644C0514" w14:textId="77777777" w:rsidR="008A24B0" w:rsidRDefault="008A24B0" w:rsidP="008A24B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536BC8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69014A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719738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5159C9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7C8321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4DB208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4200FDF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3B1B0C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17B682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4FA95D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2F69A4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02DB91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3C7A8B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444CCC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51550A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467FA6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2A341D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2C4984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1B74E9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6F27D9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66C6BD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715EC4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5B927B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1DA2A5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03A8B30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79E8E6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76CDE6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5421BF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2DBDBA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62B0F7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3A107D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25B697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68ED89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7BBB09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5172E7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401848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7E9F6D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4528EF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4E8B6E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5612DB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2C724C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37F3FF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26AB563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161663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73EB6D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29D808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5FD1D8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10659F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25ACA0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6A8D55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4B207D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387D3D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37BD6D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791763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7</w:t>
      </w:r>
    </w:p>
    <w:p w14:paraId="114138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8</w:t>
      </w:r>
    </w:p>
    <w:p w14:paraId="0E2939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5E7D30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03B329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0B3BD1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10D022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1BD2656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71894D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3B6C38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9</w:t>
      </w:r>
    </w:p>
    <w:p w14:paraId="41B0E7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3AA76F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9</w:t>
      </w:r>
    </w:p>
    <w:p w14:paraId="447F00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573636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6</w:t>
      </w:r>
    </w:p>
    <w:p w14:paraId="55CC44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185EDB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0A163B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11F64E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313282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79CDDB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69599E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8</w:t>
      </w:r>
    </w:p>
    <w:p w14:paraId="2E2FC0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790912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6C1C45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139EC8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4D8DE29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573B90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232A2F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2469C4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08B4CC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1B288F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7E2744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436E75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7F8DF2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039942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2997C2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3E0F3D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69AD38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356A1D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43099D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62F98E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1AEA5F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2C5F43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5DB67C0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3CC024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3235EF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5A2A78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2A6A09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40F38F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0</w:t>
      </w:r>
    </w:p>
    <w:p w14:paraId="5AE2D0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4A5DEA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0FFDB4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12F4AA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4F42F5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56D991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73A147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0D3084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6</w:t>
      </w:r>
    </w:p>
    <w:p w14:paraId="195A48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378BF0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0EA376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300797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2E575D2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3</w:t>
      </w:r>
    </w:p>
    <w:p w14:paraId="689C83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577418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2</w:t>
      </w:r>
    </w:p>
    <w:p w14:paraId="1BD532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5CFA05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7EAA74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6C3B93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449DED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79B2FF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62FAF7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5101B1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49001A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4</w:t>
      </w:r>
    </w:p>
    <w:p w14:paraId="2416EE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4</w:t>
      </w:r>
    </w:p>
    <w:p w14:paraId="1ECCCD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31E391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026473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629F63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17B5A6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2EB73CA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469E28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3C786D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73057E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34C0E4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66F9BD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15E154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006CC3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67A62C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6CFD61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4FA3C1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5850BD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2C9254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04CD4A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2A6F9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6AB32C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76B7CC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042E64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02D5869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549A10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358155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3DC609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8</w:t>
      </w:r>
    </w:p>
    <w:p w14:paraId="7154D3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5E3C98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55A8F1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4D4066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3A9B0F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699C4F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2CB0C6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14C38C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2CF9C0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0464DD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2C9F7B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7D560F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6991F7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1FC5AA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7D36990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32993C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2</w:t>
      </w:r>
    </w:p>
    <w:p w14:paraId="3BA51D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48698A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140533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268CBC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002769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02F675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44012F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7C882A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0EE5FC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280A58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2FFF48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6F8D8E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24A468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524D16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726A44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71CE1C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0B3861E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0D1192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764108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37F28A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6EC78C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78740F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3</w:t>
      </w:r>
    </w:p>
    <w:p w14:paraId="177F5B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0BD8A9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11E4E4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1515DB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02A590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24A7D6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55E585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613C67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560A5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47AD2B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59578A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0E6FC3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70989AA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297220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1A44B1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584EAB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5D16FD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612D4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2B617E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56359C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61C62F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0B2442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0922C9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16A47A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3EFAFB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3D902A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5EC612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6FB121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79702B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5F31D3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1592178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209D1F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46C7ED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7EFA96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6E7A31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60B832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157A6C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14AAF9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7E20AE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46DB00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5AAD9D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0</w:t>
      </w:r>
    </w:p>
    <w:p w14:paraId="517BB5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11F7AD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65D3C7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0889EF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2EAE92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7A409C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BC2AE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169B367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5B8500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186821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6DE460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6D46AD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4B6C27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0F2A83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6D041A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517769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6D227D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5F39ED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4C520A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027814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53A55C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09E92C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514E0F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3AA740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3D6159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9</w:t>
      </w:r>
    </w:p>
    <w:p w14:paraId="5AC07EE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25D1FA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037867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3D368F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7120EE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9</w:t>
      </w:r>
    </w:p>
    <w:p w14:paraId="17649D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09EBE7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3A1B34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40B5C5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186E81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62662A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0484B5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723A27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3C0F22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2BA7BE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5D39BE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0B3E5E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72B5C4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424F026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6C1CA7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2252B1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596386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5A1F58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7F8372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70C0F4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356DFB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5742FD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3FF685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6F7DB1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441880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7AF9C9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5BBA42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139B7D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4F229F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7E5886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253E53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632571C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2E8B97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3C493E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60FAEB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153233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41F596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05A4CC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1E46C7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1C5EB5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786ECC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4D9AF2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4C5E75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5EBF54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6D22BE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6901D7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06AF0C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048094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53D841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2A6229F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12F011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1ECE5E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6E1D9E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015338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70A3BC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54746B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115546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0F7653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497064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77BEDF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708DEF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1016B8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52BD71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48AB0B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64D41E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3894D6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40F484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7F89F4D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6A8387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53012C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6F0CF3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5EE21B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2340CF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086425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04F14A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37C28B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3D611B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516610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539960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3E2886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33B2D5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6EA486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38D444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426646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68B6A0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4142D3A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3BBD79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6EDB4A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6DCB1C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2412C5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7F2A0B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0AFC86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14CF60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72B7A9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0AEFBB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2A0AF2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0110CC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7C8BE9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1E9311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0B2129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124686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36A424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5216C1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4E05F7F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560682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52B6B1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45C9A0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631BF9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433C61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7E81C1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52E2A0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5B216D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2C73B7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6E4418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457ACD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1338B9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0242AC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52E40C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11C8F6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659E5B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0</w:t>
      </w:r>
    </w:p>
    <w:p w14:paraId="0728B0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3F1AA6F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7C8314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4BB7B3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61672B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4E0932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51D380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39F6DB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4E6259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2DFED6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247A04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78092A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12ABC8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633584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173B09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4EF55E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363A86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7E42AB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5EC2F3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77F1780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059793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22F889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33C243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3EA6B4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1C6817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605C4F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506D00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00B330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755D18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0F9056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2F5D79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3002EE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7B8F8C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4D038C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1C4128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0ACAD5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225EF0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2F463A6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343B87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6AB779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1BAE7D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101E8A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7EACAD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0</w:t>
      </w:r>
    </w:p>
    <w:p w14:paraId="41788A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4864EC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62C042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04C9E6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50A229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783019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6844D0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33124A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5FCACD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024B6B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227146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6E97FA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576537F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61219B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616419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583A50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5031F6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27D83F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2E08C2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2114E1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39094C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34DB6D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610042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6212C2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04C51F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194CD7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33F82A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528BFE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5FA038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20975B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699973F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3F0217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4E5439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03BEB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65B585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7FC5CA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61EA30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704298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45D893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20A6B4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365E22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54583F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58904C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32C85E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4BCEE4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5B3093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71A466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4B062D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46F9A98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72E966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7F1E657D" w14:textId="77777777" w:rsidR="008A24B0" w:rsidRDefault="008A24B0" w:rsidP="008A24B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4C2873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46D2C9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1F8F2F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53225D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687CCF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173D1F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1EF503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389E60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2EF56A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180B2C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7FA491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76487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16A8AE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6033CBC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3E1DDB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1A8CC6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259EB3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5468B4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4FE66D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55F6B4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747A87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1BA0BB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0041B0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731C77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2633F0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31AA43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6BFD29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6A1AC4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1FF286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360C6E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15EE27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6C5EDD7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0E633A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0FC0A9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6D4524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108B81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52E415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132796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70BA17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2E1E45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5A5401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63C922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3630DA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0B2A56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724EF3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59EA95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176C73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368D03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5AC4D0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4B91FA8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3A4438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66366A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50ADBC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3432F5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221338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565F3E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1EDBCC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714A56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9</w:t>
      </w:r>
    </w:p>
    <w:p w14:paraId="4BF6EF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B43CE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534FFD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3EADC7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9</w:t>
      </w:r>
    </w:p>
    <w:p w14:paraId="2BC3D4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0</w:t>
      </w:r>
    </w:p>
    <w:p w14:paraId="12C1D1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6</w:t>
      </w:r>
    </w:p>
    <w:p w14:paraId="309F40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688C5C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6BB48F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08FF875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4DF728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1DDEB2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0372EF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6B48DC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6540D9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3E973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2E05397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197B0F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211470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281BA2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473AB0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3189CA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0E2651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6</w:t>
      </w:r>
    </w:p>
    <w:p w14:paraId="6F0E4F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1314CA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FB480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6AC2B9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4B62701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1A7208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23CC5F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728267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0FBBF6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38E0AA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1DF869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5E057D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13AC52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6</w:t>
      </w:r>
    </w:p>
    <w:p w14:paraId="54E1BD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7336F0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1DAF06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5E9B64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A67B6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47C033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3391A9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762091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5A67B6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57D9854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4EDB36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4AC8DB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1</w:t>
      </w:r>
    </w:p>
    <w:p w14:paraId="168C1A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7DE5E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48C90B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63D4B8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72ABEC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489503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17A271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4DFB21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362F76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55E93A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6F63A3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5C922B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1</w:t>
      </w:r>
    </w:p>
    <w:p w14:paraId="6E8E57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65B800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5EF960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1FF4716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7FAFBE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141D00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37A54D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5B8DB3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663C4E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7</w:t>
      </w:r>
    </w:p>
    <w:p w14:paraId="328984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60AA6A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04CED6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0DFDD7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5E49AD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4B9E34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F4DD2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379611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131FB4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42581D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496C86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638221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1250A89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3B600B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6E9706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32EA6B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661CD5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7B38CE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4D68F7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4ED8C5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6D1979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05692D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2F101F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188C5A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5B6D69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0F6DF5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087149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7D20B7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6B2DFD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5E7164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3F3C76C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0DA4CE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06906F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E24F3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1A9CB2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087257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2587FD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6D1D4C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80E3C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75218F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238F67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4F7A08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17ACA9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55E2D7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2</w:t>
      </w:r>
    </w:p>
    <w:p w14:paraId="7A696D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399C7A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432327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369C82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2D35C5A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02ED43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4</w:t>
      </w:r>
    </w:p>
    <w:p w14:paraId="6355CE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6DE48C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73FB23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0495EB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067DA3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1CE53D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2185B8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21F9E1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0A56DB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412A83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170B99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330A19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25861B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24D2C6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4515C8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6FB348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4BF8395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0CBBA6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15FDC0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42BCD8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61D938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654A54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6F8A34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240099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460A1C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0CFDAF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7B4DC1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71056B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780CF2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23BEE7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9</w:t>
      </w:r>
    </w:p>
    <w:p w14:paraId="6DD311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55490A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6E3248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1A0C9C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70DD7F8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7C72E0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5E1D27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1F8D1F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03EBCF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0874A2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7D7BF6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17AF16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32F2C6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26A82E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1D06A2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22982C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42E8A8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728383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3A5B15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535F9E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1</w:t>
      </w:r>
    </w:p>
    <w:p w14:paraId="164517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8</w:t>
      </w:r>
    </w:p>
    <w:p w14:paraId="7393C4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06DD48A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72393A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1893DD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7BB82B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636E3E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1752BA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5BD24E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2E1F67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05C910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0D8F35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49FF4B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2</w:t>
      </w:r>
    </w:p>
    <w:p w14:paraId="61F81E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06AAFC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6897CF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230862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13C1D7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0E70D7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19FB5D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5B321E9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2CCBD3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226D92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60A41D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13040F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1DE0D6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55963C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7FA075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49D061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5A3336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79C360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5765A0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70B8A9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775B8E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0E847C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0BB251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52E8AD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434ABD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2544596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4A273D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5E7708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178BC0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675292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65C651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043D19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36F565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7F3EF3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2D042DB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145A7E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6EB996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60DCD5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1307CF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2DBE71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7E1A22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4BAE44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7777E2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4D2CC9C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4A4624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7FF3EF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4C45BA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2A04B9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12510D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4A82CF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175732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073E48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7B627E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0C96CE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107F52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7F82C5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56E09D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0217EE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6B27AC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6C1C3D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126CE4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767F1AE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05376A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39F045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51A2E4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7120D3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134E7E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455EBF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5EF635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2661E0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13E5C5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70DF6A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461037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773F2F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4E03CE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032890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46463B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0F7661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4B90BB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0A63987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29DCEB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1B4027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074041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4723FA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4A55FD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5FF641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0531C1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60EADD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2D3D57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25402C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29E651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03D45B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04C17B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0DAE24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6CB806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6AD65A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3C69A9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3C8C272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67C6A3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4A826A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08361F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1F5371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5F36F6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5A8A18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7ED807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409C2E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42ACBF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783846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220246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4C64DB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543A5B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5DC47A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55A462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1E5BD0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436274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330C630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7D3F16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7852C1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19D158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0F4ED4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5E3BD5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387B3C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6ABB14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2612A1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33D33C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49C401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7F744B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2B7FB4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5D2C1E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00967B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280CDE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10D011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194F2C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0D7C6F8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79CEAE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0913AA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527814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63B646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62A8DC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030E94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6175DB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016F4B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25BE9D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1C9DC8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6C1975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27C4EF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491EAB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38A098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03FCBE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12277D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10129D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3523E66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3D4A62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69B25A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7A38D8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71C4E3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296AE0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044044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3097F0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4FF9D7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3EDD4A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4A8D90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33E94E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18776B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386736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6AAA6F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278D38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6FC4BD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69A245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1158A97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116AE2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4C8003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662329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6E06CE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162FAC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3E0BC9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652D47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151427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414839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0AC601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6945FD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3D2C4D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679FB1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747AFC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2D3244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7C75F7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5491E3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7BC9668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786EF7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542AF4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0EE086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569FA9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4635B3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152375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0C6A54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664B7E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793624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2D1F59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26AB65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186BBF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78A662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2226BA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42C563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297D7B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4DEC0B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7370BC0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46EB1F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452E11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1367BB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0D89B3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76C25F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19E560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0FBBC0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30C619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3ADAFA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7DC4B6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7E9F12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378F2A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0A6273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7DF68E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76D063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339369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395296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305D5B4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088348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2F84E9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190FFD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157712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141369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47D2CF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7D7FD7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2C875E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6041D5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58B6F0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7D260D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0</w:t>
      </w:r>
    </w:p>
    <w:p w14:paraId="37E8A0B0" w14:textId="77777777" w:rsidR="008A24B0" w:rsidRDefault="008A24B0" w:rsidP="008A24B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726941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4B0E22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784898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1405F35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435549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39DEF4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394FCD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4595F2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248712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6CD69A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7FED0C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44016F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061DC3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3EE4EA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6EF47E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349A0C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14EB9B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2DC4DF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74BCAE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05912D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2D884D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610268C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347AC3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64A745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001675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78B586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6700E0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27BF01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659E2B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7FF08C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4A5789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1B303C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2498DF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17B5F0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39CCB9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7DEAEB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3848D4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5D1980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367637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7043233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5AABE6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0FAC1D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58FC6C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6C999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5F1ECD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3BB03B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72E8DA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6A1BD0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48295A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758859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0AED5E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4F593E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2DAF33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355A4B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6413D5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67F629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699C07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21D2FC5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362828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3D98DB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2C21D3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28C9BC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5E56ED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47DC15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6141C7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33808F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6602BE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125D4F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20B53E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643483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4DB4BA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2967EB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12BDD9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8</w:t>
      </w:r>
    </w:p>
    <w:p w14:paraId="186041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3FC4A5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761596A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35422B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4694B0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51506D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157A93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1A71AC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160372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1D594F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0657B0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6D24E6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3BA32F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7E7159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5D705C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3A8711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6AC83A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1E78DB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7</w:t>
      </w:r>
    </w:p>
    <w:p w14:paraId="1D96F9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7</w:t>
      </w:r>
    </w:p>
    <w:p w14:paraId="43E35D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047CD81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447A7F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2A6E1A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9</w:t>
      </w:r>
    </w:p>
    <w:p w14:paraId="5D0C8C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458395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6417C6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7F2D9A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138B82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6A2895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31F59C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36712F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2F2E02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1329F7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4C03E4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4C6BB9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5BC680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6931C6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35A753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6F448E17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340C02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4BB712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495BDB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9</w:t>
      </w:r>
    </w:p>
    <w:p w14:paraId="6406DC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764FA3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6</w:t>
      </w:r>
    </w:p>
    <w:p w14:paraId="683A28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A31C0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01C01D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42401F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31123D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23C839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534C15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28E640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245433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4D4043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3575BF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01407B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21DDFDB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5C5A79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15E194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0A0F1A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0076E9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6CD661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777867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132A4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6EECD0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0E0449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5</w:t>
      </w:r>
    </w:p>
    <w:p w14:paraId="558768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46D1A5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73C87D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6D87F2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136002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65508D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5E4249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2</w:t>
      </w:r>
    </w:p>
    <w:p w14:paraId="30136D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74610257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48A3A9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49A7DB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479B63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2F4EE9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0153A2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007B17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0D5264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2CD325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3B436A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2466F9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1D6F0E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4878C8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5CA821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390931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30B977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56336B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0DABE4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1667D2B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280A8B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379C0D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78BA5D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20A72B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48474A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721469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1417D0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70B1A2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69C484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331F5F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55A78E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180726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655CCC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341F0A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25D7E2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661958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756E17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1B840AC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9</w:t>
      </w:r>
    </w:p>
    <w:p w14:paraId="339F52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022FFE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0642CB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4B8653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7B2E2C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3</w:t>
      </w:r>
    </w:p>
    <w:p w14:paraId="355DD5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6BD67D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1EA429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1AD0C8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569E83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1A1A7B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050C8B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7</w:t>
      </w:r>
    </w:p>
    <w:p w14:paraId="4D58CB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627CA2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62641B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358036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2B4B2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3923C26F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2BE6F9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5702B4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1DE5DC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165543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014DF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1BE0B7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16EFB9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05AA67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754A4F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3EDA35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54321E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21C302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51312A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66362C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4762C3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3302CE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0DB37D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39F208FF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154FDE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341F5E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32786C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50DEA0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07B5D9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6660AE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260537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311CD7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3A922E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3</w:t>
      </w:r>
    </w:p>
    <w:p w14:paraId="151654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14BC68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1B0BE5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327D63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0F6357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71151F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525B32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0FB621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2</w:t>
      </w:r>
    </w:p>
    <w:p w14:paraId="59229A4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1F8475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8</w:t>
      </w:r>
    </w:p>
    <w:p w14:paraId="3791DB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71A76E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3F45F4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79B30C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650394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5560DE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00503E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21873B7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5C01D0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4C9C25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1D4B90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76EAFE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3042FC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14DAC7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2815F5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6D6BEE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60B3446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5854A2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41F281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0F4F6E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75467D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2C4D2E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27F6F4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481298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0C7531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07090C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013A9E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40F1C1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159450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75E3EE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443D6E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03B604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78DF7A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305C3C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5D81E50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5B3C51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3407D8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2C0200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63D26D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1AB623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588D99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4B4328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6A6A7C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12240A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0BBE5B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20B6A9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1A9C24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733B35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417279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5FBC36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528244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6A77AC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0C2F4D3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0DB2E4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22F1AC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2C7CE6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4EB65C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450052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385DCF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01E300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7CA7EB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51017D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413AF0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0D33D8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1909BC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25820C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92E5E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52F52A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225D6F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7599E0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2B3EFAD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2A28B5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76C356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3EE5ED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15D0AC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017B89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7B48C5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31D64B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0516D9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58A98A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7B457D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33EA7C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45B4E8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485A5D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4DCEE2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14D77A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297F4F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142287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0BA23BE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69E107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78E999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34B7B7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070436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479E25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190118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5A15D5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129CD7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26025F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4425BD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76E25F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65874E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12E06B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7</w:t>
      </w:r>
    </w:p>
    <w:p w14:paraId="468CC9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220C33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490E77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4AF9E9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708324B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722458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776A90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4E31C7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66C374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735C21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307D9C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5DE761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1090C2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1C741C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2D6F2F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1D77BC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1596A8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4FC78A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351380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482644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7F1A1C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27C042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15CDCDE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3606D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754C57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0CB6E1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5EE5AB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2BF836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6C4577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40097C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46FB02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268905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7193CD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4E3A5C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2FFA79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3707B0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3D159E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017551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0CC94D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21BC7F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57671A8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297097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5F6EEA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3D3A18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78D519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2231DF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6E5739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233605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6A7105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0CFF53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3A2CEC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6872FD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1E63A2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6F578E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0CFB81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27A148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715CCF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108415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363BFBA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3632BE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53C1B1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48D38A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767AA2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59BCAC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36300B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6C2494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525BA4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20BAD7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3AEDAF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4B7FD2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01AFDB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52838E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1C0BBE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09A390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62DDB4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6E6F1D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37CF8F1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30B024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70831A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708E81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25FC0B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5156EE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0EF8B0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759B48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612EBB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58E877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692D03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7EEDDE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066CDB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19237B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013EA9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5BEDA3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46AD0C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77CEEC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58439C4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34CFF2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288923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3021BA7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18FBFA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15C0C1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1EC7D9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73F456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7FA32B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31D8BE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630941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751168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37E62C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144C5E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50CF98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471FE7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2DFB59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1EAE6C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248BC12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207CBC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6C62AA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203CA7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51F730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130FE2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6377EE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0AF8FA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0CA85B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31C683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27B0FC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4BDF43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4F1E153C" w14:textId="77777777" w:rsidR="008A24B0" w:rsidRDefault="008A24B0" w:rsidP="008A24B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502182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308526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7F2B50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3BB018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6D9A89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5CABE3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49337D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575D1F5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2A8937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6D111E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44CFB4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6F50CD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09EB08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18A07C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5FCA2B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69E994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40E5A9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45B502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4C3854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281536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50CB77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28A2CB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0853597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009C95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1217BD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33D0A91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66F494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4FEE84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0C63F0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711240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643D7D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26156E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1F3096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25FF2B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492BE2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33AB08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4367B8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7D18CE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3BB43B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0C59EE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7110BC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2A2EB8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5D7B60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61288D1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BBA29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5FD485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770CBB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3E8661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446217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02243F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7</w:t>
      </w:r>
    </w:p>
    <w:p w14:paraId="439F7F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0</w:t>
      </w:r>
    </w:p>
    <w:p w14:paraId="58E056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3156A3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63D538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05D7C8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422612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49904C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3FD59B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00B7CA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25F2F6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74D7DA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17ECE9A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76CCF3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2FAC1F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794C65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02D3F1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17D94C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0654F6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0483FF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56F84C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0EA4A1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5CC78C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6E5550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5A08AB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19ADD2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3C733D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2C0AF5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3B7ACF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717670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7C4287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6B523F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4D57B6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391262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11566A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3B2F63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241BD7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5B13D8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236BDE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2</w:t>
      </w:r>
    </w:p>
    <w:p w14:paraId="7C3FFD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3DF82F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754560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01933F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08ED67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16A160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480782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633713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52F23E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3259792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2D88F4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7A1C9D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36CC49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56371B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1B345B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42B0C1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1200C7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42F92C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5</w:t>
      </w:r>
    </w:p>
    <w:p w14:paraId="6C3330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02C748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323CDD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63FB4C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3AA32C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20E1C2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0FF0F0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2958FC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55DB09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4EFCAF6F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4EE321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7A7E50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5AED26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56EAD8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0A7E15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2211A7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1A4528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6A41DB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7B7D98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1C60AB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438F85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73FFFB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3E5A6C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2DFBD5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314C6F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5C4D05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11C716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1DC137A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188071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129432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5A6768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4C1E66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455415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45C759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0</w:t>
      </w:r>
    </w:p>
    <w:p w14:paraId="0BC37D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65B9D8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25BC20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3D4517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1E9F73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61DFD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279FF7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3EF50C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59FC49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3E975A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4F650E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72DC47E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07BE63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2DFDBF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7AA4F8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25EDCD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2EEBAC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225588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46568A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011D93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66B430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29A4F4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3833E0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394134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158374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6F0FED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51288B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1B8229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6B75AD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1C8F0B1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36A9D6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2C935E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2C9F09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6C4EDC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2866EC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6</w:t>
      </w:r>
    </w:p>
    <w:p w14:paraId="0F7CE2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450B7E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65133B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2DDF63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6DF69E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2935D8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11C5B7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6912A1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0AC7DA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301F86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6</w:t>
      </w:r>
    </w:p>
    <w:p w14:paraId="447541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3</w:t>
      </w:r>
    </w:p>
    <w:p w14:paraId="6154B7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0</w:t>
      </w:r>
    </w:p>
    <w:p w14:paraId="0A01102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5D65C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6BB5BE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365F55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024F76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3D7164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423906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20B595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7122B0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5AECC1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47C3C6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3CB496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77022D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298ABB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4A53C6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0AE934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2F99B0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36057C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B8E0C7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6381DD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082E37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7006EA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54546D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4602CE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74AD02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2C3919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259B6E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56F282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309387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2</w:t>
      </w:r>
    </w:p>
    <w:p w14:paraId="26C3B3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3CD813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486B5D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59EA2B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0792CD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25F49D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344936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77B79C1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59EB5C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353F95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63484F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681B02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6F37F7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510D41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049F69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72A2AA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657BCE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59A727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7CA857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613B62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3E3140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027D4E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1C3C2D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4BAA68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636503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354E7DC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1F3AF8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3466D5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68257F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6</w:t>
      </w:r>
    </w:p>
    <w:p w14:paraId="019943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6FC990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22AAA7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07EA3A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3FC07F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56FA49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5AD335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4</w:t>
      </w:r>
    </w:p>
    <w:p w14:paraId="73B92F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226692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5417E1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3322B1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55044C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20E524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11C73C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236A782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4690AA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36F019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3411B9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270263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21A4CA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49F316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0DA629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3A9A3C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4A0AF6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21AE04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2C000D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1915CE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74AFD3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184936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4BC3ED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367599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589703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347324E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405AD3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776E21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56FFF7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34B9D3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57F9C6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24364B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520122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1092AA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65B165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6196A1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6AAD25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0F79C9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4E3C01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6F2439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5BAE47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47F20D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2C09EC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13B4DE4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1CC0CC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2B700C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048F0C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7EE856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324EFE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1B7EBE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68533F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5CA6F3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0BD643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35F475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7E5B01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0446C7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2A6306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340219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4F8A6A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0C2243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19720C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47463F5F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6CF9EC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4AFCD9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612149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54FC88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76FB94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2C8E9D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763B16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53E772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712138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227F6F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0DDF35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470A87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79EFD8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014358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0FAA29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0E14E6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52CA02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2ACB402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526853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075979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0EA733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3F76E8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4FCD5E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14BEB5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734EC3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2FB901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677021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53BC3E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77A485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7</w:t>
      </w:r>
    </w:p>
    <w:p w14:paraId="7DA491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2D7AFB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6204ED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721698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67DF1E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75A570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66E282A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1ABB67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22743A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5FF3E6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2AF11F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7F5CBA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237297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7E2CDD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1A30E9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616A25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401DBD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4FED18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55E399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177AAD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585A0B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116A91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405861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9B373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14660B1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29C399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4FE901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38E530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4B7943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060CF8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3A92E2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2FF612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0E1FE2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784AD2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6967BD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4BD897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4F43F5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7D33D6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48AFDD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1DC98A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57CD34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766C86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3C6FFE6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2F7F16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399978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4FB4A1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5FA4D1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511308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622FCB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5EA0AD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55261F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329222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2B301B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F99A1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73C387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2F3A99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76218B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7FFF8E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0A134F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21E5C0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0611F2C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799A7B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367B10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2A2578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7A815D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4FDA8B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0E3491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11C46A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373722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592B77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738140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409242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460E61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30ADF1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1C2273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70C83F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4D3C9B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29185D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26C295D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11FB70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760D95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023891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4F3090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151B4F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53D821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258668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306C68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49E4B6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663648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4B7B36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50DFB1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3098CB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70CD07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04A38E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11AF3D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0ADD90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710148B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594FC6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648AD8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3DA936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1F8E72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36D1EC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2E67F7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658BE4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42D046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4B2675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1D6C30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5A80FC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216C1E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4BEA21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700BF5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15D696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455CC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4AA2BD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603B23E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57DCB3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48F04E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45F18A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5E5739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5334AB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269C5A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5759FC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3226C4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14479D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1A7D3A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512EC5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0A557C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C91BD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4E1AFC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7C60C7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27CB6A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41D02E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6A9C779F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0FA5EC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6B6EA6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0F0562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5C9161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504BC9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067D64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138937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1223BF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0072ED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5414A0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3667A1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40A1B5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16B7BB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21B158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2BA4B0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681616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325C6C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1EACC39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64D777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391063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44D69A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77DF95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577BCC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43613F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04C6C0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57DC38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367CB2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68D0D7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2EEA93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78377C58" w14:textId="77777777" w:rsidR="008A24B0" w:rsidRDefault="008A24B0" w:rsidP="008A24B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03AA2D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32AE2E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5F35464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19D6F1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660473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53C20E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56B74B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50C6AC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70DC48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4DDE47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636454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1B157D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228EF3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612635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11F13E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6F0860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2F7808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2AE23C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442951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001BCB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4560376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173B63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5C6648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5AECA6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43C2B5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1FB23A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13712C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77BB50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681C0D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1744A8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3FF548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3FED20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070532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6D7DD4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0F40C4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42ACC4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78F607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1193C3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6CB9A6D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29415A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4B4BBB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3352DA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0C9CF9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7D0CCF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6F7034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3EAAAC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34BAE7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013E13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45809C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71F08A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33F591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6EC954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3CC4D4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6614D2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47D782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31BF93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1D77815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0CAA3A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799054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310836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231B18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3</w:t>
      </w:r>
    </w:p>
    <w:p w14:paraId="6174C6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8</w:t>
      </w:r>
    </w:p>
    <w:p w14:paraId="57EABC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633FBF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1F90AA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0BFA9D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288812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073922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35EE00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068824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2FFD1B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1C24EA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9</w:t>
      </w:r>
    </w:p>
    <w:p w14:paraId="4F3E57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25BC4C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3</w:t>
      </w:r>
    </w:p>
    <w:p w14:paraId="43D01807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2136A7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48C877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4D9822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606B6C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142C85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0AFAB3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4EBA72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61D37E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09BB79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782519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3</w:t>
      </w:r>
    </w:p>
    <w:p w14:paraId="423D0A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3AD3AF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660217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795BB9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4EE599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594C72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64C404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4EFB125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10FC34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4</w:t>
      </w:r>
    </w:p>
    <w:p w14:paraId="366C88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7CD005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536898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6EB974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5BC23E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45D91C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3515B2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1C7F16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5280C1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308C8A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1A989E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6C0406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716FFE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708F7B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4B87AC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2F000D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300A38F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1337D2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5F93DE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46D293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17602B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5F6D9B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0AE342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4B8897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5221A4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6F9EF4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401740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571137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4A8EDA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654EF2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20AD3B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30C617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3A837E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618996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7660357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63EF3B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6BB8EC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305EDD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42527C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71700F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731CAA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2DD388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271DC5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3C2EB4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66D6A1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2EE27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15658C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73C491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570B33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63BFAA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4</w:t>
      </w:r>
    </w:p>
    <w:p w14:paraId="4AF107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3</w:t>
      </w:r>
    </w:p>
    <w:p w14:paraId="1BB3AA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3</w:t>
      </w:r>
    </w:p>
    <w:p w14:paraId="5696B5E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6ECC83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36CF75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4FE0B0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79DB3B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6A8B40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7B3313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718E4B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7AEF45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484711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69672C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361649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101967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39A599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20F087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467F34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190CDF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1DE127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61B764B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539F19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199D0C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38E363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066A22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30B06F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6</w:t>
      </w:r>
    </w:p>
    <w:p w14:paraId="7BB640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19E5F0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2545A3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7B9D27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9</w:t>
      </w:r>
    </w:p>
    <w:p w14:paraId="5711C0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5F1410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1FDC0C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57C748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133A36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3B4EBF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57079D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5A266E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0F5E1E47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28BC40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59000C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71E4F8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781C7E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782C6C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5B5213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76CD4E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3D3DC8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062EA1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7</w:t>
      </w:r>
    </w:p>
    <w:p w14:paraId="45EF30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0422F3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4BEE51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10CB27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5CABD1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469AA7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5</w:t>
      </w:r>
    </w:p>
    <w:p w14:paraId="3609E0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33FFD7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7903DA5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23DBA7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3CB985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344D09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0A73D7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191DAC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225D3A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6D89A0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53EC9C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37422A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006552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4A09CF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757BC0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27A4FA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7F2D8E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11D2E1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622CDB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6DF249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02F73B8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61B28F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1A2B2D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05701B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38D8A1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69A841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76E59F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21357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1B02DA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5785DD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457C74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528E96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433C7F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02F45E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73E641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6368FA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4D4E5E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29300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6C82EB9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75951C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746BC0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64BF9C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9</w:t>
      </w:r>
    </w:p>
    <w:p w14:paraId="25E3F0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3485D7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DB548B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7EB35B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41CA91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134CE2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07A4B0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54079D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434205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56DDDE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18BB3F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6279C6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74D014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6DA801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1570D1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639F1B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69FF3F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003D44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4975D7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48E73F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6A6FC6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5D244F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55193D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44579F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70975D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79E96F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0B5CEB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06C52D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557CF5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35EE07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07B3A6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11FEEA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7B65E30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0EC2F8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68CAF8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4D9F2B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6E59F7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0C8799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9</w:t>
      </w:r>
    </w:p>
    <w:p w14:paraId="492AF5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10263A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2590FB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461E6B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181684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32E122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01EBE7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520E12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00EEB0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5FE46D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595879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3244A4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0E5C41B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045220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5DA5C9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3C3307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0CB6D0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5C6F2A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2FCD95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7CDB98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0F76F1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6125E9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066CA9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11A1BF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053650B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0FC323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4C30B1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031297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7B4EF1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1E8CB2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16B1758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30F725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146738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56FD05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43D14D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4F9F58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2F15B2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6E7C33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2DCD1C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30CC82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30A6BF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080435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2479A0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690C20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113D5E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7A6C04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1CFCE9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2D8536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6A94D86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6B3DBC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3A7B54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286363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07FEF0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5A63A6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3BEC5A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7558EE7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6FC213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0369FA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3B1A4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20F6AD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325F4C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0D0F55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2043CF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6470E3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59D9FE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1AF3C2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14725A7F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02066F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4BDE8F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342A62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590112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19306B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718CAF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3D22BD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78D6BA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60B156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0E4F18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0B7851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21E28A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0ADAE3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0A5167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700B48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7BD729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0854A9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32E626A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426485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257062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638EF5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7E78E1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7E6B6E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7A8D48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192D0F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70B941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0E10B4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31E346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770AB4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70AE31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659FAD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39D5EA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5E9DEC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6B925A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689390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001DA0C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0BADE2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28D87F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149AA9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0C5C00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407C29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765277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54C4FB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23F773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670414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228602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0A2426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27E27F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374FDC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0DBBF9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7F4E9A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059B48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3140CE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1E41A53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576AD6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38AE82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19E0BE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5E0A1A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44A324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41CD68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001E8D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2F14FD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53401F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5E0091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56CE23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3D224F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6840B1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14E339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6C117A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759A15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332883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344F653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64EB27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2C556E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6481AF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5E3CE7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61954B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37722E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326547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728196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7077FB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45EADF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5E98DD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2977F3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79B497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201CA9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06A464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6BB8E1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2EBE31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518F46E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00A060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23AB20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771AF2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5FE070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404DB8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00B9D1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73978B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17D3F6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39A76A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66A9B4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17863B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13A85C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3CF576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2FDD93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6270EE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217193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1D28E5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450B17C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559C58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6A07A8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42C71D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0</w:t>
      </w:r>
    </w:p>
    <w:p w14:paraId="6BBF6C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29A9CF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729067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28E262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0FF4F1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42D8B0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0DFD75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4F9EB9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173ABD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437AC8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5875E2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3D7938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E7BCA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1E0311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76B46EF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03119C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55B358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5C5D02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7731B3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48C436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2A5D23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523AB4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3120A6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4C95EF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2F1BEC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0</w:t>
      </w:r>
    </w:p>
    <w:p w14:paraId="5D5B09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08870E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4030BB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289497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677876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1357E5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2DFB8F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26B5337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108378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1EAA09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7C468D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39C0C8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33D2B7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35E219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3DFA12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3DAA7C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50850F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1BA57E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36E5A1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227DAE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4A920F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6066F4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68C986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162F5C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320236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19F68EA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22CBD0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018CE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52C76B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4763F0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601501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20E67C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4555BD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054CAA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692BA9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4B1338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3B6A35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7499FE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52CFAC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04064D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00CA79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72AEB2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32FD89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438858F6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60C9AB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33D7BB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8</w:t>
      </w:r>
    </w:p>
    <w:p w14:paraId="764075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21DC96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26967F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0</w:t>
      </w:r>
    </w:p>
    <w:p w14:paraId="7699B7F6" w14:textId="77777777" w:rsidR="008A24B0" w:rsidRDefault="008A24B0" w:rsidP="008A24B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lastRenderedPageBreak/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lastRenderedPageBreak/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023357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06B72C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3C2CCA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1D68C4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5756AF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33A8FB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74D4CC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22A5B1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49A0B2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34F612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5F2B76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217AF6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053CBE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06561D07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30A45B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2C60B6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1538FB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4613E3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040741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255691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050EE0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26C194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B6E52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024DA2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7771E8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67EE59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3DE840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11F77D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5EA2D5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27F104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644B17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2FDF336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20C4DB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3B1279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4EC2557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10552E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2EEEDC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1C82A5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5B0224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7C4157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4</w:t>
      </w:r>
    </w:p>
    <w:p w14:paraId="71B60E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704BB1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22E2F9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7892CE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32FD69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3ED366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4F1DA7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3F9E0F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8</w:t>
      </w:r>
    </w:p>
    <w:p w14:paraId="2DC214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09A2C8E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450297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0F7D78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5B7F1D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36965E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41B881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5E3DBB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013BF9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74D2BE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53DDC4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7DBB3E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134B14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42570E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20C177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391F12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780457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599382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0B0E8D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9</w:t>
      </w:r>
    </w:p>
    <w:p w14:paraId="48451E1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1EA0E67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1DB682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7DC015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4CF50E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703789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1DA1B5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5FCD56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63834E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7</w:t>
      </w:r>
    </w:p>
    <w:p w14:paraId="3F6CC5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4AF36D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77AF0B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114C4B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36FC80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0FE415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3C1E66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7557D1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451F26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5717F5F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4D4435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4CB663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0C0DD7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0A067E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363571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3B4017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24C356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74E9AB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4367B6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7CDA3B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5B1E7C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0</w:t>
      </w:r>
    </w:p>
    <w:p w14:paraId="3B9D29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175A86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6E5D5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3A443C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66E4DD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752483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14D2007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57691E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76B517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1C554D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0F9D03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159D23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4858FD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9</w:t>
      </w:r>
    </w:p>
    <w:p w14:paraId="191176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4DECFF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180AA2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6AF6F9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1FC21F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6</w:t>
      </w:r>
    </w:p>
    <w:p w14:paraId="75357C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200707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48AC7E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1C7FE2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71233A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6F8ED7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55F08B8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08266A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44DB23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25FBD1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48AA34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44AEC67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000164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0</w:t>
      </w:r>
    </w:p>
    <w:p w14:paraId="5088D4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2C4554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7AC3F7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4AFE45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3</w:t>
      </w:r>
    </w:p>
    <w:p w14:paraId="17C023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4131B0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0</w:t>
      </w:r>
    </w:p>
    <w:p w14:paraId="2A462C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3</w:t>
      </w:r>
    </w:p>
    <w:p w14:paraId="61376D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266EA2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7D564A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726C76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4618B38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3CAB57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143A12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12E016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39C9A2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7</w:t>
      </w:r>
    </w:p>
    <w:p w14:paraId="076DC9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9</w:t>
      </w:r>
    </w:p>
    <w:p w14:paraId="19CD6C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78D84B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1CDD64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7473C4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184A69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79B812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25A43E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28EBF2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7EB390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6</w:t>
      </w:r>
    </w:p>
    <w:p w14:paraId="49B4F2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3DBE9E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54DA1E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4ECC264F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08E691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1079C4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2A6CEA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2F7CA8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5C6507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2AEE23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0CD5EB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05C117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9</w:t>
      </w:r>
    </w:p>
    <w:p w14:paraId="5BBB46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2</w:t>
      </w:r>
    </w:p>
    <w:p w14:paraId="3A99ED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3E2D3C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864C0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7C3892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216AB9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16522D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69B067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2F909E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5A0B810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0662E2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1A92A8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076888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03885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23575E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69E2CA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3C7B8C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6AC589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374952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12F810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519AF1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402CB5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0E3D72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665522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6</w:t>
      </w:r>
    </w:p>
    <w:p w14:paraId="6B2797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0</w:t>
      </w:r>
    </w:p>
    <w:p w14:paraId="68DDD0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20889D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340A40D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86677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5E0581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144C32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4A4D2B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0D7BE6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6546BD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65D076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095BAB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1CD51C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3</w:t>
      </w:r>
    </w:p>
    <w:p w14:paraId="36A4FE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6</w:t>
      </w:r>
    </w:p>
    <w:p w14:paraId="72C426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5</w:t>
      </w:r>
    </w:p>
    <w:p w14:paraId="69F976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224794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2F298E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68472A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0D3EEA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41A7BA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5AB1EA9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7680CD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466478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176371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5D1281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2A0B2A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09751E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6D12ED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0A1FC3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7F9B44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029B69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1F33BD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1EF76C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1512C9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0CC63A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2BC7F3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30D527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7C5E12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4004D92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50AB4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56CB14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47CC32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7FA7F6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69985E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157494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7</w:t>
      </w:r>
    </w:p>
    <w:p w14:paraId="346906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3C203C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3BADAB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10A3A2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7</w:t>
      </w:r>
    </w:p>
    <w:p w14:paraId="70AFEE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28576F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3D50D6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6147C5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19724F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51617B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23DE1D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1B29541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1B8B55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4B6033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4</w:t>
      </w:r>
    </w:p>
    <w:p w14:paraId="44A139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7814D0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519D0D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1128D8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6703E0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1AC103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79A4A6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3CA0CA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7F8C9A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500775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493581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24B43A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31288D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7BCBB6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51259A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2A9E612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190210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7F4B57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08583C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3C07C2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10ADA8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712F90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48CD85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0F780A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0B469B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2EC873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5AF306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384A66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1953D3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3FDEE4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64E767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1C8AF8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1A7B1E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003E3B57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6E772A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6C9556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382F8D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135ED1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379DBC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395B02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738ED0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48E351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53BB19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4BDCC0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6EC941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39D27B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5ADB92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347E69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709280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3F6901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3A7234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4A484C2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529E82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25EE5A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441856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74BDBE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2E3CA6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7</w:t>
      </w:r>
    </w:p>
    <w:p w14:paraId="67C906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25F811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38C464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6140CB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0DCEC4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5066BC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1066D1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539250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2F1A4E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1F33E6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2520D9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785770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4D8FB45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1D06C3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27991B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37B345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738461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38A9B8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620630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227102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648B47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4E5017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719B3C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6B79E9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3F07AA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241C6A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7139B1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4D495E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12AB7E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5825E4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40B6C9F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3F6F88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34CA4E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503CC7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46C868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11681A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1D6C8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07CF5E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39564E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3F0925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5CE6A5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175887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3A4B58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779F98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40BD56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3A9D6A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440CAE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359464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18EAFDA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0A120E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71BB1B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320E75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6FC155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66F44C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452550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438E73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4AF895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3D911C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030E94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6162B5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22DAF8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457C2C0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47B1E7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0EFBB3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6913B4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3410F4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09788EF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7110F8D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33270D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7C3F8B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2CDB61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773160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3C54D2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1D0F48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6E5AA67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26B1CC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0E0F46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7B11D6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7661B9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1E0F32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48082C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7C9E18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5810C0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0</w:t>
      </w:r>
    </w:p>
    <w:p w14:paraId="15C204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4F33253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7826DD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061359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2F5745A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421728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0D72D52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096789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641352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5458EE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72B246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3C49DF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790570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0BB28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06FAD8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605CF9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69D8F4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43179E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7C33A6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647B747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6F303B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3</w:t>
      </w:r>
    </w:p>
    <w:p w14:paraId="286DF6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1D9CFF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2B0385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412F21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481D0E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1DC0CB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08468A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153650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5FC775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02061B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3F5592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50EDF3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53B5BA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7DBDC4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741752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3DD198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2CC359D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5D5A06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61C429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3D7959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735E5A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05B659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3FA1AA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3806AF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738FA8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695004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3DB682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1DC827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229540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52CF88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5</w:t>
      </w:r>
    </w:p>
    <w:p w14:paraId="7EAEFD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1A3EF2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7BF5BFB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1DC9E6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65967D6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5956DF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74C4F7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4366A3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539265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325884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08E2D5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0115BD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3A11EC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5CB535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2ECEB5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4B042D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7A5E04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03D662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52941C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171087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702D2A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0FCEE6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0F5ECDD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430C5D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4C62EC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0A1A61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312D6B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368199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24D8ED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31192B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2DA454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144709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0435E7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22F7EE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1C7F1F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53F79F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5DAB45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0E906F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560317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4FA4C3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7EE8EDC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48F5EC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1D8AD06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716944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6E6B2B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207F23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4877C6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360834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73CF74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78AD14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22E6F0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10996D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691B0D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4DD020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4483A5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095FFA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420AA6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2DA1EA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37B1934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326AC3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44D75F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158008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6BC3F4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5777C8A2" w14:textId="77777777" w:rsidR="008A24B0" w:rsidRDefault="008A24B0" w:rsidP="008A24B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lastRenderedPageBreak/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lastRenderedPageBreak/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2958C4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4D6B87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3142FB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71B3A2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137CE4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39460E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4FA948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2C4125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5A45C8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421955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610304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4BE299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4F16645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2913FE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7F0BC4E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018D3A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221A05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5B6492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3C5DCA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752B28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13C79C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BB994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4987C7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78F93E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0CE10D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30D37B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3C4608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65C74C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29C451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6B7920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5</w:t>
      </w:r>
    </w:p>
    <w:p w14:paraId="20E97A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381149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0A4442A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77BCA0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1A5CDD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77A24D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28841D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6F75A7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0FA459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2F09CB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25C0A0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69E2A6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371E7A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274E53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02E419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03A6A8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2B9124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7A37C1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48118C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644707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14012C0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0C0252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501354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1097FC6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31BAD0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66F03E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298823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66D71A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651A03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3206F5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5002B2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129589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0DBD68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365D1E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2D7397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468A10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39B390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38ABB9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2F0088E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0</w:t>
      </w:r>
    </w:p>
    <w:p w14:paraId="4290130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2C37C8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4</w:t>
      </w:r>
    </w:p>
    <w:p w14:paraId="731268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244F40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0F67A5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16578F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381DDC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6C95FC6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2</w:t>
      </w:r>
    </w:p>
    <w:p w14:paraId="5100CD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4</w:t>
      </w:r>
    </w:p>
    <w:p w14:paraId="26E2A3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5FAD3A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13AA0B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7D8826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6B488F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59C2AF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1CC91D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6A81C5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8</w:t>
      </w:r>
    </w:p>
    <w:p w14:paraId="0F8F664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0B5298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7AAB1B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1148B6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2D7E43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5FF194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51DD68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3600B5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545105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433E21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419AB76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677BC5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12488E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0483B9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4C7AE8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2229DA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3ABE4C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3181A45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0</w:t>
      </w:r>
    </w:p>
    <w:p w14:paraId="5589DE2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7</w:t>
      </w:r>
    </w:p>
    <w:p w14:paraId="251BEA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3B0733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E3FA1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0A356B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3E7586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3DC796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2CE01F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2D157C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2C6022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7F1E24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3</w:t>
      </w:r>
    </w:p>
    <w:p w14:paraId="425905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6C3C5F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6337B3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6ADCD2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34738F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5057B3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4F85591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49B7F7A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31A4F7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20BB5C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4EE9FB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164DE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15B282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7C3E98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086861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276873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6D2D64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018363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288D11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46D2DF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22DEEC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5D325C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700D3E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473536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5F7A17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69E7ABF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77BCC7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20395A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5352F7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30DFCA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1467EF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726B70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1ECB64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5</w:t>
      </w:r>
    </w:p>
    <w:p w14:paraId="7BE85C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1C2057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1FCFA8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7C7EAE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22F1AE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2CBA2E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7DA517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4173FE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19E864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03736E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7E5664A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536120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1</w:t>
      </w:r>
    </w:p>
    <w:p w14:paraId="503279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9</w:t>
      </w:r>
    </w:p>
    <w:p w14:paraId="3B5DF2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1E21A1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0B3C0D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9D615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44FE6F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701964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1935C2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3E7C8F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4B8B76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404EB9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272EBC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470F42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2F668E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0C7D1A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0</w:t>
      </w:r>
    </w:p>
    <w:p w14:paraId="367095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18336A0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07766C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53A9B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146948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261D1C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45E7C2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6</w:t>
      </w:r>
    </w:p>
    <w:p w14:paraId="673032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3F1A13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666364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0E16B2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0</w:t>
      </w:r>
    </w:p>
    <w:p w14:paraId="17D424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408BF7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549F79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0502DF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5A408B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9</w:t>
      </w:r>
    </w:p>
    <w:p w14:paraId="793BDE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08C11B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73501F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63E2E42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1256C29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25741D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72A37B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04C958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3B6171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5</w:t>
      </w:r>
    </w:p>
    <w:p w14:paraId="245EE0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66E52B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00C722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7274AA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00CEDB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1AD273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169978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18A886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143487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8</w:t>
      </w:r>
    </w:p>
    <w:p w14:paraId="3E2F09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2D9340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523053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2B8B75E2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203618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5650DF7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779A40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73AF58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28D3CD0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606CD7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4A9E2E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31651C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F0B99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4B0CE1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5</w:t>
      </w:r>
    </w:p>
    <w:p w14:paraId="48402E1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613461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31839F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218FB2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20D263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422E22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7EFE52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7DA6935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7A6FDA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302810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0BFDB3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1EE570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630AFE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37D41D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5F8CB1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337473B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158811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8</w:t>
      </w:r>
    </w:p>
    <w:p w14:paraId="20204C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122B5D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24B65A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02B5A6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0DCC30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6D65FE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7CE231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0C92A9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71734E9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6F9BEB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4BB3C5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9</w:t>
      </w:r>
    </w:p>
    <w:p w14:paraId="4AB6B3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4</w:t>
      </w:r>
    </w:p>
    <w:p w14:paraId="5E0800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741A8F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3A0988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1AB9EE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69FFA1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4</w:t>
      </w:r>
    </w:p>
    <w:p w14:paraId="0EE884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5</w:t>
      </w:r>
    </w:p>
    <w:p w14:paraId="092ACC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0</w:t>
      </w:r>
    </w:p>
    <w:p w14:paraId="49FB3A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460BB3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49F2E8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06CD97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18398A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727C6B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2A44E1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4</w:t>
      </w:r>
    </w:p>
    <w:p w14:paraId="2F7B737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2E0A57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5DC13D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5964847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5</w:t>
      </w:r>
    </w:p>
    <w:p w14:paraId="003A0B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9</w:t>
      </w:r>
    </w:p>
    <w:p w14:paraId="4DCF01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196ED9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4C9BCE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104F23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47240F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4D6903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50A51C8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69440E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72E886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5D8D8E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1A8DE7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50F40E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3DD841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2C49666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16EACF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491981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72929A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7D47C4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454327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3C615F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7E9904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4F55E2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2CE5E1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0A11CFC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685DB18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6D7081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103355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1C65E0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0B6A5B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0A43CA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65C274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6FFB90A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20E8A4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17E90F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63000B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13D751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466FCD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4A3D4B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2C9103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5239BF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0C6ADF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7B0394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536EAF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585506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50E3D0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4EB6F7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5C33E5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4E0800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240AD4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4E8A0F0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217045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6B151F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2467F6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4379D8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346E4C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068A75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08C1A8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087CD2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379E4B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4EB1AD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1146C8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637AEE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7E2C95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0F70FB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7C70957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0622C6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7F1C85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042D055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4E32518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7B6EF5C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6AD864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0A9C46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283FDE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354D07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673135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65E1AD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1DD6A5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4E8ECF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57C900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552785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4</w:t>
      </w:r>
    </w:p>
    <w:p w14:paraId="684317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70DA20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7B0C8A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2B1FEE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031AC6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3541347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2186C0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4992F3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25A172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3DA102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0</w:t>
      </w:r>
    </w:p>
    <w:p w14:paraId="64E09E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1823FC4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37911EE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555A92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0EBACB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2F2270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57429A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313D06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2</w:t>
      </w:r>
    </w:p>
    <w:p w14:paraId="0D1FF5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1E0CAD9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676D2E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  <w:r>
        <w:br/>
      </w:r>
      <w:r>
        <w:br/>
      </w: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62A5CB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0D75BC0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78BBAE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532C549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66B618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72D597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072F3B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39F80A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7BC722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218FC9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24320D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2F2B14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22C999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2B17357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346BD6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280726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356D05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326A6A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3791F8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76084E4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37AEF4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4DE680B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1EE562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61025B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32893B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</w:t>
      </w:r>
    </w:p>
    <w:p w14:paraId="55B461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041F4A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3F66B2D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61E808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1D9320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305E46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2BC235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549C62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0E72FD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6C7BE0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675796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2644DB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3AAC9228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096FCA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20AE91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641D3B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5086FE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65D172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2F2023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7EEEA1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23C18E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53963F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460BD3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4EC630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244380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4C9EDE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05BA44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55DA86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3B5393E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105DDF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7C65881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5E224B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64B528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14E78E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12603F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115DBB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53FCF77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2AAE2C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76DED1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5D0B0B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0BC2466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371426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1B280F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6AF3E4A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29987E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5A2ED4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51A7A2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27111D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2</w:t>
      </w:r>
    </w:p>
    <w:p w14:paraId="56B4085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53B1F0D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6C722B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73013F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11E31E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51269D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517CC4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3A9B9D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7EEF62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409731B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035A34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3690C3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6AAC73D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74E5B0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2AABB9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1902C0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19A41F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484BE6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22C4394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5CD5AB4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0C19EC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5982E1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0D12FA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2C23768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6787CB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5FA8031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4B8C67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646E25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709EBB2F" w14:textId="77777777" w:rsidR="008A24B0" w:rsidRDefault="008A24B0" w:rsidP="008A24B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147FEC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0A94DF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0C5C96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56F51A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14105A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526C81B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27B84F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64BD60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5038FE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35756D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7500C6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39C375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1A91A5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60909D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27048BA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746DC51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322E7A7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3C1C03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19B9D7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097E1C3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460D82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0F4FD4F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04AA39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116B380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5950A4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05BA314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530208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1015926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269F24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424F13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6E9FC2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01E612A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726539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306EDC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280D3A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1E8500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6F67FB8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032A62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0BFFB90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6C6A1F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6</w:t>
      </w:r>
    </w:p>
    <w:p w14:paraId="3E4780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580C433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697C6A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5146D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5BB1D4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50296F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09BD5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55542D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197441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1C105D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3AD3A4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646DAB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5E48A2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239329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5F9A53D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3E8EB4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03B9D1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0AAF45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0113C2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6E1F235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  <w:r>
        <w:br/>
      </w:r>
      <w:r>
        <w:br/>
      </w: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3B9C5E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78D232F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32F9A6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2E8804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3323DB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019C6F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697C70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65FAFB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688F6F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61BC750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15E248F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2515E0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535D23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2</w:t>
      </w:r>
    </w:p>
    <w:p w14:paraId="371C9E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5FED93E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384F86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5DF0021B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5B8DA7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4</w:t>
      </w:r>
    </w:p>
    <w:p w14:paraId="6466072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392CB6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3628F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772973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0C48A0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5948D0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5962A6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38A0B2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07DC9F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35EB62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223FD8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0655E0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279D6B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5D2142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5FF4410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386FF92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7</w:t>
      </w:r>
    </w:p>
    <w:p w14:paraId="3AB6CCF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11E24A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3161DB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5</w:t>
      </w:r>
    </w:p>
    <w:p w14:paraId="12257FC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43A367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0</w:t>
      </w:r>
    </w:p>
    <w:p w14:paraId="6ECC6F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33E30D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288C2F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24FD46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2394C1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1CD74D4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0ABBD2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0</w:t>
      </w:r>
    </w:p>
    <w:p w14:paraId="628312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59569B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7</w:t>
      </w:r>
    </w:p>
    <w:p w14:paraId="6AA160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4BF83E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0D73DE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311AEB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70C93F40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738C6B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5</w:t>
      </w:r>
    </w:p>
    <w:p w14:paraId="6D039F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3F147B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0FDCE12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27B64B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177DCE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506A892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221CC6B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4500CF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4B30931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218876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0B3265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7</w:t>
      </w:r>
    </w:p>
    <w:p w14:paraId="277DAE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1B94EB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3B2644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462865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16CD7A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63E0EF31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474506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3E0C36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7594F5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8</w:t>
      </w:r>
    </w:p>
    <w:p w14:paraId="6E9507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663CBF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43880D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5586C9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7</w:t>
      </w:r>
    </w:p>
    <w:p w14:paraId="2EE4145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8</w:t>
      </w:r>
    </w:p>
    <w:p w14:paraId="7EED10E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9</w:t>
      </w:r>
    </w:p>
    <w:p w14:paraId="67ADD9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136B2E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11DEA3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2539909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2C6CD6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667D6B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9</w:t>
      </w:r>
    </w:p>
    <w:p w14:paraId="748888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3</w:t>
      </w:r>
    </w:p>
    <w:p w14:paraId="34F552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425C893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7309CD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5A1A36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3AB126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392876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605CDB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656C20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001C40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56D3539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043BED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0A124D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1</w:t>
      </w:r>
    </w:p>
    <w:p w14:paraId="7B2366A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182620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1</w:t>
      </w:r>
    </w:p>
    <w:p w14:paraId="09CA4B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30CD2B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4A054C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485884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06D31F6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6C681AE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70DC755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548D923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562E66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4D0DCB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253392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4691D8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642E26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598588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9</w:t>
      </w:r>
    </w:p>
    <w:p w14:paraId="72E0F2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5</w:t>
      </w:r>
    </w:p>
    <w:p w14:paraId="3ACB00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18D8B8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4D22A89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45AA0A5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275C48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1A4448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4893B3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2</w:t>
      </w:r>
    </w:p>
    <w:p w14:paraId="655785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69A5F00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1DF6F3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25EB01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43A5870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403B12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35317B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0</w:t>
      </w:r>
    </w:p>
    <w:p w14:paraId="466E298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B3C9FC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2FCA467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7DFD63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7CD54D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1E1BD95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2D6CA5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9</w:t>
      </w:r>
    </w:p>
    <w:p w14:paraId="3C2598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0968F8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4</w:t>
      </w:r>
    </w:p>
    <w:p w14:paraId="1B24FE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6</w:t>
      </w:r>
    </w:p>
    <w:p w14:paraId="755349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1741D55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53A2759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1A8646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2C41CC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735526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5</w:t>
      </w:r>
    </w:p>
    <w:p w14:paraId="24BFEF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8</w:t>
      </w:r>
    </w:p>
    <w:p w14:paraId="72607D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7AB19C9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4</w:t>
      </w:r>
    </w:p>
    <w:p w14:paraId="0AD0805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</w:t>
      </w:r>
    </w:p>
    <w:p w14:paraId="7BD8EB8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4BCFF3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03B2F4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036CECC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04C4F6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1336FC0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3F7025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4C5FB5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0ED3204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548A6C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5D727957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0BA5F9F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7972454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2FD88D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6</w:t>
      </w:r>
    </w:p>
    <w:p w14:paraId="21B990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66E7EFB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6AE3E1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4357506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3</w:t>
      </w:r>
    </w:p>
    <w:p w14:paraId="07B50D6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4</w:t>
      </w:r>
    </w:p>
    <w:p w14:paraId="47CF53C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77CCBC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0475B1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32212E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2</w:t>
      </w:r>
    </w:p>
    <w:p w14:paraId="3E075A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3B1BD3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2</w:t>
      </w:r>
    </w:p>
    <w:p w14:paraId="357AB8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401688E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3B8F40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01B55FAD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26241E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52B6E0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4CE197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058E7F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46C786A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6F8553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9</w:t>
      </w:r>
    </w:p>
    <w:p w14:paraId="68F3E7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70145E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4</w:t>
      </w:r>
    </w:p>
    <w:p w14:paraId="5876C5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5F89538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32568DA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3D8431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4</w:t>
      </w:r>
    </w:p>
    <w:p w14:paraId="1372B2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8</w:t>
      </w:r>
    </w:p>
    <w:p w14:paraId="3224C4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4788F7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6C9680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64BF69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1E4BC80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5C4672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15B62CB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08DDB2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0</w:t>
      </w:r>
    </w:p>
    <w:p w14:paraId="3C0B6E2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1D8DBD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0</w:t>
      </w:r>
    </w:p>
    <w:p w14:paraId="61AC214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2385A71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6</w:t>
      </w:r>
    </w:p>
    <w:p w14:paraId="5966FD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5F24B9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4</w:t>
      </w:r>
    </w:p>
    <w:p w14:paraId="1EE2F90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6</w:t>
      </w:r>
    </w:p>
    <w:p w14:paraId="04777C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76FA707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00BABDA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170ACA3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13FDA22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0442EA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163D66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4C913CD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7AD8A0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6397BE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9</w:t>
      </w:r>
    </w:p>
    <w:p w14:paraId="4F73DEF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2B3E430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0E9D9F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4FF47B2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7125538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4001F2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25C7BD4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2</w:t>
      </w:r>
    </w:p>
    <w:p w14:paraId="7AB50B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0E95B4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6</w:t>
      </w:r>
    </w:p>
    <w:p w14:paraId="2041D1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1802944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35FE1A1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703CB3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63C24E4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3042742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006DEA8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13CA52D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1</w:t>
      </w:r>
    </w:p>
    <w:p w14:paraId="53DA00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6D4257D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2530E7C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60380C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6133B50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17B59B8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2D1B46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0A7CF29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7673C52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525E4BE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06925F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387957E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222E47C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6485929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73555B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2CAEF8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4F914E5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1476D45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2DBDEA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69DBD2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3135C9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8</w:t>
      </w:r>
    </w:p>
    <w:p w14:paraId="77782DF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58894A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2605B4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43DAB8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38DF91B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73E6E43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7BCDE2A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247DF8D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0FBF28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336FF7B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697F6A3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581AC36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15C737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169CEE14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1D662D3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73E24A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4B61A17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7B7D43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0F955DD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703D4D2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7AC6BC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353185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47EA928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0D0369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56FDEE5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66ADE49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38272BE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51CD10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42F8D3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1</w:t>
      </w:r>
    </w:p>
    <w:p w14:paraId="5ED176F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24CED0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2D2D4335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3C780FF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0</w:t>
      </w:r>
    </w:p>
    <w:p w14:paraId="650923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4</w:t>
      </w:r>
    </w:p>
    <w:p w14:paraId="2AAAF02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2</w:t>
      </w:r>
    </w:p>
    <w:p w14:paraId="7ACCD4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1F1434F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6541E5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2C1F171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3FC553E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102F8AA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0AE6C6B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52622E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1</w:t>
      </w:r>
    </w:p>
    <w:p w14:paraId="1B8F6A3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67E9D65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</w:t>
      </w:r>
    </w:p>
    <w:p w14:paraId="10D0506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22A830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5</w:t>
      </w:r>
    </w:p>
    <w:p w14:paraId="2946EBB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20CC77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5F0EB583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52565AC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55E5454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</w:t>
      </w:r>
    </w:p>
    <w:p w14:paraId="579EBA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7F773BD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1C409EF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8</w:t>
      </w:r>
    </w:p>
    <w:p w14:paraId="761E87F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7</w:t>
      </w:r>
    </w:p>
    <w:p w14:paraId="0C524D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4C75A66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587EE17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169C76B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1</w:t>
      </w:r>
    </w:p>
    <w:p w14:paraId="0B82ED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3</w:t>
      </w:r>
    </w:p>
    <w:p w14:paraId="38EB6D7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3AD3E4B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6DFB3DC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5A7E56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3BC4CBF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07D083F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6563630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30DB34F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648C131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6CC5430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66A85B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63CCF02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482546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5904254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F1687C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6E62E01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623B983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1</w:t>
      </w:r>
    </w:p>
    <w:p w14:paraId="234A4E5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74AD395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347D027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1</w:t>
      </w:r>
    </w:p>
    <w:p w14:paraId="3AD3621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5A662F2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1D2B79C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8</w:t>
      </w:r>
    </w:p>
    <w:p w14:paraId="27EBB13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17FB6B3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4</w:t>
      </w:r>
    </w:p>
    <w:p w14:paraId="234D19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5FC74CD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7BDC69C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51D34A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31D8C5D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642AFD8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604D333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0CB33CB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532C3F7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638BD16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6</w:t>
      </w:r>
    </w:p>
    <w:p w14:paraId="05EC80E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5D1B0C9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71BFE14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6932B03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4</w:t>
      </w:r>
    </w:p>
    <w:p w14:paraId="589E3F9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49FB2E8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44347EE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2CF554E9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5AC7452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29B6146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4939CF0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49C8BD1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350B5BB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0FC99FE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4508D58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7EF5AAF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31AC7B4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4103346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32FD4D4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9</w:t>
      </w:r>
    </w:p>
    <w:p w14:paraId="3A8B31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08EB74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4BE13FD2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1B5A35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6EC923C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356D860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2</w:t>
      </w:r>
    </w:p>
    <w:p w14:paraId="45BB3EAA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3B5FD93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</w:t>
      </w:r>
    </w:p>
    <w:p w14:paraId="671D34E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6683498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55A9729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609D4EC3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0DE375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6A10D76A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2324DD5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584C38A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7F266E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0057089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25F03AE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0C0F96E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4D1D7AA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7EF83FB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14B1863C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7977602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73B1508C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746BFFA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</w:t>
      </w:r>
    </w:p>
    <w:p w14:paraId="6E3C4A3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19F80D0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5C179DE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111280A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1</w:t>
      </w:r>
    </w:p>
    <w:p w14:paraId="0DDDCA8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10AE6FD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0F0433D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9</w:t>
      </w:r>
    </w:p>
    <w:p w14:paraId="2F457834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1721261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6DBF8AA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68375FB7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2F5FE618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9</w:t>
      </w:r>
    </w:p>
    <w:p w14:paraId="0D0AEECE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7777FE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8</w:t>
      </w:r>
    </w:p>
    <w:p w14:paraId="51628810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4C0AB656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5201E9FE" w14:textId="77777777" w:rsidR="008A24B0" w:rsidRDefault="008A24B0" w:rsidP="008A24B0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2E7A8C91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0</w:t>
      </w:r>
    </w:p>
    <w:p w14:paraId="2E6F61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09</w:t>
      </w:r>
    </w:p>
    <w:p w14:paraId="0200435D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5F25084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2</w:t>
      </w:r>
    </w:p>
    <w:p w14:paraId="2ABB35D5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02</w:t>
      </w:r>
    </w:p>
    <w:p w14:paraId="6B0CF309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6AD4851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0</w:t>
      </w:r>
    </w:p>
    <w:p w14:paraId="7603E2F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57</w:t>
      </w:r>
    </w:p>
    <w:p w14:paraId="0E27A69B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53</w:t>
      </w:r>
    </w:p>
    <w:p w14:paraId="222F3FAF" w14:textId="77777777" w:rsidR="008A24B0" w:rsidRDefault="008A24B0" w:rsidP="008A24B0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358ECFE0" w14:textId="77777777" w:rsidR="008A24B0" w:rsidRDefault="008A24B0">
      <w:pPr>
        <w:pStyle w:val="SourceCode"/>
      </w:pPr>
    </w:p>
    <w:p w14:paraId="40210CE2" w14:textId="7AC8A97D" w:rsidR="00E104FC" w:rsidRDefault="00042A9C">
      <w:pPr>
        <w:pStyle w:val="Heading2"/>
      </w:pPr>
      <w:bookmarkStart w:id="29" w:name="result-of-the-hypertension-analysis"/>
      <w:r>
        <w:t>Hypertension analysis</w:t>
      </w:r>
      <w:bookmarkEnd w:id="29"/>
    </w:p>
    <w:p w14:paraId="25EF77C9" w14:textId="77777777" w:rsidR="00BA2B7C" w:rsidRDefault="00BA2B7C">
      <w:pPr>
        <w:pStyle w:val="SourceCode"/>
        <w:rPr>
          <w:rStyle w:val="NormalTok"/>
        </w:rPr>
      </w:pPr>
      <w:r w:rsidRPr="00BA2B7C">
        <w:rPr>
          <w:rStyle w:val="NormalTok"/>
        </w:rPr>
        <w:t>Data is partitioned into a test and training set using a 70/30 split</w:t>
      </w:r>
    </w:p>
    <w:p w14:paraId="1ECE4E77" w14:textId="28176E4E" w:rsidR="00E104FC" w:rsidRDefault="00AC3ABA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>, us_nb_accuracy, os_nb_accuracy, smote_nb_accuracy)</w:t>
      </w:r>
      <w:r>
        <w:br/>
      </w:r>
      <w:r>
        <w:br/>
      </w:r>
      <w:r>
        <w:rPr>
          <w:rStyle w:val="NormalTok"/>
        </w:rPr>
        <w:t>us_glm_accuracy</w:t>
      </w:r>
    </w:p>
    <w:p w14:paraId="6BA4F389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8666667 0.8300000 0.8683333 0.8200000 0.8283333 0.8700000 0.8600000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8700000 0.8300000 0.8016667</w:t>
      </w:r>
    </w:p>
    <w:p w14:paraId="321FB379" w14:textId="77777777" w:rsidR="00E104FC" w:rsidRDefault="00AC3ABA">
      <w:pPr>
        <w:pStyle w:val="SourceCode"/>
      </w:pPr>
      <w:r>
        <w:rPr>
          <w:rStyle w:val="NormalTok"/>
        </w:rPr>
        <w:t>os_glm_accuracy</w:t>
      </w:r>
    </w:p>
    <w:p w14:paraId="05350798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4950000 0.5283333 0.5283333 0.5200000 0.5116667 0.5183333 0.5483333 </w:t>
      </w:r>
      <w:r>
        <w:br/>
      </w:r>
      <w:r>
        <w:rPr>
          <w:rStyle w:val="VerbatimChar"/>
        </w:rPr>
        <w:lastRenderedPageBreak/>
        <w:t xml:space="preserve">##  Accuracy  Accuracy  Accuracy </w:t>
      </w:r>
      <w:r>
        <w:br/>
      </w:r>
      <w:r>
        <w:rPr>
          <w:rStyle w:val="VerbatimChar"/>
        </w:rPr>
        <w:t>## 0.5166667 0.5083333 0.4900000</w:t>
      </w:r>
    </w:p>
    <w:p w14:paraId="5E711581" w14:textId="77777777" w:rsidR="00E104FC" w:rsidRDefault="00AC3ABA">
      <w:pPr>
        <w:pStyle w:val="SourceCode"/>
      </w:pPr>
      <w:r>
        <w:rPr>
          <w:rStyle w:val="NormalTok"/>
        </w:rPr>
        <w:t>smote_glm_accuracy</w:t>
      </w:r>
    </w:p>
    <w:p w14:paraId="3352D40D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7933333 0.7716667 0.7683333 0.7700000 0.7916667 0.8100000 0.7850000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7850000 0.7983333 0.8083333</w:t>
      </w:r>
    </w:p>
    <w:p w14:paraId="0B9DB691" w14:textId="77777777" w:rsidR="00E104FC" w:rsidRDefault="00AC3ABA">
      <w:pPr>
        <w:pStyle w:val="SourceCode"/>
      </w:pPr>
      <w:r>
        <w:rPr>
          <w:rStyle w:val="NormalTok"/>
        </w:rPr>
        <w:t>us_rf_accuracy</w:t>
      </w:r>
    </w:p>
    <w:p w14:paraId="3C7182DC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8566667 0.8233333 0.8666667 0.8516667 0.8583333 0.8683333 0.8750000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8766667 0.8483333 0.8600000</w:t>
      </w:r>
    </w:p>
    <w:p w14:paraId="69B615E0" w14:textId="77777777" w:rsidR="00E104FC" w:rsidRDefault="00AC3ABA">
      <w:pPr>
        <w:pStyle w:val="SourceCode"/>
      </w:pPr>
      <w:r>
        <w:rPr>
          <w:rStyle w:val="NormalTok"/>
        </w:rPr>
        <w:t>os_rf_accuracy</w:t>
      </w:r>
    </w:p>
    <w:p w14:paraId="0972180E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5216667 0.4933333 0.5883333 0.5650000 0.5866667 0.5866667 0.6066667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5583333 0.5633333 0.5366667</w:t>
      </w:r>
    </w:p>
    <w:p w14:paraId="79119737" w14:textId="77777777" w:rsidR="00E104FC" w:rsidRDefault="00AC3ABA">
      <w:pPr>
        <w:pStyle w:val="SourceCode"/>
      </w:pPr>
      <w:r>
        <w:rPr>
          <w:rStyle w:val="NormalTok"/>
        </w:rPr>
        <w:t>smote_rf_accuracy</w:t>
      </w:r>
    </w:p>
    <w:p w14:paraId="32E319C9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8250000 0.8250000 0.7950000 0.8400000 0.8350000 0.8400000 0.8066667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8316667 0.8150000 0.8383333</w:t>
      </w:r>
    </w:p>
    <w:p w14:paraId="4D60F0C9" w14:textId="77777777" w:rsidR="00E104FC" w:rsidRDefault="00AC3ABA">
      <w:pPr>
        <w:pStyle w:val="SourceCode"/>
      </w:pPr>
      <w:r>
        <w:rPr>
          <w:rStyle w:val="NormalTok"/>
        </w:rPr>
        <w:t>us_nb_accuracy</w:t>
      </w:r>
    </w:p>
    <w:p w14:paraId="1B0234C6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8716667 0.8550000 0.8716667 0.8716667 0.8716667 0.8716667 0.8716667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8716667 0.8716667 0.8716667</w:t>
      </w:r>
    </w:p>
    <w:p w14:paraId="3EAF5D08" w14:textId="77777777" w:rsidR="00E104FC" w:rsidRDefault="00AC3ABA">
      <w:pPr>
        <w:pStyle w:val="SourceCode"/>
      </w:pPr>
      <w:r>
        <w:rPr>
          <w:rStyle w:val="NormalTok"/>
        </w:rPr>
        <w:t>os_nb_accuracy</w:t>
      </w:r>
    </w:p>
    <w:p w14:paraId="6890D239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1566667 0.1566667 0.1566667 0.1683333 0.1583333 0.2483333 0.1583333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1916667 0.2250000 0.1566667</w:t>
      </w:r>
    </w:p>
    <w:p w14:paraId="16DDB824" w14:textId="77777777" w:rsidR="00E104FC" w:rsidRDefault="00AC3ABA">
      <w:pPr>
        <w:pStyle w:val="SourceCode"/>
      </w:pPr>
      <w:r>
        <w:rPr>
          <w:rStyle w:val="NormalTok"/>
        </w:rPr>
        <w:t>smote_nb_accuracy</w:t>
      </w:r>
    </w:p>
    <w:p w14:paraId="52EDF1FA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8116667 0.7833333 0.7566667 0.7733333 0.8016667 0.8016667 0.7966667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8100000 0.7750000 0.8116667</w:t>
      </w:r>
    </w:p>
    <w:p w14:paraId="0D68E6CE" w14:textId="77777777" w:rsidR="00E104FC" w:rsidRDefault="00AC3ABA">
      <w:pPr>
        <w:pStyle w:val="SourceCode"/>
      </w:pPr>
      <w:r>
        <w:rPr>
          <w:rStyle w:val="NormalTok"/>
        </w:rPr>
        <w:t>us_glm_precision</w:t>
      </w:r>
    </w:p>
    <w:p w14:paraId="0C6B1E4B" w14:textId="77777777" w:rsidR="00E104FC" w:rsidRDefault="00AC3ABA">
      <w:pPr>
        <w:pStyle w:val="SourceCode"/>
      </w:pPr>
      <w:r>
        <w:rPr>
          <w:rStyle w:val="VerbatimChar"/>
        </w:rPr>
        <w:lastRenderedPageBreak/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735245 0.8779174 0.8712375 0.8779599 0.8763441 0.8739496 0.8884956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739496 0.8752228 0.8754647</w:t>
      </w:r>
    </w:p>
    <w:p w14:paraId="0475D23B" w14:textId="77777777" w:rsidR="00E104FC" w:rsidRDefault="00AC3ABA">
      <w:pPr>
        <w:pStyle w:val="SourceCode"/>
      </w:pPr>
      <w:r>
        <w:rPr>
          <w:rStyle w:val="NormalTok"/>
        </w:rPr>
        <w:t>os_glm_precision</w:t>
      </w:r>
    </w:p>
    <w:p w14:paraId="370ED0A4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956835 0.8973510 0.9054054 0.8929766 0.8859060 0.8774194 0.8962264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949153 0.8958333 0.8945455</w:t>
      </w:r>
    </w:p>
    <w:p w14:paraId="4E66E7B0" w14:textId="77777777" w:rsidR="00E104FC" w:rsidRDefault="00AC3ABA">
      <w:pPr>
        <w:pStyle w:val="SourceCode"/>
      </w:pPr>
      <w:r>
        <w:rPr>
          <w:rStyle w:val="NormalTok"/>
        </w:rPr>
        <w:t>smote_glm_precision</w:t>
      </w:r>
    </w:p>
    <w:p w14:paraId="5CD3290C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858801 0.8906883 0.8855422 0.8857715 0.8871595 0.8865784 0.8877953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862745 0.8910506 0.8893130</w:t>
      </w:r>
    </w:p>
    <w:p w14:paraId="2BDA9098" w14:textId="77777777" w:rsidR="00E104FC" w:rsidRDefault="00AC3ABA">
      <w:pPr>
        <w:pStyle w:val="SourceCode"/>
      </w:pPr>
      <w:r>
        <w:rPr>
          <w:rStyle w:val="NormalTok"/>
        </w:rPr>
        <w:t>us_rf_precision</w:t>
      </w:r>
    </w:p>
    <w:p w14:paraId="7AE9EBE2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894831 0.8897196 0.8892794 0.8931159 0.8996350 0.8867596 0.8985765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824532 0.9044944 0.8969259</w:t>
      </w:r>
    </w:p>
    <w:p w14:paraId="7B0B470B" w14:textId="77777777" w:rsidR="00E104FC" w:rsidRDefault="00AC3ABA">
      <w:pPr>
        <w:pStyle w:val="SourceCode"/>
      </w:pPr>
      <w:r>
        <w:rPr>
          <w:rStyle w:val="NormalTok"/>
        </w:rPr>
        <w:t>os_rf_precision</w:t>
      </w:r>
    </w:p>
    <w:p w14:paraId="7AB15A44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9436090 0.9294118 0.9339623 0.9366667 0.9421222 0.9283489 0.9335347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9271523 0.9364548 0.9328622</w:t>
      </w:r>
    </w:p>
    <w:p w14:paraId="00E0EADA" w14:textId="77777777" w:rsidR="00E104FC" w:rsidRDefault="00AC3ABA">
      <w:pPr>
        <w:pStyle w:val="SourceCode"/>
      </w:pPr>
      <w:r>
        <w:rPr>
          <w:rStyle w:val="NormalTok"/>
        </w:rPr>
        <w:t>smote_rf_precision</w:t>
      </w:r>
    </w:p>
    <w:p w14:paraId="4F9E6252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899254 0.8943396 0.8891051 0.8917431 0.8925926 0.8903108 0.8921002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892989 0.8916350 0.8915441</w:t>
      </w:r>
    </w:p>
    <w:p w14:paraId="0A2EB551" w14:textId="77777777" w:rsidR="00E104FC" w:rsidRDefault="00AC3ABA">
      <w:pPr>
        <w:pStyle w:val="SourceCode"/>
      </w:pPr>
      <w:r>
        <w:rPr>
          <w:rStyle w:val="NormalTok"/>
        </w:rPr>
        <w:t>us_nb_precision</w:t>
      </w:r>
    </w:p>
    <w:p w14:paraId="3CEE94FB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716667 0.8758621 0.8716667 0.8729097 0.8716667 0.8716667 0.8716667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716667 0.8716667 0.8716667</w:t>
      </w:r>
    </w:p>
    <w:p w14:paraId="27D62FA3" w14:textId="77777777" w:rsidR="00E104FC" w:rsidRDefault="00AC3ABA">
      <w:pPr>
        <w:pStyle w:val="SourceCode"/>
      </w:pPr>
      <w:r>
        <w:rPr>
          <w:rStyle w:val="NormalTok"/>
        </w:rPr>
        <w:t>os_nb_precision</w:t>
      </w:r>
    </w:p>
    <w:p w14:paraId="5EEE3A82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9047619 0.9047619 0.9047619 0.8750000 0.8461538 0.8829787 0.9090909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9130435 0.8918919 0.9047619</w:t>
      </w:r>
    </w:p>
    <w:p w14:paraId="74477333" w14:textId="77777777" w:rsidR="00E104FC" w:rsidRDefault="00AC3ABA">
      <w:pPr>
        <w:pStyle w:val="SourceCode"/>
      </w:pPr>
      <w:r>
        <w:rPr>
          <w:rStyle w:val="NormalTok"/>
        </w:rPr>
        <w:lastRenderedPageBreak/>
        <w:t>smote_nb_precision</w:t>
      </w:r>
    </w:p>
    <w:p w14:paraId="741B73E5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867925 0.8891089 0.8854806 0.8862275 0.8854962 0.8869732 0.8893204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880455 0.8864542 0.8867925</w:t>
      </w:r>
    </w:p>
    <w:p w14:paraId="5C3A0882" w14:textId="77777777" w:rsidR="00E104FC" w:rsidRDefault="00AC3ABA">
      <w:pPr>
        <w:pStyle w:val="SourceCode"/>
      </w:pPr>
      <w:r>
        <w:rPr>
          <w:rStyle w:val="NormalTok"/>
        </w:rPr>
        <w:t>us_glm_recall</w:t>
      </w:r>
    </w:p>
    <w:p w14:paraId="396547DB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9904398 0.9349904 0.9961759 0.9216061 0.9349904 0.9942639 0.9598470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9942639 0.9388145 0.9005736</w:t>
      </w:r>
    </w:p>
    <w:p w14:paraId="7D827439" w14:textId="77777777" w:rsidR="00E104FC" w:rsidRDefault="00AC3ABA">
      <w:pPr>
        <w:pStyle w:val="SourceCode"/>
      </w:pPr>
      <w:r>
        <w:rPr>
          <w:rStyle w:val="NormalTok"/>
        </w:rPr>
        <w:t>os_glm_recall</w:t>
      </w:r>
    </w:p>
    <w:p w14:paraId="10B19C7B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4760994 0.5181644 0.5124283 0.5105163 0.5047801 0.5200765 0.5449331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5047801 0.4933078 0.4703633</w:t>
      </w:r>
    </w:p>
    <w:p w14:paraId="08CCD236" w14:textId="77777777" w:rsidR="00E104FC" w:rsidRDefault="00AC3ABA">
      <w:pPr>
        <w:pStyle w:val="SourceCode"/>
      </w:pPr>
      <w:r>
        <w:rPr>
          <w:rStyle w:val="NormalTok"/>
        </w:rPr>
        <w:t>smote_glm_recall</w:t>
      </w:r>
    </w:p>
    <w:p w14:paraId="34A90595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8757170 0.8413002 0.8432122 0.8451243 0.8718929 0.8967495 0.8623327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8642447 0.8757170 0.8910134</w:t>
      </w:r>
    </w:p>
    <w:p w14:paraId="53480629" w14:textId="77777777" w:rsidR="00E104FC" w:rsidRDefault="00AC3ABA">
      <w:pPr>
        <w:pStyle w:val="SourceCode"/>
      </w:pPr>
      <w:r>
        <w:rPr>
          <w:rStyle w:val="NormalTok"/>
        </w:rPr>
        <w:t>us_rf_recall</w:t>
      </w:r>
    </w:p>
    <w:p w14:paraId="0D21355B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9541109 0.9101338 0.9674952 0.9426386 0.9426386 0.9732314 0.9655832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9904398 0.9235182 0.9483748</w:t>
      </w:r>
    </w:p>
    <w:p w14:paraId="4E088B19" w14:textId="77777777" w:rsidR="00E104FC" w:rsidRDefault="00AC3ABA">
      <w:pPr>
        <w:pStyle w:val="SourceCode"/>
      </w:pPr>
      <w:r>
        <w:rPr>
          <w:rStyle w:val="NormalTok"/>
        </w:rPr>
        <w:t>os_rf_recall</w:t>
      </w:r>
    </w:p>
    <w:p w14:paraId="38CD09E9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4799235 0.4531549 0.5678776 0.5372849 0.5602294 0.5697897 0.5908222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5353728 0.5353728 0.5047801</w:t>
      </w:r>
    </w:p>
    <w:p w14:paraId="2D020297" w14:textId="77777777" w:rsidR="00E104FC" w:rsidRDefault="00AC3ABA">
      <w:pPr>
        <w:pStyle w:val="SourceCode"/>
      </w:pPr>
      <w:r>
        <w:rPr>
          <w:rStyle w:val="NormalTok"/>
        </w:rPr>
        <w:t>smote_rf_recall</w:t>
      </w:r>
    </w:p>
    <w:p w14:paraId="412A379E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9120459 0.9063098 0.8738050 0.9292543 0.9216061 0.9311663 0.8852772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9216061 0.8967495 0.9273423</w:t>
      </w:r>
    </w:p>
    <w:p w14:paraId="0BA47D4C" w14:textId="77777777" w:rsidR="00E104FC" w:rsidRDefault="00AC3ABA">
      <w:pPr>
        <w:pStyle w:val="SourceCode"/>
      </w:pPr>
      <w:r>
        <w:rPr>
          <w:rStyle w:val="NormalTok"/>
        </w:rPr>
        <w:t>us_nb_recall</w:t>
      </w:r>
    </w:p>
    <w:p w14:paraId="4067785E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1.0000000 0.9713193 1.0000000 0.9980880 1.0000000 1.0000000 1.0000000 </w:t>
      </w:r>
      <w:r>
        <w:br/>
      </w:r>
      <w:r>
        <w:rPr>
          <w:rStyle w:val="VerbatimChar"/>
        </w:rPr>
        <w:lastRenderedPageBreak/>
        <w:t xml:space="preserve">##    Recall    Recall    Recall </w:t>
      </w:r>
      <w:r>
        <w:br/>
      </w:r>
      <w:r>
        <w:rPr>
          <w:rStyle w:val="VerbatimChar"/>
        </w:rPr>
        <w:t>## 1.0000000 1.0000000 1.0000000</w:t>
      </w:r>
    </w:p>
    <w:p w14:paraId="5C818AFC" w14:textId="77777777" w:rsidR="00E104FC" w:rsidRDefault="00AC3ABA">
      <w:pPr>
        <w:pStyle w:val="SourceCode"/>
      </w:pPr>
      <w:r>
        <w:rPr>
          <w:rStyle w:val="NormalTok"/>
        </w:rPr>
        <w:t>os_nb_recall</w:t>
      </w:r>
    </w:p>
    <w:p w14:paraId="70BDC168" w14:textId="77777777" w:rsidR="00E104FC" w:rsidRDefault="00AC3ABA">
      <w:pPr>
        <w:pStyle w:val="SourceCode"/>
      </w:pPr>
      <w:r>
        <w:rPr>
          <w:rStyle w:val="VerbatimChar"/>
        </w:rPr>
        <w:t xml:space="preserve">##     Recall     Recall     Recall     Recall     Recall     Recall </w:t>
      </w:r>
      <w:r>
        <w:br/>
      </w:r>
      <w:r>
        <w:rPr>
          <w:rStyle w:val="VerbatimChar"/>
        </w:rPr>
        <w:t xml:space="preserve">## 0.03632887 0.03632887 0.03632887 0.05353728 0.04206501 0.15869981 </w:t>
      </w:r>
      <w:r>
        <w:br/>
      </w:r>
      <w:r>
        <w:rPr>
          <w:rStyle w:val="VerbatimChar"/>
        </w:rPr>
        <w:t xml:space="preserve">##     Recall     Recall     Recall     Recall </w:t>
      </w:r>
      <w:r>
        <w:br/>
      </w:r>
      <w:r>
        <w:rPr>
          <w:rStyle w:val="VerbatimChar"/>
        </w:rPr>
        <w:t>## 0.03824092 0.08030593 0.12619503 0.03632887</w:t>
      </w:r>
    </w:p>
    <w:p w14:paraId="3AB1A725" w14:textId="77777777" w:rsidR="00E104FC" w:rsidRDefault="00AC3ABA">
      <w:pPr>
        <w:pStyle w:val="SourceCode"/>
      </w:pPr>
      <w:r>
        <w:rPr>
          <w:rStyle w:val="NormalTok"/>
        </w:rPr>
        <w:t>smote_nb_recall</w:t>
      </w:r>
    </w:p>
    <w:p w14:paraId="4C6613BA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8986616 0.8585086 0.8279159 0.8489484 0.8871893 0.8852772 0.8757170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8948375 0.8508604 0.8986616</w:t>
      </w:r>
    </w:p>
    <w:p w14:paraId="030FA5E2" w14:textId="77777777" w:rsidR="00E104FC" w:rsidRDefault="00AC3ABA">
      <w:pPr>
        <w:pStyle w:val="SourceCode"/>
      </w:pPr>
      <w:r>
        <w:rPr>
          <w:rStyle w:val="NormalTok"/>
        </w:rPr>
        <w:t>us_glm_f1</w:t>
      </w:r>
    </w:p>
    <w:p w14:paraId="0A5B8461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9283154 0.9055556 0.9295272 0.8992537 0.9047179 0.9302326 0.9227941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9302326 0.9059041 0.8878417</w:t>
      </w:r>
    </w:p>
    <w:p w14:paraId="73F23655" w14:textId="77777777" w:rsidR="00E104FC" w:rsidRDefault="00AC3ABA">
      <w:pPr>
        <w:pStyle w:val="SourceCode"/>
      </w:pPr>
      <w:r>
        <w:rPr>
          <w:rStyle w:val="NormalTok"/>
        </w:rPr>
        <w:t>os_glm_f1</w:t>
      </w:r>
    </w:p>
    <w:p w14:paraId="2E1B5B73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6217228 0.6569697 0.6544567 0.6496350 0.6431181 0.6530612 0.6777646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6454768 0.6362515 0.6165414</w:t>
      </w:r>
    </w:p>
    <w:p w14:paraId="6A9009CA" w14:textId="77777777" w:rsidR="00E104FC" w:rsidRDefault="00AC3ABA">
      <w:pPr>
        <w:pStyle w:val="SourceCode"/>
      </w:pPr>
      <w:r>
        <w:rPr>
          <w:rStyle w:val="NormalTok"/>
        </w:rPr>
        <w:t>smote_glm_f1</w:t>
      </w:r>
    </w:p>
    <w:p w14:paraId="32D4815F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807692 0.8652901 0.8638590 0.8649706 0.8794600 0.8916350 0.8748788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751210 0.8833173 0.8901624</w:t>
      </w:r>
    </w:p>
    <w:p w14:paraId="1D73DE13" w14:textId="77777777" w:rsidR="00E104FC" w:rsidRDefault="00AC3ABA">
      <w:pPr>
        <w:pStyle w:val="SourceCode"/>
      </w:pPr>
      <w:r>
        <w:rPr>
          <w:rStyle w:val="NormalTok"/>
        </w:rPr>
        <w:t>us_rf_f1</w:t>
      </w:r>
    </w:p>
    <w:p w14:paraId="011B3A1A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9206642 0.8998110 0.9267399 0.9172093 0.9206349 0.9279854 0.9308756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9333333 0.9139073 0.9219331</w:t>
      </w:r>
    </w:p>
    <w:p w14:paraId="0C909798" w14:textId="77777777" w:rsidR="00E104FC" w:rsidRDefault="00AC3ABA">
      <w:pPr>
        <w:pStyle w:val="SourceCode"/>
      </w:pPr>
      <w:r>
        <w:rPr>
          <w:rStyle w:val="NormalTok"/>
        </w:rPr>
        <w:t>os_rf_f1</w:t>
      </w:r>
    </w:p>
    <w:p w14:paraId="221452C7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6362484 0.6092545 0.7063020 0.6828676 0.7026379 0.7061611 0.7236534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6787879 0.6812652 0.6550868</w:t>
      </w:r>
    </w:p>
    <w:p w14:paraId="00B84FE3" w14:textId="77777777" w:rsidR="00E104FC" w:rsidRDefault="00AC3ABA">
      <w:pPr>
        <w:pStyle w:val="SourceCode"/>
      </w:pPr>
      <w:r>
        <w:rPr>
          <w:rStyle w:val="NormalTok"/>
        </w:rPr>
        <w:t>smote_rf_f1</w:t>
      </w:r>
    </w:p>
    <w:p w14:paraId="39DD5A0C" w14:textId="77777777" w:rsidR="00E104FC" w:rsidRDefault="00AC3ABA">
      <w:pPr>
        <w:pStyle w:val="SourceCode"/>
      </w:pPr>
      <w:r>
        <w:rPr>
          <w:rStyle w:val="VerbatimChar"/>
        </w:rPr>
        <w:lastRenderedPageBreak/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9008499 0.9002849 0.8813886 0.9101124 0.9068674 0.9102804 0.8886756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9051643 0.8941849 0.9090909</w:t>
      </w:r>
    </w:p>
    <w:p w14:paraId="7BD43E62" w14:textId="77777777" w:rsidR="00E104FC" w:rsidRDefault="00AC3ABA">
      <w:pPr>
        <w:pStyle w:val="SourceCode"/>
      </w:pPr>
      <w:r>
        <w:rPr>
          <w:rStyle w:val="NormalTok"/>
        </w:rPr>
        <w:t>us_nb_f1</w:t>
      </w:r>
    </w:p>
    <w:p w14:paraId="186A3642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9314337 0.9211242 0.9314337 0.9313113 0.9314337 0.9314337 0.9314337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9314337 0.9314337 0.9314337</w:t>
      </w:r>
    </w:p>
    <w:p w14:paraId="3DB030CF" w14:textId="77777777" w:rsidR="00E104FC" w:rsidRDefault="00AC3ABA">
      <w:pPr>
        <w:pStyle w:val="SourceCode"/>
      </w:pPr>
      <w:r>
        <w:rPr>
          <w:rStyle w:val="NormalTok"/>
        </w:rPr>
        <w:t>os_nb_f1</w:t>
      </w:r>
    </w:p>
    <w:p w14:paraId="2B4D3CD5" w14:textId="77777777" w:rsidR="00E104FC" w:rsidRDefault="00AC3ABA">
      <w:pPr>
        <w:pStyle w:val="SourceCode"/>
      </w:pPr>
      <w:r>
        <w:rPr>
          <w:rStyle w:val="VerbatimChar"/>
        </w:rPr>
        <w:t xml:space="preserve">##         F1         F1         F1         F1         F1         F1 </w:t>
      </w:r>
      <w:r>
        <w:br/>
      </w:r>
      <w:r>
        <w:rPr>
          <w:rStyle w:val="VerbatimChar"/>
        </w:rPr>
        <w:t xml:space="preserve">## 0.06985294 0.06985294 0.06985294 0.10090090 0.08014572 0.26904376 </w:t>
      </w:r>
      <w:r>
        <w:br/>
      </w:r>
      <w:r>
        <w:rPr>
          <w:rStyle w:val="VerbatimChar"/>
        </w:rPr>
        <w:t xml:space="preserve">##         F1         F1         F1         F1 </w:t>
      </w:r>
      <w:r>
        <w:br/>
      </w:r>
      <w:r>
        <w:rPr>
          <w:rStyle w:val="VerbatimChar"/>
        </w:rPr>
        <w:t>## 0.07339450 0.14762742 0.22110553 0.06985294</w:t>
      </w:r>
    </w:p>
    <w:p w14:paraId="4D2383BB" w14:textId="77777777" w:rsidR="00E104FC" w:rsidRDefault="00AC3ABA">
      <w:pPr>
        <w:pStyle w:val="SourceCode"/>
      </w:pPr>
      <w:r>
        <w:rPr>
          <w:rStyle w:val="NormalTok"/>
        </w:rPr>
        <w:t>smote_nb_f1</w:t>
      </w:r>
    </w:p>
    <w:p w14:paraId="66817A4B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926876 0.8735409 0.8557312 0.8671875 0.8863419 0.8861244 0.8824663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914286 0.8682927 0.8926876</w:t>
      </w:r>
    </w:p>
    <w:p w14:paraId="103D7587" w14:textId="77777777" w:rsidR="00E104FC" w:rsidRDefault="00AC3ABA">
      <w:pPr>
        <w:pStyle w:val="SourceCode"/>
      </w:pPr>
      <w:r>
        <w:rPr>
          <w:rStyle w:val="NormalTok"/>
        </w:rPr>
        <w:t>c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ainbow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2 &lt;-</w:t>
      </w:r>
      <w:r>
        <w:rPr>
          <w:rStyle w:val="String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3 &lt;-</w:t>
      </w:r>
      <w:r>
        <w:rPr>
          <w:rStyle w:val="String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v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df, </w:t>
      </w:r>
      <w:r>
        <w:rPr>
          <w:rStyle w:val="DataTypeTok"/>
        </w:rPr>
        <w:t>col=</w:t>
      </w:r>
      <w:r>
        <w:rPr>
          <w:rStyle w:val="NormalTok"/>
        </w:rPr>
        <w:t xml:space="preserve">c2, </w:t>
      </w:r>
      <w:r>
        <w:rPr>
          <w:rStyle w:val="DataTypeTok"/>
        </w:rPr>
        <w:t>medcol=</w:t>
      </w:r>
      <w:r>
        <w:rPr>
          <w:rStyle w:val="NormalTok"/>
        </w:rPr>
        <w:t xml:space="preserve">c3, </w:t>
      </w:r>
      <w:r>
        <w:rPr>
          <w:rStyle w:val="DataTypeTok"/>
        </w:rPr>
        <w:t>whiskcol=</w:t>
      </w:r>
      <w:r>
        <w:rPr>
          <w:rStyle w:val="NormalTok"/>
        </w:rPr>
        <w:t xml:space="preserve">c1, </w:t>
      </w:r>
      <w:r>
        <w:rPr>
          <w:rStyle w:val="DataTypeTok"/>
        </w:rPr>
        <w:t>staplecol=</w:t>
      </w:r>
      <w:r>
        <w:rPr>
          <w:rStyle w:val="NormalTok"/>
        </w:rPr>
        <w:t xml:space="preserve">c3, </w:t>
      </w:r>
      <w:r>
        <w:rPr>
          <w:rStyle w:val="DataTypeTok"/>
        </w:rPr>
        <w:t>boxcol=</w:t>
      </w:r>
      <w:r>
        <w:rPr>
          <w:rStyle w:val="NormalTok"/>
        </w:rPr>
        <w:t xml:space="preserve">c3, </w:t>
      </w:r>
      <w:r>
        <w:rPr>
          <w:rStyle w:val="DataTypeTok"/>
        </w:rPr>
        <w:t>outcol=</w:t>
      </w:r>
      <w:r>
        <w:rPr>
          <w:rStyle w:val="NormalTok"/>
        </w:rPr>
        <w:t xml:space="preserve">c3, 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0D26D33" w14:textId="77777777" w:rsidR="00E104FC" w:rsidRDefault="00AC3ABA">
      <w:pPr>
        <w:pStyle w:val="FirstParagraph"/>
      </w:pPr>
      <w:r>
        <w:rPr>
          <w:noProof/>
        </w:rPr>
        <w:lastRenderedPageBreak/>
        <w:drawing>
          <wp:inline distT="0" distB="0" distL="0" distR="0" wp14:anchorId="7F34A992" wp14:editId="225A305D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sult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3F6FF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accuracy)</w:t>
      </w:r>
    </w:p>
    <w:p w14:paraId="6A177AB0" w14:textId="77777777" w:rsidR="00E104FC" w:rsidRDefault="00AC3ABA">
      <w:pPr>
        <w:pStyle w:val="SourceCode"/>
      </w:pPr>
      <w:r>
        <w:rPr>
          <w:rStyle w:val="VerbatimChar"/>
        </w:rPr>
        <w:t>## [1] 0.87</w:t>
      </w:r>
    </w:p>
    <w:p w14:paraId="21CA9AEA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precision)</w:t>
      </w:r>
    </w:p>
    <w:p w14:paraId="74A5C8D7" w14:textId="77777777" w:rsidR="00E104FC" w:rsidRDefault="00AC3ABA">
      <w:pPr>
        <w:pStyle w:val="SourceCode"/>
      </w:pPr>
      <w:r>
        <w:rPr>
          <w:rStyle w:val="VerbatimChar"/>
        </w:rPr>
        <w:t>## [1] 0.8722105</w:t>
      </w:r>
    </w:p>
    <w:p w14:paraId="1716C509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recall)</w:t>
      </w:r>
    </w:p>
    <w:p w14:paraId="5F91B785" w14:textId="77777777" w:rsidR="00E104FC" w:rsidRDefault="00AC3ABA">
      <w:pPr>
        <w:pStyle w:val="SourceCode"/>
      </w:pPr>
      <w:r>
        <w:rPr>
          <w:rStyle w:val="VerbatimChar"/>
        </w:rPr>
        <w:t>## [1] 0.9969407</w:t>
      </w:r>
    </w:p>
    <w:p w14:paraId="743A4D91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f1)</w:t>
      </w:r>
    </w:p>
    <w:p w14:paraId="7BBEB539" w14:textId="77777777" w:rsidR="00E104FC" w:rsidRDefault="00AC3ABA">
      <w:pPr>
        <w:pStyle w:val="SourceCode"/>
      </w:pPr>
      <w:r>
        <w:rPr>
          <w:rStyle w:val="VerbatimChar"/>
        </w:rPr>
        <w:t>## [1] 0.9303905</w:t>
      </w:r>
    </w:p>
    <w:p w14:paraId="5E3B4E28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accuracy)</w:t>
      </w:r>
    </w:p>
    <w:p w14:paraId="24323783" w14:textId="77777777" w:rsidR="00E104FC" w:rsidRDefault="00AC3ABA">
      <w:pPr>
        <w:pStyle w:val="SourceCode"/>
      </w:pPr>
      <w:r>
        <w:rPr>
          <w:rStyle w:val="VerbatimChar"/>
        </w:rPr>
        <w:t>## [1] 0.1776667</w:t>
      </w:r>
    </w:p>
    <w:p w14:paraId="35887468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precision)</w:t>
      </w:r>
    </w:p>
    <w:p w14:paraId="4EE68F20" w14:textId="77777777" w:rsidR="00E104FC" w:rsidRDefault="00AC3ABA">
      <w:pPr>
        <w:pStyle w:val="SourceCode"/>
      </w:pPr>
      <w:r>
        <w:rPr>
          <w:rStyle w:val="VerbatimChar"/>
        </w:rPr>
        <w:t>## [1] 0.8937206</w:t>
      </w:r>
    </w:p>
    <w:p w14:paraId="7E0D9431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recall)</w:t>
      </w:r>
    </w:p>
    <w:p w14:paraId="69FB0646" w14:textId="77777777" w:rsidR="00E104FC" w:rsidRDefault="00AC3ABA">
      <w:pPr>
        <w:pStyle w:val="SourceCode"/>
      </w:pPr>
      <w:r>
        <w:rPr>
          <w:rStyle w:val="VerbatimChar"/>
        </w:rPr>
        <w:t>## [1] 0.06443595</w:t>
      </w:r>
    </w:p>
    <w:p w14:paraId="5E2C899D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f1)</w:t>
      </w:r>
    </w:p>
    <w:p w14:paraId="6DA8323C" w14:textId="77777777" w:rsidR="00E104FC" w:rsidRDefault="00AC3ABA">
      <w:pPr>
        <w:pStyle w:val="SourceCode"/>
      </w:pPr>
      <w:r>
        <w:rPr>
          <w:rStyle w:val="VerbatimChar"/>
        </w:rPr>
        <w:lastRenderedPageBreak/>
        <w:t>## [1] 0.117163</w:t>
      </w:r>
    </w:p>
    <w:p w14:paraId="689C1EB5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accuracy)</w:t>
      </w:r>
    </w:p>
    <w:p w14:paraId="4852E9C8" w14:textId="77777777" w:rsidR="00E104FC" w:rsidRDefault="00AC3ABA">
      <w:pPr>
        <w:pStyle w:val="SourceCode"/>
      </w:pPr>
      <w:r>
        <w:rPr>
          <w:rStyle w:val="VerbatimChar"/>
        </w:rPr>
        <w:t>## [1] 0.7921667</w:t>
      </w:r>
    </w:p>
    <w:p w14:paraId="2FDF8A4E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precision)</w:t>
      </w:r>
    </w:p>
    <w:p w14:paraId="2DC99459" w14:textId="77777777" w:rsidR="00E104FC" w:rsidRDefault="00AC3ABA">
      <w:pPr>
        <w:pStyle w:val="SourceCode"/>
      </w:pPr>
      <w:r>
        <w:rPr>
          <w:rStyle w:val="VerbatimChar"/>
        </w:rPr>
        <w:t>## [1] 0.8870691</w:t>
      </w:r>
    </w:p>
    <w:p w14:paraId="294CF526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recall)</w:t>
      </w:r>
    </w:p>
    <w:p w14:paraId="08656BFB" w14:textId="77777777" w:rsidR="00E104FC" w:rsidRDefault="00AC3ABA">
      <w:pPr>
        <w:pStyle w:val="SourceCode"/>
      </w:pPr>
      <w:r>
        <w:rPr>
          <w:rStyle w:val="VerbatimChar"/>
        </w:rPr>
        <w:t>## [1] 0.8726577</w:t>
      </w:r>
    </w:p>
    <w:p w14:paraId="35EC2000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f1)</w:t>
      </w:r>
    </w:p>
    <w:p w14:paraId="3E947319" w14:textId="77777777" w:rsidR="00E104FC" w:rsidRDefault="00AC3ABA">
      <w:pPr>
        <w:pStyle w:val="SourceCode"/>
      </w:pPr>
      <w:r>
        <w:rPr>
          <w:rStyle w:val="VerbatimChar"/>
        </w:rPr>
        <w:t>## [1] 0.8796489</w:t>
      </w:r>
    </w:p>
    <w:p w14:paraId="60104A6A" w14:textId="77777777" w:rsidR="00E104FC" w:rsidRDefault="00AC3ABA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us_glm_accuracy),</w:t>
      </w:r>
      <w:r>
        <w:rPr>
          <w:rStyle w:val="KeywordTok"/>
        </w:rPr>
        <w:t>mean</w:t>
      </w:r>
      <w:r>
        <w:rPr>
          <w:rStyle w:val="NormalTok"/>
        </w:rPr>
        <w:t>(us_glm_precision),</w:t>
      </w:r>
      <w:r>
        <w:rPr>
          <w:rStyle w:val="KeywordTok"/>
        </w:rPr>
        <w:t>mean</w:t>
      </w:r>
      <w:r>
        <w:rPr>
          <w:rStyle w:val="NormalTok"/>
        </w:rPr>
        <w:t>(us_glm_recall),</w:t>
      </w:r>
      <w:r>
        <w:rPr>
          <w:rStyle w:val="KeywordTok"/>
        </w:rPr>
        <w:t>mean</w:t>
      </w:r>
      <w:r>
        <w:rPr>
          <w:rStyle w:val="NormalTok"/>
        </w:rPr>
        <w:t>(us_glm_f1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an</w:t>
      </w:r>
      <w:r>
        <w:rPr>
          <w:rStyle w:val="NormalTok"/>
        </w:rPr>
        <w:t>(os_glm_accuracy),</w:t>
      </w:r>
      <w:r>
        <w:rPr>
          <w:rStyle w:val="KeywordTok"/>
        </w:rPr>
        <w:t>mean</w:t>
      </w:r>
      <w:r>
        <w:rPr>
          <w:rStyle w:val="NormalTok"/>
        </w:rPr>
        <w:t>(os_glm_precision),</w:t>
      </w:r>
      <w:r>
        <w:rPr>
          <w:rStyle w:val="KeywordTok"/>
        </w:rPr>
        <w:t>mean</w:t>
      </w:r>
      <w:r>
        <w:rPr>
          <w:rStyle w:val="NormalTok"/>
        </w:rPr>
        <w:t>(os_glm_recall),</w:t>
      </w:r>
      <w:r>
        <w:rPr>
          <w:rStyle w:val="KeywordTok"/>
        </w:rPr>
        <w:t>mean</w:t>
      </w:r>
      <w:r>
        <w:rPr>
          <w:rStyle w:val="NormalTok"/>
        </w:rPr>
        <w:t>(os_glm_f1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an</w:t>
      </w:r>
      <w:r>
        <w:rPr>
          <w:rStyle w:val="NormalTok"/>
        </w:rPr>
        <w:t>(smote_glm_accuracy),</w:t>
      </w:r>
      <w:r>
        <w:rPr>
          <w:rStyle w:val="KeywordTok"/>
        </w:rPr>
        <w:t>mean</w:t>
      </w:r>
      <w:r>
        <w:rPr>
          <w:rStyle w:val="NormalTok"/>
        </w:rPr>
        <w:t>(smote_glm_precision),</w:t>
      </w:r>
      <w:r>
        <w:rPr>
          <w:rStyle w:val="KeywordTok"/>
        </w:rPr>
        <w:t>mean</w:t>
      </w:r>
      <w:r>
        <w:rPr>
          <w:rStyle w:val="NormalTok"/>
        </w:rPr>
        <w:t>(smote_glm_recall),</w:t>
      </w:r>
      <w:r>
        <w:rPr>
          <w:rStyle w:val="KeywordTok"/>
        </w:rPr>
        <w:t>mean</w:t>
      </w:r>
      <w:r>
        <w:rPr>
          <w:rStyle w:val="NormalTok"/>
        </w:rPr>
        <w:t>(smote_glm_f1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</w:t>
      </w:r>
    </w:p>
    <w:p w14:paraId="6C03B785" w14:textId="77777777" w:rsidR="00E104FC" w:rsidRDefault="00AC3ABA">
      <w:pPr>
        <w:pStyle w:val="SourceCode"/>
      </w:pP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     [,2]      [,3]      [,4]</w:t>
      </w:r>
      <w:r>
        <w:br/>
      </w:r>
      <w:r>
        <w:rPr>
          <w:rStyle w:val="VerbatimChar"/>
        </w:rPr>
        <w:t>## [1,] 0.8445000 0.8764066 0.9565966 0.9144375</w:t>
      </w:r>
      <w:r>
        <w:br/>
      </w:r>
      <w:r>
        <w:rPr>
          <w:rStyle w:val="VerbatimChar"/>
        </w:rPr>
        <w:t>## [2,] 0.5165000 0.8936262 0.5055449 0.6454998</w:t>
      </w:r>
      <w:r>
        <w:br/>
      </w:r>
      <w:r>
        <w:rPr>
          <w:rStyle w:val="VerbatimChar"/>
        </w:rPr>
        <w:t>## [3,] 0.7881667 0.8876053 0.8667304 0.8769463</w:t>
      </w:r>
    </w:p>
    <w:p w14:paraId="65A4628C" w14:textId="6ED31E80" w:rsidR="00E104FC" w:rsidRDefault="00AC3ABA" w:rsidP="00EE57E5">
      <w:pPr>
        <w:pStyle w:val="Heading1"/>
      </w:pPr>
      <w:bookmarkStart w:id="30" w:name="patients-with-skin-cancer"/>
      <w:r>
        <w:t>Patients with skin cancer</w:t>
      </w:r>
      <w:bookmarkEnd w:id="30"/>
    </w:p>
    <w:p w14:paraId="34461574" w14:textId="77777777" w:rsidR="00BA2B7C" w:rsidRPr="00BA2B7C" w:rsidRDefault="00BA2B7C" w:rsidP="00BA2B7C">
      <w:pPr>
        <w:pStyle w:val="BodyText"/>
      </w:pPr>
    </w:p>
    <w:p w14:paraId="6E65912A" w14:textId="79AC5E8D" w:rsidR="00E104FC" w:rsidRDefault="00AC3ABA">
      <w:pPr>
        <w:pStyle w:val="SourceCode"/>
      </w:pPr>
      <w:r>
        <w:rPr>
          <w:rStyle w:val="CommentTok"/>
        </w:rPr>
        <w:t>#</w:t>
      </w:r>
      <w:r w:rsidR="00BA2B7C">
        <w:rPr>
          <w:rStyle w:val="CommentTok"/>
        </w:rPr>
        <w:t xml:space="preserve"> D</w:t>
      </w:r>
      <w:r>
        <w:rPr>
          <w:rStyle w:val="CommentTok"/>
        </w:rPr>
        <w:t>ata before balancing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>))</w:t>
      </w:r>
    </w:p>
    <w:p w14:paraId="497EDF36" w14:textId="77777777" w:rsidR="00E104FC" w:rsidRDefault="00AC3ABA">
      <w:pPr>
        <w:pStyle w:val="FirstParagraph"/>
      </w:pPr>
      <w:r>
        <w:rPr>
          <w:noProof/>
        </w:rPr>
        <w:lastRenderedPageBreak/>
        <w:drawing>
          <wp:inline distT="0" distB="0" distL="0" distR="0" wp14:anchorId="78FE3008" wp14:editId="4A85915A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sult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5E446" w14:textId="2182AE26" w:rsidR="00E104FC" w:rsidRDefault="00AC3ABA">
      <w:pPr>
        <w:pStyle w:val="SourceCode"/>
        <w:rPr>
          <w:rStyle w:val="NormalTok"/>
        </w:rPr>
      </w:pPr>
      <w:r>
        <w:rPr>
          <w:rStyle w:val="CommentTok"/>
        </w:rPr>
        <w:t>#</w:t>
      </w:r>
      <w:r w:rsidR="00BA2B7C" w:rsidRPr="00BA2B7C">
        <w:t xml:space="preserve"> </w:t>
      </w:r>
      <w:r w:rsidR="00BA2B7C" w:rsidRPr="00BA2B7C">
        <w:rPr>
          <w:rStyle w:val="CommentTok"/>
        </w:rPr>
        <w:t xml:space="preserve">Filtering the data set to have only </w:t>
      </w:r>
      <w:proofErr w:type="spellStart"/>
      <w:r w:rsidR="00BA2B7C" w:rsidRPr="00BA2B7C">
        <w:rPr>
          <w:rStyle w:val="CommentTok"/>
        </w:rPr>
        <w:t>skin_cancer</w:t>
      </w:r>
      <w:proofErr w:type="spellEnd"/>
      <w:r w:rsidR="00BA2B7C" w:rsidRPr="00BA2B7C">
        <w:rPr>
          <w:rStyle w:val="CommentTok"/>
        </w:rPr>
        <w:t xml:space="preserve"> disease as the target</w:t>
      </w:r>
      <w:r>
        <w:br/>
      </w: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tients, gender, age, </w:t>
      </w:r>
      <w:proofErr w:type="spellStart"/>
      <w:r>
        <w:rPr>
          <w:rStyle w:val="NormalTok"/>
        </w:rPr>
        <w:t>employment_status</w:t>
      </w:r>
      <w:proofErr w:type="spellEnd"/>
      <w:r>
        <w:rPr>
          <w:rStyle w:val="NormalTok"/>
        </w:rPr>
        <w:t xml:space="preserve">, education, </w:t>
      </w:r>
      <w:proofErr w:type="spellStart"/>
      <w:r>
        <w:rPr>
          <w:rStyle w:val="NormalTok"/>
        </w:rPr>
        <w:t>marital_status</w:t>
      </w:r>
      <w:proofErr w:type="spellEnd"/>
      <w:r>
        <w:rPr>
          <w:rStyle w:val="NormalTok"/>
        </w:rPr>
        <w:t xml:space="preserve">, ancestry, </w:t>
      </w:r>
      <w:proofErr w:type="spellStart"/>
      <w:r>
        <w:rPr>
          <w:rStyle w:val="NormalTok"/>
        </w:rPr>
        <w:t>available_vehic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_commute,zip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ildren,daily_internet_use,military_servi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kin_cance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 w:rsidR="00BA2B7C" w:rsidRPr="00BA2B7C">
        <w:t xml:space="preserve"> </w:t>
      </w:r>
      <w:r w:rsidR="00BA2B7C" w:rsidRPr="00BA2B7C">
        <w:rPr>
          <w:rStyle w:val="CommentTok"/>
        </w:rPr>
        <w:t>Data is partitioned into a test and training set using a 70/30 spli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 xml:space="preserve">), </w:t>
      </w:r>
      <w:r>
        <w:rPr>
          <w:rStyle w:val="FloatTok"/>
        </w:rPr>
        <w:t>0.7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rain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>[train,]</w:t>
      </w:r>
      <w:r>
        <w:br/>
      </w:r>
      <w:r>
        <w:rPr>
          <w:rStyle w:val="NormalTok"/>
        </w:rPr>
        <w:t xml:space="preserve">  </w:t>
      </w:r>
      <w:proofErr w:type="spellStart"/>
      <w:r w:rsidR="009A1394">
        <w:rPr>
          <w:rStyle w:val="NormalTok"/>
        </w:rPr>
        <w:t>Test</w:t>
      </w:r>
      <w:r>
        <w:rPr>
          <w:rStyle w:val="NormalTok"/>
        </w:rPr>
        <w:t>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kin_cancer_se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put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atients, gender, age, employment_status, education, marital_status, ancestry)</w:t>
      </w:r>
    </w:p>
    <w:p w14:paraId="141544A2" w14:textId="77777777" w:rsidR="003D1376" w:rsidRDefault="003D1376">
      <w:pPr>
        <w:pStyle w:val="SourceCode"/>
        <w:rPr>
          <w:rStyle w:val="NormalTok"/>
        </w:rPr>
      </w:pPr>
    </w:p>
    <w:p w14:paraId="2DF6A38A" w14:textId="05907A24" w:rsidR="00CD51DC" w:rsidRDefault="00CD51DC" w:rsidP="00CD51DC">
      <w:pPr>
        <w:pStyle w:val="SourceCode"/>
      </w:pPr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Applying the </w:t>
      </w:r>
      <w:proofErr w:type="spellStart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Undersampling</w:t>
      </w:r>
      <w:proofErr w:type="spellEnd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, oversampling, and smote to get a deep perspective of the data</w:t>
      </w:r>
    </w:p>
    <w:p w14:paraId="69EC9DC7" w14:textId="77777777" w:rsidR="00CD51DC" w:rsidRDefault="00CD51DC" w:rsidP="00CD51DC">
      <w:pPr>
        <w:pStyle w:val="SourceCode"/>
      </w:pPr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Using Logistic Regression, </w:t>
      </w:r>
      <w:proofErr w:type="spellStart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Randomforest</w:t>
      </w:r>
      <w:proofErr w:type="spellEnd"/>
      <w:r w:rsidRPr="009A139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, and Naive Bayes Models in the data set</w:t>
      </w:r>
    </w:p>
    <w:p w14:paraId="5B783784" w14:textId="356DC16C" w:rsidR="00CD51DC" w:rsidRDefault="00CD51DC" w:rsidP="009C0911">
      <w:pPr>
        <w:pStyle w:val="SourceCode"/>
        <w:rPr>
          <w:rStyle w:val="NormalTok"/>
        </w:rPr>
      </w:pPr>
    </w:p>
    <w:p w14:paraId="5D9F51BD" w14:textId="6613923D" w:rsidR="009C0911" w:rsidRDefault="00CD51DC" w:rsidP="009C0911">
      <w:pPr>
        <w:pStyle w:val="SourceCode"/>
      </w:pPr>
      <w:r>
        <w:rPr>
          <w:rStyle w:val="CommentTok"/>
        </w:rPr>
        <w:lastRenderedPageBreak/>
        <w:t xml:space="preserve">  </w:t>
      </w:r>
      <w:r w:rsidR="009C0911">
        <w:rPr>
          <w:rStyle w:val="CommentTok"/>
        </w:rPr>
        <w:t>#</w:t>
      </w:r>
      <w:r w:rsidR="00AA64DF">
        <w:rPr>
          <w:rStyle w:val="CommentTok"/>
        </w:rPr>
        <w:t xml:space="preserve"> I</w:t>
      </w:r>
      <w:r w:rsidR="009C0911">
        <w:rPr>
          <w:rStyle w:val="CommentTok"/>
        </w:rPr>
        <w:t>nitialize variables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us_glm_accurac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us_glm_precision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us_glm_recal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us_glm_f1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os_glm_accurac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os_glm_precision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os_glm_recal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os_glm_f1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smote_glm_accurac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smote_glm_precision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smote_glm_recal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smote_glm_f1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us_rf_accurac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us_rf_precision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us_rf_recal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us_rf_f1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os_rf_accurac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os_rf_precision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os_rf_recal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os_rf_f1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smote_rf_accurac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smote_rf_precision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smote_rf_recal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smote_rf_f1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us_nb_accurac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us_nb_precision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us_nb_recal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us_nb_f1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os_nb_accurac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os_nb_precision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os_nb_recal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os_nb_f1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smote_nb_accurac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smote_nb_precision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smote_nb_recal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smote_nb_f1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c</w:t>
      </w:r>
      <w:r w:rsidR="009C0911">
        <w:rPr>
          <w:rStyle w:val="NormalTok"/>
        </w:rPr>
        <w:t>()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br/>
      </w:r>
      <w:r w:rsidR="009C0911">
        <w:rPr>
          <w:rStyle w:val="NormalTok"/>
        </w:rPr>
        <w:t xml:space="preserve">  </w:t>
      </w:r>
      <w:r w:rsidR="009C0911">
        <w:rPr>
          <w:rStyle w:val="CommentTok"/>
        </w:rPr>
        <w:t>#</w:t>
      </w:r>
      <w:r w:rsidR="00091A51">
        <w:rPr>
          <w:rStyle w:val="CommentTok"/>
        </w:rPr>
        <w:t xml:space="preserve"> </w:t>
      </w:r>
      <w:r w:rsidR="00091A51" w:rsidRPr="00091A51">
        <w:rPr>
          <w:rStyle w:val="CommentTok"/>
        </w:rPr>
        <w:t>Using the 10-fold cross-validation and repeating the step 3 times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train_control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proofErr w:type="spellStart"/>
      <w:r w:rsidR="009C0911">
        <w:rPr>
          <w:rStyle w:val="KeywordTok"/>
        </w:rPr>
        <w:t>trainControl</w:t>
      </w:r>
      <w:proofErr w:type="spellEnd"/>
      <w:r w:rsidR="009C0911">
        <w:rPr>
          <w:rStyle w:val="NormalTok"/>
        </w:rPr>
        <w:t>(</w:t>
      </w:r>
      <w:r w:rsidR="009C0911">
        <w:rPr>
          <w:rStyle w:val="DataTypeTok"/>
        </w:rPr>
        <w:t>method =</w:t>
      </w:r>
      <w:r w:rsidR="009C0911">
        <w:rPr>
          <w:rStyle w:val="NormalTok"/>
        </w:rPr>
        <w:t xml:space="preserve"> </w:t>
      </w:r>
      <w:r w:rsidR="009C0911">
        <w:rPr>
          <w:rStyle w:val="StringTok"/>
        </w:rPr>
        <w:t>"cv"</w:t>
      </w:r>
      <w:r w:rsidR="009C0911">
        <w:rPr>
          <w:rStyle w:val="NormalTok"/>
        </w:rPr>
        <w:t xml:space="preserve">, </w:t>
      </w:r>
      <w:r w:rsidR="009C0911">
        <w:rPr>
          <w:rStyle w:val="DataTypeTok"/>
        </w:rPr>
        <w:t>number =</w:t>
      </w:r>
      <w:r w:rsidR="009C0911">
        <w:rPr>
          <w:rStyle w:val="NormalTok"/>
        </w:rPr>
        <w:t xml:space="preserve"> </w:t>
      </w:r>
      <w:r w:rsidR="009C0911">
        <w:rPr>
          <w:rStyle w:val="DecValTok"/>
        </w:rPr>
        <w:t>10</w:t>
      </w:r>
      <w:r w:rsidR="009C0911">
        <w:rPr>
          <w:rStyle w:val="NormalTok"/>
        </w:rPr>
        <w:t>)</w:t>
      </w:r>
      <w:r w:rsidR="009C0911">
        <w:br/>
      </w:r>
      <w:r w:rsidR="009C0911">
        <w:rPr>
          <w:rStyle w:val="NormalTok"/>
        </w:rPr>
        <w:t xml:space="preserve">  metric &lt;-</w:t>
      </w:r>
      <w:r w:rsidR="009C0911">
        <w:rPr>
          <w:rStyle w:val="StringTok"/>
        </w:rPr>
        <w:t xml:space="preserve"> "Accuracy"</w:t>
      </w:r>
      <w:r w:rsidR="009C0911">
        <w:br/>
      </w:r>
      <w:r w:rsidR="009C0911">
        <w:rPr>
          <w:rStyle w:val="NormalTok"/>
        </w:rPr>
        <w:lastRenderedPageBreak/>
        <w:t xml:space="preserve">  </w:t>
      </w:r>
      <w:proofErr w:type="spellStart"/>
      <w:r w:rsidR="009C0911">
        <w:rPr>
          <w:rStyle w:val="NormalTok"/>
        </w:rPr>
        <w:t>mtry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r w:rsidR="009C0911">
        <w:rPr>
          <w:rStyle w:val="KeywordTok"/>
        </w:rPr>
        <w:t>sqrt</w:t>
      </w:r>
      <w:r w:rsidR="009C0911">
        <w:rPr>
          <w:rStyle w:val="NormalTok"/>
        </w:rPr>
        <w:t>(</w:t>
      </w:r>
      <w:proofErr w:type="spellStart"/>
      <w:r w:rsidR="009C0911">
        <w:rPr>
          <w:rStyle w:val="KeywordTok"/>
        </w:rPr>
        <w:t>ncol</w:t>
      </w:r>
      <w:proofErr w:type="spellEnd"/>
      <w:r w:rsidR="009C0911">
        <w:rPr>
          <w:rStyle w:val="NormalTok"/>
        </w:rPr>
        <w:t>(</w:t>
      </w:r>
      <w:proofErr w:type="spellStart"/>
      <w:r w:rsidR="009C0911">
        <w:rPr>
          <w:rStyle w:val="NormalTok"/>
        </w:rPr>
        <w:t>skin_cancer_set</w:t>
      </w:r>
      <w:proofErr w:type="spellEnd"/>
      <w:r w:rsidR="009C0911">
        <w:rPr>
          <w:rStyle w:val="NormalTok"/>
        </w:rPr>
        <w:t>))</w:t>
      </w:r>
      <w:r w:rsidR="009C0911">
        <w:br/>
      </w:r>
      <w:r w:rsidR="009C0911">
        <w:rPr>
          <w:rStyle w:val="NormalTok"/>
        </w:rPr>
        <w:t xml:space="preserve">  </w:t>
      </w:r>
      <w:proofErr w:type="spellStart"/>
      <w:r w:rsidR="009C0911">
        <w:rPr>
          <w:rStyle w:val="NormalTok"/>
        </w:rPr>
        <w:t>tunegrid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proofErr w:type="spellStart"/>
      <w:r w:rsidR="009C0911">
        <w:rPr>
          <w:rStyle w:val="KeywordTok"/>
        </w:rPr>
        <w:t>expand.grid</w:t>
      </w:r>
      <w:proofErr w:type="spellEnd"/>
      <w:r w:rsidR="009C0911">
        <w:rPr>
          <w:rStyle w:val="NormalTok"/>
        </w:rPr>
        <w:t>(</w:t>
      </w:r>
      <w:r w:rsidR="009C0911">
        <w:rPr>
          <w:rStyle w:val="DataTypeTok"/>
        </w:rPr>
        <w:t>.</w:t>
      </w:r>
      <w:proofErr w:type="spellStart"/>
      <w:r w:rsidR="009C0911">
        <w:rPr>
          <w:rStyle w:val="DataTypeTok"/>
        </w:rPr>
        <w:t>mtry</w:t>
      </w:r>
      <w:proofErr w:type="spellEnd"/>
      <w:r w:rsidR="009C0911">
        <w:rPr>
          <w:rStyle w:val="DataTypeTok"/>
        </w:rPr>
        <w:t>=</w:t>
      </w:r>
      <w:proofErr w:type="spellStart"/>
      <w:r w:rsidR="009C0911">
        <w:rPr>
          <w:rStyle w:val="NormalTok"/>
        </w:rPr>
        <w:t>mtry</w:t>
      </w:r>
      <w:proofErr w:type="spellEnd"/>
      <w:r w:rsidR="009C0911">
        <w:rPr>
          <w:rStyle w:val="NormalTok"/>
        </w:rPr>
        <w:t xml:space="preserve">)    </w:t>
      </w:r>
    </w:p>
    <w:p w14:paraId="43CEA575" w14:textId="77777777" w:rsidR="00E72173" w:rsidRDefault="009C0911" w:rsidP="009C0911">
      <w:pPr>
        <w:pStyle w:val="SourceCode"/>
        <w:rPr>
          <w:rStyle w:val="CommentTok"/>
        </w:r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 w:rsidR="00091A51" w:rsidRPr="00091A51">
        <w:rPr>
          <w:rStyle w:val="CommentTok"/>
        </w:rPr>
        <w:t>Iterating the sampling model 10 times to get the mean to get the best model for predic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CommentTok"/>
        </w:rPr>
        <w:t>#</w:t>
      </w:r>
      <w:r w:rsidR="00091A51" w:rsidRPr="00091A51">
        <w:t xml:space="preserve"> </w:t>
      </w:r>
      <w:r w:rsidR="00091A51">
        <w:t xml:space="preserve"> </w:t>
      </w:r>
      <w:r w:rsidR="00091A51" w:rsidRPr="00091A51">
        <w:rPr>
          <w:rStyle w:val="CommentTok"/>
        </w:rPr>
        <w:t>Under</w:t>
      </w:r>
      <w:proofErr w:type="gramEnd"/>
      <w:r w:rsidR="00091A51" w:rsidRPr="00091A51">
        <w:rPr>
          <w:rStyle w:val="CommentTok"/>
        </w:rPr>
        <w:t xml:space="preserve"> sampling</w:t>
      </w:r>
    </w:p>
    <w:p w14:paraId="69AE6386" w14:textId="77777777" w:rsidR="00E72173" w:rsidRDefault="00E72173" w:rsidP="00E72173">
      <w:pPr>
        <w:pStyle w:val="SourceCode"/>
      </w:pPr>
      <w:bookmarkStart w:id="31" w:name="_Hlk110349736"/>
      <w:proofErr w:type="spellStart"/>
      <w:r>
        <w:t>ubUnder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0758F57C" w14:textId="5843561A" w:rsidR="00E72173" w:rsidRDefault="00E72173" w:rsidP="00E72173">
      <w:pPr>
        <w:pStyle w:val="SourceCode"/>
        <w:rPr>
          <w:rStyle w:val="CommentTok"/>
        </w:rPr>
      </w:pPr>
      <w:r>
        <w:t xml:space="preserve">} </w:t>
      </w:r>
      <w:bookmarkEnd w:id="31"/>
      <w:r w:rsidR="009C0911">
        <w:br/>
      </w:r>
      <w:r w:rsidR="009C0911">
        <w:rPr>
          <w:rStyle w:val="NormalTok"/>
        </w:rPr>
        <w:t xml:space="preserve">    data &lt;-</w:t>
      </w:r>
      <w:r w:rsidR="009C0911">
        <w:rPr>
          <w:rStyle w:val="StringTok"/>
        </w:rPr>
        <w:t xml:space="preserve"> </w:t>
      </w:r>
      <w:proofErr w:type="spellStart"/>
      <w:proofErr w:type="gramStart"/>
      <w:r w:rsidR="009C0911">
        <w:rPr>
          <w:rStyle w:val="KeywordTok"/>
        </w:rPr>
        <w:t>ubUnder</w:t>
      </w:r>
      <w:proofErr w:type="spellEnd"/>
      <w:r w:rsidR="009C0911">
        <w:rPr>
          <w:rStyle w:val="NormalTok"/>
        </w:rPr>
        <w:t>(</w:t>
      </w:r>
      <w:proofErr w:type="gramEnd"/>
      <w:r w:rsidR="009C0911">
        <w:rPr>
          <w:rStyle w:val="DataTypeTok"/>
        </w:rPr>
        <w:t>X=</w:t>
      </w:r>
      <w:r w:rsidR="009C0911">
        <w:rPr>
          <w:rStyle w:val="NormalTok"/>
        </w:rPr>
        <w:t xml:space="preserve">input, </w:t>
      </w:r>
      <w:r w:rsidR="009C0911">
        <w:rPr>
          <w:rStyle w:val="DataTypeTok"/>
        </w:rPr>
        <w:t>Y=</w:t>
      </w:r>
      <w:r w:rsidR="009C0911">
        <w:rPr>
          <w:rStyle w:val="NormalTok"/>
        </w:rPr>
        <w:t xml:space="preserve">response, </w:t>
      </w:r>
      <w:r w:rsidR="009C0911">
        <w:rPr>
          <w:rStyle w:val="DataTypeTok"/>
        </w:rPr>
        <w:t>perc=</w:t>
      </w:r>
      <w:r w:rsidR="009C0911">
        <w:rPr>
          <w:rStyle w:val="DecValTok"/>
        </w:rPr>
        <w:t>40</w:t>
      </w:r>
      <w:r w:rsidR="009C0911">
        <w:rPr>
          <w:rStyle w:val="NormalTok"/>
        </w:rPr>
        <w:t xml:space="preserve">, </w:t>
      </w:r>
      <w:r w:rsidR="009C0911">
        <w:rPr>
          <w:rStyle w:val="DataTypeTok"/>
        </w:rPr>
        <w:t>method=</w:t>
      </w:r>
      <w:r w:rsidR="009C0911">
        <w:rPr>
          <w:rStyle w:val="StringTok"/>
        </w:rPr>
        <w:t>"</w:t>
      </w:r>
      <w:proofErr w:type="spellStart"/>
      <w:r w:rsidR="009C0911">
        <w:rPr>
          <w:rStyle w:val="StringTok"/>
        </w:rPr>
        <w:t>percPos</w:t>
      </w:r>
      <w:proofErr w:type="spellEnd"/>
      <w:r w:rsidR="009C0911">
        <w:rPr>
          <w:rStyle w:val="StringTok"/>
        </w:rPr>
        <w:t>"</w:t>
      </w:r>
      <w:r w:rsidR="009C0911">
        <w:rPr>
          <w:rStyle w:val="NormalTok"/>
        </w:rPr>
        <w:t>)</w:t>
      </w:r>
      <w:r w:rsidR="009C0911">
        <w:br/>
      </w:r>
      <w:r w:rsidR="009C0911">
        <w:rPr>
          <w:rStyle w:val="NormalTok"/>
        </w:rPr>
        <w:t xml:space="preserve">    </w:t>
      </w:r>
      <w:proofErr w:type="spellStart"/>
      <w:r w:rsidR="009C0911">
        <w:rPr>
          <w:rStyle w:val="NormalTok"/>
        </w:rPr>
        <w:t>us_dataset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proofErr w:type="spellStart"/>
      <w:r w:rsidR="009C0911">
        <w:rPr>
          <w:rStyle w:val="KeywordTok"/>
        </w:rPr>
        <w:t>cbind</w:t>
      </w:r>
      <w:proofErr w:type="spellEnd"/>
      <w:r w:rsidR="009C0911">
        <w:rPr>
          <w:rStyle w:val="NormalTok"/>
        </w:rPr>
        <w:t>(</w:t>
      </w:r>
      <w:proofErr w:type="spellStart"/>
      <w:r w:rsidR="009C0911">
        <w:rPr>
          <w:rStyle w:val="NormalTok"/>
        </w:rPr>
        <w:t>data</w:t>
      </w:r>
      <w:r w:rsidR="009C0911">
        <w:rPr>
          <w:rStyle w:val="OperatorTok"/>
        </w:rPr>
        <w:t>$</w:t>
      </w:r>
      <w:r w:rsidR="009C0911">
        <w:rPr>
          <w:rStyle w:val="NormalTok"/>
        </w:rPr>
        <w:t>X</w:t>
      </w:r>
      <w:proofErr w:type="spellEnd"/>
      <w:r w:rsidR="009C0911">
        <w:rPr>
          <w:rStyle w:val="NormalTok"/>
        </w:rPr>
        <w:t xml:space="preserve">, </w:t>
      </w:r>
      <w:r w:rsidR="009C0911">
        <w:rPr>
          <w:rStyle w:val="DataTypeTok"/>
        </w:rPr>
        <w:t>class=</w:t>
      </w:r>
      <w:proofErr w:type="spellStart"/>
      <w:r w:rsidR="009C0911">
        <w:rPr>
          <w:rStyle w:val="NormalTok"/>
        </w:rPr>
        <w:t>data</w:t>
      </w:r>
      <w:r w:rsidR="009C0911">
        <w:rPr>
          <w:rStyle w:val="OperatorTok"/>
        </w:rPr>
        <w:t>$</w:t>
      </w:r>
      <w:r w:rsidR="009C0911">
        <w:rPr>
          <w:rStyle w:val="NormalTok"/>
        </w:rPr>
        <w:t>Y</w:t>
      </w:r>
      <w:proofErr w:type="spellEnd"/>
      <w:r w:rsidR="009C0911">
        <w:rPr>
          <w:rStyle w:val="NormalTok"/>
        </w:rPr>
        <w:t>)</w:t>
      </w:r>
      <w:r w:rsidR="009C0911">
        <w:br/>
      </w:r>
      <w:r w:rsidR="009C0911">
        <w:rPr>
          <w:rStyle w:val="NormalTok"/>
        </w:rPr>
        <w:t xml:space="preserve">    </w:t>
      </w:r>
      <w:r w:rsidR="009C0911">
        <w:br/>
      </w:r>
      <w:r w:rsidR="009C0911">
        <w:rPr>
          <w:rStyle w:val="NormalTok"/>
        </w:rPr>
        <w:t xml:space="preserve">    </w:t>
      </w:r>
      <w:r w:rsidR="009C0911">
        <w:rPr>
          <w:rStyle w:val="CommentTok"/>
        </w:rPr>
        <w:t>#</w:t>
      </w:r>
      <w:r w:rsidR="00091A51" w:rsidRPr="00091A51">
        <w:t xml:space="preserve"> </w:t>
      </w:r>
      <w:r w:rsidR="00091A51" w:rsidRPr="00091A51">
        <w:rPr>
          <w:rStyle w:val="CommentTok"/>
        </w:rPr>
        <w:t>Over sampling</w:t>
      </w:r>
    </w:p>
    <w:p w14:paraId="7ACE4EEA" w14:textId="77777777" w:rsidR="00E72173" w:rsidRDefault="00E72173" w:rsidP="00E72173">
      <w:pPr>
        <w:pStyle w:val="SourceCode"/>
      </w:pPr>
      <w:proofErr w:type="spellStart"/>
      <w:r>
        <w:t>ubOver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236EFC44" w14:textId="77777777" w:rsidR="00E72173" w:rsidRDefault="00E72173" w:rsidP="00E72173">
      <w:pPr>
        <w:pStyle w:val="SourceCode"/>
        <w:rPr>
          <w:rStyle w:val="CommentTok"/>
        </w:rPr>
      </w:pPr>
      <w:r>
        <w:t xml:space="preserve">} </w:t>
      </w:r>
      <w:r w:rsidR="009C0911">
        <w:br/>
      </w:r>
      <w:r w:rsidR="009C0911">
        <w:rPr>
          <w:rStyle w:val="NormalTok"/>
        </w:rPr>
        <w:t xml:space="preserve">    data &lt;-</w:t>
      </w:r>
      <w:r w:rsidR="009C0911">
        <w:rPr>
          <w:rStyle w:val="StringTok"/>
        </w:rPr>
        <w:t xml:space="preserve"> </w:t>
      </w:r>
      <w:proofErr w:type="spellStart"/>
      <w:proofErr w:type="gramStart"/>
      <w:r w:rsidR="009C0911">
        <w:rPr>
          <w:rStyle w:val="KeywordTok"/>
        </w:rPr>
        <w:t>ubOver</w:t>
      </w:r>
      <w:proofErr w:type="spellEnd"/>
      <w:r w:rsidR="009C0911">
        <w:rPr>
          <w:rStyle w:val="NormalTok"/>
        </w:rPr>
        <w:t>(</w:t>
      </w:r>
      <w:proofErr w:type="gramEnd"/>
      <w:r w:rsidR="009C0911">
        <w:rPr>
          <w:rStyle w:val="DataTypeTok"/>
        </w:rPr>
        <w:t>X=</w:t>
      </w:r>
      <w:r w:rsidR="009C0911">
        <w:rPr>
          <w:rStyle w:val="NormalTok"/>
        </w:rPr>
        <w:t xml:space="preserve">input, </w:t>
      </w:r>
      <w:r w:rsidR="009C0911">
        <w:rPr>
          <w:rStyle w:val="DataTypeTok"/>
        </w:rPr>
        <w:t>Y=</w:t>
      </w:r>
      <w:r w:rsidR="009C0911">
        <w:rPr>
          <w:rStyle w:val="NormalTok"/>
        </w:rPr>
        <w:t>response)</w:t>
      </w:r>
      <w:r w:rsidR="009C0911">
        <w:br/>
      </w:r>
      <w:r w:rsidR="009C0911">
        <w:rPr>
          <w:rStyle w:val="NormalTok"/>
        </w:rPr>
        <w:t xml:space="preserve">    </w:t>
      </w:r>
      <w:proofErr w:type="spellStart"/>
      <w:r w:rsidR="009C0911">
        <w:rPr>
          <w:rStyle w:val="NormalTok"/>
        </w:rPr>
        <w:t>os_dataset</w:t>
      </w:r>
      <w:proofErr w:type="spellEnd"/>
      <w:r w:rsidR="009C0911">
        <w:rPr>
          <w:rStyle w:val="NormalTok"/>
        </w:rPr>
        <w:t xml:space="preserve"> &lt;-</w:t>
      </w:r>
      <w:r w:rsidR="009C0911">
        <w:rPr>
          <w:rStyle w:val="StringTok"/>
        </w:rPr>
        <w:t xml:space="preserve"> </w:t>
      </w:r>
      <w:proofErr w:type="spellStart"/>
      <w:r w:rsidR="009C0911">
        <w:rPr>
          <w:rStyle w:val="KeywordTok"/>
        </w:rPr>
        <w:t>cbind</w:t>
      </w:r>
      <w:proofErr w:type="spellEnd"/>
      <w:r w:rsidR="009C0911">
        <w:rPr>
          <w:rStyle w:val="NormalTok"/>
        </w:rPr>
        <w:t>(</w:t>
      </w:r>
      <w:proofErr w:type="spellStart"/>
      <w:r w:rsidR="009C0911">
        <w:rPr>
          <w:rStyle w:val="NormalTok"/>
        </w:rPr>
        <w:t>data</w:t>
      </w:r>
      <w:r w:rsidR="009C0911">
        <w:rPr>
          <w:rStyle w:val="OperatorTok"/>
        </w:rPr>
        <w:t>$</w:t>
      </w:r>
      <w:r w:rsidR="009C0911">
        <w:rPr>
          <w:rStyle w:val="NormalTok"/>
        </w:rPr>
        <w:t>X</w:t>
      </w:r>
      <w:proofErr w:type="spellEnd"/>
      <w:r w:rsidR="009C0911">
        <w:rPr>
          <w:rStyle w:val="NormalTok"/>
        </w:rPr>
        <w:t xml:space="preserve">, </w:t>
      </w:r>
      <w:r w:rsidR="009C0911">
        <w:rPr>
          <w:rStyle w:val="DataTypeTok"/>
        </w:rPr>
        <w:t>class=</w:t>
      </w:r>
      <w:proofErr w:type="spellStart"/>
      <w:r w:rsidR="009C0911">
        <w:rPr>
          <w:rStyle w:val="NormalTok"/>
        </w:rPr>
        <w:t>data</w:t>
      </w:r>
      <w:r w:rsidR="009C0911">
        <w:rPr>
          <w:rStyle w:val="OperatorTok"/>
        </w:rPr>
        <w:t>$</w:t>
      </w:r>
      <w:r w:rsidR="009C0911">
        <w:rPr>
          <w:rStyle w:val="NormalTok"/>
        </w:rPr>
        <w:t>Y</w:t>
      </w:r>
      <w:proofErr w:type="spellEnd"/>
      <w:r w:rsidR="009C0911">
        <w:rPr>
          <w:rStyle w:val="NormalTok"/>
        </w:rPr>
        <w:t>)</w:t>
      </w:r>
      <w:r w:rsidR="009C0911">
        <w:br/>
      </w:r>
      <w:r w:rsidR="009C0911">
        <w:rPr>
          <w:rStyle w:val="NormalTok"/>
        </w:rPr>
        <w:t xml:space="preserve">    </w:t>
      </w:r>
      <w:r w:rsidR="009C0911">
        <w:br/>
      </w:r>
      <w:r w:rsidR="009C0911">
        <w:rPr>
          <w:rStyle w:val="NormalTok"/>
        </w:rPr>
        <w:t xml:space="preserve">    </w:t>
      </w:r>
      <w:r w:rsidR="009C0911">
        <w:rPr>
          <w:rStyle w:val="CommentTok"/>
        </w:rPr>
        <w:t>#</w:t>
      </w:r>
      <w:r w:rsidR="00091A51" w:rsidRPr="00091A51">
        <w:t xml:space="preserve"> </w:t>
      </w:r>
      <w:r w:rsidR="00091A51" w:rsidRPr="00091A51">
        <w:rPr>
          <w:rStyle w:val="CommentTok"/>
        </w:rPr>
        <w:t>SMOTE</w:t>
      </w:r>
    </w:p>
    <w:p w14:paraId="73D08CA6" w14:textId="77777777" w:rsidR="00E72173" w:rsidRDefault="00E72173" w:rsidP="00E72173">
      <w:pPr>
        <w:pStyle w:val="SourceCode"/>
      </w:pPr>
      <w:bookmarkStart w:id="32" w:name="_Hlk110349839"/>
      <w:proofErr w:type="spellStart"/>
      <w:r>
        <w:t>ubSMOTE</w:t>
      </w:r>
      <w:proofErr w:type="spellEnd"/>
      <w:r>
        <w:t xml:space="preserve"> &lt;- </w:t>
      </w:r>
      <w:proofErr w:type="gramStart"/>
      <w:r w:rsidRPr="00BF090C">
        <w:rPr>
          <w:rStyle w:val="KeywordTok"/>
        </w:rPr>
        <w:t>function</w:t>
      </w:r>
      <w:r>
        <w:t>(</w:t>
      </w:r>
      <w:proofErr w:type="gramEnd"/>
      <w:r w:rsidRPr="00BF090C">
        <w:rPr>
          <w:rStyle w:val="DataTypeTok"/>
        </w:rPr>
        <w:t>X</w:t>
      </w:r>
      <w:r>
        <w:t>=</w:t>
      </w:r>
      <w:r w:rsidRPr="00BF090C">
        <w:rPr>
          <w:rStyle w:val="NormalTok"/>
        </w:rPr>
        <w:t xml:space="preserve"> 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 xml:space="preserve">response, </w:t>
      </w:r>
      <w:r>
        <w:rPr>
          <w:rStyle w:val="DataTypeTok"/>
        </w:rPr>
        <w:t>perc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cPos</w:t>
      </w:r>
      <w:proofErr w:type="spellEnd"/>
      <w:r>
        <w:rPr>
          <w:rStyle w:val="StringTok"/>
        </w:rPr>
        <w:t>")</w:t>
      </w:r>
      <w:r>
        <w:t>{</w:t>
      </w:r>
    </w:p>
    <w:p w14:paraId="4AB15612" w14:textId="77777777" w:rsidR="00E72173" w:rsidRDefault="00E72173" w:rsidP="00E72173">
      <w:r>
        <w:t>}</w:t>
      </w:r>
      <w:bookmarkEnd w:id="32"/>
    </w:p>
    <w:p w14:paraId="0A793245" w14:textId="4C1A50B2" w:rsidR="00FC6A70" w:rsidRDefault="009C0911" w:rsidP="00E72173">
      <w:pPr>
        <w:rPr>
          <w:rStyle w:val="CommentTok"/>
        </w:rPr>
      </w:pP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bSMOT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put, </w:t>
      </w:r>
      <w:r>
        <w:rPr>
          <w:rStyle w:val="DataTypeTok"/>
        </w:rPr>
        <w:t>Y=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lass=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091A51" w:rsidRPr="00091A51">
        <w:t xml:space="preserve"> </w:t>
      </w:r>
      <w:r w:rsidR="00091A51" w:rsidRPr="00091A51">
        <w:rPr>
          <w:rStyle w:val="CommentTok"/>
        </w:rPr>
        <w:t>Using the 10-fold cross-validation and repeating the step 3 times</w:t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avePrediction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FC6A70">
        <w:rPr>
          <w:rStyle w:val="CommentTok"/>
        </w:rPr>
        <w:t xml:space="preserve"> </w:t>
      </w:r>
      <w:r w:rsidR="00FC6A70" w:rsidRPr="00FC6A70">
        <w:rPr>
          <w:rStyle w:val="CommentTok"/>
        </w:rPr>
        <w:t>Logistic regression for under sampling</w:t>
      </w:r>
      <w:r w:rsidR="00FC6A70"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us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glm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u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us_glm_f1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FC6A70" w:rsidRPr="00FC6A70">
        <w:rPr>
          <w:rStyle w:val="CommentTok"/>
        </w:rPr>
        <w:t xml:space="preserve"> Logistic regression for over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glm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glm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s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os_glm_f1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FC6A70" w:rsidRPr="00FC6A70">
        <w:t xml:space="preserve"> </w:t>
      </w:r>
      <w:r w:rsidR="00FC6A70" w:rsidRPr="00FC6A70">
        <w:rPr>
          <w:rStyle w:val="CommentTok"/>
        </w:rPr>
        <w:t>Logistic regression for SMO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_smo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glm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glm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glm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glm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mote_glm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mote_glm_f1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FC6A70" w:rsidRPr="00FC6A70">
        <w:t xml:space="preserve"> </w:t>
      </w:r>
      <w:r w:rsidR="00FC6A70" w:rsidRPr="00FC6A70">
        <w:rPr>
          <w:rStyle w:val="CommentTok"/>
        </w:rPr>
        <w:t>Random forest for under 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u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rf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rf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u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us_rf_f1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FC6A70" w:rsidRPr="00FC6A70">
        <w:t xml:space="preserve"> </w:t>
      </w:r>
      <w:r w:rsidR="00FC6A70" w:rsidRPr="00FC6A70">
        <w:rPr>
          <w:rStyle w:val="CommentTok"/>
        </w:rPr>
        <w:t>Random forest for over sampling</w:t>
      </w:r>
    </w:p>
    <w:p w14:paraId="440FB66C" w14:textId="4853CE45" w:rsidR="009C0911" w:rsidRDefault="009C0911" w:rsidP="009C0911">
      <w:pPr>
        <w:pStyle w:val="SourceCode"/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rf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rf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s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os_rf_f1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FC6A70" w:rsidRPr="00FC6A70">
        <w:t xml:space="preserve"> </w:t>
      </w:r>
      <w:r w:rsidR="00FC6A70" w:rsidRPr="00FC6A70">
        <w:rPr>
          <w:rStyle w:val="CommentTok"/>
        </w:rPr>
        <w:t>Random forest for SMO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_smo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smote_rf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rf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rf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rf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mote_rf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mote_rf_f1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FC6A70" w:rsidRPr="00FC6A70">
        <w:rPr>
          <w:rStyle w:val="CommentTok"/>
        </w:rPr>
        <w:t xml:space="preserve"> Naive byes for under 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u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nb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nb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_nb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u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us_nb_f1, </w:t>
      </w:r>
      <w:proofErr w:type="spellStart"/>
      <w:r>
        <w:rPr>
          <w:rStyle w:val="NormalTok"/>
        </w:rPr>
        <w:t>u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FC6A70" w:rsidRPr="00FC6A70">
        <w:t xml:space="preserve"> </w:t>
      </w:r>
      <w:r w:rsidR="00FC6A70" w:rsidRPr="00FC6A70">
        <w:rPr>
          <w:rStyle w:val="CommentTok"/>
        </w:rPr>
        <w:t>Naive byes for oversamplin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os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c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nb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nb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s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s_nb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os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os_nb_f1, </w:t>
      </w:r>
      <w:proofErr w:type="spellStart"/>
      <w:r>
        <w:rPr>
          <w:rStyle w:val="NormalTok"/>
        </w:rPr>
        <w:t>os_cm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 w:rsidR="00FC6A70" w:rsidRPr="00FC6A70">
        <w:t xml:space="preserve"> </w:t>
      </w:r>
      <w:r w:rsidR="00FC6A70" w:rsidRPr="00FC6A70">
        <w:rPr>
          <w:rStyle w:val="CommentTok"/>
        </w:rPr>
        <w:t>Naive byes for SMO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train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smote_data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 w:rsidR="00C848AF">
        <w:rPr>
          <w:rStyle w:val="NormalTok"/>
        </w:rPr>
        <w:t>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_smo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red,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 w:rsidR="00C848AF"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skin_cancer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nb_accu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nb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nb_precis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nb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Precis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te_nb_rec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mote_nb_reca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Recal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mote_nb_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mote_nb_f1, </w:t>
      </w:r>
      <w:proofErr w:type="spellStart"/>
      <w:r>
        <w:rPr>
          <w:rStyle w:val="NormalTok"/>
        </w:rPr>
        <w:t>cm_smote</w:t>
      </w:r>
      <w:r>
        <w:rPr>
          <w:rStyle w:val="OperatorTok"/>
        </w:rPr>
        <w:t>$</w:t>
      </w:r>
      <w:r>
        <w:rPr>
          <w:rStyle w:val="NormalTok"/>
        </w:rPr>
        <w:t>byClass</w:t>
      </w:r>
      <w:proofErr w:type="spellEnd"/>
      <w:r>
        <w:rPr>
          <w:rStyle w:val="NormalTok"/>
        </w:rPr>
        <w:t>[</w:t>
      </w:r>
      <w:r>
        <w:rPr>
          <w:rStyle w:val="StringTok"/>
        </w:rPr>
        <w:t>'F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</w:p>
    <w:p w14:paraId="29D6234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17133C2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F8295E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657DCA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B7F26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DAC15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D39013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EF0CBE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6CA97A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29F4B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59D9F6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AF89EC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F06E9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CF947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7E50A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EE8C07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22CEFC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F8390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DB0AC2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DC9B34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DF08E5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091020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06EA4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2579B8A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5F6B18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404A0C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995A0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20511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0D35A7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743284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6E095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68E94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51CA3C1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5670C68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F7DFAE5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F0EFDB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D27CC6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D9D92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26D3E9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406AC8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166F9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AC2FF6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5CD7B8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7087A6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B4BA5A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01E6C9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38481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C32DB4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13C1E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F01DBA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555A79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0AE54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709DE8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0ABD5A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30B0B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5F7A9FB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940CBD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D8BFC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742633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8E48BE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D8A1E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BC79AC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389437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3EE438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66A0C82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412BC95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D85038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08A5BF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6F71AF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D1BEA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98C1F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FADD7F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B42F16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232D72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373CC0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66131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2F6185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109F0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B22FE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CE39E2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365E8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7D6767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98C210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FDCDDC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35881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BB1CD6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F22422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050F2E3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C82E00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DA610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BC8877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01656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9BE86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30666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6D652B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7301EA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2C13F2E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145AA81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74F047B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0FBEF8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20E2C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4A9239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C656C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EFB053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F04571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48ED3A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5B22B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14E6C1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8948F81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652451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D308B0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52239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C2C63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FE54D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108B47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00DBB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9FA50E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2FD873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338A9F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FDD148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F6ABC1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BFA2A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ECF3BF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3BD95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60D55B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9D299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523C5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DE2647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13541A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0323CF3A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0FD1A2B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5BF44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AB69E8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AEBB7E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FFB925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2A7AB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B16C4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294D9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60888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961A58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2186F89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E7B8A6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47A3F2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0D5A6E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7140A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6C9A10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34690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AE34A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727590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B8EC09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E7EA43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B6F940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28E782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EA559E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8778B1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D1F37A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1A72D7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5888E7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2CF443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4783CD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3C37FB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6E07675E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2D1583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D6F071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77034E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AB690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8E9E25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F9D6D3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748F2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A3DA6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FE6D1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EAC1D3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BEAA02C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0FB13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C0E87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468E28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C7E55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DB5CAD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2346A1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FD693B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5EF0AB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E7AB99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52DB42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565637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DA656A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158016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83A2B4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9BF7E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810A1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6DEE2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560C1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91976A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E9273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7B92B801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46A9F9B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redict.lm</w:t>
      </w:r>
      <w:proofErr w:type="spellEnd"/>
      <w:proofErr w:type="gram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01DCFAE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algorithm did not converge</w:t>
      </w:r>
      <w:r>
        <w:br/>
      </w:r>
      <w:r>
        <w:br/>
      </w: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algorithm did not converge</w:t>
      </w:r>
      <w:r>
        <w:br/>
      </w:r>
      <w:r>
        <w:br/>
      </w: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algorithm did not converge</w:t>
      </w:r>
    </w:p>
    <w:p w14:paraId="1592569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2A0FF30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0EB828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5FA475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D906C9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A394D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927CE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CDD68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ABA62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711E6F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4D709AA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9AC0D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3E491C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BA715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9BDB5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3AA1A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F583F9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78D297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D7DE7A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22C7E2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FF1917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16550A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D3DDC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EFDD3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506F44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D62B8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150847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F628A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81CE8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CDCFEA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5228FA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9ED0574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44F7178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564F189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3705F8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90DC11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FB583A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188273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F54128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57F12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3CB47C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8D524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99E4A6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E5AE8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64BB3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B7029B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8FC41E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79AD4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FAA0D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F93C9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F96103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AF92A5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3DAC21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A55E9D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CF7C68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886F29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C157FB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FD283A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A11592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965C4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15ED63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E4D3F0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477756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5DF3766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7F5D153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31033AD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3F61B8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8A214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52C16A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6D1D5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00B804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445E0D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7CE796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7146F9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608A68E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4EA54C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C2285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F91416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286088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B02A25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F1A1E3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80642E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417BB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2343FF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9861BA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DFAF5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57203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17C600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B7D02A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DA874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B8539E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0B8E8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368176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B55B68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2478F8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E5903CE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67F3DBA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113EDCE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33AD631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1DBEFC5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2E2612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B6EC9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19E3BC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E676D7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DEBBC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D79E4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9E119A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BA3387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FB9608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5B80EB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118E11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7EFC3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C9E251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02BBA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5E5C1B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A4597B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D9581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F1433E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51819C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A2DB77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CA1FB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72FDE9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7B0D4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B99FD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D3580F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8A0CA9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87B97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0E2410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2E571B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747B6C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653C709F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5AB96CA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8A74A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8A8E0C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1C5585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ADBC89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CAB3CC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0472B6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559067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359698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83254A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DE5969A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CF84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312C58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3194C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24847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AFB50C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655CF6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503AE9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94CB0F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2DC7B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D53F5C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9097B0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BC1DFB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7B021F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B14845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267FB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8FF1F9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E6CE5D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B9283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449978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47216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61D98D4A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720E290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449910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54E2B3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2DBA24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EECA54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78E675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1E814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52DF2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448C5B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D708A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73C775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B7B6B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E92A7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40F534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AFB87A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E9064A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472BAC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074492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826FD0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AC53D8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D5101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7D661B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66EDDE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42D00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C32E3A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551C7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732F3E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C3AE7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0A265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E6E8AB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CD3D0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39AB944E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06654ED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78EDBD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95588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71B8D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FCBDCE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AE56B0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469F8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624D7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44399A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69EB4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735CA7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B6616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DC3E4D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F2E007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2D3B2B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7BCAC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E1F2C6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CF74BC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22DB6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247A44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175476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B41029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80C982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36908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652410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C95DB7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12803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CCC7E6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198AB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AEB2D6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B3A891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1FAAE133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798E15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E8379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9AA548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79BEB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796867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4B1531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CDFE9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6ABA64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21745C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1DC5BB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B7BB26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936CB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EBE35A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1DB9C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96C431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95757C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CF0F2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08575A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AFE843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12427C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179ED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C348C5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6F9E74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29CB9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73EF9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BB533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9752DC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F69938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4DFF1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B3F9C5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25CF1D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02B7CA10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5FCF775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5213E6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6426C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830519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B721F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C9FC4B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84AB09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4648FE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0F179F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AE0EBE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1C690FF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9B57A8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2B4CF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235509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262748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1DECB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50ED16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483C9E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EE5CEA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135C2C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7ED5B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D8A90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4D8BD6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9E6955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FC400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130946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BACB3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C1246F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439005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9CEF3A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365422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1EA7A3C4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204268A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2EB4947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B0B15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58FFFB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52EB2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13E37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E099A0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166E41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348651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B5B52C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982E525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D9DA24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367052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23CE1E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4B38B7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F9928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76C6B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AB14DF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F09CD1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60D873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009ABC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E1037A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F32EDC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FD823E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1E649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A962C7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E33CA5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E7070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06A9E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7B1130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F32F28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08E9F93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3A8C9A4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3F07616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930441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B135D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86B733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30C80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755D7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90C57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4F59CC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D8CAA6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8721406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B77058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01B82E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79AB9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B97BC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ECD6D2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9E193D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DF15FC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FF3D90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8DA319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5AE643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E46BE4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AFED47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2A442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98490E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DB81C3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B1EBD8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55A88C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D3E7A8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0F09D6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9D2A5D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131493A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3AD3164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4F0A845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183388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1C346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F128D4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C302C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54DCA2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45045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7EA73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3E1841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D95D035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761574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C5DDFF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66B24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6D2C8B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F6B6D8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5675D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F48F9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35EB7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6985E3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E62962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726547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483495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BA0C4C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1AAC98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002572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4D71B1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B35F3C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FD4FCC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8F1DA3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4E841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C2D7092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3644563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76ABBA9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352136E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644EB7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D09945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38B8C5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B94BAA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3CA787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97BF2D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320609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C25B6E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E68B0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710EA3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C4B522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09B769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720C3E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F07B74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0DFFA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2153E4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402DB6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A794F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40AE1C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084A0E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B1CAEC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66AF13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B4F01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B6CBBF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574B3F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9283F5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1343E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1FBC9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92F35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28E9F4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74807F77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00A6E5E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CF8BF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38640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462773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0833A5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562D80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06610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BC442B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417BF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23E9A9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6BE3CB3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2B535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288F1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071E0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717F24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CB71BD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B3AC7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ED503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52A29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D7ECC4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46FBC4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D95B1D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2D4C06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6E6F35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511E6A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AC9BE2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88FB35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BDF985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BE376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052723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5F4819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001C875A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6181471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790E41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C8B516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7BF7AD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7D9804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E1BC1C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9E66EF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83B30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1CCF29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E8409F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A7FF50B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9E8816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BA626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45D020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F23716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DC2525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DE7A6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097E6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342305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45A06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327294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67201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47255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771492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01084C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4C2D32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2B91F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F8B111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51C465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C3AE5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04B3B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7D6F91F3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3C3F1E0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5C6EB04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6C87A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79DDE6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E6AC8A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19F717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CD1168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59541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9FCC31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0D5FC8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C46EFA9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650E0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D7B7A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9AE23D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8A2C21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FC6F9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D51535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3F6EA8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90002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963B4F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122097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D1679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97F7AB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92E80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0DBBAC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898DE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BA9148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0854AA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48D805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381991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DDB017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5D4F519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25CB8E0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0D13B8F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8ABDE8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485CCF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1528B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2C7365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F7D77B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673B2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254B7B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719714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61A88E0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301F76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7D183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315C73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89A59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CA336D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C7B1EB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56E33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57BBC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CB925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BAE82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3690F5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07F2B8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9B6354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E26F76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7EEFC9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5C3D1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B9F685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D7320D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4C05B6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2807E0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709291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27B36FF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29DBEFF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590986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33E64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D15646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B9382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4AD0D1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DDCC13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EC3C5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9D45AC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AC7279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B0331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EA40C5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67A251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ECF7A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BE6CDD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728B3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55390F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1ED920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208BE4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478CDE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97F4F8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41A2A7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DBAA7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8284B0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CD3790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D5E1F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349DEF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3FAE88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BB7F5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49D4B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72A9EE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6BEDD88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1E981D9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4CB4EBF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CD846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E5E22B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C6592A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B7ECE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E084AC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F28E39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EB0267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BFB04A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2DAEEC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408529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E54569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48A0D5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2E5E1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DCFEC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926474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C89FAE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46AACD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B76380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150690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4D99DB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B833D9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4DF46E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4AF5BB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65F437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FAB217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2F9CC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49E9A9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9D8F7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E957E54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81C3BE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5E32C92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5D5C053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E41926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4998D4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1CE725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804D29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C0EB42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2328B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EDD024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FADB19E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583C0F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A8F3B1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D9EBD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A3A84A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200E9A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811128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2006A8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502D02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F904B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737E8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D6E44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D0054A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0BB805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437CAD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6DAB9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95D9C7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74994B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CDB35D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ADD25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76A83C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C4F64E1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CDDECE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28D6E3D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56EF7B3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C57754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3A0AE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7C0A33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44285C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711B82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DD2C7E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A4CA98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A1073D0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437CF4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16982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9D8CC9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D2D995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95F97F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55828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27E07F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804065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D74044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D42AD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47C9CA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B917F2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7C759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5CDD40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44B413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610E74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85F0B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6FF5B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433576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0AC3C6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A953B68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A14BEA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48E1E2A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1CC11B6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 xml:space="preserve">(object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.fit</w:t>
      </w:r>
      <w:proofErr w:type="spellEnd"/>
      <w:r>
        <w:rPr>
          <w:rStyle w:val="VerbatimChar"/>
        </w:rPr>
        <w:t>, scale = 1, type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type == : prediction from a rank-deficient fit may be misleading</w:t>
      </w:r>
    </w:p>
    <w:p w14:paraId="3745062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E08CCF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2AB392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DBC73E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1B6F32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9B0CA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140B18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9E6E8C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A7DD4C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8584A6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E2A49A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7583A0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EB7C8E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BA3515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375119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D3169C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BB31A7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10AD265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736490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89B7CC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0FFC0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4532F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9C05EE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405C0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BC330A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A2D390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3F17F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ACE0C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D37C9D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046587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5BD1C5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52F4C4D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132F5AE6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ABEDC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7158EE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116DD4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532AAB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3CC908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9D1E3D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41D68B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7464F1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F557B8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D6FBC4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2970DB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7F707F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AF975A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F24841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6EBD45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03F29F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238A579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230B8C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22E398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2621BE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8D6472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F74D79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07FCB0B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19D434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92A01C9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B93487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C4F21BE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2CE584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11C947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078BE2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132389A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5563A67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AF5761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5C1762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9DD94F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4A9DFA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3F56AB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90C145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6F766031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B55364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F103302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1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B81BF2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B8FE71C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AA1D4C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D6C5AD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0E6AD3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8F39FF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DB0B585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F30720A" w14:textId="77777777" w:rsidR="009C0911" w:rsidRDefault="009C0911" w:rsidP="009C0911">
      <w:pPr>
        <w:pStyle w:val="SourceCode"/>
      </w:pPr>
      <w:r>
        <w:rPr>
          <w:rStyle w:val="VerbatimChar"/>
        </w:rPr>
        <w:lastRenderedPageBreak/>
        <w:t xml:space="preserve">## Warning: model fit failed for Fold08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093CD1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13029FA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2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7FC712E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1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32CA21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2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252867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3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2FCB190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4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5334953D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5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34E1A48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6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0652FC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7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38B9D4C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8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4C2419D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09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1FFF9D74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: model fit failed for Fold10.Rep3: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=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=0, adjust=1 Error in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f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am$fL</w:t>
      </w:r>
      <w:proofErr w:type="spellEnd"/>
      <w:r>
        <w:rPr>
          <w:rStyle w:val="VerbatimChar"/>
        </w:rPr>
        <w:t>, ...</w:t>
      </w:r>
      <w:proofErr w:type="gramStart"/>
      <w:r>
        <w:rPr>
          <w:rStyle w:val="VerbatimChar"/>
        </w:rPr>
        <w:t>)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Zero variances for at least one class in variables: </w:t>
      </w:r>
      <w:proofErr w:type="spellStart"/>
      <w:r>
        <w:rPr>
          <w:rStyle w:val="VerbatimChar"/>
        </w:rPr>
        <w:t>employment_statusstudent</w:t>
      </w:r>
      <w:proofErr w:type="spellEnd"/>
    </w:p>
    <w:p w14:paraId="2C4830E7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nominalTrainWorkfl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x = x, y = y, </w:t>
      </w:r>
      <w:proofErr w:type="spellStart"/>
      <w:r>
        <w:rPr>
          <w:rStyle w:val="VerbatimChar"/>
        </w:rPr>
        <w:t>wts</w:t>
      </w:r>
      <w:proofErr w:type="spellEnd"/>
      <w:r>
        <w:rPr>
          <w:rStyle w:val="VerbatimChar"/>
        </w:rPr>
        <w:t xml:space="preserve"> = weights, info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nInfo</w:t>
      </w:r>
      <w:proofErr w:type="spellEnd"/>
      <w:r>
        <w:rPr>
          <w:rStyle w:val="VerbatimChar"/>
        </w:rPr>
        <w:t>, : There were missing values in resampled performance measures.</w:t>
      </w:r>
    </w:p>
    <w:p w14:paraId="6888C583" w14:textId="77777777" w:rsidR="009C0911" w:rsidRDefault="009C0911" w:rsidP="009C0911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rain.</w:t>
      </w:r>
      <w:proofErr w:type="gramStart"/>
      <w:r>
        <w:rPr>
          <w:rStyle w:val="VerbatimChar"/>
        </w:rPr>
        <w:t>defaul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, y, weights = w, ...): missing values found in</w:t>
      </w:r>
      <w:r>
        <w:br/>
      </w:r>
      <w:r>
        <w:rPr>
          <w:rStyle w:val="VerbatimChar"/>
        </w:rPr>
        <w:t>## aggregated results</w:t>
      </w:r>
    </w:p>
    <w:p w14:paraId="2776AA9B" w14:textId="77777777" w:rsidR="003D1376" w:rsidRDefault="003D1376">
      <w:pPr>
        <w:pStyle w:val="SourceCode"/>
      </w:pPr>
    </w:p>
    <w:p w14:paraId="705C8D68" w14:textId="50ED6483" w:rsidR="00E104FC" w:rsidRDefault="006B1EDA">
      <w:pPr>
        <w:pStyle w:val="Heading2"/>
      </w:pPr>
      <w:bookmarkStart w:id="33" w:name="result-of-the-skin-cancer-analysis"/>
      <w:r>
        <w:t>Skin cancer analysis</w:t>
      </w:r>
      <w:bookmarkEnd w:id="33"/>
    </w:p>
    <w:p w14:paraId="3D6E588A" w14:textId="77777777" w:rsidR="004B5AF7" w:rsidRDefault="004B5AF7">
      <w:pPr>
        <w:pStyle w:val="SourceCode"/>
      </w:pPr>
      <w:r w:rsidRPr="004B5AF7">
        <w:t>Data is partitioned into a test and training set using a 70/30 split</w:t>
      </w:r>
    </w:p>
    <w:p w14:paraId="6DB961DE" w14:textId="05A59C6B" w:rsidR="00E104FC" w:rsidRDefault="00AC3ABA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u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ote_glm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s_rf_accura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ote_rf_accuracy</w:t>
      </w:r>
      <w:proofErr w:type="spellEnd"/>
      <w:r>
        <w:rPr>
          <w:rStyle w:val="NormalTok"/>
        </w:rPr>
        <w:t>, us_nb_accuracy, os_nb_accuracy, smote_nb_accuracy)</w:t>
      </w:r>
      <w:r>
        <w:br/>
      </w:r>
      <w:r>
        <w:br/>
      </w:r>
      <w:r>
        <w:rPr>
          <w:rStyle w:val="NormalTok"/>
        </w:rPr>
        <w:t>us_glm_accuracy</w:t>
      </w:r>
    </w:p>
    <w:p w14:paraId="7BEC6EBE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8583333 0.8633333 0.7966667 0.8566667 0.8416667 0.8550000 0.7816667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7866667 0.8000000 0.8583333</w:t>
      </w:r>
    </w:p>
    <w:p w14:paraId="38615AD9" w14:textId="77777777" w:rsidR="00E104FC" w:rsidRDefault="00AC3ABA">
      <w:pPr>
        <w:pStyle w:val="SourceCode"/>
      </w:pPr>
      <w:r>
        <w:rPr>
          <w:rStyle w:val="NormalTok"/>
        </w:rPr>
        <w:t>os_glm_accuracy</w:t>
      </w:r>
    </w:p>
    <w:p w14:paraId="09E6F8FF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4583333 0.5216667 0.5066667 0.4950000 0.5166667 0.5700000 0.5550000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5300000 0.5383333 0.5150000</w:t>
      </w:r>
    </w:p>
    <w:p w14:paraId="7CEB1105" w14:textId="77777777" w:rsidR="00E104FC" w:rsidRDefault="00AC3ABA">
      <w:pPr>
        <w:pStyle w:val="SourceCode"/>
      </w:pPr>
      <w:r>
        <w:rPr>
          <w:rStyle w:val="NormalTok"/>
        </w:rPr>
        <w:t>smote_glm_accuracy</w:t>
      </w:r>
    </w:p>
    <w:p w14:paraId="60F8EA78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7600000 0.7483333 0.7266667 0.8016667 0.7000000 0.7566667 0.7316667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7266667 0.7750000 0.7833333</w:t>
      </w:r>
    </w:p>
    <w:p w14:paraId="4847EEF6" w14:textId="77777777" w:rsidR="00E104FC" w:rsidRDefault="00AC3ABA">
      <w:pPr>
        <w:pStyle w:val="SourceCode"/>
      </w:pPr>
      <w:r>
        <w:rPr>
          <w:rStyle w:val="NormalTok"/>
        </w:rPr>
        <w:t>us_rf_accuracy</w:t>
      </w:r>
    </w:p>
    <w:p w14:paraId="0AA72664" w14:textId="77777777" w:rsidR="00E104FC" w:rsidRDefault="00AC3ABA">
      <w:pPr>
        <w:pStyle w:val="SourceCode"/>
      </w:pPr>
      <w:r>
        <w:rPr>
          <w:rStyle w:val="VerbatimChar"/>
        </w:rPr>
        <w:lastRenderedPageBreak/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7933333 0.7916667 0.8316667 0.7883333 0.7833333 0.7950000 0.7266667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7800000 0.7816667 0.7833333</w:t>
      </w:r>
    </w:p>
    <w:p w14:paraId="497887B2" w14:textId="77777777" w:rsidR="00E104FC" w:rsidRDefault="00AC3ABA">
      <w:pPr>
        <w:pStyle w:val="SourceCode"/>
      </w:pPr>
      <w:r>
        <w:rPr>
          <w:rStyle w:val="NormalTok"/>
        </w:rPr>
        <w:t>os_rf_accuracy</w:t>
      </w:r>
    </w:p>
    <w:p w14:paraId="2FFA8870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6200000 0.6166667 0.5983333 0.6150000 0.6033333 0.6583333 0.5933333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5716667 0.6116667 0.6133333</w:t>
      </w:r>
    </w:p>
    <w:p w14:paraId="3951032F" w14:textId="77777777" w:rsidR="00E104FC" w:rsidRDefault="00AC3ABA">
      <w:pPr>
        <w:pStyle w:val="SourceCode"/>
      </w:pPr>
      <w:r>
        <w:rPr>
          <w:rStyle w:val="NormalTok"/>
        </w:rPr>
        <w:t>smote_rf_accuracy</w:t>
      </w:r>
    </w:p>
    <w:p w14:paraId="73F3FB63" w14:textId="77777777" w:rsidR="00E104FC" w:rsidRDefault="00AC3ABA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Accuracy  Accuracy  Accuracy  Accuracy  Accuracy  Accuracy </w:t>
      </w:r>
      <w:r>
        <w:br/>
      </w:r>
      <w:r>
        <w:rPr>
          <w:rStyle w:val="VerbatimChar"/>
        </w:rPr>
        <w:t xml:space="preserve">## 0.7583333 0.7600000 0.7650000 0.8150000 0.7583333 0.7716667 0.7750000 </w:t>
      </w:r>
      <w:r>
        <w:br/>
      </w:r>
      <w:r>
        <w:rPr>
          <w:rStyle w:val="VerbatimChar"/>
        </w:rPr>
        <w:t xml:space="preserve">##  Accuracy  Accuracy  Accuracy </w:t>
      </w:r>
      <w:r>
        <w:br/>
      </w:r>
      <w:r>
        <w:rPr>
          <w:rStyle w:val="VerbatimChar"/>
        </w:rPr>
        <w:t>## 0.7900000 0.7800000 0.8016667</w:t>
      </w:r>
    </w:p>
    <w:p w14:paraId="71FFF295" w14:textId="77777777" w:rsidR="00E104FC" w:rsidRDefault="00AC3ABA">
      <w:pPr>
        <w:pStyle w:val="SourceCode"/>
      </w:pPr>
      <w:r>
        <w:rPr>
          <w:rStyle w:val="NormalTok"/>
        </w:rPr>
        <w:t>us_nb_accuracy</w:t>
      </w:r>
    </w:p>
    <w:p w14:paraId="030A3472" w14:textId="77777777" w:rsidR="00E104FC" w:rsidRDefault="00AC3ABA">
      <w:pPr>
        <w:pStyle w:val="SourceCode"/>
      </w:pPr>
      <w:r>
        <w:rPr>
          <w:rStyle w:val="VerbatimChar"/>
        </w:rPr>
        <w:t xml:space="preserve">## Accuracy Accuracy Accuracy Accuracy Accuracy Accuracy Accuracy Accuracy </w:t>
      </w:r>
      <w:r>
        <w:br/>
      </w:r>
      <w:r>
        <w:rPr>
          <w:rStyle w:val="VerbatimChar"/>
        </w:rPr>
        <w:t xml:space="preserve">##     0.89     0.89     0.89     0.89     0.89     0.89     0.89     0.89 </w:t>
      </w:r>
      <w:r>
        <w:br/>
      </w:r>
      <w:r>
        <w:rPr>
          <w:rStyle w:val="VerbatimChar"/>
        </w:rPr>
        <w:t xml:space="preserve">## Accuracy Accuracy </w:t>
      </w:r>
      <w:r>
        <w:br/>
      </w:r>
      <w:r>
        <w:rPr>
          <w:rStyle w:val="VerbatimChar"/>
        </w:rPr>
        <w:t>##     0.89     0.89</w:t>
      </w:r>
    </w:p>
    <w:p w14:paraId="398AA5B3" w14:textId="77777777" w:rsidR="00E104FC" w:rsidRDefault="00AC3ABA">
      <w:pPr>
        <w:pStyle w:val="SourceCode"/>
      </w:pPr>
      <w:r>
        <w:rPr>
          <w:rStyle w:val="NormalTok"/>
        </w:rPr>
        <w:t>os_nb_accuracy</w:t>
      </w:r>
    </w:p>
    <w:p w14:paraId="170384EC" w14:textId="77777777" w:rsidR="00E104FC" w:rsidRDefault="00AC3ABA">
      <w:pPr>
        <w:pStyle w:val="SourceCode"/>
      </w:pPr>
      <w:r>
        <w:rPr>
          <w:rStyle w:val="VerbatimChar"/>
        </w:rPr>
        <w:t xml:space="preserve">## Accuracy Accuracy Accuracy Accuracy Accuracy Accuracy Accuracy Accuracy </w:t>
      </w:r>
      <w:r>
        <w:br/>
      </w:r>
      <w:r>
        <w:rPr>
          <w:rStyle w:val="VerbatimChar"/>
        </w:rPr>
        <w:t xml:space="preserve">##     0.89     0.89     0.89     0.89     0.89     0.89     0.89     0.89 </w:t>
      </w:r>
      <w:r>
        <w:br/>
      </w:r>
      <w:r>
        <w:rPr>
          <w:rStyle w:val="VerbatimChar"/>
        </w:rPr>
        <w:t xml:space="preserve">## Accuracy Accuracy </w:t>
      </w:r>
      <w:r>
        <w:br/>
      </w:r>
      <w:r>
        <w:rPr>
          <w:rStyle w:val="VerbatimChar"/>
        </w:rPr>
        <w:t>##     0.89     0.89</w:t>
      </w:r>
    </w:p>
    <w:p w14:paraId="7D0F0163" w14:textId="77777777" w:rsidR="00E104FC" w:rsidRDefault="00AC3ABA">
      <w:pPr>
        <w:pStyle w:val="SourceCode"/>
      </w:pPr>
      <w:r>
        <w:rPr>
          <w:rStyle w:val="NormalTok"/>
        </w:rPr>
        <w:t>smote_nb_accuracy</w:t>
      </w:r>
    </w:p>
    <w:p w14:paraId="43B520E2" w14:textId="77777777" w:rsidR="00E104FC" w:rsidRDefault="00AC3ABA">
      <w:pPr>
        <w:pStyle w:val="SourceCode"/>
      </w:pPr>
      <w:r>
        <w:rPr>
          <w:rStyle w:val="VerbatimChar"/>
        </w:rPr>
        <w:t xml:space="preserve">## Accuracy Accuracy Accuracy Accuracy Accuracy Accuracy Accuracy Accuracy </w:t>
      </w:r>
      <w:r>
        <w:br/>
      </w:r>
      <w:r>
        <w:rPr>
          <w:rStyle w:val="VerbatimChar"/>
        </w:rPr>
        <w:t xml:space="preserve">##     0.89     0.89     0.89     0.89     0.89     0.89     0.89     0.89 </w:t>
      </w:r>
      <w:r>
        <w:br/>
      </w:r>
      <w:r>
        <w:rPr>
          <w:rStyle w:val="VerbatimChar"/>
        </w:rPr>
        <w:t xml:space="preserve">## Accuracy Accuracy </w:t>
      </w:r>
      <w:r>
        <w:br/>
      </w:r>
      <w:r>
        <w:rPr>
          <w:rStyle w:val="VerbatimChar"/>
        </w:rPr>
        <w:t>##     0.89     0.89</w:t>
      </w:r>
    </w:p>
    <w:p w14:paraId="16BB69ED" w14:textId="77777777" w:rsidR="00E104FC" w:rsidRDefault="00AC3ABA">
      <w:pPr>
        <w:pStyle w:val="SourceCode"/>
      </w:pPr>
      <w:r>
        <w:rPr>
          <w:rStyle w:val="NormalTok"/>
        </w:rPr>
        <w:t>us_glm_precision</w:t>
      </w:r>
    </w:p>
    <w:p w14:paraId="2EDB6B30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904348 0.8937282 0.8872180 0.8902439 0.8884956 0.8955752 0.8912621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949416 0.8950382 0.8945518</w:t>
      </w:r>
    </w:p>
    <w:p w14:paraId="32ABCBDB" w14:textId="77777777" w:rsidR="00E104FC" w:rsidRDefault="00AC3ABA">
      <w:pPr>
        <w:pStyle w:val="SourceCode"/>
      </w:pPr>
      <w:r>
        <w:rPr>
          <w:rStyle w:val="NormalTok"/>
        </w:rPr>
        <w:t>os_glm_precision</w:t>
      </w:r>
    </w:p>
    <w:p w14:paraId="03B86BFA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9300412 0.9363958 0.9190141 0.9325843 0.9178082 0.9259259 0.9320388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9405594 0.9415808 0.9323843</w:t>
      </w:r>
    </w:p>
    <w:p w14:paraId="5512FA02" w14:textId="77777777" w:rsidR="00E104FC" w:rsidRDefault="00AC3ABA">
      <w:pPr>
        <w:pStyle w:val="SourceCode"/>
      </w:pPr>
      <w:r>
        <w:rPr>
          <w:rStyle w:val="NormalTok"/>
        </w:rPr>
        <w:lastRenderedPageBreak/>
        <w:t>smote_glm_precision</w:t>
      </w:r>
    </w:p>
    <w:p w14:paraId="540E14AA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8963415 0.8900204 0.8886555 0.8922495 0.8915929 0.8927126 0.8909853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936170 0.8966203 0.8976378</w:t>
      </w:r>
    </w:p>
    <w:p w14:paraId="3B3B93DA" w14:textId="77777777" w:rsidR="00E104FC" w:rsidRDefault="00AC3ABA">
      <w:pPr>
        <w:pStyle w:val="SourceCode"/>
      </w:pPr>
      <w:r>
        <w:rPr>
          <w:rStyle w:val="NormalTok"/>
        </w:rPr>
        <w:t>us_rf_precision</w:t>
      </w:r>
    </w:p>
    <w:p w14:paraId="77A3E0B8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9133065 0.9081836 0.9046729 0.9178645 0.9122449 0.9134809 0.9166667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9068826 0.9137577 0.9105691</w:t>
      </w:r>
    </w:p>
    <w:p w14:paraId="64F0DA78" w14:textId="77777777" w:rsidR="00E104FC" w:rsidRDefault="00AC3ABA">
      <w:pPr>
        <w:pStyle w:val="SourceCode"/>
      </w:pPr>
      <w:r>
        <w:rPr>
          <w:rStyle w:val="NormalTok"/>
        </w:rPr>
        <w:t>os_rf_precision</w:t>
      </w:r>
    </w:p>
    <w:p w14:paraId="06FA0F87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9526627 0.9418605 0.9535604 0.9291785 0.9539877 0.9506849 0.9503106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9482201 0.9492537 0.9548193</w:t>
      </w:r>
    </w:p>
    <w:p w14:paraId="42327107" w14:textId="77777777" w:rsidR="00E104FC" w:rsidRDefault="00AC3ABA">
      <w:pPr>
        <w:pStyle w:val="SourceCode"/>
      </w:pPr>
      <w:r>
        <w:rPr>
          <w:rStyle w:val="NormalTok"/>
        </w:rPr>
        <w:t>smote_rf_precision</w:t>
      </w:r>
    </w:p>
    <w:p w14:paraId="24270238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0.9026915 0.9079498 0.9051546 0.9043977 0.9043659 0.9042770 0.9079755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0.8953488 0.9068826 0.9060665</w:t>
      </w:r>
    </w:p>
    <w:p w14:paraId="078CEEAC" w14:textId="77777777" w:rsidR="00E104FC" w:rsidRDefault="00AC3ABA">
      <w:pPr>
        <w:pStyle w:val="SourceCode"/>
      </w:pPr>
      <w:r>
        <w:rPr>
          <w:rStyle w:val="NormalTok"/>
        </w:rPr>
        <w:t>us_nb_precision</w:t>
      </w:r>
    </w:p>
    <w:p w14:paraId="44ACE52C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     0.89      0.89      0.89      0.89      0.89      0.89      0.89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     0.89      0.89      0.89</w:t>
      </w:r>
    </w:p>
    <w:p w14:paraId="37E094AA" w14:textId="77777777" w:rsidR="00E104FC" w:rsidRDefault="00AC3ABA">
      <w:pPr>
        <w:pStyle w:val="SourceCode"/>
      </w:pPr>
      <w:r>
        <w:rPr>
          <w:rStyle w:val="NormalTok"/>
        </w:rPr>
        <w:t>os_nb_precision</w:t>
      </w:r>
    </w:p>
    <w:p w14:paraId="3DB402C4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     0.89      0.89      0.89      0.89      0.89      0.89      0.89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     0.89      0.89      0.89</w:t>
      </w:r>
    </w:p>
    <w:p w14:paraId="3DDAFE35" w14:textId="77777777" w:rsidR="00E104FC" w:rsidRDefault="00AC3ABA">
      <w:pPr>
        <w:pStyle w:val="SourceCode"/>
      </w:pPr>
      <w:r>
        <w:rPr>
          <w:rStyle w:val="NormalTok"/>
        </w:rPr>
        <w:t>smote_nb_precision</w:t>
      </w:r>
    </w:p>
    <w:p w14:paraId="15570B67" w14:textId="77777777" w:rsidR="00E104FC" w:rsidRDefault="00AC3ABA"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/>
      </w:r>
      <w:r>
        <w:rPr>
          <w:rStyle w:val="VerbatimChar"/>
        </w:rPr>
        <w:t xml:space="preserve">##      0.89      0.89      0.89      0.89      0.89      0.89      0.89 </w:t>
      </w:r>
      <w:r>
        <w:br/>
      </w:r>
      <w:r>
        <w:rPr>
          <w:rStyle w:val="VerbatimChar"/>
        </w:rPr>
        <w:t xml:space="preserve">## Precision Precision Precision </w:t>
      </w:r>
      <w:r>
        <w:br/>
      </w:r>
      <w:r>
        <w:rPr>
          <w:rStyle w:val="VerbatimChar"/>
        </w:rPr>
        <w:t>##      0.89      0.89      0.89</w:t>
      </w:r>
    </w:p>
    <w:p w14:paraId="475D2138" w14:textId="77777777" w:rsidR="00E104FC" w:rsidRDefault="00AC3ABA">
      <w:pPr>
        <w:pStyle w:val="SourceCode"/>
      </w:pPr>
      <w:r>
        <w:rPr>
          <w:rStyle w:val="NormalTok"/>
        </w:rPr>
        <w:t>us_glm_recall</w:t>
      </w:r>
    </w:p>
    <w:p w14:paraId="5AD04107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9588015 0.9606742 0.8838951 0.9569288 0.9400749 0.9475655 0.8595506 </w:t>
      </w:r>
      <w:r>
        <w:br/>
      </w:r>
      <w:r>
        <w:rPr>
          <w:rStyle w:val="VerbatimChar"/>
        </w:rPr>
        <w:lastRenderedPageBreak/>
        <w:t xml:space="preserve">##    Recall    Recall    Recall </w:t>
      </w:r>
      <w:r>
        <w:br/>
      </w:r>
      <w:r>
        <w:rPr>
          <w:rStyle w:val="VerbatimChar"/>
        </w:rPr>
        <w:t>## 0.8614232 0.8782772 0.9531835</w:t>
      </w:r>
    </w:p>
    <w:p w14:paraId="025B81AA" w14:textId="77777777" w:rsidR="00E104FC" w:rsidRDefault="00AC3ABA">
      <w:pPr>
        <w:pStyle w:val="SourceCode"/>
      </w:pPr>
      <w:r>
        <w:rPr>
          <w:rStyle w:val="NormalTok"/>
        </w:rPr>
        <w:t>os_glm_recall</w:t>
      </w:r>
    </w:p>
    <w:p w14:paraId="0B89FB40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4232210 0.4962547 0.4887640 0.4662921 0.5018727 0.5617978 0.5393258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5037453 0.5131086 0.4906367</w:t>
      </w:r>
    </w:p>
    <w:p w14:paraId="47788B56" w14:textId="77777777" w:rsidR="00E104FC" w:rsidRDefault="00AC3ABA">
      <w:pPr>
        <w:pStyle w:val="SourceCode"/>
      </w:pPr>
      <w:r>
        <w:rPr>
          <w:rStyle w:val="NormalTok"/>
        </w:rPr>
        <w:t>smote_glm_recall</w:t>
      </w:r>
    </w:p>
    <w:p w14:paraId="76863ED7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8258427 0.8183521 0.7921348 0.8838951 0.7546816 0.8258427 0.7958801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7865169 0.8445693 0.8539326</w:t>
      </w:r>
    </w:p>
    <w:p w14:paraId="1725C282" w14:textId="77777777" w:rsidR="00E104FC" w:rsidRDefault="00AC3ABA">
      <w:pPr>
        <w:pStyle w:val="SourceCode"/>
      </w:pPr>
      <w:r>
        <w:rPr>
          <w:rStyle w:val="NormalTok"/>
        </w:rPr>
        <w:t>us_rf_recall</w:t>
      </w:r>
    </w:p>
    <w:p w14:paraId="1EA3A735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8483146 0.8520599 0.9063670 0.8370787 0.8370787 0.8501873 0.7621723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8389513 0.8333333 0.8389513</w:t>
      </w:r>
    </w:p>
    <w:p w14:paraId="075255A7" w14:textId="77777777" w:rsidR="00E104FC" w:rsidRDefault="00AC3ABA">
      <w:pPr>
        <w:pStyle w:val="SourceCode"/>
      </w:pPr>
      <w:r>
        <w:rPr>
          <w:rStyle w:val="NormalTok"/>
        </w:rPr>
        <w:t>os_rf_recall</w:t>
      </w:r>
    </w:p>
    <w:p w14:paraId="7CACA063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6029963 0.6067416 0.5767790 0.6142322 0.5823970 0.6498127 0.5730337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5486891 0.5955056 0.5936330</w:t>
      </w:r>
    </w:p>
    <w:p w14:paraId="0591E310" w14:textId="77777777" w:rsidR="00E104FC" w:rsidRDefault="00AC3ABA">
      <w:pPr>
        <w:pStyle w:val="SourceCode"/>
      </w:pPr>
      <w:r>
        <w:rPr>
          <w:rStyle w:val="NormalTok"/>
        </w:rPr>
        <w:t>smote_rf_recall</w:t>
      </w:r>
    </w:p>
    <w:p w14:paraId="48C0A245" w14:textId="77777777" w:rsidR="00E104FC" w:rsidRDefault="00AC3ABA"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/>
      </w:r>
      <w:r>
        <w:rPr>
          <w:rStyle w:val="VerbatimChar"/>
        </w:rPr>
        <w:t xml:space="preserve">## 0.8164794 0.8127341 0.8220974 0.8857678 0.8146067 0.8314607 0.8314607 </w:t>
      </w:r>
      <w:r>
        <w:br/>
      </w:r>
      <w:r>
        <w:rPr>
          <w:rStyle w:val="VerbatimChar"/>
        </w:rPr>
        <w:t xml:space="preserve">##    Recall    Recall    Recall </w:t>
      </w:r>
      <w:r>
        <w:br/>
      </w:r>
      <w:r>
        <w:rPr>
          <w:rStyle w:val="VerbatimChar"/>
        </w:rPr>
        <w:t>## 0.8651685 0.8389513 0.8670412</w:t>
      </w:r>
    </w:p>
    <w:p w14:paraId="211E1985" w14:textId="77777777" w:rsidR="00E104FC" w:rsidRDefault="00AC3ABA">
      <w:pPr>
        <w:pStyle w:val="SourceCode"/>
      </w:pPr>
      <w:r>
        <w:rPr>
          <w:rStyle w:val="NormalTok"/>
        </w:rPr>
        <w:t>us_nb_recall</w:t>
      </w:r>
    </w:p>
    <w:p w14:paraId="1AC5BEBD" w14:textId="77777777" w:rsidR="00E104FC" w:rsidRDefault="00AC3ABA">
      <w:pPr>
        <w:pStyle w:val="SourceCode"/>
      </w:pPr>
      <w:r>
        <w:rPr>
          <w:rStyle w:val="VerbatimChar"/>
        </w:rPr>
        <w:t xml:space="preserve">## Recall Recall Recall Recall Recall Recall Recall Recall Recall Recall </w:t>
      </w:r>
      <w:r>
        <w:br/>
      </w:r>
      <w:r>
        <w:rPr>
          <w:rStyle w:val="VerbatimChar"/>
        </w:rPr>
        <w:t>##      1      1      1      1      1      1      1      1      1      1</w:t>
      </w:r>
    </w:p>
    <w:p w14:paraId="2F330DB6" w14:textId="77777777" w:rsidR="00E104FC" w:rsidRDefault="00AC3ABA">
      <w:pPr>
        <w:pStyle w:val="SourceCode"/>
      </w:pPr>
      <w:r>
        <w:rPr>
          <w:rStyle w:val="NormalTok"/>
        </w:rPr>
        <w:t>os_nb_recall</w:t>
      </w:r>
    </w:p>
    <w:p w14:paraId="54A1C9AB" w14:textId="77777777" w:rsidR="00E104FC" w:rsidRDefault="00AC3ABA">
      <w:pPr>
        <w:pStyle w:val="SourceCode"/>
      </w:pPr>
      <w:r>
        <w:rPr>
          <w:rStyle w:val="VerbatimChar"/>
        </w:rPr>
        <w:t xml:space="preserve">## Recall Recall Recall Recall Recall Recall Recall Recall Recall Recall </w:t>
      </w:r>
      <w:r>
        <w:br/>
      </w:r>
      <w:r>
        <w:rPr>
          <w:rStyle w:val="VerbatimChar"/>
        </w:rPr>
        <w:t>##      1      1      1      1      1      1      1      1      1      1</w:t>
      </w:r>
    </w:p>
    <w:p w14:paraId="5DC29B0F" w14:textId="77777777" w:rsidR="00E104FC" w:rsidRDefault="00AC3ABA">
      <w:pPr>
        <w:pStyle w:val="SourceCode"/>
      </w:pPr>
      <w:r>
        <w:rPr>
          <w:rStyle w:val="NormalTok"/>
        </w:rPr>
        <w:t>smote_nb_recall</w:t>
      </w:r>
    </w:p>
    <w:p w14:paraId="0DC3648C" w14:textId="77777777" w:rsidR="00E104FC" w:rsidRDefault="00AC3ABA">
      <w:pPr>
        <w:pStyle w:val="SourceCode"/>
      </w:pPr>
      <w:r>
        <w:rPr>
          <w:rStyle w:val="VerbatimChar"/>
        </w:rPr>
        <w:t xml:space="preserve">## Recall Recall Recall Recall Recall Recall Recall Recall Recall Recall </w:t>
      </w:r>
      <w:r>
        <w:br/>
      </w:r>
      <w:r>
        <w:rPr>
          <w:rStyle w:val="VerbatimChar"/>
        </w:rPr>
        <w:t>##      1      1      1      1      1      1      1      1      1      1</w:t>
      </w:r>
    </w:p>
    <w:p w14:paraId="1BF4F706" w14:textId="77777777" w:rsidR="00E104FC" w:rsidRDefault="00AC3ABA">
      <w:pPr>
        <w:pStyle w:val="SourceCode"/>
      </w:pPr>
      <w:r>
        <w:rPr>
          <w:rStyle w:val="NormalTok"/>
        </w:rPr>
        <w:t>us_glm_f1</w:t>
      </w:r>
    </w:p>
    <w:p w14:paraId="1FB56272" w14:textId="77777777" w:rsidR="00E104FC" w:rsidRDefault="00AC3ABA">
      <w:pPr>
        <w:pStyle w:val="SourceCode"/>
      </w:pPr>
      <w:r>
        <w:rPr>
          <w:rStyle w:val="VerbatimChar"/>
        </w:rPr>
        <w:lastRenderedPageBreak/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9233544 0.9259928 0.8855535 0.9223827 0.9135578 0.9208371 0.8751192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778626 0.8865784 0.9229374</w:t>
      </w:r>
    </w:p>
    <w:p w14:paraId="0C8E6AE9" w14:textId="77777777" w:rsidR="00E104FC" w:rsidRDefault="00AC3ABA">
      <w:pPr>
        <w:pStyle w:val="SourceCode"/>
      </w:pPr>
      <w:r>
        <w:rPr>
          <w:rStyle w:val="NormalTok"/>
        </w:rPr>
        <w:t>os_glm_f1</w:t>
      </w:r>
    </w:p>
    <w:p w14:paraId="4EA828A9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5817246 0.6487148 0.6381418 0.6217228 0.6489104 0.6993007 0.6832740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6560976 0.6642424 0.6429448</w:t>
      </w:r>
    </w:p>
    <w:p w14:paraId="242CC831" w14:textId="77777777" w:rsidR="00E104FC" w:rsidRDefault="00AC3ABA">
      <w:pPr>
        <w:pStyle w:val="SourceCode"/>
      </w:pPr>
      <w:r>
        <w:rPr>
          <w:rStyle w:val="NormalTok"/>
        </w:rPr>
        <w:t>smote_glm_f1</w:t>
      </w:r>
    </w:p>
    <w:p w14:paraId="6508CFBF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596491 0.8526829 0.8376238 0.8880527 0.8174442 0.8579767 0.8407517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366534 0.8698168 0.8752399</w:t>
      </w:r>
    </w:p>
    <w:p w14:paraId="1E16CB53" w14:textId="77777777" w:rsidR="00E104FC" w:rsidRDefault="00AC3ABA">
      <w:pPr>
        <w:pStyle w:val="SourceCode"/>
      </w:pPr>
      <w:r>
        <w:rPr>
          <w:rStyle w:val="NormalTok"/>
        </w:rPr>
        <w:t>us_rf_f1</w:t>
      </w:r>
    </w:p>
    <w:p w14:paraId="6B82E912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796117 0.8792271 0.9055192 0.8756121 0.8730469 0.8806984 0.8323108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715953 0.8716944 0.8732943</w:t>
      </w:r>
    </w:p>
    <w:p w14:paraId="1834410A" w14:textId="77777777" w:rsidR="00E104FC" w:rsidRDefault="00AC3ABA">
      <w:pPr>
        <w:pStyle w:val="SourceCode"/>
      </w:pPr>
      <w:r>
        <w:rPr>
          <w:rStyle w:val="NormalTok"/>
        </w:rPr>
        <w:t>os_rf_f1</w:t>
      </w:r>
    </w:p>
    <w:p w14:paraId="27AFECE2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7385321 0.7380410 0.7187865 0.7395716 0.7232558 0.7719689 0.7149533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6951364 0.7318757 0.7321016</w:t>
      </w:r>
    </w:p>
    <w:p w14:paraId="231F622F" w14:textId="77777777" w:rsidR="00E104FC" w:rsidRDefault="00AC3ABA">
      <w:pPr>
        <w:pStyle w:val="SourceCode"/>
      </w:pPr>
      <w:r>
        <w:rPr>
          <w:rStyle w:val="NormalTok"/>
        </w:rPr>
        <w:t>smote_rf_f1</w:t>
      </w:r>
    </w:p>
    <w:p w14:paraId="060674E0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8574238 0.8577075 0.8616290 0.8949858 0.8571429 0.8663415 0.8680352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8800000 0.8715953 0.8861244</w:t>
      </w:r>
    </w:p>
    <w:p w14:paraId="40BE7A02" w14:textId="77777777" w:rsidR="00E104FC" w:rsidRDefault="00AC3ABA">
      <w:pPr>
        <w:pStyle w:val="SourceCode"/>
      </w:pPr>
      <w:r>
        <w:rPr>
          <w:rStyle w:val="NormalTok"/>
        </w:rPr>
        <w:t>us_nb_f1</w:t>
      </w:r>
    </w:p>
    <w:p w14:paraId="665B8740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9417989 0.9417989 0.9417989 0.9417989 0.9417989 0.9417989 0.9417989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9417989 0.9417989 0.9417989</w:t>
      </w:r>
    </w:p>
    <w:p w14:paraId="60608B00" w14:textId="77777777" w:rsidR="00E104FC" w:rsidRDefault="00AC3ABA">
      <w:pPr>
        <w:pStyle w:val="SourceCode"/>
      </w:pPr>
      <w:r>
        <w:rPr>
          <w:rStyle w:val="NormalTok"/>
        </w:rPr>
        <w:t>os_nb_f1</w:t>
      </w:r>
    </w:p>
    <w:p w14:paraId="72C1564A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9417989 0.9417989 0.9417989 0.9417989 0.9417989 0.9417989 0.9417989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9417989 0.9417989 0.9417989</w:t>
      </w:r>
    </w:p>
    <w:p w14:paraId="7E18462C" w14:textId="77777777" w:rsidR="00E104FC" w:rsidRDefault="00AC3ABA">
      <w:pPr>
        <w:pStyle w:val="SourceCode"/>
      </w:pPr>
      <w:r>
        <w:rPr>
          <w:rStyle w:val="NormalTok"/>
        </w:rPr>
        <w:lastRenderedPageBreak/>
        <w:t>smote_nb_f1</w:t>
      </w:r>
    </w:p>
    <w:p w14:paraId="0448F867" w14:textId="77777777" w:rsidR="00E104FC" w:rsidRDefault="00AC3ABA"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/>
      </w:r>
      <w:r>
        <w:rPr>
          <w:rStyle w:val="VerbatimChar"/>
        </w:rPr>
        <w:t xml:space="preserve">## 0.9417989 0.9417989 0.9417989 0.9417989 0.9417989 0.9417989 0.9417989 </w:t>
      </w:r>
      <w:r>
        <w:br/>
      </w:r>
      <w:r>
        <w:rPr>
          <w:rStyle w:val="VerbatimChar"/>
        </w:rPr>
        <w:t xml:space="preserve">##        F1        F1        F1 </w:t>
      </w:r>
      <w:r>
        <w:br/>
      </w:r>
      <w:r>
        <w:rPr>
          <w:rStyle w:val="VerbatimChar"/>
        </w:rPr>
        <w:t>## 0.9417989 0.9417989 0.9417989</w:t>
      </w:r>
    </w:p>
    <w:p w14:paraId="7E6E48FA" w14:textId="77777777" w:rsidR="00E104FC" w:rsidRDefault="00AC3ABA">
      <w:pPr>
        <w:pStyle w:val="SourceCode"/>
      </w:pPr>
      <w:r>
        <w:rPr>
          <w:rStyle w:val="NormalTok"/>
        </w:rPr>
        <w:t>c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ainbow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2 &lt;-</w:t>
      </w:r>
      <w:r>
        <w:rPr>
          <w:rStyle w:val="String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3 &lt;-</w:t>
      </w:r>
      <w:r>
        <w:rPr>
          <w:rStyle w:val="String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v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df, </w:t>
      </w:r>
      <w:r>
        <w:rPr>
          <w:rStyle w:val="DataTypeTok"/>
        </w:rPr>
        <w:t>col=</w:t>
      </w:r>
      <w:r>
        <w:rPr>
          <w:rStyle w:val="NormalTok"/>
        </w:rPr>
        <w:t xml:space="preserve">c2, </w:t>
      </w:r>
      <w:r>
        <w:rPr>
          <w:rStyle w:val="DataTypeTok"/>
        </w:rPr>
        <w:t>medcol=</w:t>
      </w:r>
      <w:r>
        <w:rPr>
          <w:rStyle w:val="NormalTok"/>
        </w:rPr>
        <w:t xml:space="preserve">c3, </w:t>
      </w:r>
      <w:r>
        <w:rPr>
          <w:rStyle w:val="DataTypeTok"/>
        </w:rPr>
        <w:t>whiskcol=</w:t>
      </w:r>
      <w:r>
        <w:rPr>
          <w:rStyle w:val="NormalTok"/>
        </w:rPr>
        <w:t xml:space="preserve">c1, </w:t>
      </w:r>
      <w:r>
        <w:rPr>
          <w:rStyle w:val="DataTypeTok"/>
        </w:rPr>
        <w:t>staplecol=</w:t>
      </w:r>
      <w:r>
        <w:rPr>
          <w:rStyle w:val="NormalTok"/>
        </w:rPr>
        <w:t xml:space="preserve">c3, </w:t>
      </w:r>
      <w:r>
        <w:rPr>
          <w:rStyle w:val="DataTypeTok"/>
        </w:rPr>
        <w:t>boxcol=</w:t>
      </w:r>
      <w:r>
        <w:rPr>
          <w:rStyle w:val="NormalTok"/>
        </w:rPr>
        <w:t xml:space="preserve">c3, </w:t>
      </w:r>
      <w:r>
        <w:rPr>
          <w:rStyle w:val="DataTypeTok"/>
        </w:rPr>
        <w:t>outcol=</w:t>
      </w:r>
      <w:r>
        <w:rPr>
          <w:rStyle w:val="NormalTok"/>
        </w:rPr>
        <w:t xml:space="preserve">c3, 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F29C8C" w14:textId="77777777" w:rsidR="00E104FC" w:rsidRDefault="00AC3ABA">
      <w:pPr>
        <w:pStyle w:val="FirstParagraph"/>
      </w:pPr>
      <w:r>
        <w:rPr>
          <w:noProof/>
        </w:rPr>
        <w:drawing>
          <wp:inline distT="0" distB="0" distL="0" distR="0" wp14:anchorId="0125F9A6" wp14:editId="28E70184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sult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6C9F44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accuracy)</w:t>
      </w:r>
    </w:p>
    <w:p w14:paraId="1F26EFF0" w14:textId="77777777" w:rsidR="00E104FC" w:rsidRDefault="00AC3ABA">
      <w:pPr>
        <w:pStyle w:val="SourceCode"/>
      </w:pPr>
      <w:r>
        <w:rPr>
          <w:rStyle w:val="VerbatimChar"/>
        </w:rPr>
        <w:t>## [1] 0.89</w:t>
      </w:r>
    </w:p>
    <w:p w14:paraId="33CF83CF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precision)</w:t>
      </w:r>
    </w:p>
    <w:p w14:paraId="3B0069D3" w14:textId="77777777" w:rsidR="00E104FC" w:rsidRDefault="00AC3ABA">
      <w:pPr>
        <w:pStyle w:val="SourceCode"/>
      </w:pPr>
      <w:r>
        <w:rPr>
          <w:rStyle w:val="VerbatimChar"/>
        </w:rPr>
        <w:t>## [1] 0.89</w:t>
      </w:r>
    </w:p>
    <w:p w14:paraId="19E8A463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recall)</w:t>
      </w:r>
    </w:p>
    <w:p w14:paraId="0CF7308D" w14:textId="77777777" w:rsidR="00E104FC" w:rsidRDefault="00AC3ABA">
      <w:pPr>
        <w:pStyle w:val="SourceCode"/>
      </w:pPr>
      <w:r>
        <w:rPr>
          <w:rStyle w:val="VerbatimChar"/>
        </w:rPr>
        <w:t>## [1] 1</w:t>
      </w:r>
    </w:p>
    <w:p w14:paraId="020E48C0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us_nb_f1)</w:t>
      </w:r>
    </w:p>
    <w:p w14:paraId="790991B6" w14:textId="77777777" w:rsidR="00E104FC" w:rsidRDefault="00AC3ABA">
      <w:pPr>
        <w:pStyle w:val="SourceCode"/>
      </w:pPr>
      <w:r>
        <w:rPr>
          <w:rStyle w:val="VerbatimChar"/>
        </w:rPr>
        <w:t>## [1] 0.9417989</w:t>
      </w:r>
    </w:p>
    <w:p w14:paraId="7F27FA83" w14:textId="77777777" w:rsidR="00E104FC" w:rsidRDefault="00AC3ABA">
      <w:pPr>
        <w:pStyle w:val="SourceCode"/>
      </w:pPr>
      <w:r>
        <w:rPr>
          <w:rStyle w:val="KeywordTok"/>
        </w:rPr>
        <w:lastRenderedPageBreak/>
        <w:t>mean</w:t>
      </w:r>
      <w:r>
        <w:rPr>
          <w:rStyle w:val="NormalTok"/>
        </w:rPr>
        <w:t>(os_nb_accuracy)</w:t>
      </w:r>
    </w:p>
    <w:p w14:paraId="3BC26D0D" w14:textId="77777777" w:rsidR="00E104FC" w:rsidRDefault="00AC3ABA">
      <w:pPr>
        <w:pStyle w:val="SourceCode"/>
      </w:pPr>
      <w:r>
        <w:rPr>
          <w:rStyle w:val="VerbatimChar"/>
        </w:rPr>
        <w:t>## [1] 0.89</w:t>
      </w:r>
    </w:p>
    <w:p w14:paraId="2CDE5022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precision)</w:t>
      </w:r>
    </w:p>
    <w:p w14:paraId="67B4FBF8" w14:textId="77777777" w:rsidR="00E104FC" w:rsidRDefault="00AC3ABA">
      <w:pPr>
        <w:pStyle w:val="SourceCode"/>
      </w:pPr>
      <w:r>
        <w:rPr>
          <w:rStyle w:val="VerbatimChar"/>
        </w:rPr>
        <w:t>## [1] 0.89</w:t>
      </w:r>
    </w:p>
    <w:p w14:paraId="25334E35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recall)</w:t>
      </w:r>
    </w:p>
    <w:p w14:paraId="3C4C1D6C" w14:textId="77777777" w:rsidR="00E104FC" w:rsidRDefault="00AC3ABA">
      <w:pPr>
        <w:pStyle w:val="SourceCode"/>
      </w:pPr>
      <w:r>
        <w:rPr>
          <w:rStyle w:val="VerbatimChar"/>
        </w:rPr>
        <w:t>## [1] 1</w:t>
      </w:r>
    </w:p>
    <w:p w14:paraId="4F118DBA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os_nb_f1)</w:t>
      </w:r>
    </w:p>
    <w:p w14:paraId="6F76FC13" w14:textId="77777777" w:rsidR="00E104FC" w:rsidRDefault="00AC3ABA">
      <w:pPr>
        <w:pStyle w:val="SourceCode"/>
      </w:pPr>
      <w:r>
        <w:rPr>
          <w:rStyle w:val="VerbatimChar"/>
        </w:rPr>
        <w:t>## [1] 0.9417989</w:t>
      </w:r>
    </w:p>
    <w:p w14:paraId="42B14722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accuracy)</w:t>
      </w:r>
    </w:p>
    <w:p w14:paraId="2602C24A" w14:textId="77777777" w:rsidR="00E104FC" w:rsidRDefault="00AC3ABA">
      <w:pPr>
        <w:pStyle w:val="SourceCode"/>
      </w:pPr>
      <w:r>
        <w:rPr>
          <w:rStyle w:val="VerbatimChar"/>
        </w:rPr>
        <w:t>## [1] 0.89</w:t>
      </w:r>
    </w:p>
    <w:p w14:paraId="52E449AD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precision)</w:t>
      </w:r>
    </w:p>
    <w:p w14:paraId="1AEB65EA" w14:textId="77777777" w:rsidR="00E104FC" w:rsidRDefault="00AC3ABA">
      <w:pPr>
        <w:pStyle w:val="SourceCode"/>
      </w:pPr>
      <w:r>
        <w:rPr>
          <w:rStyle w:val="VerbatimChar"/>
        </w:rPr>
        <w:t>## [1] 0.89</w:t>
      </w:r>
    </w:p>
    <w:p w14:paraId="53B18358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recall)</w:t>
      </w:r>
    </w:p>
    <w:p w14:paraId="5C08AFCB" w14:textId="77777777" w:rsidR="00E104FC" w:rsidRDefault="00AC3ABA">
      <w:pPr>
        <w:pStyle w:val="SourceCode"/>
      </w:pPr>
      <w:r>
        <w:rPr>
          <w:rStyle w:val="VerbatimChar"/>
        </w:rPr>
        <w:t>## [1] 1</w:t>
      </w:r>
    </w:p>
    <w:p w14:paraId="544CDD01" w14:textId="77777777" w:rsidR="00E104FC" w:rsidRDefault="00AC3AB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mote_nb_f1)</w:t>
      </w:r>
    </w:p>
    <w:p w14:paraId="23C75C89" w14:textId="77777777" w:rsidR="00E104FC" w:rsidRDefault="00AC3ABA">
      <w:pPr>
        <w:pStyle w:val="SourceCode"/>
      </w:pPr>
      <w:r>
        <w:rPr>
          <w:rStyle w:val="VerbatimChar"/>
        </w:rPr>
        <w:t>## [1] 0.9417989</w:t>
      </w:r>
    </w:p>
    <w:p w14:paraId="3235C033" w14:textId="77777777" w:rsidR="00E104FC" w:rsidRDefault="00AC3ABA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us_glm_accuracy),</w:t>
      </w:r>
      <w:r>
        <w:rPr>
          <w:rStyle w:val="KeywordTok"/>
        </w:rPr>
        <w:t>mean</w:t>
      </w:r>
      <w:r>
        <w:rPr>
          <w:rStyle w:val="NormalTok"/>
        </w:rPr>
        <w:t>(us_glm_precision),</w:t>
      </w:r>
      <w:r>
        <w:rPr>
          <w:rStyle w:val="KeywordTok"/>
        </w:rPr>
        <w:t>mean</w:t>
      </w:r>
      <w:r>
        <w:rPr>
          <w:rStyle w:val="NormalTok"/>
        </w:rPr>
        <w:t>(us_glm_recall),</w:t>
      </w:r>
      <w:r>
        <w:rPr>
          <w:rStyle w:val="KeywordTok"/>
        </w:rPr>
        <w:t>mean</w:t>
      </w:r>
      <w:r>
        <w:rPr>
          <w:rStyle w:val="NormalTok"/>
        </w:rPr>
        <w:t>(us_glm_f1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an</w:t>
      </w:r>
      <w:r>
        <w:rPr>
          <w:rStyle w:val="NormalTok"/>
        </w:rPr>
        <w:t>(os_glm_accuracy),</w:t>
      </w:r>
      <w:r>
        <w:rPr>
          <w:rStyle w:val="KeywordTok"/>
        </w:rPr>
        <w:t>mean</w:t>
      </w:r>
      <w:r>
        <w:rPr>
          <w:rStyle w:val="NormalTok"/>
        </w:rPr>
        <w:t>(os_glm_precision),</w:t>
      </w:r>
      <w:r>
        <w:rPr>
          <w:rStyle w:val="KeywordTok"/>
        </w:rPr>
        <w:t>mean</w:t>
      </w:r>
      <w:r>
        <w:rPr>
          <w:rStyle w:val="NormalTok"/>
        </w:rPr>
        <w:t>(os_glm_recall),</w:t>
      </w:r>
      <w:r>
        <w:rPr>
          <w:rStyle w:val="KeywordTok"/>
        </w:rPr>
        <w:t>mean</w:t>
      </w:r>
      <w:r>
        <w:rPr>
          <w:rStyle w:val="NormalTok"/>
        </w:rPr>
        <w:t>(os_glm_f1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an</w:t>
      </w:r>
      <w:r>
        <w:rPr>
          <w:rStyle w:val="NormalTok"/>
        </w:rPr>
        <w:t>(smote_glm_accuracy),</w:t>
      </w:r>
      <w:r>
        <w:rPr>
          <w:rStyle w:val="KeywordTok"/>
        </w:rPr>
        <w:t>mean</w:t>
      </w:r>
      <w:r>
        <w:rPr>
          <w:rStyle w:val="NormalTok"/>
        </w:rPr>
        <w:t>(smote_glm_precision),</w:t>
      </w:r>
      <w:r>
        <w:rPr>
          <w:rStyle w:val="KeywordTok"/>
        </w:rPr>
        <w:t>mean</w:t>
      </w:r>
      <w:r>
        <w:rPr>
          <w:rStyle w:val="NormalTok"/>
        </w:rPr>
        <w:t>(smote_glm_recall),</w:t>
      </w:r>
      <w:r>
        <w:rPr>
          <w:rStyle w:val="KeywordTok"/>
        </w:rPr>
        <w:t>mean</w:t>
      </w:r>
      <w:r>
        <w:rPr>
          <w:rStyle w:val="NormalTok"/>
        </w:rPr>
        <w:t>(smote_glm_f1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</w:t>
      </w:r>
    </w:p>
    <w:p w14:paraId="531B227E" w14:textId="77777777" w:rsidR="00E104FC" w:rsidRDefault="00AC3ABA">
      <w:pPr>
        <w:pStyle w:val="SourceCode"/>
      </w:pP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     [,2]      [,3]      [,4]</w:t>
      </w:r>
      <w:r>
        <w:br/>
      </w:r>
      <w:r>
        <w:rPr>
          <w:rStyle w:val="VerbatimChar"/>
        </w:rPr>
        <w:t>## [1,] 0.8298333 0.8921490 0.9200375 0.9054176</w:t>
      </w:r>
      <w:r>
        <w:br/>
      </w:r>
      <w:r>
        <w:rPr>
          <w:rStyle w:val="VerbatimChar"/>
        </w:rPr>
        <w:t>## [2,] 0.5206667 0.9308333 0.4985019 0.6485074</w:t>
      </w:r>
      <w:r>
        <w:br/>
      </w:r>
      <w:r>
        <w:rPr>
          <w:rStyle w:val="VerbatimChar"/>
        </w:rPr>
        <w:t>## [3,] 0.7510000 0.8930433 0.8181648 0.8535891</w:t>
      </w:r>
    </w:p>
    <w:sectPr w:rsidR="00E104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36311" w14:textId="77777777" w:rsidR="006761F2" w:rsidRDefault="006761F2">
      <w:pPr>
        <w:spacing w:after="0"/>
      </w:pPr>
      <w:r>
        <w:separator/>
      </w:r>
    </w:p>
  </w:endnote>
  <w:endnote w:type="continuationSeparator" w:id="0">
    <w:p w14:paraId="0706394D" w14:textId="77777777" w:rsidR="006761F2" w:rsidRDefault="006761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8147C" w14:textId="77777777" w:rsidR="006761F2" w:rsidRDefault="006761F2">
      <w:r>
        <w:separator/>
      </w:r>
    </w:p>
  </w:footnote>
  <w:footnote w:type="continuationSeparator" w:id="0">
    <w:p w14:paraId="163AF547" w14:textId="77777777" w:rsidR="006761F2" w:rsidRDefault="006761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809E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4B789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4EEF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32141256">
    <w:abstractNumId w:val="2"/>
  </w:num>
  <w:num w:numId="2" w16cid:durableId="1263607242">
    <w:abstractNumId w:val="2"/>
  </w:num>
  <w:num w:numId="3" w16cid:durableId="1142382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5D3D"/>
    <w:rsid w:val="00011C8B"/>
    <w:rsid w:val="000136DA"/>
    <w:rsid w:val="000212B6"/>
    <w:rsid w:val="00042A9C"/>
    <w:rsid w:val="00091A51"/>
    <w:rsid w:val="000C3EA4"/>
    <w:rsid w:val="000E20D9"/>
    <w:rsid w:val="001374F5"/>
    <w:rsid w:val="00145079"/>
    <w:rsid w:val="00156393"/>
    <w:rsid w:val="001C2337"/>
    <w:rsid w:val="001C2D1A"/>
    <w:rsid w:val="0023269C"/>
    <w:rsid w:val="002414EE"/>
    <w:rsid w:val="002878BA"/>
    <w:rsid w:val="00375850"/>
    <w:rsid w:val="00397C9D"/>
    <w:rsid w:val="003B0222"/>
    <w:rsid w:val="003D1376"/>
    <w:rsid w:val="00441109"/>
    <w:rsid w:val="004869DC"/>
    <w:rsid w:val="004A0D3F"/>
    <w:rsid w:val="004B5AF7"/>
    <w:rsid w:val="004C28C4"/>
    <w:rsid w:val="004E29B3"/>
    <w:rsid w:val="005034F4"/>
    <w:rsid w:val="005168FB"/>
    <w:rsid w:val="00540E9A"/>
    <w:rsid w:val="00543EC0"/>
    <w:rsid w:val="00545FDA"/>
    <w:rsid w:val="00546F53"/>
    <w:rsid w:val="005505A9"/>
    <w:rsid w:val="00582334"/>
    <w:rsid w:val="00590D07"/>
    <w:rsid w:val="005A04E2"/>
    <w:rsid w:val="005C2BF9"/>
    <w:rsid w:val="005E7EAD"/>
    <w:rsid w:val="00606AEE"/>
    <w:rsid w:val="006229E6"/>
    <w:rsid w:val="006761F2"/>
    <w:rsid w:val="00694B5E"/>
    <w:rsid w:val="00697C82"/>
    <w:rsid w:val="006A19B6"/>
    <w:rsid w:val="006B1EDA"/>
    <w:rsid w:val="006F1190"/>
    <w:rsid w:val="007225DD"/>
    <w:rsid w:val="00784D58"/>
    <w:rsid w:val="007C57CB"/>
    <w:rsid w:val="007D0C3F"/>
    <w:rsid w:val="008A24B0"/>
    <w:rsid w:val="008D6863"/>
    <w:rsid w:val="008E0903"/>
    <w:rsid w:val="008F3BDC"/>
    <w:rsid w:val="009A1394"/>
    <w:rsid w:val="009C0911"/>
    <w:rsid w:val="009F218A"/>
    <w:rsid w:val="00A43364"/>
    <w:rsid w:val="00A94EE5"/>
    <w:rsid w:val="00AA64DF"/>
    <w:rsid w:val="00AC3ABA"/>
    <w:rsid w:val="00AD6657"/>
    <w:rsid w:val="00AE4925"/>
    <w:rsid w:val="00B005D9"/>
    <w:rsid w:val="00B15A2F"/>
    <w:rsid w:val="00B86B75"/>
    <w:rsid w:val="00B97F77"/>
    <w:rsid w:val="00BA2B7C"/>
    <w:rsid w:val="00BC0203"/>
    <w:rsid w:val="00BC48D5"/>
    <w:rsid w:val="00BF090C"/>
    <w:rsid w:val="00C36279"/>
    <w:rsid w:val="00C73111"/>
    <w:rsid w:val="00C848AF"/>
    <w:rsid w:val="00C86D36"/>
    <w:rsid w:val="00CD51DC"/>
    <w:rsid w:val="00CE6E3A"/>
    <w:rsid w:val="00D11C2E"/>
    <w:rsid w:val="00D84BFD"/>
    <w:rsid w:val="00D9145B"/>
    <w:rsid w:val="00E104FC"/>
    <w:rsid w:val="00E315A3"/>
    <w:rsid w:val="00E72173"/>
    <w:rsid w:val="00E8098A"/>
    <w:rsid w:val="00E87687"/>
    <w:rsid w:val="00EC195F"/>
    <w:rsid w:val="00ED0D33"/>
    <w:rsid w:val="00EE57E5"/>
    <w:rsid w:val="00FC6A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43699"/>
  <w15:docId w15:val="{11C65FB5-F61C-40D3-A3E9-B5F65554A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4869D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69D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869D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69D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69DC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4869D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4869D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4869D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4869D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4869DC"/>
  </w:style>
  <w:style w:type="character" w:customStyle="1" w:styleId="TitleChar">
    <w:name w:val="Title Char"/>
    <w:basedOn w:val="DefaultParagraphFont"/>
    <w:link w:val="Title"/>
    <w:rsid w:val="004869D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869DC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DateChar">
    <w:name w:val="Date Char"/>
    <w:basedOn w:val="DefaultParagraphFont"/>
    <w:link w:val="Date"/>
    <w:rsid w:val="004869DC"/>
  </w:style>
  <w:style w:type="character" w:customStyle="1" w:styleId="FootnoteTextChar">
    <w:name w:val="Footnote Text Char"/>
    <w:basedOn w:val="DefaultParagraphFont"/>
    <w:link w:val="FootnoteText"/>
    <w:uiPriority w:val="9"/>
    <w:rsid w:val="004869DC"/>
  </w:style>
  <w:style w:type="table" w:customStyle="1" w:styleId="Table1">
    <w:name w:val="Table1"/>
    <w:semiHidden/>
    <w:unhideWhenUsed/>
    <w:qFormat/>
    <w:rsid w:val="004869D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SectionNumber">
    <w:name w:val="Section Number"/>
    <w:basedOn w:val="CaptionChar"/>
    <w:rsid w:val="004869DC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image" Target="media/image121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fontTable" Target="fontTable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theme" Target="theme/theme1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4D331C-580B-4A3D-9183-97201AB5D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580</Pages>
  <Words>143265</Words>
  <Characters>816616</Characters>
  <Application>Microsoft Office Word</Application>
  <DocSecurity>0</DocSecurity>
  <Lines>6805</Lines>
  <Paragraphs>19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_result</vt:lpstr>
    </vt:vector>
  </TitlesOfParts>
  <Company/>
  <LinksUpToDate>false</LinksUpToDate>
  <CharactersWithSpaces>957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result</dc:title>
  <dc:creator>Abdelrehim Sabri (500998232)</dc:creator>
  <cp:keywords/>
  <cp:lastModifiedBy>Tejasvini Mavuleti</cp:lastModifiedBy>
  <cp:revision>67</cp:revision>
  <dcterms:created xsi:type="dcterms:W3CDTF">2022-07-31T18:16:00Z</dcterms:created>
  <dcterms:modified xsi:type="dcterms:W3CDTF">2022-08-03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25</vt:lpwstr>
  </property>
  <property fmtid="{D5CDD505-2E9C-101B-9397-08002B2CF9AE}" pid="3" name="output">
    <vt:lpwstr/>
  </property>
</Properties>
</file>